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1E6568" w:rsidTr="001E656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E6568"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tc>
      </w:tr>
      <w:tr w:rsidR="001E6568" w:rsidTr="001E656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1E6568" w:rsidRDefault="001E6568"/>
        </w:tc>
      </w:tr>
    </w:tbl>
    <w:p w:rsidR="00A9606F" w:rsidRPr="00A9606F" w:rsidRDefault="00A9606F" w:rsidP="005C0CF4">
      <w:pPr>
        <w:jc w:val="center"/>
        <w:rPr>
          <w:rFonts w:asciiTheme="majorHAnsi" w:hAnsiTheme="majorHAnsi" w:cs="Arial"/>
          <w:b/>
          <w:szCs w:val="32"/>
        </w:rPr>
      </w:pPr>
    </w:p>
    <w:p w:rsidR="005C0CF4" w:rsidRPr="000E1A06" w:rsidRDefault="00231E6D" w:rsidP="005C0CF4">
      <w:pPr>
        <w:jc w:val="center"/>
        <w:rPr>
          <w:rFonts w:asciiTheme="majorHAnsi" w:hAnsiTheme="majorHAnsi" w:cs="Arial"/>
          <w:b/>
          <w:sz w:val="36"/>
          <w:szCs w:val="32"/>
        </w:rPr>
      </w:pPr>
      <w:r>
        <w:rPr>
          <w:rFonts w:asciiTheme="majorHAnsi" w:hAnsiTheme="majorHAnsi" w:cs="Arial"/>
          <w:b/>
          <w:sz w:val="36"/>
          <w:szCs w:val="32"/>
        </w:rPr>
        <w:t>L</w:t>
      </w:r>
      <w:r w:rsidR="00C020A5">
        <w:rPr>
          <w:rFonts w:asciiTheme="majorHAnsi" w:hAnsiTheme="majorHAnsi" w:cs="Arial"/>
          <w:b/>
          <w:sz w:val="36"/>
          <w:szCs w:val="32"/>
        </w:rPr>
        <w:t>etter of Notification</w:t>
      </w:r>
      <w:r w:rsidR="004642EF">
        <w:rPr>
          <w:rFonts w:asciiTheme="majorHAnsi" w:hAnsiTheme="majorHAnsi" w:cs="Arial"/>
          <w:b/>
          <w:sz w:val="36"/>
          <w:szCs w:val="32"/>
        </w:rPr>
        <w:t>s</w:t>
      </w:r>
    </w:p>
    <w:p w:rsidR="009063B6" w:rsidRPr="00285F5A" w:rsidRDefault="00E475FC" w:rsidP="009063B6">
      <w:pPr>
        <w:rPr>
          <w:rFonts w:asciiTheme="majorHAnsi" w:hAnsiTheme="majorHAnsi" w:cs="Arial"/>
          <w:b/>
          <w:szCs w:val="20"/>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rsidR="009063B6" w:rsidRPr="00285F5A" w:rsidRDefault="00E475FC" w:rsidP="009063B6">
      <w:pPr>
        <w:rPr>
          <w:rFonts w:asciiTheme="majorHAnsi" w:hAnsiTheme="majorHAnsi" w:cs="Arial"/>
          <w:b/>
          <w:sz w:val="24"/>
        </w:rPr>
      </w:pPr>
      <w:r>
        <w:rPr>
          <w:rFonts w:ascii="MS Gothic" w:eastAsia="MS Gothic" w:hAnsi="MS Gothic" w:cs="Arial"/>
          <w:b/>
          <w:szCs w:val="20"/>
        </w:rPr>
        <w:t>[</w:t>
      </w:r>
      <w:r w:rsidR="006C08B3">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Graduate Council</w:t>
      </w:r>
    </w:p>
    <w:p w:rsidR="009063B6"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BA6583" w:rsidRDefault="009063B6" w:rsidP="009063B6">
      <w:pPr>
        <w:rPr>
          <w:rFonts w:asciiTheme="majorHAnsi" w:hAnsiTheme="majorHAnsi"/>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rsidTr="00231E6D">
        <w:trPr>
          <w:trHeight w:val="1089"/>
        </w:trPr>
        <w:tc>
          <w:tcPr>
            <w:tcW w:w="5451" w:type="dxa"/>
            <w:vAlign w:val="center"/>
          </w:tcPr>
          <w:tbl>
            <w:tblPr>
              <w:tblStyle w:val="TableGrid"/>
              <w:tblW w:w="5035" w:type="dxa"/>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883618">
                  <w:pP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EndPr/>
                    <w:sdtContent>
                      <w:r w:rsidR="00883618">
                        <w:rPr>
                          <w:rFonts w:asciiTheme="majorHAnsi" w:hAnsiTheme="majorHAnsi"/>
                          <w:sz w:val="20"/>
                          <w:szCs w:val="20"/>
                        </w:rPr>
                        <w:t>Joanna Grymes</w:t>
                      </w:r>
                    </w:sdtContent>
                  </w:sdt>
                </w:p>
              </w:tc>
              <w:sdt>
                <w:sdtPr>
                  <w:rPr>
                    <w:rFonts w:asciiTheme="majorHAnsi" w:hAnsiTheme="majorHAnsi"/>
                    <w:sz w:val="20"/>
                    <w:szCs w:val="20"/>
                  </w:rPr>
                  <w:alias w:val="Date"/>
                  <w:tag w:val="Date"/>
                  <w:id w:val="726572248"/>
                  <w:placeholder>
                    <w:docPart w:val="25E3A38771DB40C3BF4E25247D3F0B20"/>
                  </w:placeholder>
                  <w:date w:fullDate="2017-09-15T00:00:00Z">
                    <w:dateFormat w:val="M/d/yyyy"/>
                    <w:lid w:val="en-US"/>
                    <w:storeMappedDataAs w:val="dateTime"/>
                    <w:calendar w:val="gregorian"/>
                  </w:date>
                </w:sdtPr>
                <w:sdtEndPr/>
                <w:sdtContent>
                  <w:tc>
                    <w:tcPr>
                      <w:tcW w:w="1350" w:type="dxa"/>
                      <w:vAlign w:val="bottom"/>
                    </w:tcPr>
                    <w:p w:rsidR="00D779A1" w:rsidRDefault="004E3C2D" w:rsidP="004E3C2D">
                      <w:pPr>
                        <w:jc w:val="center"/>
                        <w:rPr>
                          <w:rFonts w:asciiTheme="majorHAnsi" w:hAnsiTheme="majorHAnsi"/>
                          <w:sz w:val="20"/>
                          <w:szCs w:val="20"/>
                        </w:rPr>
                      </w:pPr>
                      <w:r>
                        <w:rPr>
                          <w:rFonts w:asciiTheme="majorHAnsi" w:hAnsiTheme="majorHAnsi"/>
                          <w:sz w:val="20"/>
                          <w:szCs w:val="20"/>
                        </w:rPr>
                        <w:t>9/15/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883618">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dtPr>
                    <w:sdtEndPr/>
                    <w:sdtContent>
                      <w:r w:rsidR="00883618">
                        <w:rPr>
                          <w:rFonts w:asciiTheme="majorHAnsi" w:hAnsiTheme="majorHAnsi"/>
                          <w:sz w:val="20"/>
                          <w:szCs w:val="20"/>
                        </w:rPr>
                        <w:t>Rob Williams</w:t>
                      </w:r>
                    </w:sdtContent>
                  </w:sdt>
                </w:p>
              </w:tc>
              <w:sdt>
                <w:sdtPr>
                  <w:rPr>
                    <w:rFonts w:asciiTheme="majorHAnsi" w:hAnsiTheme="majorHAnsi"/>
                    <w:sz w:val="20"/>
                    <w:szCs w:val="20"/>
                  </w:rPr>
                  <w:alias w:val="Date"/>
                  <w:tag w:val="Date"/>
                  <w:id w:val="1114327292"/>
                  <w:placeholder>
                    <w:docPart w:val="324AD09FC25146008B74E2FAC42FE284"/>
                  </w:placeholder>
                  <w:date w:fullDate="2017-09-22T00:00:00Z">
                    <w:dateFormat w:val="M/d/yyyy"/>
                    <w:lid w:val="en-US"/>
                    <w:storeMappedDataAs w:val="dateTime"/>
                    <w:calendar w:val="gregorian"/>
                  </w:date>
                </w:sdtPr>
                <w:sdtEndPr/>
                <w:sdtContent>
                  <w:tc>
                    <w:tcPr>
                      <w:tcW w:w="1350" w:type="dxa"/>
                      <w:vAlign w:val="bottom"/>
                    </w:tcPr>
                    <w:p w:rsidR="00D779A1" w:rsidRDefault="004E3C2D" w:rsidP="004E3C2D">
                      <w:pPr>
                        <w:jc w:val="center"/>
                        <w:rPr>
                          <w:rFonts w:asciiTheme="majorHAnsi" w:hAnsiTheme="majorHAnsi"/>
                          <w:sz w:val="20"/>
                          <w:szCs w:val="20"/>
                        </w:rPr>
                      </w:pPr>
                      <w:r>
                        <w:rPr>
                          <w:rFonts w:asciiTheme="majorHAnsi" w:hAnsiTheme="majorHAnsi"/>
                          <w:sz w:val="20"/>
                          <w:szCs w:val="20"/>
                        </w:rPr>
                        <w:t>9/22/2017</w:t>
                      </w:r>
                    </w:p>
                  </w:tc>
                </w:sdtContent>
              </w:sdt>
            </w:tr>
          </w:tbl>
          <w:p w:rsidR="00D779A1" w:rsidRPr="006648A0" w:rsidRDefault="00D779A1" w:rsidP="00231E6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883618">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883618">
                        <w:rPr>
                          <w:rFonts w:asciiTheme="majorHAnsi" w:hAnsiTheme="majorHAnsi"/>
                          <w:sz w:val="20"/>
                          <w:szCs w:val="20"/>
                        </w:rPr>
                        <w:t xml:space="preserve">Ron </w:t>
                      </w:r>
                      <w:proofErr w:type="spellStart"/>
                      <w:r w:rsidR="00883618">
                        <w:rPr>
                          <w:rFonts w:asciiTheme="majorHAnsi" w:hAnsiTheme="majorHAnsi"/>
                          <w:sz w:val="20"/>
                          <w:szCs w:val="20"/>
                        </w:rPr>
                        <w:t>Towery</w:t>
                      </w:r>
                      <w:proofErr w:type="spellEnd"/>
                    </w:sdtContent>
                  </w:sdt>
                </w:p>
              </w:tc>
              <w:sdt>
                <w:sdtPr>
                  <w:rPr>
                    <w:rFonts w:asciiTheme="majorHAnsi" w:hAnsiTheme="majorHAnsi"/>
                    <w:sz w:val="20"/>
                    <w:szCs w:val="20"/>
                  </w:rPr>
                  <w:alias w:val="Date"/>
                  <w:tag w:val="Date"/>
                  <w:id w:val="-1811082839"/>
                  <w:placeholder>
                    <w:docPart w:val="1DE95570CEAD4CCEA6FBE05C42C77E6B"/>
                  </w:placeholder>
                  <w:date w:fullDate="2017-09-15T00:00:00Z">
                    <w:dateFormat w:val="M/d/yyyy"/>
                    <w:lid w:val="en-US"/>
                    <w:storeMappedDataAs w:val="dateTime"/>
                    <w:calendar w:val="gregorian"/>
                  </w:date>
                </w:sdtPr>
                <w:sdtEndPr/>
                <w:sdtContent>
                  <w:tc>
                    <w:tcPr>
                      <w:tcW w:w="1350" w:type="dxa"/>
                      <w:vAlign w:val="bottom"/>
                    </w:tcPr>
                    <w:p w:rsidR="00D779A1" w:rsidRDefault="004E3C2D" w:rsidP="004E3C2D">
                      <w:pPr>
                        <w:jc w:val="center"/>
                        <w:rPr>
                          <w:rFonts w:asciiTheme="majorHAnsi" w:hAnsiTheme="majorHAnsi"/>
                          <w:sz w:val="20"/>
                          <w:szCs w:val="20"/>
                        </w:rPr>
                      </w:pPr>
                      <w:r>
                        <w:rPr>
                          <w:rFonts w:asciiTheme="majorHAnsi" w:hAnsiTheme="majorHAnsi"/>
                          <w:sz w:val="20"/>
                          <w:szCs w:val="20"/>
                        </w:rPr>
                        <w:t>9/15/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883618">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dtPr>
                    <w:sdtEndPr/>
                    <w:sdtContent>
                      <w:r w:rsidR="00883618">
                        <w:rPr>
                          <w:rFonts w:asciiTheme="majorHAnsi" w:hAnsiTheme="majorHAnsi"/>
                          <w:sz w:val="20"/>
                          <w:szCs w:val="20"/>
                        </w:rPr>
                        <w:t>Mary Jane Bradley</w:t>
                      </w:r>
                    </w:sdtContent>
                  </w:sdt>
                </w:p>
              </w:tc>
              <w:sdt>
                <w:sdtPr>
                  <w:rPr>
                    <w:rFonts w:asciiTheme="majorHAnsi" w:hAnsiTheme="majorHAnsi"/>
                    <w:sz w:val="20"/>
                    <w:szCs w:val="20"/>
                  </w:rPr>
                  <w:alias w:val="Date"/>
                  <w:tag w:val="Date"/>
                  <w:id w:val="-1364362510"/>
                  <w:placeholder>
                    <w:docPart w:val="2EA1EFAFE90F4A1BA79EC94058D2FA84"/>
                  </w:placeholder>
                  <w:date w:fullDate="2017-09-22T00:00:00Z">
                    <w:dateFormat w:val="M/d/yyyy"/>
                    <w:lid w:val="en-US"/>
                    <w:storeMappedDataAs w:val="dateTime"/>
                    <w:calendar w:val="gregorian"/>
                  </w:date>
                </w:sdtPr>
                <w:sdtEndPr/>
                <w:sdtContent>
                  <w:tc>
                    <w:tcPr>
                      <w:tcW w:w="1350" w:type="dxa"/>
                      <w:vAlign w:val="bottom"/>
                    </w:tcPr>
                    <w:p w:rsidR="00D779A1" w:rsidRDefault="004E3C2D" w:rsidP="004E3C2D">
                      <w:pPr>
                        <w:jc w:val="center"/>
                        <w:rPr>
                          <w:rFonts w:asciiTheme="majorHAnsi" w:hAnsiTheme="majorHAnsi"/>
                          <w:sz w:val="20"/>
                          <w:szCs w:val="20"/>
                        </w:rPr>
                      </w:pPr>
                      <w:r>
                        <w:rPr>
                          <w:rFonts w:asciiTheme="majorHAnsi" w:hAnsiTheme="majorHAnsi"/>
                          <w:sz w:val="20"/>
                          <w:szCs w:val="20"/>
                        </w:rPr>
                        <w:t>9/22/2017</w:t>
                      </w:r>
                    </w:p>
                  </w:tc>
                </w:sdtContent>
              </w:sdt>
            </w:tr>
          </w:tbl>
          <w:p w:rsidR="00D779A1" w:rsidRPr="00592A95" w:rsidRDefault="00FE6FB5" w:rsidP="00231E6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If applicable) </w:t>
            </w:r>
            <w:r w:rsidR="00D779A1" w:rsidRPr="00592A95">
              <w:rPr>
                <w:rFonts w:asciiTheme="majorHAnsi" w:hAnsiTheme="majorHAnsi"/>
                <w:sz w:val="20"/>
                <w:szCs w:val="20"/>
              </w:rPr>
              <w:t xml:space="preserve">                        </w:t>
            </w:r>
          </w:p>
        </w:tc>
      </w:tr>
      <w:tr w:rsidR="00D779A1" w:rsidRPr="00592A95"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883618">
                  <w:pPr>
                    <w:jc w:val="center"/>
                    <w:rPr>
                      <w:rFonts w:asciiTheme="majorHAnsi" w:hAnsiTheme="majorHAnsi"/>
                      <w:sz w:val="20"/>
                      <w:szCs w:val="20"/>
                    </w:rPr>
                  </w:pPr>
                  <w:sdt>
                    <w:sdtPr>
                      <w:rPr>
                        <w:rFonts w:asciiTheme="majorHAnsi" w:hAnsiTheme="majorHAnsi"/>
                        <w:sz w:val="20"/>
                        <w:szCs w:val="20"/>
                      </w:rPr>
                      <w:id w:val="319927305"/>
                      <w:placeholder>
                        <w:docPart w:val="97331536535646F98EB73236A0EEBC94"/>
                      </w:placeholder>
                    </w:sdtPr>
                    <w:sdtEndPr/>
                    <w:sdtContent>
                      <w:r w:rsidR="00883618">
                        <w:rPr>
                          <w:rFonts w:asciiTheme="majorHAnsi" w:hAnsiTheme="majorHAnsi"/>
                          <w:sz w:val="20"/>
                          <w:szCs w:val="20"/>
                        </w:rPr>
                        <w:t>Wayne Wilkinson</w:t>
                      </w:r>
                    </w:sdtContent>
                  </w:sdt>
                </w:p>
              </w:tc>
              <w:sdt>
                <w:sdtPr>
                  <w:rPr>
                    <w:rFonts w:asciiTheme="majorHAnsi" w:hAnsiTheme="majorHAnsi"/>
                    <w:sz w:val="20"/>
                    <w:szCs w:val="20"/>
                  </w:rPr>
                  <w:alias w:val="Date"/>
                  <w:tag w:val="Date"/>
                  <w:id w:val="795952846"/>
                  <w:placeholder>
                    <w:docPart w:val="14920F73504140F8B6418298CD6ECEB6"/>
                  </w:placeholder>
                  <w:date w:fullDate="2017-09-18T00:00:00Z">
                    <w:dateFormat w:val="M/d/yyyy"/>
                    <w:lid w:val="en-US"/>
                    <w:storeMappedDataAs w:val="dateTime"/>
                    <w:calendar w:val="gregorian"/>
                  </w:date>
                </w:sdtPr>
                <w:sdtEndPr/>
                <w:sdtContent>
                  <w:tc>
                    <w:tcPr>
                      <w:tcW w:w="1350" w:type="dxa"/>
                      <w:vAlign w:val="bottom"/>
                    </w:tcPr>
                    <w:p w:rsidR="00D779A1" w:rsidRDefault="004E3C2D" w:rsidP="004E3C2D">
                      <w:pPr>
                        <w:jc w:val="center"/>
                        <w:rPr>
                          <w:rFonts w:asciiTheme="majorHAnsi" w:hAnsiTheme="majorHAnsi"/>
                          <w:sz w:val="20"/>
                          <w:szCs w:val="20"/>
                        </w:rPr>
                      </w:pPr>
                      <w:r>
                        <w:rPr>
                          <w:rFonts w:asciiTheme="majorHAnsi" w:hAnsiTheme="majorHAnsi"/>
                          <w:sz w:val="20"/>
                          <w:szCs w:val="20"/>
                        </w:rPr>
                        <w:t>9/18/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231E6D">
                  <w:pPr>
                    <w:jc w:val="center"/>
                    <w:rPr>
                      <w:rFonts w:asciiTheme="majorHAnsi" w:hAnsiTheme="majorHAnsi"/>
                      <w:sz w:val="20"/>
                      <w:szCs w:val="20"/>
                    </w:rPr>
                  </w:pPr>
                  <w:sdt>
                    <w:sdtPr>
                      <w:rPr>
                        <w:rFonts w:asciiTheme="majorHAnsi" w:hAnsiTheme="majorHAnsi"/>
                        <w:sz w:val="20"/>
                        <w:szCs w:val="20"/>
                      </w:rPr>
                      <w:id w:val="732201797"/>
                      <w:placeholder>
                        <w:docPart w:val="E45DFA60F648474AB004CF45B4A87A53"/>
                      </w:placeholder>
                      <w:showingPlcHdr/>
                    </w:sdtPr>
                    <w:sdtEndPr/>
                    <w:sdtContent>
                      <w:permStart w:id="1431074222"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431074222"/>
                    </w:sdtContent>
                  </w:sdt>
                </w:p>
              </w:tc>
              <w:sdt>
                <w:sdtPr>
                  <w:rPr>
                    <w:rFonts w:asciiTheme="majorHAnsi" w:hAnsiTheme="majorHAnsi"/>
                    <w:sz w:val="20"/>
                    <w:szCs w:val="20"/>
                  </w:rPr>
                  <w:alias w:val="Date"/>
                  <w:tag w:val="Date"/>
                  <w:id w:val="1365331102"/>
                  <w:placeholder>
                    <w:docPart w:val="213F433AA3FF40849E3F981724916FD3"/>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Undergraduate Curriculum Council Chair</w:t>
            </w:r>
          </w:p>
        </w:tc>
      </w:tr>
      <w:tr w:rsidR="00D779A1" w:rsidRPr="00592A95" w:rsidTr="00231E6D">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883618">
                  <w:pPr>
                    <w:jc w:val="center"/>
                    <w:rPr>
                      <w:rFonts w:asciiTheme="majorHAnsi" w:hAnsiTheme="majorHAnsi"/>
                      <w:sz w:val="20"/>
                      <w:szCs w:val="20"/>
                    </w:rPr>
                  </w:pPr>
                  <w:sdt>
                    <w:sdtPr>
                      <w:rPr>
                        <w:rFonts w:asciiTheme="majorHAnsi" w:hAnsiTheme="majorHAnsi"/>
                        <w:sz w:val="20"/>
                        <w:szCs w:val="20"/>
                      </w:rPr>
                      <w:id w:val="-1261907031"/>
                      <w:placeholder>
                        <w:docPart w:val="8F23D3DA44FF416D9AA5D727BFE64A2D"/>
                      </w:placeholder>
                    </w:sdtPr>
                    <w:sdtEndPr/>
                    <w:sdtContent>
                      <w:r w:rsidR="00883618">
                        <w:rPr>
                          <w:rFonts w:asciiTheme="majorHAnsi" w:hAnsiTheme="majorHAnsi"/>
                          <w:sz w:val="20"/>
                          <w:szCs w:val="20"/>
                        </w:rPr>
                        <w:t>Mary Jane Bradley</w:t>
                      </w:r>
                    </w:sdtContent>
                  </w:sdt>
                </w:p>
              </w:tc>
              <w:sdt>
                <w:sdtPr>
                  <w:rPr>
                    <w:rFonts w:asciiTheme="majorHAnsi" w:hAnsiTheme="majorHAnsi"/>
                    <w:sz w:val="20"/>
                    <w:szCs w:val="20"/>
                  </w:rPr>
                  <w:alias w:val="Date"/>
                  <w:tag w:val="Date"/>
                  <w:id w:val="1607542089"/>
                  <w:placeholder>
                    <w:docPart w:val="3E547E17831648C6A4858B4157CF4C7B"/>
                  </w:placeholder>
                  <w:date w:fullDate="2017-09-18T00:00:00Z">
                    <w:dateFormat w:val="M/d/yyyy"/>
                    <w:lid w:val="en-US"/>
                    <w:storeMappedDataAs w:val="dateTime"/>
                    <w:calendar w:val="gregorian"/>
                  </w:date>
                </w:sdtPr>
                <w:sdtEndPr/>
                <w:sdtContent>
                  <w:tc>
                    <w:tcPr>
                      <w:tcW w:w="1350" w:type="dxa"/>
                      <w:vAlign w:val="bottom"/>
                    </w:tcPr>
                    <w:p w:rsidR="00D779A1" w:rsidRDefault="004E3C2D" w:rsidP="004E3C2D">
                      <w:pPr>
                        <w:jc w:val="center"/>
                        <w:rPr>
                          <w:rFonts w:asciiTheme="majorHAnsi" w:hAnsiTheme="majorHAnsi"/>
                          <w:sz w:val="20"/>
                          <w:szCs w:val="20"/>
                        </w:rPr>
                      </w:pPr>
                      <w:r>
                        <w:rPr>
                          <w:rFonts w:asciiTheme="majorHAnsi" w:hAnsiTheme="majorHAnsi"/>
                          <w:sz w:val="20"/>
                          <w:szCs w:val="20"/>
                        </w:rPr>
                        <w:t>9/18/2017</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231E6D">
                  <w:pPr>
                    <w:jc w:val="center"/>
                    <w:rPr>
                      <w:rFonts w:asciiTheme="majorHAnsi" w:hAnsiTheme="majorHAnsi"/>
                      <w:sz w:val="20"/>
                      <w:szCs w:val="20"/>
                    </w:rPr>
                  </w:pPr>
                  <w:sdt>
                    <w:sdtPr>
                      <w:rPr>
                        <w:rFonts w:asciiTheme="majorHAnsi" w:hAnsiTheme="majorHAnsi"/>
                        <w:sz w:val="20"/>
                        <w:szCs w:val="20"/>
                      </w:rPr>
                      <w:id w:val="33859761"/>
                      <w:placeholder>
                        <w:docPart w:val="A5BA35ADC2C8481A91684D6A663AC5F0"/>
                      </w:placeholder>
                      <w:showingPlcHdr/>
                    </w:sdtPr>
                    <w:sdtEndPr/>
                    <w:sdtContent>
                      <w:permStart w:id="337062260"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337062260"/>
                    </w:sdtContent>
                  </w:sdt>
                </w:p>
              </w:tc>
              <w:sdt>
                <w:sdtPr>
                  <w:rPr>
                    <w:rFonts w:asciiTheme="majorHAnsi" w:hAnsiTheme="majorHAnsi"/>
                    <w:sz w:val="20"/>
                    <w:szCs w:val="20"/>
                  </w:rPr>
                  <w:alias w:val="Date"/>
                  <w:tag w:val="Date"/>
                  <w:id w:val="-520320311"/>
                  <w:placeholder>
                    <w:docPart w:val="AAE8C53813CE47D4856F63EB6C9E6763"/>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Graduate Curriculum Committee Chair</w:t>
            </w:r>
          </w:p>
        </w:tc>
      </w:tr>
      <w:tr w:rsidR="00D779A1" w:rsidRPr="00592A95" w:rsidTr="00231E6D">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FE6FB5" w:rsidTr="00FE6FB5">
              <w:trPr>
                <w:trHeight w:val="113"/>
              </w:trPr>
              <w:tc>
                <w:tcPr>
                  <w:tcW w:w="3685" w:type="dxa"/>
                  <w:vAlign w:val="bottom"/>
                  <w:hideMark/>
                </w:tcPr>
                <w:permStart w:id="212956835" w:edGrp="everyone"/>
                <w:p w:rsidR="00FE6FB5" w:rsidRDefault="00DF57FF" w:rsidP="00FE6FB5">
                  <w:pPr>
                    <w:jc w:val="center"/>
                    <w:rPr>
                      <w:rFonts w:asciiTheme="majorHAnsi" w:hAnsiTheme="majorHAnsi"/>
                      <w:sz w:val="20"/>
                      <w:szCs w:val="20"/>
                    </w:rPr>
                  </w:pPr>
                  <w:sdt>
                    <w:sdtPr>
                      <w:rPr>
                        <w:rFonts w:asciiTheme="majorHAnsi" w:hAnsiTheme="majorHAnsi"/>
                        <w:sz w:val="20"/>
                        <w:szCs w:val="20"/>
                      </w:rPr>
                      <w:id w:val="409269056"/>
                      <w:placeholder>
                        <w:docPart w:val="DC8845562825490186E5E0816EA26548"/>
                      </w:placeholder>
                      <w:showingPlcHdr/>
                    </w:sdtPr>
                    <w:sdtEndPr/>
                    <w:sdtContent>
                      <w:r w:rsidR="00FE6FB5">
                        <w:rPr>
                          <w:rFonts w:asciiTheme="majorHAnsi" w:hAnsiTheme="majorHAnsi"/>
                          <w:color w:val="808080" w:themeColor="background1" w:themeShade="80"/>
                          <w:sz w:val="52"/>
                          <w:szCs w:val="52"/>
                          <w:shd w:val="clear" w:color="auto" w:fill="D9D9D9" w:themeFill="background1" w:themeFillShade="D9"/>
                        </w:rPr>
                        <w:t>__________________</w:t>
                      </w:r>
                      <w:permEnd w:id="212956835"/>
                    </w:sdtContent>
                  </w:sdt>
                </w:p>
              </w:tc>
              <w:sdt>
                <w:sdtPr>
                  <w:rPr>
                    <w:rFonts w:asciiTheme="majorHAnsi" w:hAnsiTheme="majorHAnsi"/>
                    <w:sz w:val="20"/>
                    <w:szCs w:val="20"/>
                  </w:rPr>
                  <w:alias w:val="Date"/>
                  <w:tag w:val="Date"/>
                  <w:id w:val="1389149472"/>
                  <w:placeholder>
                    <w:docPart w:val="594BD54991AE407B862169536E37A7DF"/>
                  </w:placeholder>
                  <w:showingPlcHdr/>
                  <w:date>
                    <w:dateFormat w:val="M/d/yyyy"/>
                    <w:lid w:val="en-US"/>
                    <w:storeMappedDataAs w:val="dateTime"/>
                    <w:calendar w:val="gregorian"/>
                  </w:date>
                </w:sdtPr>
                <w:sdtEndPr/>
                <w:sdtContent>
                  <w:tc>
                    <w:tcPr>
                      <w:tcW w:w="1350" w:type="dxa"/>
                      <w:vAlign w:val="bottom"/>
                      <w:hideMark/>
                    </w:tcPr>
                    <w:p w:rsidR="00FE6FB5" w:rsidRDefault="00FE6FB5" w:rsidP="00FE6FB5">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FE6FB5" w:rsidP="00231E6D">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rsidTr="00231E6D">
              <w:trPr>
                <w:trHeight w:val="113"/>
              </w:trPr>
              <w:tc>
                <w:tcPr>
                  <w:tcW w:w="3685" w:type="dxa"/>
                  <w:vAlign w:val="bottom"/>
                </w:tcPr>
                <w:p w:rsidR="00D779A1" w:rsidRDefault="00DF57FF" w:rsidP="00231E6D">
                  <w:pPr>
                    <w:jc w:val="center"/>
                    <w:rPr>
                      <w:rFonts w:asciiTheme="majorHAnsi" w:hAnsiTheme="majorHAnsi"/>
                      <w:sz w:val="20"/>
                      <w:szCs w:val="20"/>
                    </w:rPr>
                  </w:pPr>
                  <w:sdt>
                    <w:sdtPr>
                      <w:rPr>
                        <w:rFonts w:asciiTheme="majorHAnsi" w:hAnsiTheme="majorHAnsi"/>
                        <w:sz w:val="20"/>
                        <w:szCs w:val="20"/>
                      </w:rPr>
                      <w:id w:val="1006483081"/>
                      <w:placeholder>
                        <w:docPart w:val="0AB3F44CDDB649F8BF0EF34BD84A3B75"/>
                      </w:placeholder>
                      <w:showingPlcHdr/>
                    </w:sdtPr>
                    <w:sdtEndPr/>
                    <w:sdtContent>
                      <w:permStart w:id="932583880"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932583880"/>
                    </w:sdtContent>
                  </w:sdt>
                </w:p>
              </w:tc>
              <w:sdt>
                <w:sdtPr>
                  <w:rPr>
                    <w:rFonts w:asciiTheme="majorHAnsi" w:hAnsiTheme="majorHAnsi"/>
                    <w:sz w:val="20"/>
                    <w:szCs w:val="20"/>
                  </w:rPr>
                  <w:alias w:val="Date"/>
                  <w:tag w:val="Date"/>
                  <w:id w:val="-1148581485"/>
                  <w:placeholder>
                    <w:docPart w:val="7EE20027A85C4586BBFB56ED1AEA82B2"/>
                  </w:placeholder>
                  <w:showingPlcHdr/>
                  <w:date>
                    <w:dateFormat w:val="M/d/yyyy"/>
                    <w:lid w:val="en-US"/>
                    <w:storeMappedDataAs w:val="dateTime"/>
                    <w:calendar w:val="gregorian"/>
                  </w:date>
                </w:sdtPr>
                <w:sdtEndPr/>
                <w:sdtContent>
                  <w:tc>
                    <w:tcPr>
                      <w:tcW w:w="1350" w:type="dxa"/>
                      <w:vAlign w:val="bottom"/>
                    </w:tcPr>
                    <w:p w:rsidR="00D779A1" w:rsidRDefault="00D779A1" w:rsidP="00231E6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D779A1" w:rsidRPr="00592A95" w:rsidRDefault="00D779A1" w:rsidP="00231E6D">
            <w:pPr>
              <w:rPr>
                <w:rFonts w:asciiTheme="majorHAnsi" w:hAnsiTheme="majorHAnsi"/>
                <w:sz w:val="20"/>
                <w:szCs w:val="20"/>
              </w:rPr>
            </w:pPr>
            <w:r w:rsidRPr="00592A95">
              <w:rPr>
                <w:rFonts w:asciiTheme="majorHAnsi" w:hAnsiTheme="majorHAnsi"/>
                <w:b/>
                <w:sz w:val="20"/>
                <w:szCs w:val="20"/>
              </w:rPr>
              <w:t>Vice Chancellor for Academic Affairs</w:t>
            </w:r>
          </w:p>
        </w:tc>
      </w:tr>
    </w:tbl>
    <w:p w:rsidR="005522E4" w:rsidRPr="00592A95" w:rsidRDefault="005522E4" w:rsidP="00384538">
      <w:pPr>
        <w:pBdr>
          <w:bottom w:val="single" w:sz="12" w:space="1" w:color="auto"/>
        </w:pBdr>
        <w:rPr>
          <w:rFonts w:asciiTheme="majorHAnsi" w:hAnsiTheme="majorHAnsi" w:cs="Arial"/>
          <w:sz w:val="20"/>
          <w:szCs w:val="20"/>
        </w:rPr>
      </w:pPr>
    </w:p>
    <w:p w:rsidR="00D75334" w:rsidRDefault="00DB24A8" w:rsidP="00231E6D">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If you require to fill out a Letter of Notification, p</w:t>
      </w:r>
      <w:r w:rsidR="00222AE5">
        <w:rPr>
          <w:rFonts w:asciiTheme="majorHAnsi" w:hAnsiTheme="majorHAnsi" w:cs="Arial"/>
          <w:b/>
          <w:sz w:val="20"/>
          <w:szCs w:val="20"/>
        </w:rPr>
        <w:t xml:space="preserve">lease </w:t>
      </w:r>
      <w:r>
        <w:rPr>
          <w:rFonts w:asciiTheme="majorHAnsi" w:hAnsiTheme="majorHAnsi" w:cs="Arial"/>
          <w:b/>
          <w:sz w:val="20"/>
          <w:szCs w:val="20"/>
        </w:rPr>
        <w:t xml:space="preserve">email </w:t>
      </w:r>
      <w:hyperlink r:id="rId10" w:history="1">
        <w:r w:rsidRPr="004A2161">
          <w:rPr>
            <w:rStyle w:val="Hyperlink"/>
            <w:rFonts w:asciiTheme="majorHAnsi" w:hAnsiTheme="majorHAnsi" w:cs="Arial"/>
            <w:b/>
            <w:sz w:val="20"/>
            <w:szCs w:val="20"/>
          </w:rPr>
          <w:t>curriculum@astate.edu</w:t>
        </w:r>
      </w:hyperlink>
      <w:r>
        <w:rPr>
          <w:rFonts w:asciiTheme="majorHAnsi" w:hAnsiTheme="majorHAnsi" w:cs="Arial"/>
          <w:b/>
          <w:sz w:val="20"/>
          <w:szCs w:val="20"/>
        </w:rPr>
        <w:t xml:space="preserve"> or contact Academic Affairs and Research at </w:t>
      </w:r>
      <w:r w:rsidR="004D4180">
        <w:rPr>
          <w:rFonts w:asciiTheme="majorHAnsi" w:hAnsiTheme="majorHAnsi" w:cs="Arial"/>
          <w:b/>
          <w:sz w:val="20"/>
          <w:szCs w:val="20"/>
        </w:rPr>
        <w:t xml:space="preserve">(870) </w:t>
      </w:r>
      <w:r>
        <w:rPr>
          <w:rFonts w:asciiTheme="majorHAnsi" w:hAnsiTheme="majorHAnsi" w:cs="Arial"/>
          <w:b/>
          <w:sz w:val="20"/>
          <w:szCs w:val="20"/>
        </w:rPr>
        <w:t xml:space="preserve">972-2030 </w:t>
      </w:r>
      <w:r w:rsidR="0050159D">
        <w:rPr>
          <w:rFonts w:asciiTheme="majorHAnsi" w:hAnsiTheme="majorHAnsi" w:cs="Arial"/>
          <w:b/>
          <w:sz w:val="20"/>
          <w:szCs w:val="20"/>
        </w:rPr>
        <w:t xml:space="preserve">for </w:t>
      </w:r>
      <w:r w:rsidR="004E302E">
        <w:rPr>
          <w:rFonts w:asciiTheme="majorHAnsi" w:hAnsiTheme="majorHAnsi" w:cs="Arial"/>
          <w:b/>
          <w:sz w:val="20"/>
          <w:szCs w:val="20"/>
        </w:rPr>
        <w:t>guidance</w:t>
      </w:r>
      <w:r w:rsidR="0050159D">
        <w:rPr>
          <w:rFonts w:asciiTheme="majorHAnsi" w:hAnsiTheme="majorHAnsi" w:cs="Arial"/>
          <w:b/>
          <w:sz w:val="20"/>
          <w:szCs w:val="20"/>
        </w:rPr>
        <w:t xml:space="preserve"> </w:t>
      </w:r>
      <w:r>
        <w:rPr>
          <w:rFonts w:asciiTheme="majorHAnsi" w:hAnsiTheme="majorHAnsi" w:cs="Arial"/>
          <w:b/>
          <w:sz w:val="20"/>
          <w:szCs w:val="20"/>
        </w:rPr>
        <w:t>PRIOR TO</w:t>
      </w:r>
      <w:r w:rsidR="0050159D">
        <w:rPr>
          <w:rFonts w:asciiTheme="majorHAnsi" w:hAnsiTheme="majorHAnsi" w:cs="Arial"/>
          <w:b/>
          <w:sz w:val="20"/>
          <w:szCs w:val="20"/>
        </w:rPr>
        <w:t xml:space="preserve"> </w:t>
      </w:r>
      <w:r>
        <w:rPr>
          <w:rFonts w:asciiTheme="majorHAnsi" w:hAnsiTheme="majorHAnsi" w:cs="Arial"/>
          <w:b/>
          <w:sz w:val="20"/>
          <w:szCs w:val="20"/>
        </w:rPr>
        <w:t xml:space="preserve">submitting these through the curricular process. </w:t>
      </w:r>
    </w:p>
    <w:p w:rsidR="00DB24A8" w:rsidRDefault="00DB24A8" w:rsidP="00231E6D">
      <w:pPr>
        <w:tabs>
          <w:tab w:val="left" w:pos="360"/>
          <w:tab w:val="left" w:pos="720"/>
        </w:tabs>
        <w:spacing w:after="0" w:line="240" w:lineRule="auto"/>
        <w:rPr>
          <w:rFonts w:asciiTheme="majorHAnsi" w:hAnsiTheme="majorHAnsi" w:cs="Arial"/>
          <w:b/>
          <w:sz w:val="20"/>
          <w:szCs w:val="20"/>
        </w:rPr>
      </w:pPr>
    </w:p>
    <w:p w:rsidR="00C020A5" w:rsidRDefault="00C020A5" w:rsidP="00231E6D">
      <w:pPr>
        <w:tabs>
          <w:tab w:val="left" w:pos="360"/>
          <w:tab w:val="left" w:pos="720"/>
        </w:tabs>
        <w:spacing w:after="0" w:line="240" w:lineRule="auto"/>
        <w:rPr>
          <w:rFonts w:asciiTheme="majorHAnsi" w:hAnsiTheme="majorHAnsi" w:cs="Arial"/>
          <w:b/>
          <w:sz w:val="20"/>
          <w:szCs w:val="20"/>
        </w:rPr>
      </w:pPr>
    </w:p>
    <w:p w:rsidR="00C020A5" w:rsidRDefault="00C020A5" w:rsidP="00231E6D">
      <w:pPr>
        <w:tabs>
          <w:tab w:val="left" w:pos="360"/>
          <w:tab w:val="left" w:pos="720"/>
        </w:tabs>
        <w:spacing w:after="0" w:line="240" w:lineRule="auto"/>
        <w:rPr>
          <w:rFonts w:asciiTheme="majorHAnsi" w:hAnsiTheme="majorHAnsi" w:cs="Arial"/>
          <w:b/>
          <w:sz w:val="20"/>
          <w:szCs w:val="20"/>
        </w:rPr>
      </w:pPr>
    </w:p>
    <w:p w:rsidR="00231E6D" w:rsidRDefault="00231E6D" w:rsidP="00231E6D">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1.</w:t>
      </w:r>
      <w:r w:rsidRPr="005813B9">
        <w:rPr>
          <w:rFonts w:asciiTheme="majorHAnsi" w:hAnsiTheme="majorHAnsi" w:cs="Arial"/>
          <w:b/>
          <w:sz w:val="20"/>
          <w:szCs w:val="20"/>
        </w:rPr>
        <w:t>Contact Person</w:t>
      </w:r>
      <w:r w:rsidRPr="005813B9">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rsidR="00231E6D" w:rsidRDefault="004E3C2D" w:rsidP="00231E6D">
          <w:pPr>
            <w:tabs>
              <w:tab w:val="left" w:pos="360"/>
              <w:tab w:val="left" w:pos="720"/>
            </w:tabs>
            <w:spacing w:after="120"/>
            <w:rPr>
              <w:rFonts w:asciiTheme="majorHAnsi" w:hAnsiTheme="majorHAnsi" w:cs="Arial"/>
              <w:sz w:val="20"/>
              <w:szCs w:val="20"/>
            </w:rPr>
          </w:pPr>
          <w:r>
            <w:rPr>
              <w:rFonts w:asciiTheme="majorHAnsi" w:hAnsiTheme="majorHAnsi" w:cs="Arial"/>
              <w:sz w:val="20"/>
              <w:szCs w:val="20"/>
            </w:rPr>
            <w:t xml:space="preserve">Dr. </w:t>
          </w:r>
          <w:proofErr w:type="spellStart"/>
          <w:r>
            <w:rPr>
              <w:rFonts w:asciiTheme="majorHAnsi" w:hAnsiTheme="majorHAnsi" w:cs="Arial"/>
              <w:sz w:val="20"/>
              <w:szCs w:val="20"/>
            </w:rPr>
            <w:t>LaToshia</w:t>
          </w:r>
          <w:proofErr w:type="spellEnd"/>
          <w:r>
            <w:rPr>
              <w:rFonts w:asciiTheme="majorHAnsi" w:hAnsiTheme="majorHAnsi" w:cs="Arial"/>
              <w:sz w:val="20"/>
              <w:szCs w:val="20"/>
            </w:rPr>
            <w:t xml:space="preserve"> Woods, </w:t>
          </w:r>
          <w:hyperlink r:id="rId11" w:history="1">
            <w:r w:rsidRPr="0013727D">
              <w:rPr>
                <w:rStyle w:val="Hyperlink"/>
                <w:rFonts w:asciiTheme="majorHAnsi" w:hAnsiTheme="majorHAnsi" w:cs="Arial"/>
                <w:sz w:val="20"/>
                <w:szCs w:val="20"/>
              </w:rPr>
              <w:t>ltwoods@astate.edu</w:t>
            </w:r>
          </w:hyperlink>
          <w:r>
            <w:rPr>
              <w:rFonts w:asciiTheme="majorHAnsi" w:hAnsiTheme="majorHAnsi" w:cs="Arial"/>
              <w:sz w:val="20"/>
              <w:szCs w:val="20"/>
            </w:rPr>
            <w:t>, 870-972-3059</w:t>
          </w:r>
        </w:p>
      </w:sdtContent>
    </w:sdt>
    <w:p w:rsidR="00231E6D" w:rsidRDefault="00231E6D" w:rsidP="00231E6D">
      <w:pPr>
        <w:tabs>
          <w:tab w:val="left" w:pos="360"/>
          <w:tab w:val="left" w:pos="720"/>
        </w:tabs>
        <w:spacing w:after="120"/>
        <w:rPr>
          <w:rFonts w:asciiTheme="majorHAnsi" w:hAnsiTheme="majorHAnsi" w:cs="Arial"/>
          <w:sz w:val="20"/>
          <w:szCs w:val="20"/>
        </w:rPr>
      </w:pPr>
    </w:p>
    <w:p w:rsidR="00231E6D" w:rsidRDefault="00231E6D">
      <w:pPr>
        <w:rPr>
          <w:rFonts w:asciiTheme="majorHAnsi" w:hAnsiTheme="majorHAnsi" w:cs="Arial"/>
          <w:sz w:val="20"/>
          <w:szCs w:val="20"/>
        </w:rPr>
      </w:pPr>
      <w:r>
        <w:rPr>
          <w:rFonts w:asciiTheme="majorHAnsi" w:hAnsiTheme="majorHAnsi" w:cs="Arial"/>
          <w:sz w:val="20"/>
          <w:szCs w:val="20"/>
        </w:rPr>
        <w:br w:type="page"/>
      </w:r>
    </w:p>
    <w:p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rsidR="00960E95" w:rsidRPr="008426D1" w:rsidRDefault="00960E95" w:rsidP="00960E95">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960E95" w:rsidRPr="008426D1" w:rsidTr="00A14AD3">
        <w:tc>
          <w:tcPr>
            <w:tcW w:w="11016" w:type="dxa"/>
            <w:shd w:val="clear" w:color="auto" w:fill="D9D9D9" w:themeFill="background1" w:themeFillShade="D9"/>
          </w:tcPr>
          <w:p w:rsidR="00960E95" w:rsidRPr="008426D1" w:rsidRDefault="00960E95" w:rsidP="00A14AD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960E95" w:rsidRPr="008426D1" w:rsidTr="00A14AD3">
        <w:tc>
          <w:tcPr>
            <w:tcW w:w="11016" w:type="dxa"/>
            <w:shd w:val="clear" w:color="auto" w:fill="F2F2F2" w:themeFill="background1" w:themeFillShade="F2"/>
          </w:tcPr>
          <w:p w:rsidR="00960E95" w:rsidRPr="008426D1" w:rsidRDefault="00960E95" w:rsidP="00A14AD3">
            <w:pPr>
              <w:tabs>
                <w:tab w:val="left" w:pos="360"/>
                <w:tab w:val="left" w:pos="720"/>
              </w:tabs>
              <w:jc w:val="center"/>
              <w:rPr>
                <w:rFonts w:ascii="Times New Roman" w:hAnsi="Times New Roman" w:cs="Times New Roman"/>
                <w:b/>
                <w:color w:val="000000" w:themeColor="text1"/>
                <w:sz w:val="18"/>
                <w:szCs w:val="24"/>
              </w:rPr>
            </w:pPr>
          </w:p>
          <w:p w:rsidR="00960E95" w:rsidRPr="008426D1" w:rsidRDefault="00960E95" w:rsidP="00A14AD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2"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rsidR="00960E95" w:rsidRPr="008426D1" w:rsidRDefault="00960E95" w:rsidP="00A14AD3">
            <w:pPr>
              <w:rPr>
                <w:rFonts w:ascii="Times New Roman" w:hAnsi="Times New Roman" w:cs="Times New Roman"/>
                <w:b/>
                <w:color w:val="FF0000"/>
                <w:sz w:val="14"/>
                <w:szCs w:val="24"/>
              </w:rPr>
            </w:pPr>
          </w:p>
          <w:p w:rsidR="00960E95" w:rsidRPr="008426D1" w:rsidRDefault="00960E95" w:rsidP="00A14AD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rsidR="00960E95" w:rsidRPr="008426D1" w:rsidRDefault="00960E95" w:rsidP="00A14AD3">
            <w:pPr>
              <w:tabs>
                <w:tab w:val="left" w:pos="360"/>
                <w:tab w:val="left" w:pos="720"/>
              </w:tabs>
              <w:jc w:val="center"/>
              <w:rPr>
                <w:rFonts w:ascii="Times New Roman" w:hAnsi="Times New Roman" w:cs="Times New Roman"/>
                <w:b/>
                <w:color w:val="000000" w:themeColor="text1"/>
                <w:sz w:val="10"/>
                <w:szCs w:val="24"/>
                <w:u w:val="single"/>
              </w:rPr>
            </w:pPr>
          </w:p>
          <w:p w:rsidR="00960E95" w:rsidRPr="008426D1" w:rsidRDefault="00960E95" w:rsidP="00A14AD3">
            <w:pPr>
              <w:tabs>
                <w:tab w:val="left" w:pos="360"/>
                <w:tab w:val="left" w:pos="720"/>
              </w:tabs>
              <w:jc w:val="center"/>
              <w:rPr>
                <w:rFonts w:ascii="Times New Roman" w:hAnsi="Times New Roman" w:cs="Times New Roman"/>
                <w:b/>
                <w:color w:val="000000" w:themeColor="text1"/>
                <w:sz w:val="10"/>
                <w:szCs w:val="24"/>
                <w:u w:val="single"/>
              </w:rPr>
            </w:pPr>
          </w:p>
          <w:p w:rsidR="00960E95" w:rsidRPr="008426D1" w:rsidRDefault="00960E95" w:rsidP="00A14AD3">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rsidR="00960E95" w:rsidRPr="008426D1" w:rsidRDefault="00960E95" w:rsidP="00A14AD3">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rsidR="00960E95" w:rsidRPr="008426D1" w:rsidRDefault="00960E95" w:rsidP="00A14AD3">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rsidR="00960E95" w:rsidRPr="008426D1" w:rsidRDefault="00960E95" w:rsidP="00A14AD3">
            <w:pPr>
              <w:tabs>
                <w:tab w:val="left" w:pos="360"/>
                <w:tab w:val="left" w:pos="720"/>
              </w:tabs>
              <w:rPr>
                <w:rFonts w:ascii="Times New Roman" w:hAnsi="Times New Roman" w:cs="Times New Roman"/>
                <w:b/>
                <w:color w:val="000000" w:themeColor="text1"/>
                <w:sz w:val="18"/>
                <w:szCs w:val="28"/>
              </w:rPr>
            </w:pPr>
          </w:p>
          <w:p w:rsidR="00960E95" w:rsidRDefault="00960E95" w:rsidP="00A14AD3">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proofErr w:type="gramStart"/>
            <w:r w:rsidRPr="008426D1">
              <w:rPr>
                <w:rFonts w:ascii="Times New Roman" w:hAnsi="Times New Roman" w:cs="Times New Roman"/>
                <w:i/>
                <w:sz w:val="20"/>
                <w:szCs w:val="24"/>
              </w:rPr>
              <w:t xml:space="preserve">  </w:t>
            </w:r>
            <w:proofErr w:type="gramEnd"/>
            <w:r w:rsidRPr="008426D1">
              <w:rPr>
                <w:i/>
                <w:noProof/>
                <w:sz w:val="18"/>
              </w:rPr>
              <w:drawing>
                <wp:inline distT="0" distB="0" distL="0" distR="0" wp14:anchorId="6E2DDDE5" wp14:editId="70A6942C">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and selecting the text you would like to apply the change to.</w:t>
            </w:r>
          </w:p>
          <w:p w:rsidR="00960E95" w:rsidRPr="008426D1" w:rsidRDefault="00960E95" w:rsidP="00A14AD3">
            <w:pPr>
              <w:tabs>
                <w:tab w:val="left" w:pos="-2250"/>
              </w:tabs>
              <w:ind w:left="630" w:hanging="27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4" w:history="1">
              <w:r w:rsidRPr="00816322">
                <w:rPr>
                  <w:rStyle w:val="Hyperlink"/>
                  <w:rFonts w:ascii="Times New Roman" w:hAnsi="Times New Roman" w:cs="Times New Roman"/>
                  <w:i/>
                  <w:sz w:val="20"/>
                  <w:szCs w:val="24"/>
                </w:rPr>
                <w:t>https://youtu.be/yjdL2n4lZm4</w:t>
              </w:r>
            </w:hyperlink>
            <w:r>
              <w:rPr>
                <w:rFonts w:ascii="Times New Roman" w:hAnsi="Times New Roman" w:cs="Times New Roman"/>
                <w:i/>
                <w:sz w:val="20"/>
                <w:szCs w:val="24"/>
              </w:rPr>
              <w:t xml:space="preserve"> for more detailed instructions.</w:t>
            </w:r>
          </w:p>
          <w:p w:rsidR="00960E95" w:rsidRPr="008426D1" w:rsidRDefault="00960E95" w:rsidP="00A14AD3">
            <w:pPr>
              <w:tabs>
                <w:tab w:val="left" w:pos="360"/>
                <w:tab w:val="left" w:pos="720"/>
              </w:tabs>
              <w:rPr>
                <w:rFonts w:asciiTheme="majorHAnsi" w:hAnsiTheme="majorHAnsi"/>
                <w:sz w:val="18"/>
                <w:szCs w:val="18"/>
              </w:rPr>
            </w:pPr>
          </w:p>
        </w:tc>
      </w:tr>
    </w:tbl>
    <w:p w:rsidR="00960E95" w:rsidRPr="008426D1" w:rsidRDefault="00960E95" w:rsidP="00960E95">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rsidR="00960E95" w:rsidRPr="008426D1" w:rsidRDefault="00960E95" w:rsidP="00960E95">
      <w:pPr>
        <w:rPr>
          <w:rFonts w:asciiTheme="majorHAnsi" w:hAnsiTheme="majorHAnsi" w:cs="Arial"/>
          <w:sz w:val="18"/>
          <w:szCs w:val="18"/>
        </w:rPr>
      </w:pPr>
    </w:p>
    <w:p w:rsidR="001F5B49" w:rsidRDefault="00A14AD3" w:rsidP="001F5B49">
      <w:pPr>
        <w:spacing w:before="63" w:line="249" w:lineRule="auto"/>
        <w:ind w:left="100" w:right="1562"/>
        <w:rPr>
          <w:rFonts w:ascii="Times New Roman" w:hAnsi="Times New Roman" w:cs="Times New Roman"/>
          <w:sz w:val="18"/>
          <w:szCs w:val="18"/>
        </w:rPr>
      </w:pPr>
      <w:r w:rsidRPr="0004434D">
        <w:rPr>
          <w:rFonts w:ascii="Times New Roman" w:hAnsi="Times New Roman" w:cs="Times New Roman"/>
          <w:sz w:val="18"/>
          <w:szCs w:val="18"/>
        </w:rPr>
        <w:t xml:space="preserve">  </w:t>
      </w:r>
    </w:p>
    <w:p w:rsidR="001F5B49" w:rsidRDefault="001F5B49">
      <w:pPr>
        <w:rPr>
          <w:rFonts w:ascii="Times New Roman" w:hAnsi="Times New Roman" w:cs="Times New Roman"/>
          <w:sz w:val="18"/>
          <w:szCs w:val="18"/>
        </w:rPr>
      </w:pPr>
      <w:r>
        <w:rPr>
          <w:rFonts w:ascii="Times New Roman" w:hAnsi="Times New Roman" w:cs="Times New Roman"/>
          <w:sz w:val="18"/>
          <w:szCs w:val="18"/>
        </w:rPr>
        <w:br w:type="page"/>
      </w:r>
    </w:p>
    <w:p w:rsidR="001F5B49" w:rsidRDefault="00A14AD3" w:rsidP="001F5B49">
      <w:pPr>
        <w:spacing w:before="63" w:line="249" w:lineRule="auto"/>
        <w:ind w:left="100" w:right="1562"/>
        <w:rPr>
          <w:b/>
          <w:sz w:val="30"/>
        </w:rPr>
      </w:pPr>
      <w:r w:rsidRPr="0004434D">
        <w:rPr>
          <w:rFonts w:ascii="Times New Roman" w:hAnsi="Times New Roman" w:cs="Times New Roman"/>
          <w:sz w:val="18"/>
          <w:szCs w:val="18"/>
        </w:rPr>
        <w:lastRenderedPageBreak/>
        <w:t xml:space="preserve"> </w:t>
      </w:r>
      <w:r w:rsidR="001F5B49">
        <w:rPr>
          <w:b/>
          <w:color w:val="231F20"/>
          <w:w w:val="75"/>
          <w:sz w:val="30"/>
        </w:rPr>
        <w:t>Program</w:t>
      </w:r>
      <w:r w:rsidR="001F5B49">
        <w:rPr>
          <w:b/>
          <w:color w:val="231F20"/>
          <w:spacing w:val="-33"/>
          <w:w w:val="75"/>
          <w:sz w:val="30"/>
        </w:rPr>
        <w:t xml:space="preserve"> </w:t>
      </w:r>
      <w:r w:rsidR="001F5B49">
        <w:rPr>
          <w:b/>
          <w:color w:val="231F20"/>
          <w:w w:val="75"/>
          <w:sz w:val="30"/>
        </w:rPr>
        <w:t>of</w:t>
      </w:r>
      <w:r w:rsidR="001F5B49">
        <w:rPr>
          <w:b/>
          <w:color w:val="231F20"/>
          <w:spacing w:val="-33"/>
          <w:w w:val="75"/>
          <w:sz w:val="30"/>
        </w:rPr>
        <w:t xml:space="preserve"> </w:t>
      </w:r>
      <w:r w:rsidR="001F5B49">
        <w:rPr>
          <w:b/>
          <w:color w:val="231F20"/>
          <w:w w:val="75"/>
          <w:sz w:val="30"/>
        </w:rPr>
        <w:t>Study</w:t>
      </w:r>
      <w:r w:rsidR="001F5B49">
        <w:rPr>
          <w:b/>
          <w:color w:val="231F20"/>
          <w:spacing w:val="-33"/>
          <w:w w:val="75"/>
          <w:sz w:val="30"/>
        </w:rPr>
        <w:t xml:space="preserve"> </w:t>
      </w:r>
      <w:r w:rsidR="001F5B49">
        <w:rPr>
          <w:b/>
          <w:color w:val="231F20"/>
          <w:w w:val="75"/>
          <w:sz w:val="30"/>
        </w:rPr>
        <w:t>for</w:t>
      </w:r>
      <w:r w:rsidR="001F5B49">
        <w:rPr>
          <w:b/>
          <w:color w:val="231F20"/>
          <w:spacing w:val="-33"/>
          <w:w w:val="75"/>
          <w:sz w:val="30"/>
        </w:rPr>
        <w:t xml:space="preserve"> </w:t>
      </w:r>
      <w:r w:rsidR="001F5B49">
        <w:rPr>
          <w:b/>
          <w:color w:val="231F20"/>
          <w:w w:val="75"/>
          <w:sz w:val="30"/>
        </w:rPr>
        <w:t>the</w:t>
      </w:r>
      <w:r w:rsidR="001F5B49">
        <w:rPr>
          <w:b/>
          <w:color w:val="231F20"/>
          <w:spacing w:val="-33"/>
          <w:w w:val="75"/>
          <w:sz w:val="30"/>
        </w:rPr>
        <w:t xml:space="preserve"> </w:t>
      </w:r>
      <w:r w:rsidR="001F5B49">
        <w:rPr>
          <w:b/>
          <w:color w:val="231F20"/>
          <w:w w:val="75"/>
          <w:sz w:val="30"/>
        </w:rPr>
        <w:t>Specialist</w:t>
      </w:r>
      <w:r w:rsidR="001F5B49">
        <w:rPr>
          <w:b/>
          <w:color w:val="231F20"/>
          <w:spacing w:val="-33"/>
          <w:w w:val="75"/>
          <w:sz w:val="30"/>
        </w:rPr>
        <w:t xml:space="preserve"> </w:t>
      </w:r>
      <w:r w:rsidR="001F5B49">
        <w:rPr>
          <w:b/>
          <w:color w:val="231F20"/>
          <w:w w:val="75"/>
          <w:sz w:val="30"/>
        </w:rPr>
        <w:t>in</w:t>
      </w:r>
      <w:r w:rsidR="001F5B49">
        <w:rPr>
          <w:b/>
          <w:color w:val="231F20"/>
          <w:spacing w:val="-33"/>
          <w:w w:val="75"/>
          <w:sz w:val="30"/>
        </w:rPr>
        <w:t xml:space="preserve"> </w:t>
      </w:r>
      <w:r w:rsidR="001F5B49">
        <w:rPr>
          <w:b/>
          <w:color w:val="231F20"/>
          <w:w w:val="75"/>
          <w:sz w:val="30"/>
        </w:rPr>
        <w:t>Education</w:t>
      </w:r>
      <w:r w:rsidR="001F5B49">
        <w:rPr>
          <w:b/>
          <w:color w:val="231F20"/>
          <w:spacing w:val="-33"/>
          <w:w w:val="75"/>
          <w:sz w:val="30"/>
        </w:rPr>
        <w:t xml:space="preserve"> </w:t>
      </w:r>
      <w:r w:rsidR="001F5B49">
        <w:rPr>
          <w:b/>
          <w:color w:val="231F20"/>
          <w:w w:val="75"/>
          <w:sz w:val="30"/>
        </w:rPr>
        <w:t>Degree in</w:t>
      </w:r>
      <w:r w:rsidR="001F5B49">
        <w:rPr>
          <w:b/>
          <w:color w:val="231F20"/>
          <w:spacing w:val="-33"/>
          <w:w w:val="75"/>
          <w:sz w:val="30"/>
        </w:rPr>
        <w:t xml:space="preserve"> </w:t>
      </w:r>
      <w:r w:rsidR="001F5B49">
        <w:rPr>
          <w:b/>
          <w:color w:val="231F20"/>
          <w:w w:val="75"/>
          <w:sz w:val="30"/>
        </w:rPr>
        <w:t>Reading</w:t>
      </w:r>
    </w:p>
    <w:p w:rsidR="001F5B49" w:rsidRDefault="001F5B49" w:rsidP="001F5B49">
      <w:pPr>
        <w:pStyle w:val="BodyText"/>
        <w:rPr>
          <w:b/>
          <w:sz w:val="38"/>
        </w:rPr>
      </w:pPr>
    </w:p>
    <w:p w:rsidR="001F5B49" w:rsidRDefault="001F5B49" w:rsidP="001F5B49">
      <w:pPr>
        <w:ind w:left="101"/>
        <w:rPr>
          <w:b/>
          <w:sz w:val="20"/>
        </w:rPr>
      </w:pPr>
      <w:r>
        <w:rPr>
          <w:b/>
          <w:color w:val="231F20"/>
          <w:w w:val="65"/>
          <w:sz w:val="20"/>
        </w:rPr>
        <w:t>PURPOSE OF THE DEGREE</w:t>
      </w:r>
    </w:p>
    <w:p w:rsidR="001F5B49" w:rsidRDefault="001F5B49" w:rsidP="001F5B49">
      <w:pPr>
        <w:pStyle w:val="BodyText"/>
        <w:spacing w:before="89" w:line="249" w:lineRule="auto"/>
        <w:ind w:left="100" w:right="118" w:firstLine="479"/>
        <w:jc w:val="both"/>
      </w:pPr>
      <w:r>
        <w:rPr>
          <w:color w:val="231F20"/>
        </w:rPr>
        <w:t>The</w:t>
      </w:r>
      <w:r>
        <w:rPr>
          <w:color w:val="231F20"/>
          <w:spacing w:val="-6"/>
        </w:rPr>
        <w:t xml:space="preserve"> </w:t>
      </w:r>
      <w:r>
        <w:rPr>
          <w:color w:val="231F20"/>
        </w:rPr>
        <w:t>Specialist</w:t>
      </w:r>
      <w:r>
        <w:rPr>
          <w:color w:val="231F20"/>
          <w:spacing w:val="-6"/>
        </w:rPr>
        <w:t xml:space="preserve"> </w:t>
      </w:r>
      <w:r>
        <w:rPr>
          <w:color w:val="231F20"/>
        </w:rPr>
        <w:t>in</w:t>
      </w:r>
      <w:r>
        <w:rPr>
          <w:color w:val="231F20"/>
          <w:spacing w:val="-6"/>
        </w:rPr>
        <w:t xml:space="preserve"> </w:t>
      </w:r>
      <w:r>
        <w:rPr>
          <w:color w:val="231F20"/>
        </w:rPr>
        <w:t>Education</w:t>
      </w:r>
      <w:r>
        <w:rPr>
          <w:color w:val="231F20"/>
          <w:spacing w:val="-6"/>
        </w:rPr>
        <w:t xml:space="preserve"> </w:t>
      </w:r>
      <w:r>
        <w:rPr>
          <w:color w:val="231F20"/>
        </w:rPr>
        <w:t>(</w:t>
      </w:r>
      <w:proofErr w:type="spellStart"/>
      <w:r>
        <w:rPr>
          <w:color w:val="231F20"/>
        </w:rPr>
        <w:t>Ed.S</w:t>
      </w:r>
      <w:proofErr w:type="spellEnd"/>
      <w:r>
        <w:rPr>
          <w:color w:val="231F20"/>
        </w:rPr>
        <w:t>.)</w:t>
      </w:r>
      <w:r>
        <w:rPr>
          <w:color w:val="231F20"/>
          <w:spacing w:val="-6"/>
        </w:rPr>
        <w:t xml:space="preserve"> </w:t>
      </w:r>
      <w:r>
        <w:rPr>
          <w:color w:val="231F20"/>
        </w:rPr>
        <w:t>degree</w:t>
      </w:r>
      <w:r>
        <w:rPr>
          <w:color w:val="231F20"/>
          <w:spacing w:val="-6"/>
        </w:rPr>
        <w:t xml:space="preserve"> </w:t>
      </w:r>
      <w:r>
        <w:rPr>
          <w:color w:val="231F20"/>
        </w:rPr>
        <w:t>with</w:t>
      </w:r>
      <w:r>
        <w:rPr>
          <w:color w:val="231F20"/>
          <w:spacing w:val="-6"/>
        </w:rPr>
        <w:t xml:space="preserve"> </w:t>
      </w:r>
      <w:r>
        <w:rPr>
          <w:color w:val="231F20"/>
        </w:rPr>
        <w:t>a</w:t>
      </w:r>
      <w:r>
        <w:rPr>
          <w:color w:val="231F20"/>
          <w:spacing w:val="-6"/>
        </w:rPr>
        <w:t xml:space="preserve"> </w:t>
      </w:r>
      <w:r>
        <w:rPr>
          <w:color w:val="231F20"/>
        </w:rPr>
        <w:t>major</w:t>
      </w:r>
      <w:r>
        <w:rPr>
          <w:color w:val="231F20"/>
          <w:spacing w:val="-6"/>
        </w:rPr>
        <w:t xml:space="preserve"> </w:t>
      </w:r>
      <w:r>
        <w:rPr>
          <w:color w:val="231F20"/>
        </w:rPr>
        <w:t>in</w:t>
      </w:r>
      <w:r>
        <w:rPr>
          <w:color w:val="231F20"/>
          <w:spacing w:val="-6"/>
        </w:rPr>
        <w:t xml:space="preserve"> </w:t>
      </w:r>
      <w:r>
        <w:rPr>
          <w:color w:val="231F20"/>
        </w:rPr>
        <w:t>Reading</w:t>
      </w:r>
      <w:r>
        <w:rPr>
          <w:color w:val="231F20"/>
          <w:spacing w:val="-6"/>
        </w:rPr>
        <w:t xml:space="preserve"> </w:t>
      </w:r>
      <w:r>
        <w:rPr>
          <w:color w:val="231F20"/>
        </w:rPr>
        <w:t>offers</w:t>
      </w:r>
      <w:r>
        <w:rPr>
          <w:color w:val="231F20"/>
          <w:spacing w:val="-6"/>
        </w:rPr>
        <w:t xml:space="preserve"> </w:t>
      </w:r>
      <w:r>
        <w:rPr>
          <w:color w:val="231F20"/>
        </w:rPr>
        <w:t>educators</w:t>
      </w:r>
      <w:r>
        <w:rPr>
          <w:color w:val="231F20"/>
          <w:spacing w:val="-6"/>
        </w:rPr>
        <w:t xml:space="preserve"> </w:t>
      </w:r>
      <w:r>
        <w:rPr>
          <w:color w:val="231F20"/>
        </w:rPr>
        <w:t>an</w:t>
      </w:r>
      <w:r>
        <w:rPr>
          <w:color w:val="231F20"/>
          <w:spacing w:val="-6"/>
        </w:rPr>
        <w:t xml:space="preserve"> </w:t>
      </w:r>
      <w:proofErr w:type="spellStart"/>
      <w:r>
        <w:rPr>
          <w:color w:val="231F20"/>
        </w:rPr>
        <w:t>opportu</w:t>
      </w:r>
      <w:proofErr w:type="spellEnd"/>
      <w:r>
        <w:rPr>
          <w:color w:val="231F20"/>
        </w:rPr>
        <w:t xml:space="preserve">- </w:t>
      </w:r>
      <w:proofErr w:type="spellStart"/>
      <w:r>
        <w:rPr>
          <w:color w:val="231F20"/>
        </w:rPr>
        <w:t>nity</w:t>
      </w:r>
      <w:proofErr w:type="spellEnd"/>
      <w:r>
        <w:rPr>
          <w:color w:val="231F20"/>
          <w:spacing w:val="-4"/>
        </w:rPr>
        <w:t xml:space="preserve"> </w:t>
      </w:r>
      <w:r>
        <w:rPr>
          <w:color w:val="231F20"/>
        </w:rPr>
        <w:t>to</w:t>
      </w:r>
      <w:r>
        <w:rPr>
          <w:color w:val="231F20"/>
          <w:spacing w:val="-4"/>
        </w:rPr>
        <w:t xml:space="preserve"> </w:t>
      </w:r>
      <w:r>
        <w:rPr>
          <w:color w:val="231F20"/>
        </w:rPr>
        <w:t>expand</w:t>
      </w:r>
      <w:r>
        <w:rPr>
          <w:color w:val="231F20"/>
          <w:spacing w:val="-3"/>
        </w:rPr>
        <w:t xml:space="preserve"> </w:t>
      </w:r>
      <w:r>
        <w:rPr>
          <w:color w:val="231F20"/>
        </w:rPr>
        <w:t>their</w:t>
      </w:r>
      <w:r>
        <w:rPr>
          <w:color w:val="231F20"/>
          <w:spacing w:val="-4"/>
        </w:rPr>
        <w:t xml:space="preserve"> </w:t>
      </w:r>
      <w:r>
        <w:rPr>
          <w:color w:val="231F20"/>
        </w:rPr>
        <w:t>knowledge</w:t>
      </w:r>
      <w:r>
        <w:rPr>
          <w:color w:val="231F20"/>
          <w:spacing w:val="-3"/>
        </w:rPr>
        <w:t xml:space="preserve"> </w:t>
      </w:r>
      <w:r>
        <w:rPr>
          <w:color w:val="231F20"/>
        </w:rPr>
        <w:t>of</w:t>
      </w:r>
      <w:r>
        <w:rPr>
          <w:color w:val="231F20"/>
          <w:spacing w:val="-4"/>
        </w:rPr>
        <w:t xml:space="preserve"> </w:t>
      </w:r>
      <w:r>
        <w:rPr>
          <w:color w:val="231F20"/>
        </w:rPr>
        <w:t>reading</w:t>
      </w:r>
      <w:r>
        <w:rPr>
          <w:color w:val="231F20"/>
          <w:spacing w:val="-3"/>
        </w:rPr>
        <w:t xml:space="preserve"> </w:t>
      </w:r>
      <w:r>
        <w:rPr>
          <w:color w:val="231F20"/>
        </w:rPr>
        <w:t>instruction</w:t>
      </w:r>
      <w:r>
        <w:rPr>
          <w:color w:val="231F20"/>
          <w:spacing w:val="-3"/>
        </w:rPr>
        <w:t xml:space="preserve"> </w:t>
      </w:r>
      <w:r>
        <w:rPr>
          <w:color w:val="231F20"/>
        </w:rPr>
        <w:t>and</w:t>
      </w:r>
      <w:r>
        <w:rPr>
          <w:color w:val="231F20"/>
          <w:spacing w:val="-3"/>
        </w:rPr>
        <w:t xml:space="preserve"> </w:t>
      </w:r>
      <w:r>
        <w:rPr>
          <w:color w:val="231F20"/>
        </w:rPr>
        <w:t>literacy</w:t>
      </w:r>
      <w:r>
        <w:rPr>
          <w:color w:val="231F20"/>
          <w:spacing w:val="-3"/>
        </w:rPr>
        <w:t xml:space="preserve"> </w:t>
      </w:r>
      <w:r>
        <w:rPr>
          <w:color w:val="231F20"/>
        </w:rPr>
        <w:t>leadership</w:t>
      </w:r>
      <w:r>
        <w:rPr>
          <w:color w:val="231F20"/>
          <w:spacing w:val="-3"/>
        </w:rPr>
        <w:t xml:space="preserve"> </w:t>
      </w:r>
      <w:r>
        <w:rPr>
          <w:color w:val="231F20"/>
        </w:rPr>
        <w:t>beyond</w:t>
      </w:r>
      <w:r>
        <w:rPr>
          <w:color w:val="231F20"/>
          <w:spacing w:val="-3"/>
        </w:rPr>
        <w:t xml:space="preserve"> </w:t>
      </w:r>
      <w:r>
        <w:rPr>
          <w:color w:val="231F20"/>
        </w:rPr>
        <w:t>the</w:t>
      </w:r>
      <w:r>
        <w:rPr>
          <w:color w:val="231F20"/>
          <w:spacing w:val="-4"/>
        </w:rPr>
        <w:t xml:space="preserve"> </w:t>
      </w:r>
      <w:r>
        <w:rPr>
          <w:color w:val="231F20"/>
        </w:rPr>
        <w:t>Master’s</w:t>
      </w:r>
      <w:r>
        <w:rPr>
          <w:color w:val="231F20"/>
          <w:spacing w:val="-4"/>
        </w:rPr>
        <w:t xml:space="preserve"> </w:t>
      </w:r>
      <w:r>
        <w:rPr>
          <w:color w:val="231F20"/>
        </w:rPr>
        <w:t xml:space="preserve">level. </w:t>
      </w:r>
      <w:proofErr w:type="gramStart"/>
      <w:r>
        <w:rPr>
          <w:color w:val="231F20"/>
        </w:rPr>
        <w:t xml:space="preserve">Candidates for the </w:t>
      </w:r>
      <w:proofErr w:type="spellStart"/>
      <w:r>
        <w:rPr>
          <w:color w:val="231F20"/>
        </w:rPr>
        <w:t>Ed.S</w:t>
      </w:r>
      <w:proofErr w:type="spellEnd"/>
      <w:r>
        <w:rPr>
          <w:color w:val="231F20"/>
        </w:rPr>
        <w:t>.</w:t>
      </w:r>
      <w:proofErr w:type="gramEnd"/>
      <w:r>
        <w:rPr>
          <w:color w:val="231F20"/>
        </w:rPr>
        <w:t xml:space="preserve"> </w:t>
      </w:r>
      <w:proofErr w:type="gramStart"/>
      <w:r>
        <w:rPr>
          <w:color w:val="231F20"/>
        </w:rPr>
        <w:t>degree</w:t>
      </w:r>
      <w:proofErr w:type="gramEnd"/>
      <w:r>
        <w:rPr>
          <w:color w:val="231F20"/>
        </w:rPr>
        <w:t xml:space="preserve"> with a major in Reading degree will work with a faculty advisor who teaches graduate level reading courses in the Department of </w:t>
      </w:r>
      <w:r>
        <w:rPr>
          <w:color w:val="231F20"/>
          <w:spacing w:val="-3"/>
        </w:rPr>
        <w:t xml:space="preserve">Teacher </w:t>
      </w:r>
      <w:r>
        <w:rPr>
          <w:color w:val="231F20"/>
        </w:rPr>
        <w:t>Education to develop a plan of study which incorporates 30</w:t>
      </w:r>
      <w:r w:rsidRPr="0026271D">
        <w:rPr>
          <w:strike/>
          <w:color w:val="FF0000"/>
        </w:rPr>
        <w:t>-33</w:t>
      </w:r>
      <w:r>
        <w:rPr>
          <w:color w:val="231F20"/>
        </w:rPr>
        <w:t xml:space="preserve"> hours beyond the Master’s level </w:t>
      </w:r>
      <w:r w:rsidRPr="0026271D">
        <w:rPr>
          <w:strike/>
          <w:color w:val="FF0000"/>
        </w:rPr>
        <w:t>and includes a</w:t>
      </w:r>
      <w:r w:rsidRPr="0026271D">
        <w:rPr>
          <w:strike/>
          <w:color w:val="FF0000"/>
          <w:spacing w:val="2"/>
        </w:rPr>
        <w:t xml:space="preserve"> </w:t>
      </w:r>
      <w:r w:rsidRPr="0026271D">
        <w:rPr>
          <w:strike/>
          <w:color w:val="FF0000"/>
        </w:rPr>
        <w:t>thesis</w:t>
      </w:r>
      <w:r>
        <w:rPr>
          <w:color w:val="231F20"/>
        </w:rPr>
        <w:t>.</w:t>
      </w:r>
    </w:p>
    <w:p w:rsidR="001F5B49" w:rsidRDefault="001F5B49" w:rsidP="001F5B49">
      <w:pPr>
        <w:pStyle w:val="BodyText"/>
        <w:rPr>
          <w:sz w:val="18"/>
        </w:rPr>
      </w:pPr>
    </w:p>
    <w:p w:rsidR="001F5B49" w:rsidRDefault="001F5B49" w:rsidP="001F5B49">
      <w:pPr>
        <w:pStyle w:val="BodyText"/>
        <w:spacing w:before="2"/>
        <w:rPr>
          <w:sz w:val="21"/>
        </w:rPr>
      </w:pPr>
    </w:p>
    <w:p w:rsidR="001F5B49" w:rsidRDefault="001F5B49" w:rsidP="001F5B49">
      <w:pPr>
        <w:spacing w:before="1"/>
        <w:ind w:left="101"/>
        <w:rPr>
          <w:b/>
          <w:sz w:val="20"/>
        </w:rPr>
      </w:pPr>
      <w:proofErr w:type="gramStart"/>
      <w:r>
        <w:rPr>
          <w:b/>
          <w:color w:val="231F20"/>
          <w:w w:val="65"/>
          <w:sz w:val="20"/>
        </w:rPr>
        <w:t>ADMISSION  REQUIREMENTS</w:t>
      </w:r>
      <w:proofErr w:type="gramEnd"/>
    </w:p>
    <w:p w:rsidR="001F5B49" w:rsidRDefault="001F5B49" w:rsidP="001F5B49">
      <w:pPr>
        <w:pStyle w:val="BodyText"/>
        <w:spacing w:before="84" w:line="180" w:lineRule="exact"/>
        <w:ind w:left="100" w:right="118" w:firstLine="360"/>
        <w:jc w:val="both"/>
      </w:pPr>
      <w:r>
        <w:rPr>
          <w:b/>
          <w:color w:val="231F20"/>
        </w:rPr>
        <w:t xml:space="preserve">Unconditional Admission: </w:t>
      </w:r>
      <w:r>
        <w:rPr>
          <w:color w:val="231F20"/>
        </w:rPr>
        <w:t>Students seeking admission into the Specialist in Education (</w:t>
      </w:r>
      <w:proofErr w:type="spellStart"/>
      <w:r>
        <w:rPr>
          <w:color w:val="231F20"/>
        </w:rPr>
        <w:t>Ed.S</w:t>
      </w:r>
      <w:proofErr w:type="spellEnd"/>
      <w:r>
        <w:rPr>
          <w:color w:val="231F20"/>
        </w:rPr>
        <w:t>.) degree</w:t>
      </w:r>
      <w:r>
        <w:rPr>
          <w:color w:val="231F20"/>
          <w:spacing w:val="-19"/>
        </w:rPr>
        <w:t xml:space="preserve"> </w:t>
      </w:r>
      <w:r>
        <w:rPr>
          <w:color w:val="231F20"/>
        </w:rPr>
        <w:t>with</w:t>
      </w:r>
      <w:r>
        <w:rPr>
          <w:color w:val="231F20"/>
          <w:spacing w:val="-19"/>
        </w:rPr>
        <w:t xml:space="preserve"> </w:t>
      </w:r>
      <w:r>
        <w:rPr>
          <w:color w:val="231F20"/>
        </w:rPr>
        <w:t>a</w:t>
      </w:r>
      <w:r>
        <w:rPr>
          <w:color w:val="231F20"/>
          <w:spacing w:val="-19"/>
        </w:rPr>
        <w:t xml:space="preserve"> </w:t>
      </w:r>
      <w:r>
        <w:rPr>
          <w:color w:val="231F20"/>
        </w:rPr>
        <w:t>major</w:t>
      </w:r>
      <w:r>
        <w:rPr>
          <w:color w:val="231F20"/>
          <w:spacing w:val="-19"/>
        </w:rPr>
        <w:t xml:space="preserve"> </w:t>
      </w:r>
      <w:r>
        <w:rPr>
          <w:color w:val="231F20"/>
        </w:rPr>
        <w:t>in</w:t>
      </w:r>
      <w:r>
        <w:rPr>
          <w:color w:val="231F20"/>
          <w:spacing w:val="-19"/>
        </w:rPr>
        <w:t xml:space="preserve"> </w:t>
      </w:r>
      <w:r>
        <w:rPr>
          <w:color w:val="231F20"/>
        </w:rPr>
        <w:t>Reading</w:t>
      </w:r>
      <w:r>
        <w:rPr>
          <w:color w:val="231F20"/>
          <w:spacing w:val="-19"/>
        </w:rPr>
        <w:t xml:space="preserve"> </w:t>
      </w:r>
      <w:r>
        <w:rPr>
          <w:color w:val="231F20"/>
        </w:rPr>
        <w:t>program</w:t>
      </w:r>
      <w:r>
        <w:rPr>
          <w:color w:val="231F20"/>
          <w:spacing w:val="-19"/>
        </w:rPr>
        <w:t xml:space="preserve"> </w:t>
      </w:r>
      <w:r>
        <w:rPr>
          <w:color w:val="231F20"/>
        </w:rPr>
        <w:t>must</w:t>
      </w:r>
      <w:r>
        <w:rPr>
          <w:color w:val="231F20"/>
          <w:spacing w:val="-19"/>
        </w:rPr>
        <w:t xml:space="preserve"> </w:t>
      </w:r>
      <w:r>
        <w:rPr>
          <w:color w:val="231F20"/>
        </w:rPr>
        <w:t>meet</w:t>
      </w:r>
      <w:r>
        <w:rPr>
          <w:color w:val="231F20"/>
          <w:spacing w:val="-19"/>
        </w:rPr>
        <w:t xml:space="preserve"> </w:t>
      </w:r>
      <w:r>
        <w:rPr>
          <w:color w:val="231F20"/>
        </w:rPr>
        <w:t>the</w:t>
      </w:r>
      <w:r>
        <w:rPr>
          <w:color w:val="231F20"/>
          <w:spacing w:val="-19"/>
        </w:rPr>
        <w:t xml:space="preserve"> </w:t>
      </w:r>
      <w:r>
        <w:rPr>
          <w:color w:val="231F20"/>
        </w:rPr>
        <w:t>admission</w:t>
      </w:r>
      <w:r>
        <w:rPr>
          <w:color w:val="231F20"/>
          <w:spacing w:val="-19"/>
        </w:rPr>
        <w:t xml:space="preserve"> </w:t>
      </w:r>
      <w:r>
        <w:rPr>
          <w:color w:val="231F20"/>
        </w:rPr>
        <w:t>requirements</w:t>
      </w:r>
      <w:r>
        <w:rPr>
          <w:color w:val="231F20"/>
          <w:spacing w:val="-19"/>
        </w:rPr>
        <w:t xml:space="preserve"> </w:t>
      </w:r>
      <w:r>
        <w:rPr>
          <w:color w:val="231F20"/>
        </w:rPr>
        <w:t>of</w:t>
      </w:r>
      <w:r>
        <w:rPr>
          <w:color w:val="231F20"/>
          <w:spacing w:val="-19"/>
        </w:rPr>
        <w:t xml:space="preserve"> </w:t>
      </w:r>
      <w:r>
        <w:rPr>
          <w:color w:val="231F20"/>
        </w:rPr>
        <w:t>Graduate</w:t>
      </w:r>
      <w:r>
        <w:rPr>
          <w:color w:val="231F20"/>
          <w:spacing w:val="-28"/>
        </w:rPr>
        <w:t xml:space="preserve"> </w:t>
      </w:r>
      <w:r>
        <w:rPr>
          <w:color w:val="231F20"/>
        </w:rPr>
        <w:t>Admissions. In addition, applicants must meet the following criteria for unconditional</w:t>
      </w:r>
      <w:r>
        <w:rPr>
          <w:color w:val="231F20"/>
          <w:spacing w:val="-1"/>
        </w:rPr>
        <w:t xml:space="preserve"> </w:t>
      </w:r>
      <w:r>
        <w:rPr>
          <w:color w:val="231F20"/>
        </w:rPr>
        <w:t>admission:</w:t>
      </w:r>
    </w:p>
    <w:p w:rsidR="001F5B49" w:rsidRDefault="001F5B49" w:rsidP="001F5B49">
      <w:pPr>
        <w:pStyle w:val="BodyText"/>
        <w:spacing w:before="1"/>
        <w:rPr>
          <w:sz w:val="15"/>
        </w:rPr>
      </w:pPr>
    </w:p>
    <w:p w:rsidR="001F5B49" w:rsidRDefault="001F5B49" w:rsidP="001F5B49">
      <w:pPr>
        <w:pStyle w:val="ListParagraph"/>
        <w:widowControl w:val="0"/>
        <w:numPr>
          <w:ilvl w:val="0"/>
          <w:numId w:val="6"/>
        </w:numPr>
        <w:tabs>
          <w:tab w:val="left" w:pos="650"/>
        </w:tabs>
        <w:autoSpaceDE w:val="0"/>
        <w:autoSpaceDN w:val="0"/>
        <w:spacing w:after="0" w:line="182" w:lineRule="exact"/>
        <w:ind w:hanging="180"/>
        <w:contextualSpacing w:val="0"/>
        <w:rPr>
          <w:sz w:val="16"/>
        </w:rPr>
      </w:pPr>
      <w:r>
        <w:rPr>
          <w:color w:val="231F20"/>
          <w:sz w:val="16"/>
        </w:rPr>
        <w:t>Have a valid teaching license (Arkansas or other</w:t>
      </w:r>
      <w:r>
        <w:rPr>
          <w:color w:val="231F20"/>
          <w:spacing w:val="-1"/>
          <w:sz w:val="16"/>
        </w:rPr>
        <w:t xml:space="preserve"> </w:t>
      </w:r>
      <w:r>
        <w:rPr>
          <w:color w:val="231F20"/>
          <w:sz w:val="16"/>
        </w:rPr>
        <w:t>state)</w:t>
      </w:r>
    </w:p>
    <w:p w:rsidR="001F5B49" w:rsidRDefault="001F5B49" w:rsidP="001F5B49">
      <w:pPr>
        <w:pStyle w:val="ListParagraph"/>
        <w:widowControl w:val="0"/>
        <w:numPr>
          <w:ilvl w:val="0"/>
          <w:numId w:val="6"/>
        </w:numPr>
        <w:tabs>
          <w:tab w:val="left" w:pos="650"/>
        </w:tabs>
        <w:autoSpaceDE w:val="0"/>
        <w:autoSpaceDN w:val="0"/>
        <w:spacing w:after="0" w:line="180" w:lineRule="exact"/>
        <w:ind w:left="649" w:hanging="189"/>
        <w:contextualSpacing w:val="0"/>
        <w:rPr>
          <w:sz w:val="16"/>
        </w:rPr>
      </w:pPr>
      <w:r>
        <w:rPr>
          <w:color w:val="231F20"/>
          <w:sz w:val="16"/>
        </w:rPr>
        <w:t>Have a Master’s Degree in Reading or other field in</w:t>
      </w:r>
      <w:r>
        <w:rPr>
          <w:color w:val="231F20"/>
          <w:spacing w:val="1"/>
          <w:sz w:val="16"/>
        </w:rPr>
        <w:t xml:space="preserve"> </w:t>
      </w:r>
      <w:r>
        <w:rPr>
          <w:color w:val="231F20"/>
          <w:sz w:val="16"/>
        </w:rPr>
        <w:t>education</w:t>
      </w:r>
    </w:p>
    <w:p w:rsidR="001F5B49" w:rsidRDefault="001F5B49" w:rsidP="001F5B49">
      <w:pPr>
        <w:pStyle w:val="ListParagraph"/>
        <w:widowControl w:val="0"/>
        <w:numPr>
          <w:ilvl w:val="0"/>
          <w:numId w:val="6"/>
        </w:numPr>
        <w:tabs>
          <w:tab w:val="left" w:pos="650"/>
        </w:tabs>
        <w:autoSpaceDE w:val="0"/>
        <w:autoSpaceDN w:val="0"/>
        <w:spacing w:after="0" w:line="180" w:lineRule="exact"/>
        <w:ind w:left="649" w:hanging="189"/>
        <w:contextualSpacing w:val="0"/>
        <w:rPr>
          <w:sz w:val="16"/>
        </w:rPr>
      </w:pPr>
      <w:r>
        <w:rPr>
          <w:color w:val="231F20"/>
          <w:sz w:val="16"/>
        </w:rPr>
        <w:t>Have a minimum of a 3.25 graduate</w:t>
      </w:r>
      <w:r>
        <w:rPr>
          <w:color w:val="231F20"/>
          <w:spacing w:val="-1"/>
          <w:sz w:val="16"/>
        </w:rPr>
        <w:t xml:space="preserve"> </w:t>
      </w:r>
      <w:r>
        <w:rPr>
          <w:color w:val="231F20"/>
          <w:spacing w:val="-4"/>
          <w:sz w:val="16"/>
        </w:rPr>
        <w:t>GPA</w:t>
      </w:r>
    </w:p>
    <w:p w:rsidR="001F5B49" w:rsidRPr="0026271D" w:rsidRDefault="001F5B49" w:rsidP="001F5B49">
      <w:pPr>
        <w:pStyle w:val="ListParagraph"/>
        <w:widowControl w:val="0"/>
        <w:numPr>
          <w:ilvl w:val="0"/>
          <w:numId w:val="6"/>
        </w:numPr>
        <w:tabs>
          <w:tab w:val="left" w:pos="637"/>
        </w:tabs>
        <w:autoSpaceDE w:val="0"/>
        <w:autoSpaceDN w:val="0"/>
        <w:spacing w:before="3" w:after="0" w:line="180" w:lineRule="exact"/>
        <w:ind w:right="599" w:hanging="180"/>
        <w:contextualSpacing w:val="0"/>
        <w:jc w:val="both"/>
        <w:rPr>
          <w:strike/>
          <w:color w:val="FF0000"/>
          <w:sz w:val="16"/>
        </w:rPr>
      </w:pPr>
      <w:r w:rsidRPr="0026271D">
        <w:rPr>
          <w:strike/>
          <w:color w:val="FF0000"/>
          <w:sz w:val="16"/>
        </w:rPr>
        <w:t>Have</w:t>
      </w:r>
      <w:r w:rsidRPr="0026271D">
        <w:rPr>
          <w:strike/>
          <w:color w:val="FF0000"/>
          <w:spacing w:val="-5"/>
          <w:sz w:val="16"/>
        </w:rPr>
        <w:t xml:space="preserve"> </w:t>
      </w:r>
      <w:r w:rsidRPr="0026271D">
        <w:rPr>
          <w:strike/>
          <w:color w:val="FF0000"/>
          <w:sz w:val="16"/>
        </w:rPr>
        <w:t>documentation</w:t>
      </w:r>
      <w:r w:rsidRPr="0026271D">
        <w:rPr>
          <w:strike/>
          <w:color w:val="FF0000"/>
          <w:spacing w:val="-5"/>
          <w:sz w:val="16"/>
        </w:rPr>
        <w:t xml:space="preserve"> </w:t>
      </w:r>
      <w:r w:rsidRPr="0026271D">
        <w:rPr>
          <w:strike/>
          <w:color w:val="FF0000"/>
          <w:sz w:val="16"/>
        </w:rPr>
        <w:t>of</w:t>
      </w:r>
      <w:r w:rsidRPr="0026271D">
        <w:rPr>
          <w:strike/>
          <w:color w:val="FF0000"/>
          <w:spacing w:val="-5"/>
          <w:sz w:val="16"/>
        </w:rPr>
        <w:t xml:space="preserve"> </w:t>
      </w:r>
      <w:r w:rsidRPr="0026271D">
        <w:rPr>
          <w:strike/>
          <w:color w:val="FF0000"/>
          <w:sz w:val="16"/>
        </w:rPr>
        <w:t>a</w:t>
      </w:r>
      <w:r w:rsidRPr="0026271D">
        <w:rPr>
          <w:strike/>
          <w:color w:val="FF0000"/>
          <w:spacing w:val="-5"/>
          <w:sz w:val="16"/>
        </w:rPr>
        <w:t xml:space="preserve"> </w:t>
      </w:r>
      <w:r w:rsidRPr="0026271D">
        <w:rPr>
          <w:strike/>
          <w:color w:val="FF0000"/>
          <w:sz w:val="16"/>
        </w:rPr>
        <w:t>minimum</w:t>
      </w:r>
      <w:r w:rsidRPr="0026271D">
        <w:rPr>
          <w:strike/>
          <w:color w:val="FF0000"/>
          <w:spacing w:val="-5"/>
          <w:sz w:val="16"/>
        </w:rPr>
        <w:t xml:space="preserve"> </w:t>
      </w:r>
      <w:r w:rsidRPr="0026271D">
        <w:rPr>
          <w:strike/>
          <w:color w:val="FF0000"/>
          <w:sz w:val="16"/>
        </w:rPr>
        <w:t>raw</w:t>
      </w:r>
      <w:r w:rsidRPr="0026271D">
        <w:rPr>
          <w:strike/>
          <w:color w:val="FF0000"/>
          <w:spacing w:val="-5"/>
          <w:sz w:val="16"/>
        </w:rPr>
        <w:t xml:space="preserve"> </w:t>
      </w:r>
      <w:r w:rsidRPr="0026271D">
        <w:rPr>
          <w:strike/>
          <w:color w:val="FF0000"/>
          <w:sz w:val="16"/>
        </w:rPr>
        <w:t>score</w:t>
      </w:r>
      <w:r w:rsidRPr="0026271D">
        <w:rPr>
          <w:strike/>
          <w:color w:val="FF0000"/>
          <w:spacing w:val="-5"/>
          <w:sz w:val="16"/>
        </w:rPr>
        <w:t xml:space="preserve"> </w:t>
      </w:r>
      <w:r w:rsidRPr="0026271D">
        <w:rPr>
          <w:strike/>
          <w:color w:val="FF0000"/>
          <w:sz w:val="16"/>
        </w:rPr>
        <w:t>of</w:t>
      </w:r>
      <w:r w:rsidRPr="0026271D">
        <w:rPr>
          <w:strike/>
          <w:color w:val="FF0000"/>
          <w:spacing w:val="-5"/>
          <w:sz w:val="16"/>
        </w:rPr>
        <w:t xml:space="preserve"> </w:t>
      </w:r>
      <w:r w:rsidRPr="0026271D">
        <w:rPr>
          <w:strike/>
          <w:color w:val="FF0000"/>
          <w:sz w:val="16"/>
        </w:rPr>
        <w:t>at</w:t>
      </w:r>
      <w:r w:rsidRPr="0026271D">
        <w:rPr>
          <w:strike/>
          <w:color w:val="FF0000"/>
          <w:spacing w:val="-5"/>
          <w:sz w:val="16"/>
        </w:rPr>
        <w:t xml:space="preserve"> </w:t>
      </w:r>
      <w:r w:rsidRPr="0026271D">
        <w:rPr>
          <w:strike/>
          <w:color w:val="FF0000"/>
          <w:sz w:val="16"/>
        </w:rPr>
        <w:t>least</w:t>
      </w:r>
      <w:r w:rsidRPr="0026271D">
        <w:rPr>
          <w:strike/>
          <w:color w:val="FF0000"/>
          <w:spacing w:val="-5"/>
          <w:sz w:val="16"/>
        </w:rPr>
        <w:t xml:space="preserve"> </w:t>
      </w:r>
      <w:r w:rsidRPr="0026271D">
        <w:rPr>
          <w:strike/>
          <w:color w:val="FF0000"/>
          <w:sz w:val="16"/>
        </w:rPr>
        <w:t>380</w:t>
      </w:r>
      <w:r w:rsidRPr="0026271D">
        <w:rPr>
          <w:strike/>
          <w:color w:val="FF0000"/>
          <w:spacing w:val="-5"/>
          <w:sz w:val="16"/>
        </w:rPr>
        <w:t xml:space="preserve"> </w:t>
      </w:r>
      <w:r w:rsidRPr="0026271D">
        <w:rPr>
          <w:strike/>
          <w:color w:val="FF0000"/>
          <w:sz w:val="16"/>
        </w:rPr>
        <w:t>on</w:t>
      </w:r>
      <w:r w:rsidRPr="0026271D">
        <w:rPr>
          <w:strike/>
          <w:color w:val="FF0000"/>
          <w:spacing w:val="-5"/>
          <w:sz w:val="16"/>
        </w:rPr>
        <w:t xml:space="preserve"> </w:t>
      </w:r>
      <w:r w:rsidRPr="0026271D">
        <w:rPr>
          <w:strike/>
          <w:color w:val="FF0000"/>
          <w:sz w:val="16"/>
        </w:rPr>
        <w:t>the</w:t>
      </w:r>
      <w:r w:rsidRPr="0026271D">
        <w:rPr>
          <w:strike/>
          <w:color w:val="FF0000"/>
          <w:spacing w:val="-5"/>
          <w:sz w:val="16"/>
        </w:rPr>
        <w:t xml:space="preserve"> </w:t>
      </w:r>
      <w:r w:rsidRPr="0026271D">
        <w:rPr>
          <w:strike/>
          <w:color w:val="FF0000"/>
          <w:sz w:val="16"/>
        </w:rPr>
        <w:t>Miller</w:t>
      </w:r>
      <w:r w:rsidRPr="0026271D">
        <w:rPr>
          <w:strike/>
          <w:color w:val="FF0000"/>
          <w:spacing w:val="-14"/>
          <w:sz w:val="16"/>
        </w:rPr>
        <w:t xml:space="preserve"> </w:t>
      </w:r>
      <w:r w:rsidRPr="0026271D">
        <w:rPr>
          <w:strike/>
          <w:color w:val="FF0000"/>
          <w:sz w:val="16"/>
        </w:rPr>
        <w:t>Analogies</w:t>
      </w:r>
      <w:r w:rsidRPr="0026271D">
        <w:rPr>
          <w:strike/>
          <w:color w:val="FF0000"/>
          <w:spacing w:val="-8"/>
          <w:sz w:val="16"/>
        </w:rPr>
        <w:t xml:space="preserve"> </w:t>
      </w:r>
      <w:r w:rsidRPr="0026271D">
        <w:rPr>
          <w:strike/>
          <w:color w:val="FF0000"/>
          <w:spacing w:val="-5"/>
          <w:sz w:val="16"/>
        </w:rPr>
        <w:t xml:space="preserve">Test </w:t>
      </w:r>
      <w:r w:rsidRPr="0026271D">
        <w:rPr>
          <w:strike/>
          <w:color w:val="FF0000"/>
          <w:spacing w:val="-3"/>
          <w:sz w:val="16"/>
        </w:rPr>
        <w:t xml:space="preserve">(MAT) </w:t>
      </w:r>
      <w:r w:rsidRPr="0026271D">
        <w:rPr>
          <w:strike/>
          <w:color w:val="FF0000"/>
          <w:sz w:val="16"/>
        </w:rPr>
        <w:t>or a minimum scaled score of 150 on the verbal reasoning section of the GRE and a minimum scaled score of 141 on the quantitative reasoning section of the</w:t>
      </w:r>
      <w:r w:rsidRPr="0026271D">
        <w:rPr>
          <w:strike/>
          <w:color w:val="FF0000"/>
          <w:spacing w:val="-1"/>
          <w:sz w:val="16"/>
        </w:rPr>
        <w:t xml:space="preserve"> </w:t>
      </w:r>
      <w:r w:rsidRPr="0026271D">
        <w:rPr>
          <w:strike/>
          <w:color w:val="FF0000"/>
          <w:sz w:val="16"/>
        </w:rPr>
        <w:t>GRE</w:t>
      </w:r>
    </w:p>
    <w:p w:rsidR="001F5B49" w:rsidRDefault="001F5B49" w:rsidP="001F5B49">
      <w:pPr>
        <w:pStyle w:val="ListParagraph"/>
        <w:widowControl w:val="0"/>
        <w:numPr>
          <w:ilvl w:val="0"/>
          <w:numId w:val="6"/>
        </w:numPr>
        <w:tabs>
          <w:tab w:val="left" w:pos="650"/>
        </w:tabs>
        <w:autoSpaceDE w:val="0"/>
        <w:autoSpaceDN w:val="0"/>
        <w:spacing w:after="0" w:line="176" w:lineRule="exact"/>
        <w:ind w:left="649" w:hanging="189"/>
        <w:contextualSpacing w:val="0"/>
        <w:rPr>
          <w:sz w:val="16"/>
        </w:rPr>
      </w:pPr>
      <w:r>
        <w:rPr>
          <w:color w:val="231F20"/>
          <w:sz w:val="16"/>
        </w:rPr>
        <w:t>Provide official transcripts for all previous undergraduate and graduate course</w:t>
      </w:r>
      <w:r>
        <w:rPr>
          <w:color w:val="231F20"/>
          <w:spacing w:val="-5"/>
          <w:sz w:val="16"/>
        </w:rPr>
        <w:t xml:space="preserve"> </w:t>
      </w:r>
      <w:r>
        <w:rPr>
          <w:color w:val="231F20"/>
          <w:sz w:val="16"/>
        </w:rPr>
        <w:t>work</w:t>
      </w:r>
    </w:p>
    <w:p w:rsidR="001F5B49" w:rsidRPr="0026271D" w:rsidRDefault="001F5B49" w:rsidP="001F5B49">
      <w:pPr>
        <w:pStyle w:val="ListParagraph"/>
        <w:widowControl w:val="0"/>
        <w:numPr>
          <w:ilvl w:val="0"/>
          <w:numId w:val="6"/>
        </w:numPr>
        <w:tabs>
          <w:tab w:val="left" w:pos="620"/>
        </w:tabs>
        <w:autoSpaceDE w:val="0"/>
        <w:autoSpaceDN w:val="0"/>
        <w:spacing w:before="4" w:after="0" w:line="180" w:lineRule="exact"/>
        <w:ind w:right="598" w:hanging="180"/>
        <w:contextualSpacing w:val="0"/>
        <w:rPr>
          <w:strike/>
          <w:color w:val="FF0000"/>
          <w:sz w:val="16"/>
        </w:rPr>
      </w:pPr>
      <w:r w:rsidRPr="0026271D">
        <w:rPr>
          <w:strike/>
          <w:color w:val="FF0000"/>
          <w:sz w:val="16"/>
        </w:rPr>
        <w:t>Provide a writing sample (minimum 10 pages, research-driven paper with citations and references)</w:t>
      </w:r>
    </w:p>
    <w:p w:rsidR="001F5B49" w:rsidRPr="0026271D" w:rsidRDefault="001F5B49" w:rsidP="001F5B49">
      <w:pPr>
        <w:pStyle w:val="ListParagraph"/>
        <w:widowControl w:val="0"/>
        <w:numPr>
          <w:ilvl w:val="0"/>
          <w:numId w:val="6"/>
        </w:numPr>
        <w:tabs>
          <w:tab w:val="left" w:pos="637"/>
        </w:tabs>
        <w:autoSpaceDE w:val="0"/>
        <w:autoSpaceDN w:val="0"/>
        <w:spacing w:after="0" w:line="180" w:lineRule="exact"/>
        <w:ind w:right="598" w:hanging="180"/>
        <w:contextualSpacing w:val="0"/>
        <w:rPr>
          <w:strike/>
          <w:color w:val="FF0000"/>
          <w:sz w:val="16"/>
        </w:rPr>
      </w:pPr>
      <w:r w:rsidRPr="0026271D">
        <w:rPr>
          <w:strike/>
          <w:color w:val="FF0000"/>
          <w:sz w:val="16"/>
        </w:rPr>
        <w:t>Participate in an interview with graduate reading faculty members upon receipt of all documents</w:t>
      </w:r>
    </w:p>
    <w:p w:rsidR="001F5B49" w:rsidRDefault="001F5B49" w:rsidP="001F5B49">
      <w:pPr>
        <w:pStyle w:val="BodyText"/>
        <w:rPr>
          <w:sz w:val="18"/>
        </w:rPr>
      </w:pPr>
    </w:p>
    <w:p w:rsidR="001F5B49" w:rsidRDefault="001F5B49" w:rsidP="001F5B49">
      <w:pPr>
        <w:pStyle w:val="BodyText"/>
        <w:spacing w:before="159" w:line="249" w:lineRule="auto"/>
        <w:ind w:left="100" w:right="117" w:firstLine="480"/>
        <w:jc w:val="both"/>
      </w:pPr>
      <w:r>
        <w:rPr>
          <w:b/>
          <w:color w:val="231F20"/>
        </w:rPr>
        <w:t xml:space="preserve">Conditional Admission: </w:t>
      </w:r>
      <w:r>
        <w:rPr>
          <w:color w:val="231F20"/>
        </w:rPr>
        <w:t>Students seeking admission into the Specialist in Education (</w:t>
      </w:r>
      <w:proofErr w:type="spellStart"/>
      <w:r>
        <w:rPr>
          <w:color w:val="231F20"/>
        </w:rPr>
        <w:t>Ed.S</w:t>
      </w:r>
      <w:proofErr w:type="spellEnd"/>
      <w:r>
        <w:rPr>
          <w:color w:val="231F20"/>
        </w:rPr>
        <w:t>.) degree</w:t>
      </w:r>
      <w:r>
        <w:rPr>
          <w:color w:val="231F20"/>
          <w:spacing w:val="-19"/>
        </w:rPr>
        <w:t xml:space="preserve"> </w:t>
      </w:r>
      <w:r>
        <w:rPr>
          <w:color w:val="231F20"/>
        </w:rPr>
        <w:t>with</w:t>
      </w:r>
      <w:r>
        <w:rPr>
          <w:color w:val="231F20"/>
          <w:spacing w:val="-19"/>
        </w:rPr>
        <w:t xml:space="preserve"> </w:t>
      </w:r>
      <w:r>
        <w:rPr>
          <w:color w:val="231F20"/>
        </w:rPr>
        <w:t>a</w:t>
      </w:r>
      <w:r>
        <w:rPr>
          <w:color w:val="231F20"/>
          <w:spacing w:val="-19"/>
        </w:rPr>
        <w:t xml:space="preserve"> </w:t>
      </w:r>
      <w:r>
        <w:rPr>
          <w:color w:val="231F20"/>
        </w:rPr>
        <w:t>major</w:t>
      </w:r>
      <w:r>
        <w:rPr>
          <w:color w:val="231F20"/>
          <w:spacing w:val="-19"/>
        </w:rPr>
        <w:t xml:space="preserve"> </w:t>
      </w:r>
      <w:r>
        <w:rPr>
          <w:color w:val="231F20"/>
        </w:rPr>
        <w:t>in</w:t>
      </w:r>
      <w:r>
        <w:rPr>
          <w:color w:val="231F20"/>
          <w:spacing w:val="-19"/>
        </w:rPr>
        <w:t xml:space="preserve"> </w:t>
      </w:r>
      <w:r>
        <w:rPr>
          <w:color w:val="231F20"/>
        </w:rPr>
        <w:t>Reading</w:t>
      </w:r>
      <w:r>
        <w:rPr>
          <w:color w:val="231F20"/>
          <w:spacing w:val="-19"/>
        </w:rPr>
        <w:t xml:space="preserve"> </w:t>
      </w:r>
      <w:r>
        <w:rPr>
          <w:color w:val="231F20"/>
        </w:rPr>
        <w:t>program</w:t>
      </w:r>
      <w:r>
        <w:rPr>
          <w:color w:val="231F20"/>
          <w:spacing w:val="-19"/>
        </w:rPr>
        <w:t xml:space="preserve"> </w:t>
      </w:r>
      <w:r>
        <w:rPr>
          <w:color w:val="231F20"/>
        </w:rPr>
        <w:t>must</w:t>
      </w:r>
      <w:r>
        <w:rPr>
          <w:color w:val="231F20"/>
          <w:spacing w:val="-19"/>
        </w:rPr>
        <w:t xml:space="preserve"> </w:t>
      </w:r>
      <w:r>
        <w:rPr>
          <w:color w:val="231F20"/>
        </w:rPr>
        <w:t>meet</w:t>
      </w:r>
      <w:r>
        <w:rPr>
          <w:color w:val="231F20"/>
          <w:spacing w:val="-19"/>
        </w:rPr>
        <w:t xml:space="preserve"> </w:t>
      </w:r>
      <w:r>
        <w:rPr>
          <w:color w:val="231F20"/>
        </w:rPr>
        <w:t>the</w:t>
      </w:r>
      <w:r>
        <w:rPr>
          <w:color w:val="231F20"/>
          <w:spacing w:val="-19"/>
        </w:rPr>
        <w:t xml:space="preserve"> </w:t>
      </w:r>
      <w:r>
        <w:rPr>
          <w:color w:val="231F20"/>
        </w:rPr>
        <w:t>admission</w:t>
      </w:r>
      <w:r>
        <w:rPr>
          <w:color w:val="231F20"/>
          <w:spacing w:val="-19"/>
        </w:rPr>
        <w:t xml:space="preserve"> </w:t>
      </w:r>
      <w:r>
        <w:rPr>
          <w:color w:val="231F20"/>
        </w:rPr>
        <w:t>requirements</w:t>
      </w:r>
      <w:r>
        <w:rPr>
          <w:color w:val="231F20"/>
          <w:spacing w:val="-19"/>
        </w:rPr>
        <w:t xml:space="preserve"> </w:t>
      </w:r>
      <w:r>
        <w:rPr>
          <w:color w:val="231F20"/>
        </w:rPr>
        <w:t>of</w:t>
      </w:r>
      <w:r>
        <w:rPr>
          <w:color w:val="231F20"/>
          <w:spacing w:val="-19"/>
        </w:rPr>
        <w:t xml:space="preserve"> </w:t>
      </w:r>
      <w:r>
        <w:rPr>
          <w:color w:val="231F20"/>
        </w:rPr>
        <w:t>Graduate</w:t>
      </w:r>
      <w:r>
        <w:rPr>
          <w:color w:val="231F20"/>
          <w:spacing w:val="-28"/>
        </w:rPr>
        <w:t xml:space="preserve"> </w:t>
      </w:r>
      <w:r>
        <w:rPr>
          <w:color w:val="231F20"/>
        </w:rPr>
        <w:t>Admissions. In addition, applicants must meet the following criteria for conditional</w:t>
      </w:r>
      <w:r>
        <w:rPr>
          <w:color w:val="231F20"/>
          <w:spacing w:val="-1"/>
        </w:rPr>
        <w:t xml:space="preserve"> </w:t>
      </w:r>
      <w:r>
        <w:rPr>
          <w:color w:val="231F20"/>
        </w:rPr>
        <w:t>admission:</w:t>
      </w:r>
    </w:p>
    <w:p w:rsidR="001F5B49" w:rsidRDefault="001F5B49" w:rsidP="001F5B49">
      <w:pPr>
        <w:pStyle w:val="BodyText"/>
        <w:spacing w:before="7"/>
        <w:rPr>
          <w:sz w:val="14"/>
        </w:rPr>
      </w:pPr>
    </w:p>
    <w:p w:rsidR="001F5B49" w:rsidRDefault="001F5B49" w:rsidP="001F5B49">
      <w:pPr>
        <w:pStyle w:val="ListParagraph"/>
        <w:widowControl w:val="0"/>
        <w:numPr>
          <w:ilvl w:val="0"/>
          <w:numId w:val="6"/>
        </w:numPr>
        <w:tabs>
          <w:tab w:val="left" w:pos="650"/>
        </w:tabs>
        <w:autoSpaceDE w:val="0"/>
        <w:autoSpaceDN w:val="0"/>
        <w:spacing w:after="0" w:line="182" w:lineRule="exact"/>
        <w:ind w:left="649" w:hanging="189"/>
        <w:contextualSpacing w:val="0"/>
        <w:rPr>
          <w:sz w:val="16"/>
        </w:rPr>
      </w:pPr>
      <w:r>
        <w:rPr>
          <w:color w:val="231F20"/>
          <w:sz w:val="16"/>
        </w:rPr>
        <w:t>Have a valid teaching license (Arkansas or other</w:t>
      </w:r>
      <w:r>
        <w:rPr>
          <w:color w:val="231F20"/>
          <w:spacing w:val="-1"/>
          <w:sz w:val="16"/>
        </w:rPr>
        <w:t xml:space="preserve"> </w:t>
      </w:r>
      <w:r>
        <w:rPr>
          <w:color w:val="231F20"/>
          <w:sz w:val="16"/>
        </w:rPr>
        <w:t>state)</w:t>
      </w:r>
    </w:p>
    <w:p w:rsidR="001F5B49" w:rsidRDefault="001F5B49" w:rsidP="001F5B49">
      <w:pPr>
        <w:pStyle w:val="ListParagraph"/>
        <w:widowControl w:val="0"/>
        <w:numPr>
          <w:ilvl w:val="0"/>
          <w:numId w:val="6"/>
        </w:numPr>
        <w:tabs>
          <w:tab w:val="left" w:pos="650"/>
        </w:tabs>
        <w:autoSpaceDE w:val="0"/>
        <w:autoSpaceDN w:val="0"/>
        <w:spacing w:after="0" w:line="180" w:lineRule="exact"/>
        <w:ind w:left="649" w:hanging="189"/>
        <w:contextualSpacing w:val="0"/>
        <w:rPr>
          <w:sz w:val="16"/>
        </w:rPr>
      </w:pPr>
      <w:r>
        <w:rPr>
          <w:color w:val="231F20"/>
          <w:sz w:val="16"/>
        </w:rPr>
        <w:t>Have a Master’s Degree in Reading or other field in</w:t>
      </w:r>
      <w:r>
        <w:rPr>
          <w:color w:val="231F20"/>
          <w:spacing w:val="1"/>
          <w:sz w:val="16"/>
        </w:rPr>
        <w:t xml:space="preserve"> </w:t>
      </w:r>
      <w:r>
        <w:rPr>
          <w:color w:val="231F20"/>
          <w:sz w:val="16"/>
        </w:rPr>
        <w:t>education</w:t>
      </w:r>
    </w:p>
    <w:p w:rsidR="001F5B49" w:rsidRDefault="001F5B49" w:rsidP="001F5B49">
      <w:pPr>
        <w:pStyle w:val="ListParagraph"/>
        <w:widowControl w:val="0"/>
        <w:numPr>
          <w:ilvl w:val="0"/>
          <w:numId w:val="6"/>
        </w:numPr>
        <w:tabs>
          <w:tab w:val="left" w:pos="650"/>
        </w:tabs>
        <w:autoSpaceDE w:val="0"/>
        <w:autoSpaceDN w:val="0"/>
        <w:spacing w:after="0" w:line="180" w:lineRule="exact"/>
        <w:ind w:left="649" w:hanging="189"/>
        <w:contextualSpacing w:val="0"/>
        <w:rPr>
          <w:sz w:val="16"/>
        </w:rPr>
      </w:pPr>
      <w:r>
        <w:rPr>
          <w:color w:val="231F20"/>
          <w:sz w:val="16"/>
        </w:rPr>
        <w:t>Have a minimum of a 3.00 graduate</w:t>
      </w:r>
      <w:r>
        <w:rPr>
          <w:color w:val="231F20"/>
          <w:spacing w:val="-1"/>
          <w:sz w:val="16"/>
        </w:rPr>
        <w:t xml:space="preserve"> </w:t>
      </w:r>
      <w:r>
        <w:rPr>
          <w:color w:val="231F20"/>
          <w:spacing w:val="-4"/>
          <w:sz w:val="16"/>
        </w:rPr>
        <w:t>GPA</w:t>
      </w:r>
    </w:p>
    <w:p w:rsidR="001F5B49" w:rsidRPr="0026271D" w:rsidRDefault="001F5B49" w:rsidP="001F5B49">
      <w:pPr>
        <w:pStyle w:val="ListParagraph"/>
        <w:widowControl w:val="0"/>
        <w:numPr>
          <w:ilvl w:val="0"/>
          <w:numId w:val="6"/>
        </w:numPr>
        <w:tabs>
          <w:tab w:val="left" w:pos="637"/>
        </w:tabs>
        <w:autoSpaceDE w:val="0"/>
        <w:autoSpaceDN w:val="0"/>
        <w:spacing w:before="3" w:after="0" w:line="180" w:lineRule="exact"/>
        <w:ind w:right="599" w:hanging="180"/>
        <w:contextualSpacing w:val="0"/>
        <w:jc w:val="both"/>
        <w:rPr>
          <w:strike/>
          <w:color w:val="FF0000"/>
          <w:sz w:val="16"/>
        </w:rPr>
      </w:pPr>
      <w:r w:rsidRPr="0026271D">
        <w:rPr>
          <w:strike/>
          <w:color w:val="FF0000"/>
          <w:sz w:val="16"/>
        </w:rPr>
        <w:t>Have</w:t>
      </w:r>
      <w:r w:rsidRPr="0026271D">
        <w:rPr>
          <w:strike/>
          <w:color w:val="FF0000"/>
          <w:spacing w:val="-5"/>
          <w:sz w:val="16"/>
        </w:rPr>
        <w:t xml:space="preserve"> </w:t>
      </w:r>
      <w:r w:rsidRPr="0026271D">
        <w:rPr>
          <w:strike/>
          <w:color w:val="FF0000"/>
          <w:sz w:val="16"/>
        </w:rPr>
        <w:t>documentation</w:t>
      </w:r>
      <w:r w:rsidRPr="0026271D">
        <w:rPr>
          <w:strike/>
          <w:color w:val="FF0000"/>
          <w:spacing w:val="-5"/>
          <w:sz w:val="16"/>
        </w:rPr>
        <w:t xml:space="preserve"> </w:t>
      </w:r>
      <w:r w:rsidRPr="0026271D">
        <w:rPr>
          <w:strike/>
          <w:color w:val="FF0000"/>
          <w:sz w:val="16"/>
        </w:rPr>
        <w:t>of</w:t>
      </w:r>
      <w:r w:rsidRPr="0026271D">
        <w:rPr>
          <w:strike/>
          <w:color w:val="FF0000"/>
          <w:spacing w:val="-5"/>
          <w:sz w:val="16"/>
        </w:rPr>
        <w:t xml:space="preserve"> </w:t>
      </w:r>
      <w:r w:rsidRPr="0026271D">
        <w:rPr>
          <w:strike/>
          <w:color w:val="FF0000"/>
          <w:sz w:val="16"/>
        </w:rPr>
        <w:t>a</w:t>
      </w:r>
      <w:r w:rsidRPr="0026271D">
        <w:rPr>
          <w:strike/>
          <w:color w:val="FF0000"/>
          <w:spacing w:val="-5"/>
          <w:sz w:val="16"/>
        </w:rPr>
        <w:t xml:space="preserve"> </w:t>
      </w:r>
      <w:r w:rsidRPr="0026271D">
        <w:rPr>
          <w:strike/>
          <w:color w:val="FF0000"/>
          <w:sz w:val="16"/>
        </w:rPr>
        <w:t>minimum</w:t>
      </w:r>
      <w:r w:rsidRPr="0026271D">
        <w:rPr>
          <w:strike/>
          <w:color w:val="FF0000"/>
          <w:spacing w:val="-5"/>
          <w:sz w:val="16"/>
        </w:rPr>
        <w:t xml:space="preserve"> </w:t>
      </w:r>
      <w:r w:rsidRPr="0026271D">
        <w:rPr>
          <w:strike/>
          <w:color w:val="FF0000"/>
          <w:sz w:val="16"/>
        </w:rPr>
        <w:t>raw</w:t>
      </w:r>
      <w:r w:rsidRPr="0026271D">
        <w:rPr>
          <w:strike/>
          <w:color w:val="FF0000"/>
          <w:spacing w:val="-5"/>
          <w:sz w:val="16"/>
        </w:rPr>
        <w:t xml:space="preserve"> </w:t>
      </w:r>
      <w:r w:rsidRPr="0026271D">
        <w:rPr>
          <w:strike/>
          <w:color w:val="FF0000"/>
          <w:sz w:val="16"/>
        </w:rPr>
        <w:t>score</w:t>
      </w:r>
      <w:r w:rsidRPr="0026271D">
        <w:rPr>
          <w:strike/>
          <w:color w:val="FF0000"/>
          <w:spacing w:val="-5"/>
          <w:sz w:val="16"/>
        </w:rPr>
        <w:t xml:space="preserve"> </w:t>
      </w:r>
      <w:r w:rsidRPr="0026271D">
        <w:rPr>
          <w:strike/>
          <w:color w:val="FF0000"/>
          <w:sz w:val="16"/>
        </w:rPr>
        <w:t>of</w:t>
      </w:r>
      <w:r w:rsidRPr="0026271D">
        <w:rPr>
          <w:strike/>
          <w:color w:val="FF0000"/>
          <w:spacing w:val="-5"/>
          <w:sz w:val="16"/>
        </w:rPr>
        <w:t xml:space="preserve"> </w:t>
      </w:r>
      <w:r w:rsidRPr="0026271D">
        <w:rPr>
          <w:strike/>
          <w:color w:val="FF0000"/>
          <w:sz w:val="16"/>
        </w:rPr>
        <w:t>at</w:t>
      </w:r>
      <w:r w:rsidRPr="0026271D">
        <w:rPr>
          <w:strike/>
          <w:color w:val="FF0000"/>
          <w:spacing w:val="-5"/>
          <w:sz w:val="16"/>
        </w:rPr>
        <w:t xml:space="preserve"> </w:t>
      </w:r>
      <w:r w:rsidRPr="0026271D">
        <w:rPr>
          <w:strike/>
          <w:color w:val="FF0000"/>
          <w:sz w:val="16"/>
        </w:rPr>
        <w:t>least</w:t>
      </w:r>
      <w:r w:rsidRPr="0026271D">
        <w:rPr>
          <w:strike/>
          <w:color w:val="FF0000"/>
          <w:spacing w:val="-5"/>
          <w:sz w:val="16"/>
        </w:rPr>
        <w:t xml:space="preserve"> </w:t>
      </w:r>
      <w:r w:rsidRPr="0026271D">
        <w:rPr>
          <w:strike/>
          <w:color w:val="FF0000"/>
          <w:sz w:val="16"/>
        </w:rPr>
        <w:t>368</w:t>
      </w:r>
      <w:r w:rsidRPr="0026271D">
        <w:rPr>
          <w:strike/>
          <w:color w:val="FF0000"/>
          <w:spacing w:val="-5"/>
          <w:sz w:val="16"/>
        </w:rPr>
        <w:t xml:space="preserve"> </w:t>
      </w:r>
      <w:r w:rsidRPr="0026271D">
        <w:rPr>
          <w:strike/>
          <w:color w:val="FF0000"/>
          <w:sz w:val="16"/>
        </w:rPr>
        <w:t>on</w:t>
      </w:r>
      <w:r w:rsidRPr="0026271D">
        <w:rPr>
          <w:strike/>
          <w:color w:val="FF0000"/>
          <w:spacing w:val="-5"/>
          <w:sz w:val="16"/>
        </w:rPr>
        <w:t xml:space="preserve"> </w:t>
      </w:r>
      <w:r w:rsidRPr="0026271D">
        <w:rPr>
          <w:strike/>
          <w:color w:val="FF0000"/>
          <w:sz w:val="16"/>
        </w:rPr>
        <w:t>the</w:t>
      </w:r>
      <w:r w:rsidRPr="0026271D">
        <w:rPr>
          <w:strike/>
          <w:color w:val="FF0000"/>
          <w:spacing w:val="-5"/>
          <w:sz w:val="16"/>
        </w:rPr>
        <w:t xml:space="preserve"> </w:t>
      </w:r>
      <w:r w:rsidRPr="0026271D">
        <w:rPr>
          <w:strike/>
          <w:color w:val="FF0000"/>
          <w:sz w:val="16"/>
        </w:rPr>
        <w:t>Miller</w:t>
      </w:r>
      <w:r w:rsidRPr="0026271D">
        <w:rPr>
          <w:strike/>
          <w:color w:val="FF0000"/>
          <w:spacing w:val="-14"/>
          <w:sz w:val="16"/>
        </w:rPr>
        <w:t xml:space="preserve"> </w:t>
      </w:r>
      <w:r w:rsidRPr="0026271D">
        <w:rPr>
          <w:strike/>
          <w:color w:val="FF0000"/>
          <w:sz w:val="16"/>
        </w:rPr>
        <w:t>Analogies</w:t>
      </w:r>
      <w:r w:rsidRPr="0026271D">
        <w:rPr>
          <w:strike/>
          <w:color w:val="FF0000"/>
          <w:spacing w:val="-8"/>
          <w:sz w:val="16"/>
        </w:rPr>
        <w:t xml:space="preserve"> </w:t>
      </w:r>
      <w:r w:rsidRPr="0026271D">
        <w:rPr>
          <w:strike/>
          <w:color w:val="FF0000"/>
          <w:spacing w:val="-5"/>
          <w:sz w:val="16"/>
        </w:rPr>
        <w:t xml:space="preserve">Test </w:t>
      </w:r>
      <w:r w:rsidRPr="0026271D">
        <w:rPr>
          <w:strike/>
          <w:color w:val="FF0000"/>
          <w:spacing w:val="-3"/>
          <w:sz w:val="16"/>
        </w:rPr>
        <w:t xml:space="preserve">(MAT) </w:t>
      </w:r>
      <w:r w:rsidRPr="0026271D">
        <w:rPr>
          <w:strike/>
          <w:color w:val="FF0000"/>
          <w:sz w:val="16"/>
        </w:rPr>
        <w:t>or a minimum scaled score of 146 on the verbal reasoning section of the GRE and a minimum scaled score of 140 on the quantitative reasoning section of the</w:t>
      </w:r>
      <w:r w:rsidRPr="0026271D">
        <w:rPr>
          <w:strike/>
          <w:color w:val="FF0000"/>
          <w:spacing w:val="-1"/>
          <w:sz w:val="16"/>
        </w:rPr>
        <w:t xml:space="preserve"> </w:t>
      </w:r>
      <w:r w:rsidRPr="0026271D">
        <w:rPr>
          <w:strike/>
          <w:color w:val="FF0000"/>
          <w:sz w:val="16"/>
        </w:rPr>
        <w:t>GRE</w:t>
      </w:r>
    </w:p>
    <w:p w:rsidR="001F5B49" w:rsidRDefault="001F5B49" w:rsidP="001F5B49">
      <w:pPr>
        <w:pStyle w:val="ListParagraph"/>
        <w:widowControl w:val="0"/>
        <w:numPr>
          <w:ilvl w:val="0"/>
          <w:numId w:val="6"/>
        </w:numPr>
        <w:tabs>
          <w:tab w:val="left" w:pos="650"/>
        </w:tabs>
        <w:autoSpaceDE w:val="0"/>
        <w:autoSpaceDN w:val="0"/>
        <w:spacing w:after="0" w:line="176" w:lineRule="exact"/>
        <w:ind w:left="649" w:hanging="189"/>
        <w:contextualSpacing w:val="0"/>
        <w:rPr>
          <w:sz w:val="16"/>
        </w:rPr>
      </w:pPr>
      <w:r>
        <w:rPr>
          <w:color w:val="231F20"/>
          <w:sz w:val="16"/>
        </w:rPr>
        <w:t>Provide official transcripts for all previous undergraduate and graduate course</w:t>
      </w:r>
      <w:r>
        <w:rPr>
          <w:color w:val="231F20"/>
          <w:spacing w:val="-5"/>
          <w:sz w:val="16"/>
        </w:rPr>
        <w:t xml:space="preserve"> </w:t>
      </w:r>
      <w:r>
        <w:rPr>
          <w:color w:val="231F20"/>
          <w:sz w:val="16"/>
        </w:rPr>
        <w:t>work</w:t>
      </w:r>
    </w:p>
    <w:p w:rsidR="001F5B49" w:rsidRPr="0026271D" w:rsidRDefault="001F5B49" w:rsidP="001F5B49">
      <w:pPr>
        <w:pStyle w:val="ListParagraph"/>
        <w:widowControl w:val="0"/>
        <w:numPr>
          <w:ilvl w:val="0"/>
          <w:numId w:val="6"/>
        </w:numPr>
        <w:tabs>
          <w:tab w:val="left" w:pos="661"/>
        </w:tabs>
        <w:autoSpaceDE w:val="0"/>
        <w:autoSpaceDN w:val="0"/>
        <w:spacing w:before="4" w:after="0" w:line="180" w:lineRule="exact"/>
        <w:ind w:right="598" w:hanging="180"/>
        <w:contextualSpacing w:val="0"/>
        <w:rPr>
          <w:strike/>
          <w:color w:val="FF0000"/>
          <w:sz w:val="16"/>
        </w:rPr>
      </w:pPr>
      <w:r w:rsidRPr="0026271D">
        <w:rPr>
          <w:strike/>
          <w:color w:val="FF0000"/>
          <w:sz w:val="16"/>
        </w:rPr>
        <w:t>Provide a writing sample (minimum 10 pages, research-driven paper with citations and references)</w:t>
      </w:r>
    </w:p>
    <w:p w:rsidR="001F5B49" w:rsidRPr="0026271D" w:rsidRDefault="001F5B49" w:rsidP="001F5B49">
      <w:pPr>
        <w:pStyle w:val="ListParagraph"/>
        <w:widowControl w:val="0"/>
        <w:numPr>
          <w:ilvl w:val="0"/>
          <w:numId w:val="6"/>
        </w:numPr>
        <w:tabs>
          <w:tab w:val="left" w:pos="646"/>
        </w:tabs>
        <w:autoSpaceDE w:val="0"/>
        <w:autoSpaceDN w:val="0"/>
        <w:spacing w:after="0" w:line="180" w:lineRule="exact"/>
        <w:ind w:right="598" w:hanging="180"/>
        <w:contextualSpacing w:val="0"/>
        <w:rPr>
          <w:strike/>
          <w:color w:val="FF0000"/>
          <w:sz w:val="16"/>
        </w:rPr>
      </w:pPr>
      <w:r w:rsidRPr="0026271D">
        <w:rPr>
          <w:strike/>
          <w:color w:val="FF0000"/>
          <w:sz w:val="16"/>
        </w:rPr>
        <w:t>Participate in an interview with graduate reading faculty members upon receipt of all documents</w:t>
      </w:r>
    </w:p>
    <w:p w:rsidR="001F5B49" w:rsidRDefault="001F5B49" w:rsidP="001F5B49">
      <w:pPr>
        <w:pStyle w:val="BodyText"/>
        <w:spacing w:before="2"/>
      </w:pPr>
    </w:p>
    <w:p w:rsidR="001F5B49" w:rsidRDefault="001F5B49" w:rsidP="001F5B49">
      <w:pPr>
        <w:pStyle w:val="BodyText"/>
        <w:ind w:left="580"/>
      </w:pPr>
      <w:r>
        <w:rPr>
          <w:color w:val="231F20"/>
        </w:rPr>
        <w:t>Conditional</w:t>
      </w:r>
      <w:r>
        <w:rPr>
          <w:color w:val="231F20"/>
          <w:spacing w:val="-9"/>
        </w:rPr>
        <w:t xml:space="preserve"> </w:t>
      </w:r>
      <w:r>
        <w:rPr>
          <w:color w:val="231F20"/>
        </w:rPr>
        <w:t>admission</w:t>
      </w:r>
      <w:r>
        <w:rPr>
          <w:color w:val="231F20"/>
          <w:spacing w:val="-9"/>
        </w:rPr>
        <w:t xml:space="preserve"> </w:t>
      </w:r>
      <w:r>
        <w:rPr>
          <w:color w:val="231F20"/>
        </w:rPr>
        <w:t>requires</w:t>
      </w:r>
      <w:r>
        <w:rPr>
          <w:color w:val="231F20"/>
          <w:spacing w:val="-9"/>
        </w:rPr>
        <w:t xml:space="preserve"> </w:t>
      </w:r>
      <w:r>
        <w:rPr>
          <w:color w:val="231F20"/>
        </w:rPr>
        <w:t>the</w:t>
      </w:r>
      <w:r>
        <w:rPr>
          <w:color w:val="231F20"/>
          <w:spacing w:val="-9"/>
        </w:rPr>
        <w:t xml:space="preserve"> </w:t>
      </w:r>
      <w:r>
        <w:rPr>
          <w:color w:val="231F20"/>
        </w:rPr>
        <w:t>student</w:t>
      </w:r>
      <w:r>
        <w:rPr>
          <w:color w:val="231F20"/>
          <w:spacing w:val="-9"/>
        </w:rPr>
        <w:t xml:space="preserve"> </w:t>
      </w:r>
      <w:r>
        <w:rPr>
          <w:color w:val="231F20"/>
        </w:rPr>
        <w:t>to</w:t>
      </w:r>
      <w:r>
        <w:rPr>
          <w:color w:val="231F20"/>
          <w:spacing w:val="-9"/>
        </w:rPr>
        <w:t xml:space="preserve"> </w:t>
      </w:r>
      <w:r>
        <w:rPr>
          <w:color w:val="231F20"/>
        </w:rPr>
        <w:t>earn</w:t>
      </w:r>
      <w:r>
        <w:rPr>
          <w:color w:val="231F20"/>
          <w:spacing w:val="-9"/>
        </w:rPr>
        <w:t xml:space="preserve"> </w:t>
      </w:r>
      <w:r>
        <w:rPr>
          <w:color w:val="231F20"/>
        </w:rPr>
        <w:t>a</w:t>
      </w:r>
      <w:r>
        <w:rPr>
          <w:color w:val="231F20"/>
          <w:spacing w:val="-9"/>
        </w:rPr>
        <w:t xml:space="preserve"> </w:t>
      </w:r>
      <w:r>
        <w:rPr>
          <w:color w:val="231F20"/>
        </w:rPr>
        <w:t>minimum</w:t>
      </w:r>
      <w:r>
        <w:rPr>
          <w:color w:val="231F20"/>
          <w:spacing w:val="-9"/>
        </w:rPr>
        <w:t xml:space="preserve"> </w:t>
      </w:r>
      <w:r>
        <w:rPr>
          <w:color w:val="231F20"/>
        </w:rPr>
        <w:t>grade</w:t>
      </w:r>
      <w:r>
        <w:rPr>
          <w:color w:val="231F20"/>
          <w:spacing w:val="-9"/>
        </w:rPr>
        <w:t xml:space="preserve"> </w:t>
      </w:r>
      <w:r>
        <w:rPr>
          <w:color w:val="231F20"/>
        </w:rPr>
        <w:t>of</w:t>
      </w:r>
      <w:r>
        <w:rPr>
          <w:color w:val="231F20"/>
          <w:spacing w:val="-9"/>
        </w:rPr>
        <w:t xml:space="preserve"> </w:t>
      </w:r>
      <w:r>
        <w:rPr>
          <w:color w:val="231F20"/>
        </w:rPr>
        <w:t>B</w:t>
      </w:r>
      <w:r>
        <w:rPr>
          <w:color w:val="231F20"/>
          <w:spacing w:val="-9"/>
        </w:rPr>
        <w:t xml:space="preserve"> </w:t>
      </w:r>
      <w:r>
        <w:rPr>
          <w:color w:val="231F20"/>
        </w:rPr>
        <w:t>or</w:t>
      </w:r>
      <w:r>
        <w:rPr>
          <w:color w:val="231F20"/>
          <w:spacing w:val="-9"/>
        </w:rPr>
        <w:t xml:space="preserve"> </w:t>
      </w:r>
      <w:r>
        <w:rPr>
          <w:color w:val="231F20"/>
        </w:rPr>
        <w:t>better</w:t>
      </w:r>
      <w:r>
        <w:rPr>
          <w:color w:val="231F20"/>
          <w:spacing w:val="-9"/>
        </w:rPr>
        <w:t xml:space="preserve"> </w:t>
      </w:r>
      <w:r>
        <w:rPr>
          <w:color w:val="231F20"/>
        </w:rPr>
        <w:t>in</w:t>
      </w:r>
      <w:r>
        <w:rPr>
          <w:color w:val="231F20"/>
          <w:spacing w:val="-9"/>
        </w:rPr>
        <w:t xml:space="preserve"> </w:t>
      </w:r>
      <w:r>
        <w:rPr>
          <w:color w:val="231F20"/>
        </w:rPr>
        <w:t>the</w:t>
      </w:r>
      <w:r>
        <w:rPr>
          <w:color w:val="231F20"/>
          <w:spacing w:val="-9"/>
        </w:rPr>
        <w:t xml:space="preserve"> </w:t>
      </w:r>
      <w:r>
        <w:rPr>
          <w:color w:val="231F20"/>
        </w:rPr>
        <w:t>first</w:t>
      </w:r>
      <w:r>
        <w:rPr>
          <w:color w:val="231F20"/>
          <w:spacing w:val="-9"/>
        </w:rPr>
        <w:t xml:space="preserve"> </w:t>
      </w:r>
      <w:r>
        <w:rPr>
          <w:color w:val="231F20"/>
        </w:rPr>
        <w:t>two</w:t>
      </w:r>
    </w:p>
    <w:p w:rsidR="001F5B49" w:rsidRDefault="001F5B49" w:rsidP="001F5B49">
      <w:pPr>
        <w:pStyle w:val="BodyText"/>
        <w:spacing w:before="7"/>
        <w:ind w:left="100"/>
      </w:pPr>
      <w:proofErr w:type="gramStart"/>
      <w:r>
        <w:rPr>
          <w:color w:val="231F20"/>
        </w:rPr>
        <w:t>classes</w:t>
      </w:r>
      <w:proofErr w:type="gramEnd"/>
      <w:r>
        <w:rPr>
          <w:color w:val="231F20"/>
        </w:rPr>
        <w:t xml:space="preserve"> of the graduate program.</w:t>
      </w:r>
    </w:p>
    <w:p w:rsidR="001F5B49" w:rsidRDefault="001F5B49" w:rsidP="001F5B49">
      <w:pPr>
        <w:spacing w:after="160" w:line="259" w:lineRule="auto"/>
      </w:pPr>
      <w:r>
        <w:br w:type="page"/>
      </w:r>
    </w:p>
    <w:p w:rsidR="001F5B49" w:rsidRDefault="001F5B49" w:rsidP="001F5B49">
      <w:pPr>
        <w:spacing w:before="60"/>
        <w:ind w:left="392" w:right="409"/>
        <w:jc w:val="center"/>
        <w:rPr>
          <w:b/>
          <w:sz w:val="32"/>
        </w:rPr>
      </w:pPr>
      <w:r>
        <w:rPr>
          <w:b/>
          <w:color w:val="231F20"/>
          <w:w w:val="85"/>
          <w:sz w:val="32"/>
        </w:rPr>
        <w:lastRenderedPageBreak/>
        <w:t>Reading</w:t>
      </w:r>
    </w:p>
    <w:p w:rsidR="001F5B49" w:rsidRDefault="001F5B49" w:rsidP="001F5B49">
      <w:pPr>
        <w:pStyle w:val="Heading4"/>
        <w:ind w:left="392" w:right="409"/>
        <w:jc w:val="center"/>
      </w:pPr>
      <w:r>
        <w:rPr>
          <w:color w:val="231F20"/>
        </w:rPr>
        <w:t>Specialist in Education</w:t>
      </w:r>
    </w:p>
    <w:p w:rsidR="001F5B49" w:rsidRDefault="001F5B49" w:rsidP="001F5B49">
      <w:pPr>
        <w:pStyle w:val="BodyText"/>
        <w:spacing w:before="9"/>
        <w:rPr>
          <w:b/>
          <w:sz w:val="11"/>
        </w:rPr>
      </w:pPr>
    </w:p>
    <w:tbl>
      <w:tblPr>
        <w:tblW w:w="0" w:type="auto"/>
        <w:tblInd w:w="104"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471"/>
        <w:gridCol w:w="900"/>
      </w:tblGrid>
      <w:tr w:rsidR="001F5B49" w:rsidTr="00262C30">
        <w:trPr>
          <w:trHeight w:hRule="exact" w:val="276"/>
        </w:trPr>
        <w:tc>
          <w:tcPr>
            <w:tcW w:w="5471" w:type="dxa"/>
            <w:shd w:val="clear" w:color="auto" w:fill="BCBEC0"/>
          </w:tcPr>
          <w:p w:rsidR="001F5B49" w:rsidRDefault="001F5B49" w:rsidP="00262C30">
            <w:pPr>
              <w:pStyle w:val="TableParagraph"/>
              <w:spacing w:before="36"/>
              <w:ind w:left="70"/>
              <w:rPr>
                <w:b/>
                <w:sz w:val="16"/>
              </w:rPr>
            </w:pPr>
            <w:r>
              <w:rPr>
                <w:b/>
                <w:color w:val="231F20"/>
                <w:sz w:val="16"/>
              </w:rPr>
              <w:t>University Requirements:</w:t>
            </w:r>
          </w:p>
        </w:tc>
        <w:tc>
          <w:tcPr>
            <w:tcW w:w="900" w:type="dxa"/>
            <w:shd w:val="clear" w:color="auto" w:fill="BCBEC0"/>
          </w:tcPr>
          <w:p w:rsidR="001F5B49" w:rsidRDefault="001F5B49" w:rsidP="00262C30"/>
        </w:tc>
      </w:tr>
      <w:tr w:rsidR="001F5B49" w:rsidTr="00262C30">
        <w:trPr>
          <w:trHeight w:hRule="exact" w:val="247"/>
        </w:trPr>
        <w:tc>
          <w:tcPr>
            <w:tcW w:w="5471" w:type="dxa"/>
          </w:tcPr>
          <w:p w:rsidR="001F5B49" w:rsidRDefault="001F5B49" w:rsidP="00262C30">
            <w:pPr>
              <w:pStyle w:val="TableParagraph"/>
              <w:ind w:left="250"/>
              <w:rPr>
                <w:sz w:val="12"/>
              </w:rPr>
            </w:pPr>
            <w:r>
              <w:rPr>
                <w:color w:val="231F20"/>
                <w:sz w:val="12"/>
              </w:rPr>
              <w:t>See Graduate Degree Policies for additional information (p. 35)</w:t>
            </w:r>
          </w:p>
        </w:tc>
        <w:tc>
          <w:tcPr>
            <w:tcW w:w="900" w:type="dxa"/>
          </w:tcPr>
          <w:p w:rsidR="001F5B49" w:rsidRDefault="001F5B49" w:rsidP="00262C30"/>
        </w:tc>
      </w:tr>
      <w:tr w:rsidR="001F5B49" w:rsidTr="00262C30">
        <w:trPr>
          <w:trHeight w:hRule="exact" w:val="593"/>
        </w:trPr>
        <w:tc>
          <w:tcPr>
            <w:tcW w:w="5471" w:type="dxa"/>
            <w:shd w:val="clear" w:color="auto" w:fill="BCBEC0"/>
          </w:tcPr>
          <w:p w:rsidR="001F5B49" w:rsidRDefault="001F5B49" w:rsidP="00262C30">
            <w:pPr>
              <w:pStyle w:val="TableParagraph"/>
              <w:spacing w:before="36"/>
              <w:ind w:left="70"/>
              <w:rPr>
                <w:b/>
                <w:sz w:val="16"/>
              </w:rPr>
            </w:pPr>
            <w:r>
              <w:rPr>
                <w:b/>
                <w:color w:val="231F20"/>
                <w:sz w:val="16"/>
              </w:rPr>
              <w:t>Core Courses:</w:t>
            </w:r>
          </w:p>
          <w:p w:rsidR="001F5B49" w:rsidRDefault="001F5B49" w:rsidP="00262C30">
            <w:pPr>
              <w:pStyle w:val="TableParagraph"/>
              <w:spacing w:before="26"/>
              <w:ind w:left="160"/>
              <w:rPr>
                <w:sz w:val="12"/>
              </w:rPr>
            </w:pPr>
            <w:r>
              <w:rPr>
                <w:color w:val="231F20"/>
                <w:sz w:val="12"/>
              </w:rPr>
              <w:t xml:space="preserve">ELFN 6773, or an equivalent course, must be taken as a prerequisite for </w:t>
            </w:r>
            <w:r w:rsidRPr="00DF57FF">
              <w:rPr>
                <w:sz w:val="12"/>
              </w:rPr>
              <w:t>RDNG 7613</w:t>
            </w:r>
            <w:r>
              <w:rPr>
                <w:color w:val="231F20"/>
                <w:sz w:val="12"/>
              </w:rPr>
              <w:t>; this does</w:t>
            </w:r>
          </w:p>
          <w:p w:rsidR="001F5B49" w:rsidRDefault="001F5B49" w:rsidP="00262C30">
            <w:pPr>
              <w:pStyle w:val="TableParagraph"/>
              <w:spacing w:before="6"/>
              <w:ind w:left="160"/>
              <w:rPr>
                <w:sz w:val="12"/>
              </w:rPr>
            </w:pPr>
            <w:proofErr w:type="gramStart"/>
            <w:r>
              <w:rPr>
                <w:color w:val="231F20"/>
                <w:sz w:val="12"/>
              </w:rPr>
              <w:t>not</w:t>
            </w:r>
            <w:proofErr w:type="gramEnd"/>
            <w:r>
              <w:rPr>
                <w:color w:val="231F20"/>
                <w:sz w:val="12"/>
              </w:rPr>
              <w:t xml:space="preserve"> count toward total hours needed for degree completion.</w:t>
            </w:r>
          </w:p>
        </w:tc>
        <w:tc>
          <w:tcPr>
            <w:tcW w:w="900" w:type="dxa"/>
            <w:shd w:val="clear" w:color="auto" w:fill="BCBEC0"/>
          </w:tcPr>
          <w:p w:rsidR="001F5B49" w:rsidRDefault="001F5B49" w:rsidP="00262C30">
            <w:pPr>
              <w:pStyle w:val="TableParagraph"/>
              <w:ind w:left="143" w:right="143"/>
              <w:jc w:val="center"/>
              <w:rPr>
                <w:b/>
                <w:sz w:val="12"/>
              </w:rPr>
            </w:pPr>
            <w:r>
              <w:rPr>
                <w:b/>
                <w:color w:val="231F20"/>
                <w:sz w:val="12"/>
              </w:rPr>
              <w:t>Sem. Hrs.</w:t>
            </w:r>
          </w:p>
        </w:tc>
      </w:tr>
      <w:tr w:rsidR="001F5B49" w:rsidTr="00262C30">
        <w:trPr>
          <w:trHeight w:hRule="exact" w:val="428"/>
        </w:trPr>
        <w:tc>
          <w:tcPr>
            <w:tcW w:w="5471" w:type="dxa"/>
          </w:tcPr>
          <w:p w:rsidR="001F5B49" w:rsidRDefault="001F5B49" w:rsidP="00262C30">
            <w:pPr>
              <w:pStyle w:val="TableParagraph"/>
              <w:ind w:left="250"/>
              <w:rPr>
                <w:color w:val="FF0000"/>
                <w:sz w:val="12"/>
              </w:rPr>
            </w:pPr>
            <w:r w:rsidRPr="00FA315D">
              <w:rPr>
                <w:strike/>
                <w:color w:val="FF0000"/>
                <w:sz w:val="12"/>
              </w:rPr>
              <w:t>RDNG 7613, Survey of Quantitative and Qualitative Literacy Research</w:t>
            </w:r>
            <w:r>
              <w:rPr>
                <w:color w:val="FF0000"/>
                <w:sz w:val="12"/>
              </w:rPr>
              <w:t xml:space="preserve"> </w:t>
            </w:r>
            <w:bookmarkStart w:id="0" w:name="_GoBack"/>
            <w:bookmarkEnd w:id="0"/>
          </w:p>
          <w:p w:rsidR="001F5B49" w:rsidRPr="00FA315D" w:rsidRDefault="001F5B49" w:rsidP="00262C30">
            <w:pPr>
              <w:pStyle w:val="TableParagraph"/>
              <w:ind w:left="250"/>
              <w:rPr>
                <w:b/>
                <w:i/>
                <w:color w:val="4F81BD" w:themeColor="accent1"/>
                <w:sz w:val="16"/>
                <w:szCs w:val="16"/>
              </w:rPr>
            </w:pPr>
            <w:r w:rsidRPr="00FA315D">
              <w:rPr>
                <w:b/>
                <w:i/>
                <w:color w:val="4F81BD" w:themeColor="accent1"/>
                <w:sz w:val="16"/>
                <w:szCs w:val="16"/>
              </w:rPr>
              <w:t>RDNG 6573 Action Research in Literacy Education</w:t>
            </w:r>
          </w:p>
          <w:p w:rsidR="001F5B49" w:rsidRPr="00FA315D" w:rsidRDefault="001F5B49" w:rsidP="00262C30">
            <w:pPr>
              <w:pStyle w:val="TableParagraph"/>
              <w:ind w:left="250"/>
              <w:rPr>
                <w:strike/>
                <w:sz w:val="12"/>
              </w:rPr>
            </w:pPr>
          </w:p>
        </w:tc>
        <w:tc>
          <w:tcPr>
            <w:tcW w:w="900" w:type="dxa"/>
          </w:tcPr>
          <w:p w:rsidR="001F5B49" w:rsidRPr="00FA315D" w:rsidRDefault="001F5B49" w:rsidP="00262C30">
            <w:pPr>
              <w:pStyle w:val="TableParagraph"/>
              <w:jc w:val="center"/>
              <w:rPr>
                <w:color w:val="4F81BD" w:themeColor="accent1"/>
                <w:sz w:val="20"/>
                <w:szCs w:val="20"/>
              </w:rPr>
            </w:pPr>
            <w:r w:rsidRPr="00FA315D">
              <w:rPr>
                <w:w w:val="99"/>
                <w:sz w:val="12"/>
              </w:rPr>
              <w:t xml:space="preserve">3 </w:t>
            </w:r>
          </w:p>
        </w:tc>
      </w:tr>
      <w:tr w:rsidR="001F5B49" w:rsidTr="00262C30">
        <w:trPr>
          <w:trHeight w:hRule="exact" w:val="428"/>
        </w:trPr>
        <w:tc>
          <w:tcPr>
            <w:tcW w:w="5471" w:type="dxa"/>
          </w:tcPr>
          <w:p w:rsidR="001F5B49" w:rsidRPr="00FA315D" w:rsidRDefault="001F5B49" w:rsidP="00262C30">
            <w:pPr>
              <w:pStyle w:val="TableParagraph"/>
              <w:ind w:left="250"/>
              <w:rPr>
                <w:b/>
                <w:i/>
                <w:color w:val="4F81BD" w:themeColor="accent1"/>
                <w:sz w:val="16"/>
                <w:szCs w:val="16"/>
              </w:rPr>
            </w:pPr>
            <w:r>
              <w:rPr>
                <w:b/>
                <w:i/>
                <w:color w:val="4F81BD" w:themeColor="accent1"/>
                <w:sz w:val="16"/>
                <w:szCs w:val="16"/>
              </w:rPr>
              <w:t>RDNG 7423 Studies in Critical Literacy</w:t>
            </w:r>
          </w:p>
        </w:tc>
        <w:tc>
          <w:tcPr>
            <w:tcW w:w="900" w:type="dxa"/>
          </w:tcPr>
          <w:p w:rsidR="001F5B49" w:rsidRPr="00FA315D" w:rsidRDefault="001F5B49" w:rsidP="00262C30">
            <w:pPr>
              <w:pStyle w:val="TableParagraph"/>
              <w:jc w:val="center"/>
              <w:rPr>
                <w:b/>
                <w:i/>
                <w:color w:val="4F81BD" w:themeColor="accent1"/>
                <w:w w:val="99"/>
                <w:sz w:val="16"/>
                <w:szCs w:val="16"/>
              </w:rPr>
            </w:pPr>
            <w:r>
              <w:rPr>
                <w:b/>
                <w:i/>
                <w:color w:val="4F81BD" w:themeColor="accent1"/>
                <w:w w:val="99"/>
                <w:sz w:val="16"/>
                <w:szCs w:val="16"/>
              </w:rPr>
              <w:t>3</w:t>
            </w:r>
          </w:p>
        </w:tc>
      </w:tr>
      <w:tr w:rsidR="001F5B49" w:rsidTr="00262C30">
        <w:trPr>
          <w:trHeight w:hRule="exact" w:val="428"/>
        </w:trPr>
        <w:tc>
          <w:tcPr>
            <w:tcW w:w="5471" w:type="dxa"/>
          </w:tcPr>
          <w:p w:rsidR="001F5B49" w:rsidRPr="00FA315D" w:rsidRDefault="001F5B49" w:rsidP="00262C30">
            <w:pPr>
              <w:pStyle w:val="TableParagraph"/>
              <w:ind w:left="250"/>
              <w:rPr>
                <w:color w:val="4F81BD" w:themeColor="accent1"/>
                <w:sz w:val="16"/>
                <w:szCs w:val="16"/>
              </w:rPr>
            </w:pPr>
            <w:r>
              <w:rPr>
                <w:b/>
                <w:i/>
                <w:color w:val="4F81BD" w:themeColor="accent1"/>
                <w:sz w:val="16"/>
                <w:szCs w:val="16"/>
              </w:rPr>
              <w:t>RDNG 7493 Reading and Writing Capstone</w:t>
            </w:r>
          </w:p>
        </w:tc>
        <w:tc>
          <w:tcPr>
            <w:tcW w:w="900" w:type="dxa"/>
          </w:tcPr>
          <w:p w:rsidR="001F5B49" w:rsidRPr="00FA315D" w:rsidRDefault="001F5B49" w:rsidP="00262C30">
            <w:pPr>
              <w:pStyle w:val="TableParagraph"/>
              <w:jc w:val="center"/>
              <w:rPr>
                <w:w w:val="99"/>
                <w:sz w:val="12"/>
              </w:rPr>
            </w:pPr>
            <w:r>
              <w:rPr>
                <w:b/>
                <w:i/>
                <w:color w:val="4F81BD" w:themeColor="accent1"/>
                <w:w w:val="99"/>
                <w:sz w:val="16"/>
                <w:szCs w:val="16"/>
              </w:rPr>
              <w:t>3</w:t>
            </w:r>
          </w:p>
        </w:tc>
      </w:tr>
      <w:tr w:rsidR="001F5B49" w:rsidTr="00262C30">
        <w:trPr>
          <w:trHeight w:hRule="exact" w:val="428"/>
        </w:trPr>
        <w:tc>
          <w:tcPr>
            <w:tcW w:w="5471" w:type="dxa"/>
          </w:tcPr>
          <w:p w:rsidR="001F5B49" w:rsidRPr="00FA315D" w:rsidRDefault="001F5B49" w:rsidP="00262C30">
            <w:pPr>
              <w:pStyle w:val="TableParagraph"/>
              <w:ind w:left="250"/>
              <w:rPr>
                <w:strike/>
                <w:color w:val="FF0000"/>
                <w:sz w:val="12"/>
              </w:rPr>
            </w:pPr>
            <w:r>
              <w:rPr>
                <w:b/>
                <w:i/>
                <w:color w:val="4F81BD" w:themeColor="accent1"/>
                <w:sz w:val="16"/>
                <w:szCs w:val="16"/>
              </w:rPr>
              <w:t>RDNG 7613 Survey of Quantitative and Qualitative Literacy Research</w:t>
            </w:r>
          </w:p>
        </w:tc>
        <w:tc>
          <w:tcPr>
            <w:tcW w:w="900" w:type="dxa"/>
          </w:tcPr>
          <w:p w:rsidR="001F5B49" w:rsidRPr="00FA315D" w:rsidRDefault="001F5B49" w:rsidP="00262C30">
            <w:pPr>
              <w:pStyle w:val="TableParagraph"/>
              <w:jc w:val="center"/>
              <w:rPr>
                <w:w w:val="99"/>
                <w:sz w:val="12"/>
              </w:rPr>
            </w:pPr>
            <w:r>
              <w:rPr>
                <w:b/>
                <w:i/>
                <w:color w:val="4F81BD" w:themeColor="accent1"/>
                <w:w w:val="99"/>
                <w:sz w:val="16"/>
                <w:szCs w:val="16"/>
              </w:rPr>
              <w:t>3</w:t>
            </w:r>
          </w:p>
        </w:tc>
      </w:tr>
      <w:tr w:rsidR="001F5B49" w:rsidTr="00262C30">
        <w:trPr>
          <w:trHeight w:hRule="exact" w:val="428"/>
        </w:trPr>
        <w:tc>
          <w:tcPr>
            <w:tcW w:w="5471" w:type="dxa"/>
          </w:tcPr>
          <w:p w:rsidR="001F5B49" w:rsidRPr="00FA315D" w:rsidRDefault="001F5B49" w:rsidP="00262C30">
            <w:pPr>
              <w:pStyle w:val="TableParagraph"/>
              <w:ind w:left="250"/>
              <w:rPr>
                <w:strike/>
                <w:color w:val="FF0000"/>
                <w:sz w:val="12"/>
              </w:rPr>
            </w:pPr>
            <w:r>
              <w:rPr>
                <w:b/>
                <w:i/>
                <w:color w:val="4F81BD" w:themeColor="accent1"/>
                <w:sz w:val="16"/>
                <w:szCs w:val="16"/>
              </w:rPr>
              <w:t>RDNG 7653 Advanced Studies in Reading Comprehension</w:t>
            </w:r>
          </w:p>
        </w:tc>
        <w:tc>
          <w:tcPr>
            <w:tcW w:w="900" w:type="dxa"/>
          </w:tcPr>
          <w:p w:rsidR="001F5B49" w:rsidRPr="00FA315D" w:rsidRDefault="001F5B49" w:rsidP="00262C30">
            <w:pPr>
              <w:pStyle w:val="TableParagraph"/>
              <w:jc w:val="center"/>
              <w:rPr>
                <w:w w:val="99"/>
                <w:sz w:val="12"/>
              </w:rPr>
            </w:pPr>
            <w:r>
              <w:rPr>
                <w:b/>
                <w:i/>
                <w:color w:val="4F81BD" w:themeColor="accent1"/>
                <w:w w:val="99"/>
                <w:sz w:val="16"/>
                <w:szCs w:val="16"/>
              </w:rPr>
              <w:t>3</w:t>
            </w:r>
          </w:p>
        </w:tc>
      </w:tr>
      <w:tr w:rsidR="001F5B49" w:rsidTr="00262C30">
        <w:trPr>
          <w:trHeight w:hRule="exact" w:val="247"/>
        </w:trPr>
        <w:tc>
          <w:tcPr>
            <w:tcW w:w="5471" w:type="dxa"/>
          </w:tcPr>
          <w:p w:rsidR="001F5B49" w:rsidRDefault="001F5B49" w:rsidP="00262C30">
            <w:pPr>
              <w:pStyle w:val="TableParagraph"/>
              <w:ind w:left="70"/>
              <w:rPr>
                <w:b/>
                <w:sz w:val="12"/>
              </w:rPr>
            </w:pPr>
            <w:r>
              <w:rPr>
                <w:b/>
                <w:color w:val="231F20"/>
                <w:sz w:val="12"/>
              </w:rPr>
              <w:t>Sub-total</w:t>
            </w:r>
          </w:p>
        </w:tc>
        <w:tc>
          <w:tcPr>
            <w:tcW w:w="900" w:type="dxa"/>
          </w:tcPr>
          <w:p w:rsidR="001F5B49" w:rsidRPr="00FA315D" w:rsidRDefault="001F5B49" w:rsidP="00262C30">
            <w:pPr>
              <w:pStyle w:val="TableParagraph"/>
              <w:jc w:val="center"/>
              <w:rPr>
                <w:b/>
                <w:color w:val="4F81BD" w:themeColor="accent1"/>
                <w:sz w:val="16"/>
                <w:szCs w:val="16"/>
              </w:rPr>
            </w:pPr>
            <w:r w:rsidRPr="00FA315D">
              <w:rPr>
                <w:b/>
                <w:strike/>
                <w:color w:val="FF0000"/>
                <w:sz w:val="12"/>
              </w:rPr>
              <w:t>3</w:t>
            </w:r>
            <w:r>
              <w:rPr>
                <w:b/>
                <w:strike/>
                <w:color w:val="FF0000"/>
                <w:sz w:val="12"/>
              </w:rPr>
              <w:t xml:space="preserve"> </w:t>
            </w:r>
            <w:r w:rsidRPr="00FA315D">
              <w:rPr>
                <w:color w:val="4F81BD" w:themeColor="accent1"/>
                <w:sz w:val="16"/>
                <w:szCs w:val="16"/>
              </w:rPr>
              <w:t>15</w:t>
            </w:r>
          </w:p>
        </w:tc>
      </w:tr>
      <w:tr w:rsidR="001F5B49" w:rsidTr="00262C30">
        <w:trPr>
          <w:trHeight w:hRule="exact" w:val="276"/>
        </w:trPr>
        <w:tc>
          <w:tcPr>
            <w:tcW w:w="5471" w:type="dxa"/>
            <w:shd w:val="clear" w:color="auto" w:fill="BCBEC0"/>
          </w:tcPr>
          <w:p w:rsidR="001F5B49" w:rsidRDefault="001F5B49" w:rsidP="00262C30">
            <w:pPr>
              <w:pStyle w:val="TableParagraph"/>
              <w:spacing w:before="36"/>
              <w:ind w:left="70"/>
              <w:rPr>
                <w:b/>
                <w:sz w:val="16"/>
              </w:rPr>
            </w:pPr>
            <w:r>
              <w:rPr>
                <w:b/>
                <w:color w:val="231F20"/>
                <w:sz w:val="16"/>
              </w:rPr>
              <w:t>Literacy Leadership Track:</w:t>
            </w:r>
          </w:p>
        </w:tc>
        <w:tc>
          <w:tcPr>
            <w:tcW w:w="900" w:type="dxa"/>
            <w:shd w:val="clear" w:color="auto" w:fill="BCBEC0"/>
          </w:tcPr>
          <w:p w:rsidR="001F5B49" w:rsidRDefault="001F5B49" w:rsidP="00262C30">
            <w:pPr>
              <w:pStyle w:val="TableParagraph"/>
              <w:ind w:left="143" w:right="143"/>
              <w:jc w:val="center"/>
              <w:rPr>
                <w:b/>
                <w:sz w:val="12"/>
              </w:rPr>
            </w:pPr>
            <w:r>
              <w:rPr>
                <w:b/>
                <w:color w:val="231F20"/>
                <w:sz w:val="12"/>
              </w:rPr>
              <w:t>Sem. Hrs.</w:t>
            </w:r>
          </w:p>
        </w:tc>
      </w:tr>
      <w:tr w:rsidR="001F5B49" w:rsidTr="00262C30">
        <w:trPr>
          <w:trHeight w:hRule="exact" w:val="4523"/>
        </w:trPr>
        <w:tc>
          <w:tcPr>
            <w:tcW w:w="5471" w:type="dxa"/>
          </w:tcPr>
          <w:p w:rsidR="001F5B49" w:rsidRDefault="001F5B49" w:rsidP="00262C30">
            <w:pPr>
              <w:pStyle w:val="TableParagraph"/>
              <w:ind w:left="250"/>
              <w:rPr>
                <w:b/>
                <w:sz w:val="12"/>
              </w:rPr>
            </w:pPr>
            <w:r>
              <w:rPr>
                <w:b/>
                <w:color w:val="231F20"/>
                <w:sz w:val="12"/>
              </w:rPr>
              <w:t>Select one of the following tracks:</w:t>
            </w:r>
          </w:p>
          <w:p w:rsidR="001F5B49" w:rsidRDefault="001F5B49" w:rsidP="00262C30">
            <w:pPr>
              <w:pStyle w:val="TableParagraph"/>
              <w:rPr>
                <w:b/>
                <w:sz w:val="13"/>
              </w:rPr>
            </w:pPr>
          </w:p>
          <w:p w:rsidR="001F5B49" w:rsidRDefault="001F5B49" w:rsidP="00262C30">
            <w:pPr>
              <w:pStyle w:val="TableParagraph"/>
              <w:ind w:left="430"/>
              <w:rPr>
                <w:b/>
                <w:sz w:val="12"/>
              </w:rPr>
            </w:pPr>
            <w:r>
              <w:rPr>
                <w:b/>
                <w:color w:val="231F20"/>
                <w:sz w:val="12"/>
              </w:rPr>
              <w:t>Option 1 - Advanced Perspectives</w:t>
            </w:r>
          </w:p>
          <w:p w:rsidR="001F5B49" w:rsidRDefault="001F5B49" w:rsidP="00262C30">
            <w:pPr>
              <w:pStyle w:val="TableParagraph"/>
              <w:spacing w:before="5"/>
              <w:ind w:left="520"/>
              <w:rPr>
                <w:i/>
                <w:sz w:val="12"/>
              </w:rPr>
            </w:pPr>
            <w:r>
              <w:rPr>
                <w:i/>
                <w:color w:val="231F20"/>
                <w:sz w:val="12"/>
              </w:rPr>
              <w:t xml:space="preserve">This track is designed for </w:t>
            </w:r>
            <w:proofErr w:type="spellStart"/>
            <w:r>
              <w:rPr>
                <w:i/>
                <w:color w:val="231F20"/>
                <w:sz w:val="12"/>
              </w:rPr>
              <w:t>Ed.S</w:t>
            </w:r>
            <w:proofErr w:type="spellEnd"/>
            <w:r>
              <w:rPr>
                <w:i/>
                <w:color w:val="231F20"/>
                <w:sz w:val="12"/>
              </w:rPr>
              <w:t xml:space="preserve">. </w:t>
            </w:r>
            <w:proofErr w:type="gramStart"/>
            <w:r>
              <w:rPr>
                <w:i/>
                <w:color w:val="231F20"/>
                <w:sz w:val="12"/>
              </w:rPr>
              <w:t>candidates</w:t>
            </w:r>
            <w:proofErr w:type="gramEnd"/>
            <w:r>
              <w:rPr>
                <w:i/>
                <w:color w:val="231F20"/>
                <w:sz w:val="12"/>
              </w:rPr>
              <w:t xml:space="preserve"> who already have a Master’s Degree in Reading.</w:t>
            </w:r>
          </w:p>
          <w:p w:rsidR="001F5B49" w:rsidRDefault="001F5B49" w:rsidP="00262C30">
            <w:pPr>
              <w:pStyle w:val="TableParagraph"/>
              <w:spacing w:before="5" w:line="249" w:lineRule="auto"/>
              <w:ind w:left="610" w:right="1198"/>
              <w:rPr>
                <w:sz w:val="12"/>
              </w:rPr>
            </w:pPr>
            <w:r w:rsidRPr="00FA315D">
              <w:rPr>
                <w:strike/>
                <w:color w:val="FF0000"/>
                <w:sz w:val="12"/>
              </w:rPr>
              <w:t>RDNG 7273, Multicultural Influences in Reading and Literature</w:t>
            </w:r>
            <w:r w:rsidRPr="00FA315D">
              <w:rPr>
                <w:color w:val="FF0000"/>
                <w:sz w:val="12"/>
              </w:rPr>
              <w:t xml:space="preserve"> </w:t>
            </w:r>
            <w:r>
              <w:rPr>
                <w:color w:val="231F20"/>
                <w:sz w:val="12"/>
              </w:rPr>
              <w:t>RDNG 7283, Writing Pedagogy: Advanced Processes of Writing RDNG 7393, Literacy Leaders as Community Advocates</w:t>
            </w:r>
          </w:p>
          <w:p w:rsidR="001F5B49" w:rsidRDefault="001F5B49" w:rsidP="00262C30">
            <w:pPr>
              <w:pStyle w:val="TableParagraph"/>
              <w:spacing w:line="249" w:lineRule="auto"/>
              <w:ind w:left="610" w:right="2019"/>
              <w:rPr>
                <w:sz w:val="12"/>
              </w:rPr>
            </w:pPr>
            <w:r>
              <w:rPr>
                <w:color w:val="231F20"/>
                <w:sz w:val="12"/>
              </w:rPr>
              <w:t>RDNG 7473, Theories of Language Acquisition RDNG 7543, New Literacies</w:t>
            </w:r>
          </w:p>
          <w:p w:rsidR="001F5B49" w:rsidRDefault="001F5B49" w:rsidP="00262C30">
            <w:pPr>
              <w:pStyle w:val="TableParagraph"/>
              <w:ind w:left="610"/>
              <w:rPr>
                <w:sz w:val="12"/>
              </w:rPr>
            </w:pPr>
            <w:r>
              <w:rPr>
                <w:color w:val="231F20"/>
                <w:sz w:val="12"/>
              </w:rPr>
              <w:t>RDNG 7643, Social Foundations of Literacy</w:t>
            </w:r>
          </w:p>
          <w:p w:rsidR="001F5B49" w:rsidRPr="00FA315D" w:rsidRDefault="001F5B49" w:rsidP="00262C30">
            <w:pPr>
              <w:pStyle w:val="TableParagraph"/>
              <w:spacing w:before="5"/>
              <w:ind w:left="610"/>
              <w:rPr>
                <w:strike/>
                <w:color w:val="FF0000"/>
                <w:sz w:val="12"/>
              </w:rPr>
            </w:pPr>
            <w:r w:rsidRPr="00FA315D">
              <w:rPr>
                <w:strike/>
                <w:color w:val="FF0000"/>
                <w:sz w:val="12"/>
              </w:rPr>
              <w:t>RDNG 7653, Advanced Studies in Reading Comprehension</w:t>
            </w:r>
          </w:p>
          <w:p w:rsidR="001F5B49" w:rsidRDefault="001F5B49" w:rsidP="00262C30">
            <w:pPr>
              <w:pStyle w:val="TableParagraph"/>
              <w:rPr>
                <w:b/>
                <w:sz w:val="12"/>
              </w:rPr>
            </w:pPr>
          </w:p>
          <w:p w:rsidR="001F5B49" w:rsidRDefault="001F5B49" w:rsidP="00262C30">
            <w:pPr>
              <w:pStyle w:val="TableParagraph"/>
              <w:spacing w:before="6"/>
              <w:rPr>
                <w:b/>
                <w:sz w:val="13"/>
              </w:rPr>
            </w:pPr>
          </w:p>
          <w:p w:rsidR="001F5B49" w:rsidRDefault="001F5B49" w:rsidP="00262C30">
            <w:pPr>
              <w:pStyle w:val="TableParagraph"/>
              <w:ind w:left="430"/>
              <w:rPr>
                <w:b/>
                <w:sz w:val="12"/>
              </w:rPr>
            </w:pPr>
            <w:r>
              <w:rPr>
                <w:b/>
                <w:color w:val="231F20"/>
                <w:sz w:val="12"/>
              </w:rPr>
              <w:t>Option 2 - Professional Practice</w:t>
            </w:r>
          </w:p>
          <w:p w:rsidR="001F5B49" w:rsidRDefault="001F5B49" w:rsidP="00262C30">
            <w:pPr>
              <w:pStyle w:val="TableParagraph"/>
              <w:spacing w:before="5" w:line="249" w:lineRule="auto"/>
              <w:ind w:left="520"/>
              <w:rPr>
                <w:i/>
                <w:sz w:val="12"/>
              </w:rPr>
            </w:pPr>
            <w:r>
              <w:rPr>
                <w:i/>
                <w:color w:val="231F20"/>
                <w:sz w:val="12"/>
              </w:rPr>
              <w:t xml:space="preserve">This track is designed for </w:t>
            </w:r>
            <w:proofErr w:type="spellStart"/>
            <w:r>
              <w:rPr>
                <w:i/>
                <w:color w:val="231F20"/>
                <w:sz w:val="12"/>
              </w:rPr>
              <w:t>Ed.S</w:t>
            </w:r>
            <w:proofErr w:type="spellEnd"/>
            <w:r>
              <w:rPr>
                <w:i/>
                <w:color w:val="231F20"/>
                <w:sz w:val="12"/>
              </w:rPr>
              <w:t xml:space="preserve">. </w:t>
            </w:r>
            <w:proofErr w:type="gramStart"/>
            <w:r>
              <w:rPr>
                <w:i/>
                <w:color w:val="231F20"/>
                <w:sz w:val="12"/>
              </w:rPr>
              <w:t>candidates</w:t>
            </w:r>
            <w:proofErr w:type="gramEnd"/>
            <w:r>
              <w:rPr>
                <w:i/>
                <w:color w:val="231F20"/>
                <w:sz w:val="12"/>
              </w:rPr>
              <w:t xml:space="preserve"> who have a Master’s Degree in another educational field.</w:t>
            </w:r>
          </w:p>
          <w:p w:rsidR="001F5B49" w:rsidRPr="00FA315D" w:rsidRDefault="001F5B49" w:rsidP="00262C30">
            <w:pPr>
              <w:pStyle w:val="TableParagraph"/>
              <w:ind w:left="610"/>
              <w:rPr>
                <w:strike/>
                <w:color w:val="FF0000"/>
                <w:sz w:val="12"/>
              </w:rPr>
            </w:pPr>
            <w:r w:rsidRPr="00FA315D">
              <w:rPr>
                <w:strike/>
                <w:color w:val="FF0000"/>
                <w:sz w:val="12"/>
              </w:rPr>
              <w:t>RDNG 6243, Reading in the Digital Age</w:t>
            </w:r>
          </w:p>
          <w:p w:rsidR="001F5B49" w:rsidRPr="00FA315D" w:rsidRDefault="001F5B49" w:rsidP="00262C30">
            <w:pPr>
              <w:pStyle w:val="TableParagraph"/>
              <w:spacing w:before="6"/>
              <w:ind w:left="610"/>
              <w:rPr>
                <w:strike/>
                <w:color w:val="FF0000"/>
                <w:sz w:val="12"/>
              </w:rPr>
            </w:pPr>
            <w:r w:rsidRPr="00FA315D">
              <w:rPr>
                <w:strike/>
                <w:color w:val="FF0000"/>
                <w:sz w:val="12"/>
              </w:rPr>
              <w:t>RDNG 6313, Theory and Practice in Teaching Reading</w:t>
            </w:r>
          </w:p>
          <w:p w:rsidR="001F5B49" w:rsidRDefault="001F5B49" w:rsidP="00262C30">
            <w:pPr>
              <w:pStyle w:val="TableParagraph"/>
              <w:spacing w:before="6" w:line="249" w:lineRule="auto"/>
              <w:ind w:left="610" w:right="1466"/>
              <w:rPr>
                <w:sz w:val="12"/>
              </w:rPr>
            </w:pPr>
            <w:r>
              <w:rPr>
                <w:color w:val="231F20"/>
                <w:sz w:val="12"/>
              </w:rPr>
              <w:t xml:space="preserve">RDNG 6333, Reading Practicum I – Diagnosis and Intervention </w:t>
            </w:r>
            <w:r w:rsidRPr="00FA315D">
              <w:rPr>
                <w:strike/>
                <w:color w:val="FF0000"/>
                <w:sz w:val="12"/>
              </w:rPr>
              <w:t>RDNG 6353, Reading Practicum II – Leadership In Literacy</w:t>
            </w:r>
            <w:r w:rsidRPr="00FA315D">
              <w:rPr>
                <w:color w:val="FF0000"/>
                <w:sz w:val="12"/>
              </w:rPr>
              <w:t xml:space="preserve"> </w:t>
            </w:r>
            <w:r>
              <w:rPr>
                <w:color w:val="231F20"/>
                <w:sz w:val="12"/>
              </w:rPr>
              <w:t>RDNG 6563,  Principles of Literacy Cognition</w:t>
            </w:r>
          </w:p>
          <w:p w:rsidR="001F5B49" w:rsidRDefault="001F5B49" w:rsidP="00262C30">
            <w:pPr>
              <w:pStyle w:val="TableParagraph"/>
              <w:spacing w:line="249" w:lineRule="auto"/>
              <w:ind w:left="610" w:right="1198"/>
              <w:rPr>
                <w:sz w:val="12"/>
              </w:rPr>
            </w:pPr>
            <w:r w:rsidRPr="00FA315D">
              <w:rPr>
                <w:strike/>
                <w:color w:val="FF0000"/>
                <w:sz w:val="12"/>
              </w:rPr>
              <w:t>RDNG 7283, Writing Pedagogy: Advanced Processes of Writing</w:t>
            </w:r>
            <w:r w:rsidRPr="00FA315D">
              <w:rPr>
                <w:color w:val="FF0000"/>
                <w:sz w:val="12"/>
              </w:rPr>
              <w:t xml:space="preserve"> </w:t>
            </w:r>
            <w:r w:rsidRPr="00ED3518">
              <w:rPr>
                <w:strike/>
                <w:color w:val="FF0000"/>
                <w:sz w:val="12"/>
              </w:rPr>
              <w:t>RDNG 7473, Theories of Language Acquisition</w:t>
            </w:r>
          </w:p>
          <w:p w:rsidR="001F5B49" w:rsidRDefault="001F5B49" w:rsidP="00262C30">
            <w:pPr>
              <w:pStyle w:val="TableParagraph"/>
              <w:ind w:left="610"/>
              <w:rPr>
                <w:strike/>
                <w:color w:val="FF0000"/>
                <w:sz w:val="12"/>
              </w:rPr>
            </w:pPr>
            <w:r w:rsidRPr="00ED3518">
              <w:rPr>
                <w:strike/>
                <w:color w:val="FF0000"/>
                <w:sz w:val="12"/>
              </w:rPr>
              <w:t>RDNG 7653, Advanced Studies in Reading Comprehension</w:t>
            </w:r>
          </w:p>
          <w:p w:rsidR="001F5B49" w:rsidRPr="00726B72" w:rsidRDefault="001F5B49" w:rsidP="00262C30">
            <w:pPr>
              <w:spacing w:line="240" w:lineRule="auto"/>
              <w:contextualSpacing/>
              <w:rPr>
                <w:rFonts w:ascii="Arial" w:hAnsi="Arial" w:cs="Arial"/>
                <w:b/>
                <w:i/>
                <w:color w:val="4F81BD" w:themeColor="accent1"/>
                <w:sz w:val="16"/>
                <w:szCs w:val="16"/>
              </w:rPr>
            </w:pPr>
            <w:r>
              <w:rPr>
                <w:b/>
                <w:i/>
                <w:color w:val="4F81BD" w:themeColor="accent1"/>
                <w:sz w:val="16"/>
                <w:szCs w:val="16"/>
              </w:rPr>
              <w:t xml:space="preserve">             RDNG 6513, </w:t>
            </w:r>
            <w:r w:rsidRPr="00726B72">
              <w:rPr>
                <w:rFonts w:ascii="Arial" w:hAnsi="Arial" w:cs="Arial"/>
                <w:b/>
                <w:i/>
                <w:color w:val="4F81BD" w:themeColor="accent1"/>
                <w:sz w:val="16"/>
                <w:szCs w:val="16"/>
              </w:rPr>
              <w:t>Emergent Literacy (Birth – Primary)</w:t>
            </w:r>
          </w:p>
          <w:p w:rsidR="001F5B49" w:rsidRPr="00726B72" w:rsidRDefault="001F5B49" w:rsidP="00262C30">
            <w:pPr>
              <w:spacing w:line="240" w:lineRule="auto"/>
              <w:contextualSpacing/>
              <w:rPr>
                <w:rFonts w:ascii="Arial" w:hAnsi="Arial" w:cs="Arial"/>
                <w:b/>
                <w:i/>
                <w:color w:val="4F81BD" w:themeColor="accent1"/>
                <w:sz w:val="16"/>
                <w:szCs w:val="16"/>
              </w:rPr>
            </w:pPr>
            <w:r>
              <w:rPr>
                <w:b/>
                <w:i/>
                <w:color w:val="4F81BD" w:themeColor="accent1"/>
                <w:sz w:val="16"/>
                <w:szCs w:val="16"/>
              </w:rPr>
              <w:t xml:space="preserve">             RDNG 6533, </w:t>
            </w:r>
            <w:r w:rsidRPr="00726B72">
              <w:rPr>
                <w:rFonts w:ascii="Arial" w:hAnsi="Arial" w:cs="Arial"/>
                <w:b/>
                <w:i/>
                <w:color w:val="4F81BD" w:themeColor="accent1"/>
                <w:sz w:val="16"/>
                <w:szCs w:val="16"/>
              </w:rPr>
              <w:t>Literacy for Diverse Learners</w:t>
            </w:r>
          </w:p>
          <w:p w:rsidR="001F5B49" w:rsidRPr="00726B72" w:rsidRDefault="001F5B49" w:rsidP="00262C30">
            <w:pPr>
              <w:spacing w:line="240" w:lineRule="auto"/>
              <w:contextualSpacing/>
              <w:rPr>
                <w:rFonts w:ascii="Arial" w:hAnsi="Arial" w:cs="Arial"/>
                <w:b/>
                <w:i/>
                <w:color w:val="4F81BD" w:themeColor="accent1"/>
                <w:sz w:val="16"/>
                <w:szCs w:val="16"/>
              </w:rPr>
            </w:pPr>
            <w:r>
              <w:rPr>
                <w:b/>
                <w:i/>
                <w:color w:val="4F81BD" w:themeColor="accent1"/>
                <w:sz w:val="16"/>
                <w:szCs w:val="16"/>
              </w:rPr>
              <w:t xml:space="preserve">             RDNG 6553, </w:t>
            </w:r>
            <w:r w:rsidRPr="00726B72">
              <w:rPr>
                <w:rFonts w:ascii="Arial" w:hAnsi="Arial" w:cs="Arial"/>
                <w:b/>
                <w:i/>
                <w:color w:val="4F81BD" w:themeColor="accent1"/>
                <w:sz w:val="16"/>
                <w:szCs w:val="16"/>
              </w:rPr>
              <w:t>Adolescent Literacy</w:t>
            </w:r>
          </w:p>
          <w:p w:rsidR="001F5B49" w:rsidRPr="00726B72" w:rsidRDefault="001F5B49" w:rsidP="00262C30">
            <w:pPr>
              <w:spacing w:line="240" w:lineRule="auto"/>
              <w:contextualSpacing/>
              <w:rPr>
                <w:rFonts w:ascii="Arial" w:hAnsi="Arial" w:cs="Arial"/>
                <w:b/>
                <w:i/>
                <w:color w:val="4F81BD" w:themeColor="accent1"/>
                <w:sz w:val="16"/>
                <w:szCs w:val="16"/>
              </w:rPr>
            </w:pPr>
            <w:r w:rsidRPr="00726B72">
              <w:rPr>
                <w:rFonts w:ascii="Arial" w:hAnsi="Arial" w:cs="Arial"/>
                <w:b/>
                <w:i/>
                <w:color w:val="4F81BD" w:themeColor="accent1"/>
                <w:sz w:val="16"/>
                <w:szCs w:val="16"/>
              </w:rPr>
              <w:tab/>
            </w:r>
          </w:p>
          <w:p w:rsidR="001F5B49" w:rsidRPr="00ED3518" w:rsidRDefault="001F5B49" w:rsidP="00262C30">
            <w:pPr>
              <w:pStyle w:val="TableParagraph"/>
              <w:ind w:left="610"/>
              <w:rPr>
                <w:strike/>
                <w:sz w:val="12"/>
              </w:rPr>
            </w:pPr>
          </w:p>
        </w:tc>
        <w:tc>
          <w:tcPr>
            <w:tcW w:w="900" w:type="dxa"/>
          </w:tcPr>
          <w:p w:rsidR="001F5B49" w:rsidRPr="00FA315D" w:rsidRDefault="001F5B49" w:rsidP="00262C30">
            <w:pPr>
              <w:pStyle w:val="TableParagraph"/>
              <w:ind w:left="143" w:right="143"/>
              <w:jc w:val="center"/>
              <w:rPr>
                <w:sz w:val="12"/>
              </w:rPr>
            </w:pPr>
            <w:r w:rsidRPr="00FA315D">
              <w:rPr>
                <w:b/>
                <w:strike/>
                <w:color w:val="FF0000"/>
                <w:sz w:val="12"/>
              </w:rPr>
              <w:t>21-24</w:t>
            </w:r>
            <w:r>
              <w:rPr>
                <w:color w:val="FF0000"/>
                <w:sz w:val="12"/>
              </w:rPr>
              <w:t xml:space="preserve"> </w:t>
            </w:r>
            <w:r w:rsidRPr="00FA315D">
              <w:rPr>
                <w:color w:val="4F81BD" w:themeColor="accent1"/>
                <w:sz w:val="16"/>
                <w:szCs w:val="16"/>
              </w:rPr>
              <w:t>15</w:t>
            </w:r>
          </w:p>
        </w:tc>
      </w:tr>
      <w:tr w:rsidR="001F5B49" w:rsidTr="00262C30">
        <w:trPr>
          <w:trHeight w:hRule="exact" w:val="276"/>
        </w:trPr>
        <w:tc>
          <w:tcPr>
            <w:tcW w:w="5471" w:type="dxa"/>
            <w:shd w:val="clear" w:color="auto" w:fill="BCBEC0"/>
          </w:tcPr>
          <w:p w:rsidR="001F5B49" w:rsidRPr="00ED3518" w:rsidRDefault="001F5B49" w:rsidP="00262C30">
            <w:pPr>
              <w:pStyle w:val="TableParagraph"/>
              <w:spacing w:before="36"/>
              <w:ind w:left="70"/>
              <w:rPr>
                <w:b/>
                <w:strike/>
                <w:color w:val="FF0000"/>
                <w:sz w:val="16"/>
              </w:rPr>
            </w:pPr>
            <w:r w:rsidRPr="00ED3518">
              <w:rPr>
                <w:b/>
                <w:strike/>
                <w:color w:val="FF0000"/>
                <w:sz w:val="16"/>
              </w:rPr>
              <w:t>Thesis:</w:t>
            </w:r>
          </w:p>
        </w:tc>
        <w:tc>
          <w:tcPr>
            <w:tcW w:w="900" w:type="dxa"/>
            <w:shd w:val="clear" w:color="auto" w:fill="BCBEC0"/>
          </w:tcPr>
          <w:p w:rsidR="001F5B49" w:rsidRPr="00ED3518" w:rsidRDefault="001F5B49" w:rsidP="00262C30">
            <w:pPr>
              <w:pStyle w:val="TableParagraph"/>
              <w:ind w:left="143" w:right="143"/>
              <w:jc w:val="center"/>
              <w:rPr>
                <w:b/>
                <w:strike/>
                <w:color w:val="FF0000"/>
                <w:sz w:val="12"/>
              </w:rPr>
            </w:pPr>
            <w:r w:rsidRPr="00ED3518">
              <w:rPr>
                <w:b/>
                <w:strike/>
                <w:color w:val="FF0000"/>
                <w:sz w:val="12"/>
              </w:rPr>
              <w:t>Sem. Hrs.</w:t>
            </w:r>
          </w:p>
        </w:tc>
      </w:tr>
      <w:tr w:rsidR="001F5B49" w:rsidTr="00262C30">
        <w:trPr>
          <w:trHeight w:hRule="exact" w:val="247"/>
        </w:trPr>
        <w:tc>
          <w:tcPr>
            <w:tcW w:w="5471" w:type="dxa"/>
          </w:tcPr>
          <w:p w:rsidR="001F5B49" w:rsidRPr="00ED3518" w:rsidRDefault="001F5B49" w:rsidP="00262C30">
            <w:pPr>
              <w:pStyle w:val="TableParagraph"/>
              <w:ind w:left="250"/>
              <w:rPr>
                <w:strike/>
                <w:color w:val="FF0000"/>
                <w:sz w:val="12"/>
              </w:rPr>
            </w:pPr>
            <w:r w:rsidRPr="00ED3518">
              <w:rPr>
                <w:strike/>
                <w:color w:val="FF0000"/>
                <w:sz w:val="12"/>
              </w:rPr>
              <w:t>RDNG 745V, Thesis</w:t>
            </w:r>
          </w:p>
        </w:tc>
        <w:tc>
          <w:tcPr>
            <w:tcW w:w="900" w:type="dxa"/>
          </w:tcPr>
          <w:p w:rsidR="001F5B49" w:rsidRPr="00ED3518" w:rsidRDefault="001F5B49" w:rsidP="00262C30">
            <w:pPr>
              <w:pStyle w:val="TableParagraph"/>
              <w:jc w:val="center"/>
              <w:rPr>
                <w:b/>
                <w:strike/>
                <w:color w:val="FF0000"/>
                <w:sz w:val="12"/>
              </w:rPr>
            </w:pPr>
            <w:r w:rsidRPr="00ED3518">
              <w:rPr>
                <w:b/>
                <w:strike/>
                <w:color w:val="FF0000"/>
                <w:sz w:val="12"/>
              </w:rPr>
              <w:t>6</w:t>
            </w:r>
          </w:p>
        </w:tc>
      </w:tr>
      <w:tr w:rsidR="001F5B49" w:rsidTr="00262C30">
        <w:trPr>
          <w:trHeight w:hRule="exact" w:val="276"/>
        </w:trPr>
        <w:tc>
          <w:tcPr>
            <w:tcW w:w="5471" w:type="dxa"/>
            <w:shd w:val="clear" w:color="auto" w:fill="BCBEC0"/>
          </w:tcPr>
          <w:p w:rsidR="001F5B49" w:rsidRDefault="001F5B49" w:rsidP="00262C30">
            <w:pPr>
              <w:pStyle w:val="TableParagraph"/>
              <w:spacing w:before="36"/>
              <w:ind w:left="70"/>
              <w:rPr>
                <w:b/>
                <w:sz w:val="16"/>
              </w:rPr>
            </w:pPr>
            <w:r>
              <w:rPr>
                <w:b/>
                <w:color w:val="231F20"/>
                <w:sz w:val="16"/>
              </w:rPr>
              <w:t>Total Required Hours:</w:t>
            </w:r>
          </w:p>
        </w:tc>
        <w:tc>
          <w:tcPr>
            <w:tcW w:w="900" w:type="dxa"/>
            <w:shd w:val="clear" w:color="auto" w:fill="BCBEC0"/>
          </w:tcPr>
          <w:p w:rsidR="001F5B49" w:rsidRDefault="001F5B49" w:rsidP="00262C30">
            <w:pPr>
              <w:pStyle w:val="TableParagraph"/>
              <w:spacing w:before="36"/>
              <w:ind w:left="143" w:right="143"/>
              <w:jc w:val="center"/>
              <w:rPr>
                <w:b/>
                <w:sz w:val="16"/>
              </w:rPr>
            </w:pPr>
            <w:r>
              <w:rPr>
                <w:b/>
                <w:color w:val="231F20"/>
                <w:sz w:val="16"/>
              </w:rPr>
              <w:t>30</w:t>
            </w:r>
            <w:r w:rsidRPr="00ED3518">
              <w:rPr>
                <w:b/>
                <w:strike/>
                <w:color w:val="FF0000"/>
                <w:sz w:val="16"/>
              </w:rPr>
              <w:t>-33</w:t>
            </w:r>
          </w:p>
        </w:tc>
      </w:tr>
    </w:tbl>
    <w:p w:rsidR="001F5B49" w:rsidRDefault="001F5B49" w:rsidP="001F5B49"/>
    <w:p w:rsidR="001F5B49" w:rsidRDefault="001F5B49" w:rsidP="001F5B49">
      <w:pPr>
        <w:spacing w:after="160" w:line="259" w:lineRule="auto"/>
      </w:pPr>
      <w:r>
        <w:br w:type="page"/>
      </w:r>
    </w:p>
    <w:p w:rsidR="001F5B49" w:rsidRDefault="001F5B49" w:rsidP="001F5B49">
      <w:pPr>
        <w:pStyle w:val="BodyText"/>
        <w:tabs>
          <w:tab w:val="left" w:pos="5237"/>
        </w:tabs>
        <w:spacing w:before="66" w:line="249" w:lineRule="auto"/>
        <w:ind w:left="460" w:right="118"/>
        <w:jc w:val="both"/>
      </w:pPr>
      <w:r>
        <w:rPr>
          <w:b/>
          <w:color w:val="231F20"/>
        </w:rPr>
        <w:lastRenderedPageBreak/>
        <w:t>RDNG 6493.     Advanced Reading Methods</w:t>
      </w:r>
      <w:r>
        <w:rPr>
          <w:b/>
          <w:color w:val="231F20"/>
          <w:spacing w:val="10"/>
        </w:rPr>
        <w:t xml:space="preserve"> </w:t>
      </w:r>
      <w:r>
        <w:rPr>
          <w:b/>
          <w:color w:val="231F20"/>
        </w:rPr>
        <w:t>and</w:t>
      </w:r>
      <w:r>
        <w:rPr>
          <w:b/>
          <w:color w:val="231F20"/>
          <w:spacing w:val="6"/>
        </w:rPr>
        <w:t xml:space="preserve"> </w:t>
      </w:r>
      <w:r>
        <w:rPr>
          <w:b/>
          <w:color w:val="231F20"/>
        </w:rPr>
        <w:t>Intervention</w:t>
      </w:r>
      <w:r>
        <w:rPr>
          <w:b/>
          <w:color w:val="231F20"/>
        </w:rPr>
        <w:tab/>
      </w:r>
      <w:r>
        <w:rPr>
          <w:color w:val="231F20"/>
        </w:rPr>
        <w:t>Examines latest trends</w:t>
      </w:r>
      <w:r>
        <w:rPr>
          <w:color w:val="231F20"/>
          <w:spacing w:val="23"/>
        </w:rPr>
        <w:t xml:space="preserve"> </w:t>
      </w:r>
      <w:r>
        <w:rPr>
          <w:color w:val="231F20"/>
        </w:rPr>
        <w:t>in</w:t>
      </w:r>
      <w:r>
        <w:rPr>
          <w:color w:val="231F20"/>
          <w:spacing w:val="7"/>
        </w:rPr>
        <w:t xml:space="preserve"> </w:t>
      </w:r>
      <w:r>
        <w:rPr>
          <w:color w:val="231F20"/>
        </w:rPr>
        <w:t>re-</w:t>
      </w:r>
      <w:r>
        <w:rPr>
          <w:color w:val="231F20"/>
          <w:w w:val="99"/>
        </w:rPr>
        <w:t xml:space="preserve"> </w:t>
      </w:r>
      <w:r>
        <w:rPr>
          <w:color w:val="231F20"/>
        </w:rPr>
        <w:t xml:space="preserve">search based reading instructional methodology and development, implementation, and monitor- </w:t>
      </w:r>
      <w:proofErr w:type="spellStart"/>
      <w:r>
        <w:rPr>
          <w:color w:val="231F20"/>
        </w:rPr>
        <w:t>ing</w:t>
      </w:r>
      <w:proofErr w:type="spellEnd"/>
      <w:r>
        <w:rPr>
          <w:color w:val="231F20"/>
          <w:spacing w:val="-9"/>
        </w:rPr>
        <w:t xml:space="preserve"> </w:t>
      </w:r>
      <w:r>
        <w:rPr>
          <w:color w:val="231F20"/>
        </w:rPr>
        <w:t>of</w:t>
      </w:r>
      <w:r>
        <w:rPr>
          <w:color w:val="231F20"/>
          <w:spacing w:val="-10"/>
        </w:rPr>
        <w:t xml:space="preserve"> </w:t>
      </w:r>
      <w:r>
        <w:rPr>
          <w:color w:val="231F20"/>
        </w:rPr>
        <w:t>intervention</w:t>
      </w:r>
      <w:r>
        <w:rPr>
          <w:color w:val="231F20"/>
          <w:spacing w:val="-9"/>
        </w:rPr>
        <w:t xml:space="preserve"> </w:t>
      </w:r>
      <w:r>
        <w:rPr>
          <w:color w:val="231F20"/>
        </w:rPr>
        <w:t>for</w:t>
      </w:r>
      <w:r>
        <w:rPr>
          <w:color w:val="231F20"/>
          <w:spacing w:val="-10"/>
        </w:rPr>
        <w:t xml:space="preserve"> </w:t>
      </w:r>
      <w:r>
        <w:rPr>
          <w:color w:val="231F20"/>
        </w:rPr>
        <w:t>struggling</w:t>
      </w:r>
      <w:r>
        <w:rPr>
          <w:color w:val="231F20"/>
          <w:spacing w:val="-9"/>
        </w:rPr>
        <w:t xml:space="preserve"> </w:t>
      </w:r>
      <w:r>
        <w:rPr>
          <w:color w:val="231F20"/>
        </w:rPr>
        <w:t>readers.</w:t>
      </w:r>
      <w:r>
        <w:rPr>
          <w:color w:val="231F20"/>
          <w:spacing w:val="-10"/>
        </w:rPr>
        <w:t xml:space="preserve"> </w:t>
      </w:r>
      <w:proofErr w:type="gramStart"/>
      <w:r>
        <w:rPr>
          <w:color w:val="231F20"/>
        </w:rPr>
        <w:t>Prerequisite,</w:t>
      </w:r>
      <w:r>
        <w:rPr>
          <w:color w:val="231F20"/>
          <w:spacing w:val="-9"/>
        </w:rPr>
        <w:t xml:space="preserve"> </w:t>
      </w:r>
      <w:r>
        <w:rPr>
          <w:color w:val="231F20"/>
        </w:rPr>
        <w:t>RDNG</w:t>
      </w:r>
      <w:r>
        <w:rPr>
          <w:color w:val="231F20"/>
          <w:spacing w:val="-10"/>
        </w:rPr>
        <w:t xml:space="preserve"> </w:t>
      </w:r>
      <w:r>
        <w:rPr>
          <w:color w:val="231F20"/>
        </w:rPr>
        <w:t>6313</w:t>
      </w:r>
      <w:r>
        <w:rPr>
          <w:color w:val="231F20"/>
          <w:spacing w:val="-9"/>
        </w:rPr>
        <w:t xml:space="preserve"> </w:t>
      </w:r>
      <w:r>
        <w:rPr>
          <w:color w:val="231F20"/>
        </w:rPr>
        <w:t>(or</w:t>
      </w:r>
      <w:r>
        <w:rPr>
          <w:color w:val="231F20"/>
          <w:spacing w:val="-10"/>
        </w:rPr>
        <w:t xml:space="preserve"> </w:t>
      </w:r>
      <w:r>
        <w:rPr>
          <w:color w:val="231F20"/>
        </w:rPr>
        <w:t>equivalent);</w:t>
      </w:r>
      <w:r>
        <w:rPr>
          <w:color w:val="231F20"/>
          <w:spacing w:val="-9"/>
        </w:rPr>
        <w:t xml:space="preserve"> </w:t>
      </w:r>
      <w:r>
        <w:rPr>
          <w:color w:val="231F20"/>
        </w:rPr>
        <w:t>and</w:t>
      </w:r>
      <w:r>
        <w:rPr>
          <w:color w:val="231F20"/>
          <w:spacing w:val="-10"/>
        </w:rPr>
        <w:t xml:space="preserve"> </w:t>
      </w:r>
      <w:r>
        <w:rPr>
          <w:color w:val="231F20"/>
        </w:rPr>
        <w:t>enrollment in a Graduate Program within the College of Education and Behavioral</w:t>
      </w:r>
      <w:r>
        <w:rPr>
          <w:color w:val="231F20"/>
          <w:spacing w:val="-1"/>
        </w:rPr>
        <w:t xml:space="preserve"> </w:t>
      </w:r>
      <w:r>
        <w:rPr>
          <w:color w:val="231F20"/>
        </w:rPr>
        <w:t>Science.</w:t>
      </w:r>
      <w:proofErr w:type="gramEnd"/>
    </w:p>
    <w:p w:rsidR="001F5B49" w:rsidRDefault="001F5B49" w:rsidP="001F5B49">
      <w:pPr>
        <w:pStyle w:val="BodyText"/>
        <w:tabs>
          <w:tab w:val="left" w:pos="5029"/>
        </w:tabs>
        <w:spacing w:before="90" w:line="249" w:lineRule="auto"/>
        <w:ind w:left="460" w:right="118"/>
        <w:jc w:val="both"/>
      </w:pPr>
      <w:r>
        <w:rPr>
          <w:b/>
          <w:color w:val="231F20"/>
        </w:rPr>
        <w:t>RDNG 6513.     Emergent Literacy Birth -</w:t>
      </w:r>
      <w:r>
        <w:rPr>
          <w:b/>
          <w:color w:val="231F20"/>
          <w:spacing w:val="28"/>
        </w:rPr>
        <w:t xml:space="preserve"> </w:t>
      </w:r>
      <w:r>
        <w:rPr>
          <w:b/>
          <w:color w:val="231F20"/>
        </w:rPr>
        <w:t>Primary</w:t>
      </w:r>
      <w:r>
        <w:rPr>
          <w:b/>
          <w:color w:val="231F20"/>
          <w:spacing w:val="8"/>
        </w:rPr>
        <w:t xml:space="preserve"> </w:t>
      </w:r>
      <w:r>
        <w:rPr>
          <w:b/>
          <w:color w:val="231F20"/>
        </w:rPr>
        <w:t>Grades</w:t>
      </w:r>
      <w:r>
        <w:rPr>
          <w:b/>
          <w:color w:val="231F20"/>
        </w:rPr>
        <w:tab/>
      </w:r>
      <w:r>
        <w:rPr>
          <w:color w:val="231F20"/>
        </w:rPr>
        <w:t>Focuses on the</w:t>
      </w:r>
      <w:r>
        <w:rPr>
          <w:color w:val="231F20"/>
          <w:spacing w:val="17"/>
        </w:rPr>
        <w:t xml:space="preserve"> </w:t>
      </w:r>
      <w:r>
        <w:rPr>
          <w:color w:val="231F20"/>
        </w:rPr>
        <w:t>development</w:t>
      </w:r>
      <w:r>
        <w:rPr>
          <w:color w:val="231F20"/>
          <w:spacing w:val="5"/>
        </w:rPr>
        <w:t xml:space="preserve"> </w:t>
      </w:r>
      <w:r>
        <w:rPr>
          <w:color w:val="231F20"/>
        </w:rPr>
        <w:t>of</w:t>
      </w:r>
      <w:r>
        <w:rPr>
          <w:color w:val="231F20"/>
          <w:spacing w:val="-1"/>
        </w:rPr>
        <w:t xml:space="preserve"> </w:t>
      </w:r>
      <w:r>
        <w:rPr>
          <w:color w:val="231F20"/>
        </w:rPr>
        <w:t>literacy</w:t>
      </w:r>
      <w:r>
        <w:rPr>
          <w:color w:val="231F20"/>
          <w:spacing w:val="-4"/>
        </w:rPr>
        <w:t xml:space="preserve"> </w:t>
      </w:r>
      <w:r>
        <w:rPr>
          <w:color w:val="231F20"/>
        </w:rPr>
        <w:t>skills,</w:t>
      </w:r>
      <w:r>
        <w:rPr>
          <w:color w:val="231F20"/>
          <w:spacing w:val="-4"/>
        </w:rPr>
        <w:t xml:space="preserve"> </w:t>
      </w:r>
      <w:r>
        <w:rPr>
          <w:color w:val="231F20"/>
        </w:rPr>
        <w:t>birth</w:t>
      </w:r>
      <w:r>
        <w:rPr>
          <w:color w:val="231F20"/>
          <w:spacing w:val="-4"/>
        </w:rPr>
        <w:t xml:space="preserve"> </w:t>
      </w:r>
      <w:r>
        <w:rPr>
          <w:color w:val="231F20"/>
        </w:rPr>
        <w:t>through</w:t>
      </w:r>
      <w:r>
        <w:rPr>
          <w:color w:val="231F20"/>
          <w:spacing w:val="-4"/>
        </w:rPr>
        <w:t xml:space="preserve"> </w:t>
      </w:r>
      <w:r>
        <w:rPr>
          <w:color w:val="231F20"/>
        </w:rPr>
        <w:t>primary</w:t>
      </w:r>
      <w:r>
        <w:rPr>
          <w:color w:val="231F20"/>
          <w:spacing w:val="-4"/>
        </w:rPr>
        <w:t xml:space="preserve"> </w:t>
      </w:r>
      <w:r>
        <w:rPr>
          <w:color w:val="231F20"/>
        </w:rPr>
        <w:t>grades,</w:t>
      </w:r>
      <w:r>
        <w:rPr>
          <w:color w:val="231F20"/>
          <w:spacing w:val="-4"/>
        </w:rPr>
        <w:t xml:space="preserve"> </w:t>
      </w:r>
      <w:r>
        <w:rPr>
          <w:color w:val="231F20"/>
        </w:rPr>
        <w:t>including</w:t>
      </w:r>
      <w:r>
        <w:rPr>
          <w:color w:val="231F20"/>
          <w:spacing w:val="-4"/>
        </w:rPr>
        <w:t xml:space="preserve"> </w:t>
      </w:r>
      <w:r>
        <w:rPr>
          <w:color w:val="231F20"/>
        </w:rPr>
        <w:t>the</w:t>
      </w:r>
      <w:r>
        <w:rPr>
          <w:color w:val="231F20"/>
          <w:spacing w:val="-4"/>
        </w:rPr>
        <w:t xml:space="preserve"> </w:t>
      </w:r>
      <w:r>
        <w:rPr>
          <w:color w:val="231F20"/>
        </w:rPr>
        <w:t>process</w:t>
      </w:r>
      <w:r>
        <w:rPr>
          <w:color w:val="231F20"/>
          <w:spacing w:val="-4"/>
        </w:rPr>
        <w:t xml:space="preserve"> </w:t>
      </w:r>
      <w:r>
        <w:rPr>
          <w:color w:val="231F20"/>
        </w:rPr>
        <w:t>of</w:t>
      </w:r>
      <w:r>
        <w:rPr>
          <w:color w:val="231F20"/>
          <w:spacing w:val="-4"/>
        </w:rPr>
        <w:t xml:space="preserve"> </w:t>
      </w:r>
      <w:r>
        <w:rPr>
          <w:color w:val="231F20"/>
        </w:rPr>
        <w:t>exposure</w:t>
      </w:r>
      <w:r>
        <w:rPr>
          <w:color w:val="231F20"/>
          <w:spacing w:val="-4"/>
        </w:rPr>
        <w:t xml:space="preserve"> </w:t>
      </w:r>
      <w:r>
        <w:rPr>
          <w:color w:val="231F20"/>
        </w:rPr>
        <w:t>to</w:t>
      </w:r>
      <w:r>
        <w:rPr>
          <w:color w:val="231F20"/>
          <w:spacing w:val="-4"/>
        </w:rPr>
        <w:t xml:space="preserve"> </w:t>
      </w:r>
      <w:r>
        <w:rPr>
          <w:color w:val="231F20"/>
        </w:rPr>
        <w:t>words,</w:t>
      </w:r>
      <w:r>
        <w:rPr>
          <w:color w:val="231F20"/>
          <w:spacing w:val="-4"/>
        </w:rPr>
        <w:t xml:space="preserve"> </w:t>
      </w:r>
      <w:r>
        <w:rPr>
          <w:color w:val="231F20"/>
        </w:rPr>
        <w:t>print,</w:t>
      </w:r>
      <w:r>
        <w:rPr>
          <w:color w:val="231F20"/>
          <w:spacing w:val="-4"/>
        </w:rPr>
        <w:t xml:space="preserve"> </w:t>
      </w:r>
      <w:r>
        <w:rPr>
          <w:color w:val="231F20"/>
        </w:rPr>
        <w:t>and the opportunity to write as a part of the literacy process. This course maintains alignment with state and national</w:t>
      </w:r>
      <w:r>
        <w:rPr>
          <w:color w:val="231F20"/>
          <w:spacing w:val="-9"/>
        </w:rPr>
        <w:t xml:space="preserve"> </w:t>
      </w:r>
      <w:r>
        <w:rPr>
          <w:color w:val="231F20"/>
        </w:rPr>
        <w:t>standards.</w:t>
      </w:r>
    </w:p>
    <w:p w:rsidR="001F5B49" w:rsidRDefault="001F5B49" w:rsidP="001F5B49">
      <w:pPr>
        <w:pStyle w:val="BodyText"/>
        <w:spacing w:before="90" w:line="249" w:lineRule="auto"/>
        <w:ind w:left="460" w:right="118"/>
        <w:jc w:val="both"/>
      </w:pPr>
      <w:r>
        <w:rPr>
          <w:b/>
          <w:color w:val="231F20"/>
        </w:rPr>
        <w:t xml:space="preserve">RDNG 6533.  Literacy for Diverse Learners   </w:t>
      </w:r>
      <w:r>
        <w:rPr>
          <w:color w:val="231F20"/>
        </w:rPr>
        <w:t xml:space="preserve">Examines literacy issues in the context of </w:t>
      </w:r>
      <w:proofErr w:type="spellStart"/>
      <w:r>
        <w:rPr>
          <w:color w:val="231F20"/>
        </w:rPr>
        <w:t>multicul</w:t>
      </w:r>
      <w:proofErr w:type="spellEnd"/>
      <w:r>
        <w:rPr>
          <w:color w:val="231F20"/>
        </w:rPr>
        <w:t xml:space="preserve">- </w:t>
      </w:r>
      <w:proofErr w:type="spellStart"/>
      <w:r>
        <w:rPr>
          <w:color w:val="231F20"/>
        </w:rPr>
        <w:t>tural</w:t>
      </w:r>
      <w:proofErr w:type="spellEnd"/>
      <w:r>
        <w:rPr>
          <w:color w:val="231F20"/>
        </w:rPr>
        <w:t xml:space="preserve"> education and culturally responsive pedagogy with a focus on the differentiation of literacy needs among various student cultures and special needs students. </w:t>
      </w:r>
      <w:proofErr w:type="gramStart"/>
      <w:r>
        <w:rPr>
          <w:color w:val="231F20"/>
        </w:rPr>
        <w:t>Presentation and rehearsal of explicit literacy instruction to enhance comprehension.</w:t>
      </w:r>
      <w:proofErr w:type="gramEnd"/>
      <w:r>
        <w:rPr>
          <w:color w:val="231F20"/>
        </w:rPr>
        <w:t xml:space="preserve"> Restricted to MSE Reading major or permission of</w:t>
      </w:r>
      <w:r>
        <w:rPr>
          <w:color w:val="231F20"/>
          <w:spacing w:val="-28"/>
        </w:rPr>
        <w:t xml:space="preserve"> </w:t>
      </w:r>
      <w:r>
        <w:rPr>
          <w:color w:val="231F20"/>
        </w:rPr>
        <w:t>instructor.</w:t>
      </w:r>
    </w:p>
    <w:p w:rsidR="001F5B49" w:rsidRDefault="001F5B49" w:rsidP="001F5B49">
      <w:pPr>
        <w:pStyle w:val="BodyText"/>
        <w:tabs>
          <w:tab w:val="left" w:pos="3415"/>
        </w:tabs>
        <w:spacing w:before="90" w:line="249" w:lineRule="auto"/>
        <w:ind w:left="460" w:right="118"/>
        <w:jc w:val="both"/>
      </w:pPr>
      <w:r>
        <w:rPr>
          <w:b/>
          <w:color w:val="231F20"/>
        </w:rPr>
        <w:t xml:space="preserve">RDNG 6553.   </w:t>
      </w:r>
      <w:r>
        <w:rPr>
          <w:b/>
          <w:color w:val="231F20"/>
          <w:spacing w:val="35"/>
        </w:rPr>
        <w:t xml:space="preserve"> </w:t>
      </w:r>
      <w:r>
        <w:rPr>
          <w:b/>
          <w:color w:val="231F20"/>
        </w:rPr>
        <w:t>Adolescent</w:t>
      </w:r>
      <w:r>
        <w:rPr>
          <w:b/>
          <w:color w:val="231F20"/>
          <w:spacing w:val="7"/>
        </w:rPr>
        <w:t xml:space="preserve"> </w:t>
      </w:r>
      <w:r>
        <w:rPr>
          <w:b/>
          <w:color w:val="231F20"/>
        </w:rPr>
        <w:t>Literacy</w:t>
      </w:r>
      <w:r>
        <w:rPr>
          <w:b/>
          <w:color w:val="231F20"/>
        </w:rPr>
        <w:tab/>
      </w:r>
      <w:r>
        <w:rPr>
          <w:color w:val="231F20"/>
        </w:rPr>
        <w:t xml:space="preserve">Analyzes current federal initiatives </w:t>
      </w:r>
      <w:proofErr w:type="gramStart"/>
      <w:r>
        <w:rPr>
          <w:color w:val="231F20"/>
        </w:rPr>
        <w:t xml:space="preserve">and </w:t>
      </w:r>
      <w:r>
        <w:rPr>
          <w:color w:val="231F20"/>
          <w:spacing w:val="5"/>
        </w:rPr>
        <w:t xml:space="preserve"> </w:t>
      </w:r>
      <w:r>
        <w:rPr>
          <w:color w:val="231F20"/>
        </w:rPr>
        <w:t>reform</w:t>
      </w:r>
      <w:proofErr w:type="gramEnd"/>
      <w:r>
        <w:rPr>
          <w:color w:val="231F20"/>
          <w:spacing w:val="9"/>
        </w:rPr>
        <w:t xml:space="preserve"> </w:t>
      </w:r>
      <w:r>
        <w:rPr>
          <w:color w:val="231F20"/>
        </w:rPr>
        <w:t>policies</w:t>
      </w:r>
      <w:r>
        <w:rPr>
          <w:color w:val="231F20"/>
          <w:w w:val="99"/>
        </w:rPr>
        <w:t xml:space="preserve"> </w:t>
      </w:r>
      <w:r>
        <w:rPr>
          <w:color w:val="231F20"/>
        </w:rPr>
        <w:t xml:space="preserve">related to adolescent literacy. Examines the social and cognitive processes related to adolescent literacy. </w:t>
      </w:r>
      <w:proofErr w:type="gramStart"/>
      <w:r>
        <w:rPr>
          <w:color w:val="231F20"/>
        </w:rPr>
        <w:t>Study of methods to facilitate literacy learning for adolescents in all curricular areas.</w:t>
      </w:r>
      <w:proofErr w:type="gramEnd"/>
      <w:r>
        <w:rPr>
          <w:color w:val="231F20"/>
        </w:rPr>
        <w:t xml:space="preserve"> </w:t>
      </w:r>
      <w:proofErr w:type="gramStart"/>
      <w:r>
        <w:rPr>
          <w:color w:val="231F20"/>
        </w:rPr>
        <w:t xml:space="preserve">Re- </w:t>
      </w:r>
      <w:proofErr w:type="spellStart"/>
      <w:r>
        <w:rPr>
          <w:color w:val="231F20"/>
        </w:rPr>
        <w:t>stricted</w:t>
      </w:r>
      <w:proofErr w:type="spellEnd"/>
      <w:r>
        <w:rPr>
          <w:color w:val="231F20"/>
        </w:rPr>
        <w:t xml:space="preserve"> to MSE Reading major or permission of</w:t>
      </w:r>
      <w:r>
        <w:rPr>
          <w:color w:val="231F20"/>
          <w:spacing w:val="-10"/>
        </w:rPr>
        <w:t xml:space="preserve"> </w:t>
      </w:r>
      <w:r>
        <w:rPr>
          <w:color w:val="231F20"/>
        </w:rPr>
        <w:t>instructor.</w:t>
      </w:r>
      <w:proofErr w:type="gramEnd"/>
    </w:p>
    <w:p w:rsidR="001F5B49" w:rsidRDefault="001F5B49" w:rsidP="001F5B49">
      <w:pPr>
        <w:spacing w:before="90" w:line="249" w:lineRule="auto"/>
        <w:ind w:left="460" w:right="118" w:hanging="360"/>
        <w:jc w:val="both"/>
        <w:rPr>
          <w:sz w:val="16"/>
        </w:rPr>
      </w:pPr>
      <w:r>
        <w:rPr>
          <w:b/>
          <w:color w:val="231F20"/>
          <w:sz w:val="16"/>
        </w:rPr>
        <w:t xml:space="preserve">RDNG 6563. Principles of Literacy Cognition </w:t>
      </w:r>
      <w:r>
        <w:rPr>
          <w:color w:val="231F20"/>
          <w:sz w:val="16"/>
        </w:rPr>
        <w:t>An examination of current research on literacy cognition, reading disorders, and research - based methodologies for reading instruction, with implications for instruction.</w:t>
      </w:r>
    </w:p>
    <w:p w:rsidR="001F5B49" w:rsidRDefault="001F5B49" w:rsidP="001F5B49">
      <w:pPr>
        <w:pStyle w:val="BodyText"/>
        <w:spacing w:before="90" w:line="249" w:lineRule="auto"/>
        <w:ind w:left="460" w:right="119"/>
        <w:jc w:val="both"/>
      </w:pPr>
      <w:r>
        <w:rPr>
          <w:b/>
          <w:color w:val="231F20"/>
        </w:rPr>
        <w:t xml:space="preserve">RDNG 6573.  Action Research in Literacy Education   </w:t>
      </w:r>
      <w:r>
        <w:rPr>
          <w:color w:val="231F20"/>
        </w:rPr>
        <w:t xml:space="preserve">Examination of theory and practice </w:t>
      </w:r>
      <w:proofErr w:type="gramStart"/>
      <w:r>
        <w:rPr>
          <w:color w:val="231F20"/>
        </w:rPr>
        <w:t>in  action</w:t>
      </w:r>
      <w:proofErr w:type="gramEnd"/>
      <w:r>
        <w:rPr>
          <w:color w:val="231F20"/>
        </w:rPr>
        <w:t xml:space="preserve"> research as applied to literacy education with practical application in literacy settings. Pre- requisite: Admission to MSE-Reading program or approval by professor; ELFN 6773: Statistics and</w:t>
      </w:r>
      <w:r>
        <w:rPr>
          <w:color w:val="231F20"/>
          <w:spacing w:val="-1"/>
        </w:rPr>
        <w:t xml:space="preserve"> </w:t>
      </w:r>
      <w:r>
        <w:rPr>
          <w:color w:val="231F20"/>
        </w:rPr>
        <w:t>Research.</w:t>
      </w:r>
    </w:p>
    <w:p w:rsidR="001F5B49" w:rsidRDefault="001F5B49" w:rsidP="001F5B49">
      <w:pPr>
        <w:pStyle w:val="Heading4"/>
        <w:tabs>
          <w:tab w:val="left" w:pos="1239"/>
        </w:tabs>
        <w:spacing w:before="90"/>
      </w:pPr>
      <w:r>
        <w:rPr>
          <w:color w:val="231F20"/>
        </w:rPr>
        <w:t>RDNG</w:t>
      </w:r>
      <w:r>
        <w:rPr>
          <w:color w:val="231F20"/>
          <w:spacing w:val="-1"/>
        </w:rPr>
        <w:t xml:space="preserve"> </w:t>
      </w:r>
      <w:r>
        <w:rPr>
          <w:color w:val="231F20"/>
          <w:spacing w:val="-4"/>
        </w:rPr>
        <w:t>680V.</w:t>
      </w:r>
      <w:r>
        <w:rPr>
          <w:color w:val="231F20"/>
          <w:spacing w:val="-4"/>
        </w:rPr>
        <w:tab/>
      </w:r>
      <w:r>
        <w:rPr>
          <w:color w:val="231F20"/>
        </w:rPr>
        <w:t>Independent</w:t>
      </w:r>
      <w:r>
        <w:rPr>
          <w:color w:val="231F20"/>
          <w:spacing w:val="-1"/>
        </w:rPr>
        <w:t xml:space="preserve"> </w:t>
      </w:r>
      <w:r>
        <w:rPr>
          <w:color w:val="231F20"/>
        </w:rPr>
        <w:t>Study</w:t>
      </w:r>
    </w:p>
    <w:p w:rsidR="001F5B49" w:rsidRDefault="001F5B49" w:rsidP="001F5B49">
      <w:pPr>
        <w:pStyle w:val="BodyText"/>
        <w:tabs>
          <w:tab w:val="left" w:pos="5607"/>
        </w:tabs>
        <w:spacing w:before="97" w:line="249" w:lineRule="auto"/>
        <w:ind w:left="460" w:right="118"/>
        <w:jc w:val="both"/>
      </w:pPr>
      <w:r>
        <w:rPr>
          <w:b/>
          <w:color w:val="231F20"/>
        </w:rPr>
        <w:t xml:space="preserve">RDNG 7273.     </w:t>
      </w:r>
      <w:proofErr w:type="gramStart"/>
      <w:r>
        <w:rPr>
          <w:b/>
          <w:color w:val="231F20"/>
        </w:rPr>
        <w:t>Multicultural Influences in Reading</w:t>
      </w:r>
      <w:r>
        <w:rPr>
          <w:b/>
          <w:color w:val="231F20"/>
          <w:spacing w:val="-14"/>
        </w:rPr>
        <w:t xml:space="preserve"> </w:t>
      </w:r>
      <w:r>
        <w:rPr>
          <w:b/>
          <w:color w:val="231F20"/>
        </w:rPr>
        <w:t>and</w:t>
      </w:r>
      <w:r>
        <w:rPr>
          <w:b/>
          <w:color w:val="231F20"/>
          <w:spacing w:val="-3"/>
        </w:rPr>
        <w:t xml:space="preserve"> </w:t>
      </w:r>
      <w:r>
        <w:rPr>
          <w:b/>
          <w:color w:val="231F20"/>
        </w:rPr>
        <w:t>Literature</w:t>
      </w:r>
      <w:r>
        <w:rPr>
          <w:b/>
          <w:color w:val="231F20"/>
        </w:rPr>
        <w:tab/>
      </w:r>
      <w:r>
        <w:rPr>
          <w:color w:val="231F20"/>
        </w:rPr>
        <w:t>Survey</w:t>
      </w:r>
      <w:r>
        <w:rPr>
          <w:color w:val="231F20"/>
          <w:spacing w:val="-4"/>
        </w:rPr>
        <w:t xml:space="preserve"> </w:t>
      </w:r>
      <w:r>
        <w:rPr>
          <w:color w:val="231F20"/>
        </w:rPr>
        <w:t>of</w:t>
      </w:r>
      <w:r>
        <w:rPr>
          <w:color w:val="231F20"/>
          <w:spacing w:val="-4"/>
        </w:rPr>
        <w:t xml:space="preserve"> </w:t>
      </w:r>
      <w:r>
        <w:rPr>
          <w:color w:val="231F20"/>
        </w:rPr>
        <w:t>contemporary</w:t>
      </w:r>
      <w:r>
        <w:rPr>
          <w:color w:val="231F20"/>
          <w:w w:val="99"/>
        </w:rPr>
        <w:t xml:space="preserve"> </w:t>
      </w:r>
      <w:r>
        <w:rPr>
          <w:color w:val="231F20"/>
        </w:rPr>
        <w:t>literary theory and criticism including an examination of the role of multiple perspectives and di- verse voices in literature as a transformative agent in schools and society.</w:t>
      </w:r>
      <w:proofErr w:type="gramEnd"/>
      <w:r>
        <w:rPr>
          <w:color w:val="231F20"/>
        </w:rPr>
        <w:t xml:space="preserve"> Restricted to</w:t>
      </w:r>
      <w:r>
        <w:rPr>
          <w:color w:val="231F20"/>
          <w:spacing w:val="-13"/>
        </w:rPr>
        <w:t xml:space="preserve"> </w:t>
      </w:r>
      <w:r>
        <w:rPr>
          <w:color w:val="231F20"/>
        </w:rPr>
        <w:t>graduate students</w:t>
      </w:r>
      <w:r>
        <w:rPr>
          <w:color w:val="231F20"/>
          <w:spacing w:val="-7"/>
        </w:rPr>
        <w:t xml:space="preserve"> </w:t>
      </w:r>
      <w:r>
        <w:rPr>
          <w:color w:val="231F20"/>
        </w:rPr>
        <w:t>in</w:t>
      </w:r>
      <w:r>
        <w:rPr>
          <w:color w:val="231F20"/>
          <w:spacing w:val="-7"/>
        </w:rPr>
        <w:t xml:space="preserve"> </w:t>
      </w:r>
      <w:r>
        <w:rPr>
          <w:color w:val="231F20"/>
        </w:rPr>
        <w:t>education</w:t>
      </w:r>
      <w:r>
        <w:rPr>
          <w:color w:val="231F20"/>
          <w:spacing w:val="-7"/>
        </w:rPr>
        <w:t xml:space="preserve"> </w:t>
      </w:r>
      <w:r>
        <w:rPr>
          <w:color w:val="231F20"/>
        </w:rPr>
        <w:t>programs</w:t>
      </w:r>
      <w:r>
        <w:rPr>
          <w:color w:val="231F20"/>
          <w:spacing w:val="-7"/>
        </w:rPr>
        <w:t xml:space="preserve"> </w:t>
      </w:r>
      <w:r>
        <w:rPr>
          <w:color w:val="231F20"/>
        </w:rPr>
        <w:t>or</w:t>
      </w:r>
      <w:r>
        <w:rPr>
          <w:color w:val="231F20"/>
          <w:spacing w:val="-7"/>
        </w:rPr>
        <w:t xml:space="preserve"> </w:t>
      </w:r>
      <w:r>
        <w:rPr>
          <w:color w:val="231F20"/>
        </w:rPr>
        <w:t>permission</w:t>
      </w:r>
      <w:r>
        <w:rPr>
          <w:color w:val="231F20"/>
          <w:spacing w:val="-7"/>
        </w:rPr>
        <w:t xml:space="preserve"> </w:t>
      </w:r>
      <w:r>
        <w:rPr>
          <w:color w:val="231F20"/>
        </w:rPr>
        <w:t>of</w:t>
      </w:r>
      <w:r>
        <w:rPr>
          <w:color w:val="231F20"/>
          <w:spacing w:val="-7"/>
        </w:rPr>
        <w:t xml:space="preserve"> </w:t>
      </w:r>
      <w:r>
        <w:rPr>
          <w:color w:val="231F20"/>
        </w:rPr>
        <w:t>instructor.</w:t>
      </w:r>
    </w:p>
    <w:p w:rsidR="001F5B49" w:rsidRDefault="001F5B49" w:rsidP="001F5B49">
      <w:pPr>
        <w:pStyle w:val="BodyText"/>
        <w:tabs>
          <w:tab w:val="left" w:pos="5994"/>
        </w:tabs>
        <w:spacing w:before="90" w:line="249" w:lineRule="auto"/>
        <w:ind w:left="460" w:right="119"/>
        <w:jc w:val="both"/>
      </w:pPr>
      <w:r>
        <w:rPr>
          <w:b/>
          <w:color w:val="231F20"/>
        </w:rPr>
        <w:t>RDNG 7283.     Writing Pedagogy: Advanced Processes</w:t>
      </w:r>
      <w:r>
        <w:rPr>
          <w:b/>
          <w:color w:val="231F20"/>
          <w:spacing w:val="20"/>
        </w:rPr>
        <w:t xml:space="preserve"> </w:t>
      </w:r>
      <w:r>
        <w:rPr>
          <w:b/>
          <w:color w:val="231F20"/>
        </w:rPr>
        <w:t>of</w:t>
      </w:r>
      <w:r>
        <w:rPr>
          <w:b/>
          <w:color w:val="231F20"/>
          <w:spacing w:val="9"/>
        </w:rPr>
        <w:t xml:space="preserve"> </w:t>
      </w:r>
      <w:r>
        <w:rPr>
          <w:b/>
          <w:color w:val="231F20"/>
        </w:rPr>
        <w:t>Writing</w:t>
      </w:r>
      <w:r>
        <w:rPr>
          <w:b/>
          <w:color w:val="231F20"/>
        </w:rPr>
        <w:tab/>
      </w:r>
      <w:r>
        <w:rPr>
          <w:color w:val="231F20"/>
        </w:rPr>
        <w:t>An</w:t>
      </w:r>
      <w:r>
        <w:rPr>
          <w:color w:val="231F20"/>
          <w:spacing w:val="11"/>
        </w:rPr>
        <w:t xml:space="preserve"> </w:t>
      </w:r>
      <w:r>
        <w:rPr>
          <w:color w:val="231F20"/>
        </w:rPr>
        <w:t>examination</w:t>
      </w:r>
      <w:r>
        <w:rPr>
          <w:color w:val="231F20"/>
          <w:spacing w:val="11"/>
        </w:rPr>
        <w:t xml:space="preserve"> </w:t>
      </w:r>
      <w:r>
        <w:rPr>
          <w:color w:val="231F20"/>
        </w:rPr>
        <w:t xml:space="preserve">of varied perspectives of the processes of writing, with a focus on recursive practices in authentic, academic, and personal settings; reflection on personal and academic writing practices and re- search of writing pedagogy facilitating the study of effective application. This course is restricted to </w:t>
      </w:r>
      <w:proofErr w:type="spellStart"/>
      <w:r>
        <w:rPr>
          <w:color w:val="231F20"/>
        </w:rPr>
        <w:t>Ed.S</w:t>
      </w:r>
      <w:proofErr w:type="spellEnd"/>
      <w:r>
        <w:rPr>
          <w:color w:val="231F20"/>
        </w:rPr>
        <w:t xml:space="preserve">. </w:t>
      </w:r>
      <w:proofErr w:type="gramStart"/>
      <w:r>
        <w:rPr>
          <w:color w:val="231F20"/>
        </w:rPr>
        <w:t>degree</w:t>
      </w:r>
      <w:proofErr w:type="gramEnd"/>
      <w:r>
        <w:rPr>
          <w:color w:val="231F20"/>
        </w:rPr>
        <w:t xml:space="preserve"> Reading candidates or other graduate students with permission of the</w:t>
      </w:r>
      <w:r>
        <w:rPr>
          <w:color w:val="231F20"/>
          <w:spacing w:val="-10"/>
        </w:rPr>
        <w:t xml:space="preserve"> </w:t>
      </w:r>
      <w:r>
        <w:rPr>
          <w:color w:val="231F20"/>
        </w:rPr>
        <w:t>instructor.</w:t>
      </w:r>
    </w:p>
    <w:p w:rsidR="001F5B49" w:rsidRDefault="001F5B49" w:rsidP="001F5B49">
      <w:pPr>
        <w:pStyle w:val="BodyText"/>
        <w:tabs>
          <w:tab w:val="left" w:pos="5457"/>
        </w:tabs>
        <w:spacing w:before="90" w:line="249" w:lineRule="auto"/>
        <w:ind w:left="460" w:right="118"/>
        <w:jc w:val="both"/>
      </w:pPr>
      <w:r>
        <w:rPr>
          <w:b/>
          <w:color w:val="231F20"/>
        </w:rPr>
        <w:t>RDNG 7393.     Literacy Leaders as</w:t>
      </w:r>
      <w:r>
        <w:rPr>
          <w:b/>
          <w:color w:val="231F20"/>
          <w:spacing w:val="1"/>
        </w:rPr>
        <w:t xml:space="preserve"> </w:t>
      </w:r>
      <w:r>
        <w:rPr>
          <w:b/>
          <w:color w:val="231F20"/>
        </w:rPr>
        <w:t>Community</w:t>
      </w:r>
      <w:r>
        <w:rPr>
          <w:b/>
          <w:color w:val="231F20"/>
          <w:spacing w:val="-1"/>
        </w:rPr>
        <w:t xml:space="preserve"> </w:t>
      </w:r>
      <w:r>
        <w:rPr>
          <w:b/>
          <w:color w:val="231F20"/>
        </w:rPr>
        <w:t>Advocates</w:t>
      </w:r>
      <w:r>
        <w:rPr>
          <w:b/>
          <w:color w:val="231F20"/>
        </w:rPr>
        <w:tab/>
      </w:r>
      <w:r>
        <w:rPr>
          <w:color w:val="231F20"/>
        </w:rPr>
        <w:t>Examination of the</w:t>
      </w:r>
      <w:r>
        <w:rPr>
          <w:color w:val="231F20"/>
          <w:spacing w:val="18"/>
        </w:rPr>
        <w:t xml:space="preserve"> </w:t>
      </w:r>
      <w:r>
        <w:rPr>
          <w:color w:val="231F20"/>
        </w:rPr>
        <w:t>role</w:t>
      </w:r>
      <w:r>
        <w:rPr>
          <w:color w:val="231F20"/>
          <w:spacing w:val="5"/>
        </w:rPr>
        <w:t xml:space="preserve"> </w:t>
      </w:r>
      <w:r>
        <w:rPr>
          <w:color w:val="231F20"/>
        </w:rPr>
        <w:t>of literacy</w:t>
      </w:r>
      <w:r>
        <w:rPr>
          <w:color w:val="231F20"/>
          <w:spacing w:val="-7"/>
        </w:rPr>
        <w:t xml:space="preserve"> </w:t>
      </w:r>
      <w:r>
        <w:rPr>
          <w:color w:val="231F20"/>
        </w:rPr>
        <w:t>leaders</w:t>
      </w:r>
      <w:r>
        <w:rPr>
          <w:color w:val="231F20"/>
          <w:spacing w:val="-7"/>
        </w:rPr>
        <w:t xml:space="preserve"> </w:t>
      </w:r>
      <w:r>
        <w:rPr>
          <w:color w:val="231F20"/>
        </w:rPr>
        <w:t>within</w:t>
      </w:r>
      <w:r>
        <w:rPr>
          <w:color w:val="231F20"/>
          <w:spacing w:val="-7"/>
        </w:rPr>
        <w:t xml:space="preserve"> </w:t>
      </w:r>
      <w:r>
        <w:rPr>
          <w:color w:val="231F20"/>
        </w:rPr>
        <w:t>the</w:t>
      </w:r>
      <w:r>
        <w:rPr>
          <w:color w:val="231F20"/>
          <w:spacing w:val="-7"/>
        </w:rPr>
        <w:t xml:space="preserve"> </w:t>
      </w:r>
      <w:r>
        <w:rPr>
          <w:color w:val="231F20"/>
        </w:rPr>
        <w:t>school,</w:t>
      </w:r>
      <w:r>
        <w:rPr>
          <w:color w:val="231F20"/>
          <w:spacing w:val="-7"/>
        </w:rPr>
        <w:t xml:space="preserve"> </w:t>
      </w:r>
      <w:r>
        <w:rPr>
          <w:color w:val="231F20"/>
        </w:rPr>
        <w:t>community,</w:t>
      </w:r>
      <w:r>
        <w:rPr>
          <w:color w:val="231F20"/>
          <w:spacing w:val="-7"/>
        </w:rPr>
        <w:t xml:space="preserve"> </w:t>
      </w:r>
      <w:r>
        <w:rPr>
          <w:color w:val="231F20"/>
        </w:rPr>
        <w:t>and</w:t>
      </w:r>
      <w:r>
        <w:rPr>
          <w:color w:val="231F20"/>
          <w:spacing w:val="-7"/>
        </w:rPr>
        <w:t xml:space="preserve"> </w:t>
      </w:r>
      <w:r>
        <w:rPr>
          <w:color w:val="231F20"/>
        </w:rPr>
        <w:t>family</w:t>
      </w:r>
      <w:r>
        <w:rPr>
          <w:color w:val="231F20"/>
          <w:spacing w:val="-7"/>
        </w:rPr>
        <w:t xml:space="preserve"> </w:t>
      </w:r>
      <w:r>
        <w:rPr>
          <w:color w:val="231F20"/>
        </w:rPr>
        <w:t>context</w:t>
      </w:r>
      <w:r>
        <w:rPr>
          <w:color w:val="231F20"/>
          <w:spacing w:val="-7"/>
        </w:rPr>
        <w:t xml:space="preserve"> </w:t>
      </w:r>
      <w:r>
        <w:rPr>
          <w:color w:val="231F20"/>
        </w:rPr>
        <w:t>with</w:t>
      </w:r>
      <w:r>
        <w:rPr>
          <w:color w:val="231F20"/>
          <w:spacing w:val="-7"/>
        </w:rPr>
        <w:t xml:space="preserve"> </w:t>
      </w:r>
      <w:r>
        <w:rPr>
          <w:color w:val="231F20"/>
        </w:rPr>
        <w:t>a</w:t>
      </w:r>
      <w:r>
        <w:rPr>
          <w:color w:val="231F20"/>
          <w:spacing w:val="-7"/>
        </w:rPr>
        <w:t xml:space="preserve"> </w:t>
      </w:r>
      <w:r>
        <w:rPr>
          <w:color w:val="231F20"/>
        </w:rPr>
        <w:t>focus</w:t>
      </w:r>
      <w:r>
        <w:rPr>
          <w:color w:val="231F20"/>
          <w:spacing w:val="-7"/>
        </w:rPr>
        <w:t xml:space="preserve"> </w:t>
      </w:r>
      <w:r>
        <w:rPr>
          <w:color w:val="231F20"/>
        </w:rPr>
        <w:t>on</w:t>
      </w:r>
      <w:r>
        <w:rPr>
          <w:color w:val="231F20"/>
          <w:spacing w:val="-7"/>
        </w:rPr>
        <w:t xml:space="preserve"> </w:t>
      </w:r>
      <w:r>
        <w:rPr>
          <w:color w:val="231F20"/>
        </w:rPr>
        <w:t>literacy</w:t>
      </w:r>
      <w:r>
        <w:rPr>
          <w:color w:val="231F20"/>
          <w:spacing w:val="-7"/>
        </w:rPr>
        <w:t xml:space="preserve"> </w:t>
      </w:r>
      <w:r>
        <w:rPr>
          <w:color w:val="231F20"/>
        </w:rPr>
        <w:t>advocacy project</w:t>
      </w:r>
      <w:r>
        <w:rPr>
          <w:color w:val="231F20"/>
          <w:spacing w:val="-6"/>
        </w:rPr>
        <w:t xml:space="preserve"> </w:t>
      </w:r>
      <w:r>
        <w:rPr>
          <w:color w:val="231F20"/>
        </w:rPr>
        <w:t>development,</w:t>
      </w:r>
      <w:r>
        <w:rPr>
          <w:color w:val="231F20"/>
          <w:spacing w:val="-6"/>
        </w:rPr>
        <w:t xml:space="preserve"> </w:t>
      </w:r>
      <w:r>
        <w:rPr>
          <w:color w:val="231F20"/>
        </w:rPr>
        <w:t>implementation,</w:t>
      </w:r>
      <w:r>
        <w:rPr>
          <w:color w:val="231F20"/>
          <w:spacing w:val="-6"/>
        </w:rPr>
        <w:t xml:space="preserve"> </w:t>
      </w:r>
      <w:r>
        <w:rPr>
          <w:color w:val="231F20"/>
        </w:rPr>
        <w:t>and</w:t>
      </w:r>
      <w:r>
        <w:rPr>
          <w:color w:val="231F20"/>
          <w:spacing w:val="-6"/>
        </w:rPr>
        <w:t xml:space="preserve"> </w:t>
      </w:r>
      <w:r>
        <w:rPr>
          <w:color w:val="231F20"/>
        </w:rPr>
        <w:t>evaluation.</w:t>
      </w:r>
      <w:r>
        <w:rPr>
          <w:color w:val="231F20"/>
          <w:spacing w:val="-6"/>
        </w:rPr>
        <w:t xml:space="preserve"> </w:t>
      </w:r>
      <w:r>
        <w:rPr>
          <w:color w:val="231F20"/>
        </w:rPr>
        <w:t>Restricted</w:t>
      </w:r>
      <w:r>
        <w:rPr>
          <w:color w:val="231F20"/>
          <w:spacing w:val="-6"/>
        </w:rPr>
        <w:t xml:space="preserve"> </w:t>
      </w:r>
      <w:r>
        <w:rPr>
          <w:color w:val="231F20"/>
        </w:rPr>
        <w:t>to</w:t>
      </w:r>
      <w:r>
        <w:rPr>
          <w:color w:val="231F20"/>
          <w:spacing w:val="-6"/>
        </w:rPr>
        <w:t xml:space="preserve"> </w:t>
      </w:r>
      <w:r>
        <w:rPr>
          <w:color w:val="231F20"/>
        </w:rPr>
        <w:t>MSE-Reading</w:t>
      </w:r>
      <w:r>
        <w:rPr>
          <w:color w:val="231F20"/>
          <w:spacing w:val="-6"/>
        </w:rPr>
        <w:t xml:space="preserve"> </w:t>
      </w:r>
      <w:r>
        <w:rPr>
          <w:color w:val="231F20"/>
        </w:rPr>
        <w:t>or</w:t>
      </w:r>
      <w:r>
        <w:rPr>
          <w:color w:val="231F20"/>
          <w:spacing w:val="-6"/>
        </w:rPr>
        <w:t xml:space="preserve"> </w:t>
      </w:r>
      <w:proofErr w:type="spellStart"/>
      <w:r>
        <w:rPr>
          <w:color w:val="231F20"/>
        </w:rPr>
        <w:t>Ed.S</w:t>
      </w:r>
      <w:proofErr w:type="spellEnd"/>
      <w:r>
        <w:rPr>
          <w:color w:val="231F20"/>
        </w:rPr>
        <w:t xml:space="preserve">.-Read- </w:t>
      </w:r>
      <w:proofErr w:type="spellStart"/>
      <w:r>
        <w:rPr>
          <w:color w:val="231F20"/>
        </w:rPr>
        <w:t>ing</w:t>
      </w:r>
      <w:proofErr w:type="spellEnd"/>
      <w:r>
        <w:rPr>
          <w:color w:val="231F20"/>
        </w:rPr>
        <w:t xml:space="preserve"> candidates or approval of the</w:t>
      </w:r>
      <w:r>
        <w:rPr>
          <w:color w:val="231F20"/>
          <w:spacing w:val="-23"/>
        </w:rPr>
        <w:t xml:space="preserve"> </w:t>
      </w:r>
      <w:r>
        <w:rPr>
          <w:color w:val="231F20"/>
        </w:rPr>
        <w:t>instructor</w:t>
      </w:r>
    </w:p>
    <w:p w:rsidR="001F5B49" w:rsidRPr="001F5B49" w:rsidRDefault="001F5B49" w:rsidP="001F5B49">
      <w:pPr>
        <w:tabs>
          <w:tab w:val="left" w:pos="315"/>
        </w:tabs>
        <w:ind w:left="120"/>
        <w:rPr>
          <w:rFonts w:ascii="Arial" w:hAnsi="Arial" w:cs="Arial"/>
          <w:sz w:val="20"/>
          <w:szCs w:val="20"/>
        </w:rPr>
      </w:pPr>
      <w:r w:rsidRPr="001F5B49">
        <w:rPr>
          <w:rFonts w:ascii="Arial" w:hAnsi="Arial" w:cs="Arial"/>
          <w:b/>
          <w:i/>
          <w:color w:val="4F81BD" w:themeColor="accent1"/>
        </w:rPr>
        <w:t>RDNG 7423.</w:t>
      </w:r>
      <w:r w:rsidRPr="001F5B49">
        <w:rPr>
          <w:rFonts w:ascii="Arial" w:hAnsi="Arial" w:cs="Arial"/>
          <w:b/>
          <w:i/>
          <w:color w:val="4F81BD" w:themeColor="accent1"/>
        </w:rPr>
        <w:tab/>
      </w:r>
      <w:proofErr w:type="gramStart"/>
      <w:r w:rsidRPr="001F5B49">
        <w:rPr>
          <w:rFonts w:ascii="Arial" w:hAnsi="Arial" w:cs="Arial"/>
          <w:b/>
          <w:i/>
          <w:color w:val="4F81BD" w:themeColor="accent1"/>
        </w:rPr>
        <w:t xml:space="preserve">Studies in Critical Literacy </w:t>
      </w:r>
      <w:r>
        <w:rPr>
          <w:rFonts w:ascii="Arial" w:hAnsi="Arial" w:cs="Arial"/>
          <w:b/>
          <w:i/>
          <w:color w:val="4F81BD" w:themeColor="accent1"/>
        </w:rPr>
        <w:t xml:space="preserve"> </w:t>
      </w:r>
      <w:r w:rsidRPr="001F5B49">
        <w:rPr>
          <w:rFonts w:ascii="Arial" w:hAnsi="Arial" w:cs="Arial"/>
          <w:b/>
          <w:i/>
          <w:color w:val="4F81BD" w:themeColor="accent1"/>
        </w:rPr>
        <w:t xml:space="preserve"> </w:t>
      </w:r>
      <w:r w:rsidRPr="001F5B49">
        <w:rPr>
          <w:rFonts w:ascii="Arial" w:hAnsi="Arial" w:cs="Arial"/>
          <w:b/>
          <w:i/>
          <w:color w:val="4F81BD" w:themeColor="accent1"/>
          <w:shd w:val="clear" w:color="auto" w:fill="FFFFFF"/>
        </w:rPr>
        <w:t>Explores literacy as a critical social practice that may be used to enact social change within the classroom and beyond.</w:t>
      </w:r>
      <w:proofErr w:type="gramEnd"/>
      <w:r w:rsidRPr="001F5B49">
        <w:rPr>
          <w:rFonts w:ascii="Arial" w:hAnsi="Arial" w:cs="Arial"/>
          <w:b/>
          <w:i/>
          <w:color w:val="4F81BD" w:themeColor="accent1"/>
          <w:shd w:val="clear" w:color="auto" w:fill="FFFFFF"/>
        </w:rPr>
        <w:t xml:space="preserve"> Applications include the social context of literacy, multiple literacies, and the role of literacy in the production of power.</w:t>
      </w:r>
      <w:r w:rsidRPr="001F5B49">
        <w:rPr>
          <w:rFonts w:ascii="Arial" w:hAnsi="Arial" w:cs="Arial"/>
          <w:color w:val="4F81BD" w:themeColor="accent1"/>
          <w:shd w:val="clear" w:color="auto" w:fill="FFFFFF"/>
        </w:rPr>
        <w:t xml:space="preserve"> </w:t>
      </w:r>
    </w:p>
    <w:p w:rsidR="001F5B49" w:rsidRPr="001F5B49" w:rsidRDefault="001F5B49" w:rsidP="001F5B49">
      <w:pPr>
        <w:pStyle w:val="ListParagraph"/>
        <w:ind w:left="160"/>
        <w:rPr>
          <w:rFonts w:ascii="Arial" w:hAnsi="Arial" w:cs="Arial"/>
          <w:b/>
          <w:i/>
          <w:color w:val="4F81BD" w:themeColor="accent1"/>
        </w:rPr>
      </w:pPr>
      <w:r w:rsidRPr="001F5B49">
        <w:rPr>
          <w:rFonts w:ascii="Arial" w:hAnsi="Arial" w:cs="Arial"/>
          <w:b/>
          <w:i/>
          <w:color w:val="4F81BD" w:themeColor="accent1"/>
        </w:rPr>
        <w:t>RDNG 7493.</w:t>
      </w:r>
      <w:r w:rsidRPr="001F5B49">
        <w:rPr>
          <w:rFonts w:ascii="Arial" w:hAnsi="Arial" w:cs="Arial"/>
          <w:b/>
          <w:i/>
          <w:color w:val="4F81BD" w:themeColor="accent1"/>
        </w:rPr>
        <w:tab/>
        <w:t>Reading and Writing Capstone</w:t>
      </w:r>
      <w:r>
        <w:rPr>
          <w:rFonts w:ascii="Arial" w:hAnsi="Arial" w:cs="Arial"/>
          <w:b/>
          <w:i/>
          <w:color w:val="4F81BD" w:themeColor="accent1"/>
        </w:rPr>
        <w:t xml:space="preserve">  </w:t>
      </w:r>
      <w:r w:rsidRPr="001F5B49">
        <w:rPr>
          <w:rFonts w:ascii="Arial" w:hAnsi="Arial" w:cs="Arial"/>
          <w:b/>
          <w:i/>
          <w:color w:val="4F81BD" w:themeColor="accent1"/>
        </w:rPr>
        <w:t>Serves as both the review and comprehensive examination of program content with a focus on developing descriptive, analytical, and reflective writings that demonstrate effective applications of practices for literacy instruction. Must be taken in final semester of coursework.</w:t>
      </w:r>
    </w:p>
    <w:p w:rsidR="001F5B49" w:rsidRDefault="001F5B49" w:rsidP="001F5B49">
      <w:pPr>
        <w:pStyle w:val="BodyText"/>
        <w:spacing w:before="90" w:line="249" w:lineRule="auto"/>
        <w:ind w:left="460" w:right="118"/>
        <w:jc w:val="both"/>
      </w:pPr>
      <w:r>
        <w:rPr>
          <w:b/>
          <w:color w:val="231F20"/>
        </w:rPr>
        <w:t xml:space="preserve">RDNG </w:t>
      </w:r>
      <w:r>
        <w:rPr>
          <w:b/>
          <w:color w:val="231F20"/>
          <w:spacing w:val="-4"/>
        </w:rPr>
        <w:t xml:space="preserve">745V. </w:t>
      </w:r>
      <w:proofErr w:type="gramStart"/>
      <w:r>
        <w:rPr>
          <w:b/>
          <w:color w:val="231F20"/>
        </w:rPr>
        <w:t xml:space="preserve">Thesis  </w:t>
      </w:r>
      <w:proofErr w:type="spellStart"/>
      <w:r>
        <w:rPr>
          <w:color w:val="231F20"/>
        </w:rPr>
        <w:t>Thesis</w:t>
      </w:r>
      <w:proofErr w:type="spellEnd"/>
      <w:proofErr w:type="gramEnd"/>
      <w:r>
        <w:rPr>
          <w:color w:val="231F20"/>
        </w:rPr>
        <w:t xml:space="preserve"> is specific as the capstone for the Specialist in Education Reading  (</w:t>
      </w:r>
      <w:proofErr w:type="spellStart"/>
      <w:r>
        <w:rPr>
          <w:color w:val="231F20"/>
        </w:rPr>
        <w:t>Ed.S</w:t>
      </w:r>
      <w:proofErr w:type="spellEnd"/>
      <w:r>
        <w:rPr>
          <w:color w:val="231F20"/>
        </w:rPr>
        <w:t>. Reading) Program and enrollment is restricted to those</w:t>
      </w:r>
      <w:r>
        <w:rPr>
          <w:color w:val="231F20"/>
          <w:spacing w:val="-1"/>
        </w:rPr>
        <w:t xml:space="preserve"> </w:t>
      </w:r>
      <w:r>
        <w:rPr>
          <w:color w:val="231F20"/>
        </w:rPr>
        <w:t>students.</w:t>
      </w:r>
    </w:p>
    <w:p w:rsidR="001F5B49" w:rsidRDefault="001F5B49" w:rsidP="001F5B49">
      <w:pPr>
        <w:pStyle w:val="BodyText"/>
        <w:tabs>
          <w:tab w:val="left" w:pos="4717"/>
        </w:tabs>
        <w:spacing w:before="90" w:line="249" w:lineRule="auto"/>
        <w:ind w:left="460" w:right="118"/>
        <w:jc w:val="both"/>
      </w:pPr>
      <w:r>
        <w:rPr>
          <w:b/>
          <w:color w:val="231F20"/>
        </w:rPr>
        <w:t>RDNG 7473.     Theories of</w:t>
      </w:r>
      <w:r>
        <w:rPr>
          <w:b/>
          <w:color w:val="231F20"/>
          <w:spacing w:val="-12"/>
        </w:rPr>
        <w:t xml:space="preserve"> </w:t>
      </w:r>
      <w:r>
        <w:rPr>
          <w:b/>
          <w:color w:val="231F20"/>
        </w:rPr>
        <w:t>Language</w:t>
      </w:r>
      <w:r>
        <w:rPr>
          <w:b/>
          <w:color w:val="231F20"/>
          <w:spacing w:val="-8"/>
        </w:rPr>
        <w:t xml:space="preserve"> </w:t>
      </w:r>
      <w:r>
        <w:rPr>
          <w:b/>
          <w:color w:val="231F20"/>
        </w:rPr>
        <w:t>Acquisition</w:t>
      </w:r>
      <w:r>
        <w:rPr>
          <w:b/>
          <w:color w:val="231F20"/>
        </w:rPr>
        <w:tab/>
      </w:r>
      <w:r>
        <w:rPr>
          <w:color w:val="231F20"/>
        </w:rPr>
        <w:t>Overview of theoretical</w:t>
      </w:r>
      <w:r>
        <w:rPr>
          <w:color w:val="231F20"/>
          <w:spacing w:val="-1"/>
        </w:rPr>
        <w:t xml:space="preserve"> </w:t>
      </w:r>
      <w:r>
        <w:rPr>
          <w:color w:val="231F20"/>
        </w:rPr>
        <w:t>and</w:t>
      </w:r>
      <w:r>
        <w:rPr>
          <w:color w:val="231F20"/>
          <w:spacing w:val="-1"/>
        </w:rPr>
        <w:t xml:space="preserve"> </w:t>
      </w:r>
      <w:r>
        <w:rPr>
          <w:color w:val="231F20"/>
        </w:rPr>
        <w:t>practical</w:t>
      </w:r>
      <w:r>
        <w:rPr>
          <w:color w:val="231F20"/>
          <w:w w:val="99"/>
        </w:rPr>
        <w:t xml:space="preserve"> </w:t>
      </w:r>
      <w:r>
        <w:rPr>
          <w:color w:val="231F20"/>
        </w:rPr>
        <w:t>orientations regarding language acquisition with a focus on English Language Learners</w:t>
      </w:r>
      <w:r>
        <w:rPr>
          <w:color w:val="231F20"/>
          <w:spacing w:val="-2"/>
        </w:rPr>
        <w:t xml:space="preserve"> </w:t>
      </w:r>
      <w:r>
        <w:rPr>
          <w:color w:val="231F20"/>
        </w:rPr>
        <w:t xml:space="preserve">including an examination of language acquisition models and their application in schools and classrooms. Limited to MSE-Reading and </w:t>
      </w:r>
      <w:proofErr w:type="spellStart"/>
      <w:r>
        <w:rPr>
          <w:color w:val="231F20"/>
        </w:rPr>
        <w:t>Ed.S</w:t>
      </w:r>
      <w:proofErr w:type="spellEnd"/>
      <w:proofErr w:type="gramStart"/>
      <w:r>
        <w:rPr>
          <w:color w:val="231F20"/>
        </w:rPr>
        <w:t>.-</w:t>
      </w:r>
      <w:proofErr w:type="gramEnd"/>
      <w:r>
        <w:rPr>
          <w:color w:val="231F20"/>
        </w:rPr>
        <w:t xml:space="preserve">Reading students or approval of the instructor. Prerequisite: RDNG 6313 Theory and Practice in </w:t>
      </w:r>
      <w:r>
        <w:rPr>
          <w:color w:val="231F20"/>
          <w:spacing w:val="-3"/>
        </w:rPr>
        <w:t xml:space="preserve">Teaching </w:t>
      </w:r>
      <w:r>
        <w:rPr>
          <w:color w:val="231F20"/>
        </w:rPr>
        <w:t>Reading (or</w:t>
      </w:r>
      <w:r>
        <w:rPr>
          <w:color w:val="231F20"/>
          <w:spacing w:val="2"/>
        </w:rPr>
        <w:t xml:space="preserve"> </w:t>
      </w:r>
      <w:r>
        <w:rPr>
          <w:color w:val="231F20"/>
        </w:rPr>
        <w:t>equivalent).</w:t>
      </w:r>
    </w:p>
    <w:p w:rsidR="001F5B49" w:rsidRDefault="001F5B49" w:rsidP="001F5B49">
      <w:pPr>
        <w:pStyle w:val="BodyText"/>
        <w:tabs>
          <w:tab w:val="left" w:pos="3198"/>
        </w:tabs>
        <w:spacing w:before="90" w:line="249" w:lineRule="auto"/>
        <w:ind w:left="460" w:right="117"/>
        <w:jc w:val="both"/>
      </w:pPr>
      <w:r>
        <w:rPr>
          <w:b/>
          <w:color w:val="231F20"/>
        </w:rPr>
        <w:lastRenderedPageBreak/>
        <w:t xml:space="preserve">RDNG 7543.   </w:t>
      </w:r>
      <w:r>
        <w:rPr>
          <w:b/>
          <w:color w:val="231F20"/>
          <w:spacing w:val="39"/>
        </w:rPr>
        <w:t xml:space="preserve"> </w:t>
      </w:r>
      <w:proofErr w:type="gramStart"/>
      <w:r>
        <w:rPr>
          <w:b/>
          <w:color w:val="231F20"/>
        </w:rPr>
        <w:t>New</w:t>
      </w:r>
      <w:r>
        <w:rPr>
          <w:b/>
          <w:color w:val="231F20"/>
          <w:spacing w:val="-1"/>
        </w:rPr>
        <w:t xml:space="preserve"> </w:t>
      </w:r>
      <w:r>
        <w:rPr>
          <w:b/>
          <w:color w:val="231F20"/>
        </w:rPr>
        <w:t>Literacies</w:t>
      </w:r>
      <w:r>
        <w:rPr>
          <w:b/>
          <w:color w:val="231F20"/>
        </w:rPr>
        <w:tab/>
      </w:r>
      <w:r>
        <w:rPr>
          <w:color w:val="231F20"/>
        </w:rPr>
        <w:t>An overview of theoretical and pedagogical</w:t>
      </w:r>
      <w:r>
        <w:rPr>
          <w:color w:val="231F20"/>
          <w:spacing w:val="-1"/>
        </w:rPr>
        <w:t xml:space="preserve"> </w:t>
      </w:r>
      <w:r>
        <w:rPr>
          <w:color w:val="231F20"/>
        </w:rPr>
        <w:t>frameworks</w:t>
      </w:r>
      <w:r>
        <w:rPr>
          <w:color w:val="231F20"/>
          <w:spacing w:val="-1"/>
        </w:rPr>
        <w:t xml:space="preserve"> </w:t>
      </w:r>
      <w:r>
        <w:rPr>
          <w:color w:val="231F20"/>
        </w:rPr>
        <w:t>of the New Literacies with an emphasis on the intersection of student lives, culture, and</w:t>
      </w:r>
      <w:r>
        <w:rPr>
          <w:color w:val="231F20"/>
          <w:spacing w:val="-13"/>
        </w:rPr>
        <w:t xml:space="preserve"> </w:t>
      </w:r>
      <w:r>
        <w:rPr>
          <w:color w:val="231F20"/>
        </w:rPr>
        <w:t>technology.</w:t>
      </w:r>
      <w:proofErr w:type="gramEnd"/>
      <w:r>
        <w:rPr>
          <w:color w:val="231F20"/>
        </w:rPr>
        <w:t xml:space="preserve"> Restricted to </w:t>
      </w:r>
      <w:proofErr w:type="spellStart"/>
      <w:r>
        <w:rPr>
          <w:color w:val="231F20"/>
        </w:rPr>
        <w:t>Ed.S</w:t>
      </w:r>
      <w:proofErr w:type="spellEnd"/>
      <w:proofErr w:type="gramStart"/>
      <w:r>
        <w:rPr>
          <w:color w:val="231F20"/>
        </w:rPr>
        <w:t>.-</w:t>
      </w:r>
      <w:proofErr w:type="gramEnd"/>
      <w:r>
        <w:rPr>
          <w:color w:val="231F20"/>
        </w:rPr>
        <w:t xml:space="preserve">Reading Candidates or graduate students with permission of the instructor. Prerequisite:  RDNG 6313 Theory and Practice in </w:t>
      </w:r>
      <w:r>
        <w:rPr>
          <w:color w:val="231F20"/>
          <w:spacing w:val="-3"/>
        </w:rPr>
        <w:t xml:space="preserve">Teaching </w:t>
      </w:r>
      <w:r>
        <w:rPr>
          <w:color w:val="231F20"/>
        </w:rPr>
        <w:t>Reading (or</w:t>
      </w:r>
      <w:r>
        <w:rPr>
          <w:color w:val="231F20"/>
          <w:spacing w:val="2"/>
        </w:rPr>
        <w:t xml:space="preserve"> </w:t>
      </w:r>
      <w:r>
        <w:rPr>
          <w:color w:val="231F20"/>
        </w:rPr>
        <w:t>equivalent).</w:t>
      </w:r>
    </w:p>
    <w:p w:rsidR="001F5B49" w:rsidRDefault="001F5B49" w:rsidP="001F5B49">
      <w:pPr>
        <w:pStyle w:val="BodyText"/>
        <w:tabs>
          <w:tab w:val="left" w:pos="6233"/>
        </w:tabs>
        <w:spacing w:before="90" w:line="249" w:lineRule="auto"/>
        <w:ind w:left="460" w:right="119"/>
        <w:jc w:val="both"/>
      </w:pPr>
      <w:r>
        <w:rPr>
          <w:b/>
          <w:color w:val="231F20"/>
        </w:rPr>
        <w:t>RDNG 7613.     Survey of Quantitative and Qualitative</w:t>
      </w:r>
      <w:r>
        <w:rPr>
          <w:b/>
          <w:color w:val="231F20"/>
          <w:spacing w:val="29"/>
        </w:rPr>
        <w:t xml:space="preserve"> </w:t>
      </w:r>
      <w:proofErr w:type="gramStart"/>
      <w:r>
        <w:rPr>
          <w:b/>
          <w:color w:val="231F20"/>
        </w:rPr>
        <w:t xml:space="preserve">Literacy </w:t>
      </w:r>
      <w:r>
        <w:rPr>
          <w:b/>
          <w:color w:val="231F20"/>
          <w:spacing w:val="13"/>
        </w:rPr>
        <w:t xml:space="preserve"> </w:t>
      </w:r>
      <w:r>
        <w:rPr>
          <w:b/>
          <w:color w:val="231F20"/>
        </w:rPr>
        <w:t>Research</w:t>
      </w:r>
      <w:proofErr w:type="gramEnd"/>
      <w:r>
        <w:rPr>
          <w:b/>
          <w:color w:val="231F20"/>
        </w:rPr>
        <w:tab/>
      </w:r>
      <w:r>
        <w:rPr>
          <w:color w:val="231F20"/>
        </w:rPr>
        <w:t>An</w:t>
      </w:r>
      <w:r>
        <w:rPr>
          <w:color w:val="231F20"/>
          <w:spacing w:val="7"/>
        </w:rPr>
        <w:t xml:space="preserve"> </w:t>
      </w:r>
      <w:r>
        <w:rPr>
          <w:color w:val="231F20"/>
        </w:rPr>
        <w:t>overview</w:t>
      </w:r>
      <w:r>
        <w:rPr>
          <w:color w:val="231F20"/>
          <w:spacing w:val="7"/>
        </w:rPr>
        <w:t xml:space="preserve"> </w:t>
      </w:r>
      <w:r>
        <w:rPr>
          <w:color w:val="231F20"/>
        </w:rPr>
        <w:t>of research design, framework, and methodological approaches that spans qualitative and</w:t>
      </w:r>
      <w:r>
        <w:rPr>
          <w:color w:val="231F20"/>
          <w:spacing w:val="-22"/>
        </w:rPr>
        <w:t xml:space="preserve"> </w:t>
      </w:r>
      <w:proofErr w:type="spellStart"/>
      <w:r>
        <w:rPr>
          <w:color w:val="231F20"/>
        </w:rPr>
        <w:t>quantita</w:t>
      </w:r>
      <w:proofErr w:type="spellEnd"/>
      <w:r>
        <w:rPr>
          <w:color w:val="231F20"/>
        </w:rPr>
        <w:t xml:space="preserve">- </w:t>
      </w:r>
      <w:proofErr w:type="spellStart"/>
      <w:r>
        <w:rPr>
          <w:color w:val="231F20"/>
        </w:rPr>
        <w:t>tive</w:t>
      </w:r>
      <w:proofErr w:type="spellEnd"/>
      <w:r>
        <w:rPr>
          <w:color w:val="231F20"/>
        </w:rPr>
        <w:t xml:space="preserve"> paradigms, including a mixed methods approach, within the context of literacy. Restricted to </w:t>
      </w:r>
      <w:proofErr w:type="spellStart"/>
      <w:r>
        <w:rPr>
          <w:color w:val="231F20"/>
        </w:rPr>
        <w:t>Ed.S</w:t>
      </w:r>
      <w:proofErr w:type="spellEnd"/>
      <w:r>
        <w:rPr>
          <w:color w:val="231F20"/>
        </w:rPr>
        <w:t xml:space="preserve"> Candidates or graduate students with permission of the instructor Prerequisite: ELFN</w:t>
      </w:r>
      <w:r>
        <w:rPr>
          <w:color w:val="231F20"/>
          <w:spacing w:val="-12"/>
        </w:rPr>
        <w:t xml:space="preserve"> </w:t>
      </w:r>
      <w:r>
        <w:rPr>
          <w:color w:val="231F20"/>
        </w:rPr>
        <w:t>6773, Statistics and Research (or</w:t>
      </w:r>
      <w:r>
        <w:rPr>
          <w:color w:val="231F20"/>
          <w:spacing w:val="-1"/>
        </w:rPr>
        <w:t xml:space="preserve"> </w:t>
      </w:r>
      <w:r>
        <w:rPr>
          <w:color w:val="231F20"/>
        </w:rPr>
        <w:t>equivalent).</w:t>
      </w:r>
    </w:p>
    <w:p w:rsidR="00950B21" w:rsidRDefault="00950B21">
      <w:r>
        <w:br w:type="page"/>
      </w:r>
    </w:p>
    <w:p w:rsidR="00950B21" w:rsidRPr="00231E6D" w:rsidRDefault="00950B21" w:rsidP="00950B21">
      <w:pPr>
        <w:tabs>
          <w:tab w:val="num" w:pos="342"/>
          <w:tab w:val="left" w:pos="513"/>
        </w:tabs>
        <w:spacing w:after="0" w:line="240" w:lineRule="auto"/>
        <w:ind w:left="342" w:hanging="285"/>
        <w:jc w:val="center"/>
        <w:rPr>
          <w:rFonts w:ascii="Arial" w:eastAsia="Times New Roman" w:hAnsi="Arial" w:cs="Arial"/>
          <w:b/>
          <w:bCs/>
          <w:sz w:val="28"/>
          <w:szCs w:val="24"/>
        </w:rPr>
      </w:pPr>
      <w:r w:rsidRPr="00231E6D">
        <w:rPr>
          <w:rFonts w:ascii="Arial" w:eastAsia="Times New Roman" w:hAnsi="Arial" w:cs="Arial"/>
          <w:b/>
          <w:bCs/>
          <w:sz w:val="28"/>
          <w:szCs w:val="24"/>
        </w:rPr>
        <w:lastRenderedPageBreak/>
        <w:t>LETTER OF NOTIFICATION – 11C</w:t>
      </w:r>
    </w:p>
    <w:p w:rsidR="00950B21" w:rsidRPr="00231E6D" w:rsidRDefault="00950B21" w:rsidP="00950B21">
      <w:pPr>
        <w:tabs>
          <w:tab w:val="num" w:pos="342"/>
          <w:tab w:val="left" w:pos="513"/>
        </w:tabs>
        <w:spacing w:after="0" w:line="240" w:lineRule="auto"/>
        <w:ind w:left="342" w:hanging="285"/>
        <w:jc w:val="center"/>
        <w:rPr>
          <w:rFonts w:ascii="Arial" w:eastAsia="Times New Roman" w:hAnsi="Arial" w:cs="Arial"/>
          <w:b/>
          <w:bCs/>
          <w:sz w:val="28"/>
          <w:szCs w:val="24"/>
        </w:rPr>
      </w:pPr>
    </w:p>
    <w:p w:rsidR="00950B21" w:rsidRPr="00231E6D" w:rsidRDefault="00950B21" w:rsidP="00950B21">
      <w:pPr>
        <w:tabs>
          <w:tab w:val="num" w:pos="342"/>
          <w:tab w:val="left" w:pos="513"/>
        </w:tabs>
        <w:spacing w:after="0" w:line="240" w:lineRule="auto"/>
        <w:ind w:left="342" w:hanging="285"/>
        <w:jc w:val="center"/>
        <w:rPr>
          <w:rFonts w:ascii="Arial" w:eastAsia="Times New Roman" w:hAnsi="Arial" w:cs="Arial"/>
          <w:b/>
          <w:bCs/>
          <w:sz w:val="24"/>
          <w:szCs w:val="24"/>
        </w:rPr>
      </w:pPr>
      <w:r w:rsidRPr="00231E6D">
        <w:rPr>
          <w:rFonts w:ascii="Arial" w:eastAsia="Times New Roman" w:hAnsi="Arial" w:cs="Arial"/>
          <w:b/>
          <w:bCs/>
          <w:sz w:val="24"/>
          <w:szCs w:val="24"/>
        </w:rPr>
        <w:t>CURRICULUM REVISION OF EXISTING CERTIFICATE OR DEGREE PROGRAM</w:t>
      </w:r>
    </w:p>
    <w:p w:rsidR="00950B21" w:rsidRPr="00231E6D" w:rsidRDefault="00950B21" w:rsidP="00950B21">
      <w:pPr>
        <w:tabs>
          <w:tab w:val="num" w:pos="342"/>
          <w:tab w:val="left" w:pos="513"/>
        </w:tabs>
        <w:spacing w:after="0" w:line="240" w:lineRule="auto"/>
        <w:ind w:left="342" w:hanging="285"/>
        <w:jc w:val="center"/>
        <w:rPr>
          <w:rFonts w:ascii="Arial" w:eastAsia="Times New Roman" w:hAnsi="Arial" w:cs="Arial"/>
          <w:b/>
          <w:bCs/>
          <w:sz w:val="28"/>
          <w:szCs w:val="24"/>
        </w:rPr>
      </w:pPr>
    </w:p>
    <w:p w:rsidR="00950B21" w:rsidRPr="00231E6D"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Institution submitting request:</w:t>
      </w:r>
      <w:r>
        <w:rPr>
          <w:rFonts w:ascii="Arial" w:eastAsia="Times New Roman" w:hAnsi="Arial" w:cs="Arial"/>
          <w:sz w:val="20"/>
          <w:szCs w:val="24"/>
        </w:rPr>
        <w:t xml:space="preserve"> </w:t>
      </w:r>
      <w:r>
        <w:rPr>
          <w:rFonts w:ascii="Arial" w:eastAsia="Times New Roman" w:hAnsi="Arial" w:cs="Arial"/>
          <w:i/>
          <w:sz w:val="20"/>
          <w:szCs w:val="24"/>
        </w:rPr>
        <w:t>Arkansas State University</w:t>
      </w:r>
    </w:p>
    <w:p w:rsidR="00950B21" w:rsidRPr="00231E6D" w:rsidRDefault="00950B21" w:rsidP="00950B21">
      <w:pPr>
        <w:tabs>
          <w:tab w:val="left" w:pos="720"/>
        </w:tabs>
        <w:spacing w:after="0" w:line="240" w:lineRule="auto"/>
        <w:ind w:hanging="720"/>
        <w:rPr>
          <w:rFonts w:ascii="Arial" w:eastAsia="Times New Roman" w:hAnsi="Arial" w:cs="Arial"/>
          <w:sz w:val="20"/>
          <w:szCs w:val="24"/>
        </w:rPr>
      </w:pPr>
    </w:p>
    <w:p w:rsidR="00950B21" w:rsidRPr="00231E6D"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Contact person/title:</w:t>
      </w:r>
      <w:r>
        <w:rPr>
          <w:rFonts w:ascii="Arial" w:eastAsia="Times New Roman" w:hAnsi="Arial" w:cs="Arial"/>
          <w:sz w:val="20"/>
          <w:szCs w:val="24"/>
        </w:rPr>
        <w:t xml:space="preserve"> </w:t>
      </w:r>
      <w:r w:rsidRPr="00A027EA">
        <w:rPr>
          <w:rFonts w:ascii="Arial" w:eastAsia="Times New Roman" w:hAnsi="Arial" w:cs="Arial"/>
          <w:i/>
          <w:sz w:val="20"/>
          <w:szCs w:val="24"/>
        </w:rPr>
        <w:t xml:space="preserve">Dr. </w:t>
      </w:r>
      <w:proofErr w:type="spellStart"/>
      <w:r w:rsidRPr="00A027EA">
        <w:rPr>
          <w:rFonts w:ascii="Arial" w:eastAsia="Times New Roman" w:hAnsi="Arial" w:cs="Arial"/>
          <w:i/>
          <w:sz w:val="20"/>
          <w:szCs w:val="24"/>
        </w:rPr>
        <w:t>LaToshia</w:t>
      </w:r>
      <w:proofErr w:type="spellEnd"/>
      <w:r w:rsidRPr="00A027EA">
        <w:rPr>
          <w:rFonts w:ascii="Arial" w:eastAsia="Times New Roman" w:hAnsi="Arial" w:cs="Arial"/>
          <w:i/>
          <w:sz w:val="20"/>
          <w:szCs w:val="24"/>
        </w:rPr>
        <w:t xml:space="preserve"> Woods, Assistant Professor of Reading</w:t>
      </w:r>
    </w:p>
    <w:p w:rsidR="00950B21" w:rsidRPr="00231E6D" w:rsidRDefault="00950B21" w:rsidP="00950B21">
      <w:pPr>
        <w:tabs>
          <w:tab w:val="left" w:pos="720"/>
        </w:tabs>
        <w:spacing w:after="0" w:line="240" w:lineRule="auto"/>
        <w:ind w:hanging="720"/>
        <w:rPr>
          <w:rFonts w:ascii="Arial" w:eastAsia="Times New Roman" w:hAnsi="Arial" w:cs="Arial"/>
          <w:sz w:val="20"/>
          <w:szCs w:val="24"/>
        </w:rPr>
      </w:pPr>
    </w:p>
    <w:p w:rsidR="00950B21" w:rsidRDefault="00950B21" w:rsidP="00950B21">
      <w:pPr>
        <w:numPr>
          <w:ilvl w:val="0"/>
          <w:numId w:val="7"/>
        </w:numPr>
        <w:tabs>
          <w:tab w:val="left" w:pos="720"/>
        </w:tabs>
        <w:spacing w:after="0" w:line="240" w:lineRule="auto"/>
        <w:ind w:hanging="720"/>
        <w:contextualSpacing/>
        <w:rPr>
          <w:rFonts w:ascii="Arial" w:eastAsia="Times New Roman" w:hAnsi="Arial" w:cs="Arial"/>
          <w:sz w:val="20"/>
          <w:szCs w:val="24"/>
        </w:rPr>
      </w:pPr>
      <w:r w:rsidRPr="00231E6D">
        <w:rPr>
          <w:rFonts w:ascii="Arial" w:eastAsia="Times New Roman" w:hAnsi="Arial" w:cs="Arial"/>
          <w:sz w:val="20"/>
          <w:szCs w:val="24"/>
        </w:rPr>
        <w:t>Title of certificate/degree program:</w:t>
      </w:r>
      <w:r>
        <w:rPr>
          <w:rFonts w:ascii="Arial" w:eastAsia="Times New Roman" w:hAnsi="Arial" w:cs="Arial"/>
          <w:sz w:val="20"/>
          <w:szCs w:val="24"/>
        </w:rPr>
        <w:t xml:space="preserve"> Specialist in Education in Reading</w:t>
      </w:r>
    </w:p>
    <w:p w:rsidR="00950B21" w:rsidRDefault="00950B21" w:rsidP="00950B21">
      <w:pPr>
        <w:pStyle w:val="ListParagraph"/>
        <w:spacing w:line="240" w:lineRule="auto"/>
        <w:rPr>
          <w:rFonts w:ascii="Arial" w:eastAsia="Times New Roman" w:hAnsi="Arial" w:cs="Arial"/>
          <w:sz w:val="20"/>
          <w:szCs w:val="24"/>
        </w:rPr>
      </w:pPr>
    </w:p>
    <w:p w:rsidR="00950B21" w:rsidRPr="00231E6D" w:rsidRDefault="00950B21" w:rsidP="00950B21">
      <w:pPr>
        <w:numPr>
          <w:ilvl w:val="0"/>
          <w:numId w:val="7"/>
        </w:numPr>
        <w:tabs>
          <w:tab w:val="left" w:pos="720"/>
        </w:tabs>
        <w:spacing w:after="0" w:line="240" w:lineRule="auto"/>
        <w:ind w:hanging="720"/>
        <w:contextualSpacing/>
        <w:rPr>
          <w:rFonts w:ascii="Arial" w:eastAsia="Times New Roman" w:hAnsi="Arial" w:cs="Arial"/>
          <w:sz w:val="20"/>
          <w:szCs w:val="24"/>
        </w:rPr>
      </w:pPr>
      <w:r w:rsidRPr="00231E6D">
        <w:rPr>
          <w:rFonts w:ascii="Arial" w:eastAsia="Times New Roman" w:hAnsi="Arial" w:cs="Arial"/>
          <w:sz w:val="20"/>
          <w:szCs w:val="24"/>
        </w:rPr>
        <w:t>CIP Code:</w:t>
      </w:r>
      <w:r>
        <w:rPr>
          <w:rFonts w:ascii="Arial" w:eastAsia="Times New Roman" w:hAnsi="Arial" w:cs="Arial"/>
          <w:sz w:val="20"/>
          <w:szCs w:val="24"/>
        </w:rPr>
        <w:t xml:space="preserve"> </w:t>
      </w:r>
      <w:r w:rsidRPr="00235447">
        <w:rPr>
          <w:rFonts w:ascii="Arial" w:eastAsia="Times New Roman" w:hAnsi="Arial" w:cs="Arial"/>
          <w:i/>
          <w:sz w:val="20"/>
          <w:szCs w:val="24"/>
        </w:rPr>
        <w:t>13.1315</w:t>
      </w:r>
    </w:p>
    <w:p w:rsidR="00950B21" w:rsidRPr="00231E6D" w:rsidRDefault="00950B21" w:rsidP="00950B21">
      <w:pPr>
        <w:tabs>
          <w:tab w:val="left" w:pos="720"/>
        </w:tabs>
        <w:spacing w:after="0" w:line="240" w:lineRule="auto"/>
        <w:ind w:hanging="720"/>
        <w:rPr>
          <w:rFonts w:ascii="Arial" w:eastAsia="Times New Roman" w:hAnsi="Arial" w:cs="Arial"/>
          <w:sz w:val="20"/>
          <w:szCs w:val="24"/>
        </w:rPr>
      </w:pPr>
    </w:p>
    <w:p w:rsidR="00950B21" w:rsidRPr="00231E6D"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Degree Code:</w:t>
      </w:r>
      <w:r>
        <w:rPr>
          <w:rFonts w:ascii="Arial" w:eastAsia="Times New Roman" w:hAnsi="Arial" w:cs="Arial"/>
          <w:sz w:val="20"/>
          <w:szCs w:val="24"/>
        </w:rPr>
        <w:t xml:space="preserve"> </w:t>
      </w:r>
      <w:r w:rsidRPr="00235447">
        <w:rPr>
          <w:rFonts w:ascii="Arial" w:eastAsia="Times New Roman" w:hAnsi="Arial" w:cs="Arial"/>
          <w:i/>
          <w:sz w:val="20"/>
          <w:szCs w:val="24"/>
        </w:rPr>
        <w:t>6915</w:t>
      </w:r>
    </w:p>
    <w:p w:rsidR="00950B21" w:rsidRPr="00231E6D" w:rsidRDefault="00950B21" w:rsidP="00950B21">
      <w:pPr>
        <w:tabs>
          <w:tab w:val="left" w:pos="720"/>
        </w:tabs>
        <w:spacing w:after="0" w:line="240" w:lineRule="auto"/>
        <w:ind w:hanging="720"/>
        <w:rPr>
          <w:rFonts w:ascii="Arial" w:eastAsia="Times New Roman" w:hAnsi="Arial" w:cs="Arial"/>
          <w:sz w:val="20"/>
          <w:szCs w:val="24"/>
        </w:rPr>
      </w:pPr>
    </w:p>
    <w:p w:rsidR="00950B21" w:rsidRPr="00231E6D"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Effective Date:</w:t>
      </w:r>
      <w:r>
        <w:rPr>
          <w:rFonts w:ascii="Arial" w:eastAsia="Times New Roman" w:hAnsi="Arial" w:cs="Arial"/>
          <w:sz w:val="20"/>
          <w:szCs w:val="24"/>
        </w:rPr>
        <w:t xml:space="preserve"> Spring 2018</w:t>
      </w:r>
    </w:p>
    <w:p w:rsidR="00950B21" w:rsidRPr="00231E6D" w:rsidRDefault="00950B21" w:rsidP="00950B21">
      <w:pPr>
        <w:tabs>
          <w:tab w:val="left" w:pos="720"/>
        </w:tabs>
        <w:spacing w:after="0" w:line="240" w:lineRule="auto"/>
        <w:ind w:hanging="720"/>
        <w:rPr>
          <w:rFonts w:ascii="Arial" w:eastAsia="Times New Roman" w:hAnsi="Arial" w:cs="Arial"/>
          <w:sz w:val="20"/>
          <w:szCs w:val="24"/>
        </w:rPr>
      </w:pPr>
    </w:p>
    <w:p w:rsidR="00950B21"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Reason for proposed change:</w:t>
      </w:r>
    </w:p>
    <w:p w:rsidR="00950B21" w:rsidRDefault="00950B21" w:rsidP="00950B21">
      <w:pPr>
        <w:tabs>
          <w:tab w:val="left" w:pos="1440"/>
        </w:tabs>
        <w:spacing w:after="0" w:line="240" w:lineRule="auto"/>
        <w:rPr>
          <w:rFonts w:ascii="Arial" w:eastAsia="Times New Roman" w:hAnsi="Arial" w:cs="Arial"/>
          <w:i/>
          <w:sz w:val="20"/>
          <w:szCs w:val="24"/>
        </w:rPr>
      </w:pPr>
    </w:p>
    <w:p w:rsidR="00950B21" w:rsidRPr="00231E6D" w:rsidRDefault="00950B21" w:rsidP="00950B21">
      <w:pPr>
        <w:tabs>
          <w:tab w:val="left" w:pos="1440"/>
        </w:tabs>
        <w:spacing w:after="0" w:line="240" w:lineRule="auto"/>
        <w:rPr>
          <w:rFonts w:ascii="Arial" w:eastAsia="Times New Roman" w:hAnsi="Arial" w:cs="Arial"/>
          <w:sz w:val="20"/>
          <w:szCs w:val="24"/>
        </w:rPr>
      </w:pPr>
      <w:r>
        <w:rPr>
          <w:rFonts w:ascii="Arial" w:eastAsia="Times New Roman" w:hAnsi="Arial" w:cs="Arial"/>
          <w:i/>
          <w:sz w:val="20"/>
          <w:szCs w:val="24"/>
        </w:rPr>
        <w:t xml:space="preserve">Although the current Ed.S.in </w:t>
      </w:r>
      <w:r w:rsidRPr="00692872">
        <w:rPr>
          <w:rFonts w:ascii="Arial" w:eastAsia="Times New Roman" w:hAnsi="Arial" w:cs="Arial"/>
          <w:i/>
          <w:sz w:val="20"/>
          <w:szCs w:val="24"/>
        </w:rPr>
        <w:t xml:space="preserve">Reading degree program at Arkansas State University </w:t>
      </w:r>
      <w:r>
        <w:rPr>
          <w:rFonts w:ascii="Arial" w:eastAsia="Times New Roman" w:hAnsi="Arial" w:cs="Arial"/>
          <w:i/>
          <w:sz w:val="20"/>
          <w:szCs w:val="24"/>
        </w:rPr>
        <w:t>allows students opportunities to gain</w:t>
      </w:r>
      <w:r w:rsidRPr="00692872">
        <w:rPr>
          <w:rFonts w:ascii="Arial" w:eastAsia="Times New Roman" w:hAnsi="Arial" w:cs="Arial"/>
          <w:i/>
          <w:sz w:val="20"/>
          <w:szCs w:val="24"/>
        </w:rPr>
        <w:t xml:space="preserve"> theory and skills to advance in their career and life goals</w:t>
      </w:r>
      <w:r>
        <w:rPr>
          <w:rFonts w:ascii="Arial" w:eastAsia="Times New Roman" w:hAnsi="Arial" w:cs="Arial"/>
          <w:i/>
          <w:sz w:val="20"/>
          <w:szCs w:val="24"/>
        </w:rPr>
        <w:t xml:space="preserve"> in reading and literacy, its format necessitates revisions in order to remain up-to-date and to maintain its comprehensive scope. Currently, students take comprehensive exams outside of their coursework and complete thesis hours as part of their coursework. Within the proposed revision to the current program, students will be offered a capstone course in place of the comprehensive exam and additional course that addresses updated content based on advances in research in reading and literacy. By revising the curriculum to support advances in reading and literacy and for the online offering, </w:t>
      </w:r>
      <w:r w:rsidRPr="00692872">
        <w:rPr>
          <w:rFonts w:ascii="Arial" w:eastAsia="Times New Roman" w:hAnsi="Arial" w:cs="Arial"/>
          <w:i/>
          <w:sz w:val="20"/>
          <w:szCs w:val="24"/>
        </w:rPr>
        <w:t xml:space="preserve">the </w:t>
      </w:r>
      <w:r>
        <w:rPr>
          <w:rFonts w:ascii="Arial" w:eastAsia="Times New Roman" w:hAnsi="Arial" w:cs="Arial"/>
          <w:i/>
          <w:sz w:val="20"/>
          <w:szCs w:val="24"/>
        </w:rPr>
        <w:t>content of the program will be updated and access to</w:t>
      </w:r>
      <w:r w:rsidRPr="00692872">
        <w:rPr>
          <w:rFonts w:ascii="Arial" w:eastAsia="Times New Roman" w:hAnsi="Arial" w:cs="Arial"/>
          <w:i/>
          <w:sz w:val="20"/>
          <w:szCs w:val="24"/>
        </w:rPr>
        <w:t xml:space="preserve"> the de</w:t>
      </w:r>
      <w:r>
        <w:rPr>
          <w:rFonts w:ascii="Arial" w:eastAsia="Times New Roman" w:hAnsi="Arial" w:cs="Arial"/>
          <w:i/>
          <w:sz w:val="20"/>
          <w:szCs w:val="24"/>
        </w:rPr>
        <w:t xml:space="preserve">gree will be expanded. </w:t>
      </w:r>
    </w:p>
    <w:p w:rsidR="00950B21" w:rsidRPr="00231E6D" w:rsidRDefault="00950B21" w:rsidP="00950B21">
      <w:pPr>
        <w:tabs>
          <w:tab w:val="left" w:pos="720"/>
        </w:tabs>
        <w:spacing w:after="0" w:line="240" w:lineRule="auto"/>
        <w:ind w:hanging="720"/>
        <w:rPr>
          <w:rFonts w:ascii="Arial" w:eastAsia="Times New Roman" w:hAnsi="Arial" w:cs="Arial"/>
          <w:b/>
          <w:bCs/>
          <w:sz w:val="24"/>
          <w:szCs w:val="24"/>
        </w:rPr>
      </w:pPr>
    </w:p>
    <w:p w:rsidR="00950B21"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 xml:space="preserve">Provide </w:t>
      </w:r>
      <w:r w:rsidRPr="00231E6D">
        <w:rPr>
          <w:rFonts w:ascii="Arial" w:eastAsia="Times New Roman" w:hAnsi="Arial" w:cs="Arial"/>
          <w:b/>
          <w:bCs/>
          <w:sz w:val="20"/>
          <w:szCs w:val="24"/>
          <w:u w:val="single"/>
        </w:rPr>
        <w:t>current</w:t>
      </w:r>
      <w:r w:rsidRPr="00231E6D">
        <w:rPr>
          <w:rFonts w:ascii="Arial" w:eastAsia="Times New Roman" w:hAnsi="Arial" w:cs="Arial"/>
          <w:sz w:val="20"/>
          <w:szCs w:val="24"/>
        </w:rPr>
        <w:t xml:space="preserve"> and </w:t>
      </w:r>
      <w:r w:rsidRPr="00231E6D">
        <w:rPr>
          <w:rFonts w:ascii="Arial" w:eastAsia="Times New Roman" w:hAnsi="Arial" w:cs="Arial"/>
          <w:b/>
          <w:bCs/>
          <w:sz w:val="20"/>
          <w:szCs w:val="24"/>
          <w:u w:val="single"/>
        </w:rPr>
        <w:t>revised</w:t>
      </w:r>
      <w:r w:rsidRPr="00231E6D">
        <w:rPr>
          <w:rFonts w:ascii="Arial" w:eastAsia="Times New Roman" w:hAnsi="Arial" w:cs="Arial"/>
          <w:b/>
          <w:bCs/>
          <w:sz w:val="20"/>
          <w:szCs w:val="24"/>
        </w:rPr>
        <w:t xml:space="preserve"> </w:t>
      </w:r>
      <w:r w:rsidRPr="00231E6D">
        <w:rPr>
          <w:rFonts w:ascii="Arial" w:eastAsia="Times New Roman" w:hAnsi="Arial" w:cs="Arial"/>
          <w:sz w:val="20"/>
          <w:szCs w:val="24"/>
        </w:rPr>
        <w:t xml:space="preserve">curriculum outline. (Indicate total credit hours for current certificate/degree and total credit hours for revised certificate/degree.)  </w:t>
      </w:r>
    </w:p>
    <w:p w:rsidR="00950B21" w:rsidRDefault="00950B21" w:rsidP="00950B21">
      <w:pPr>
        <w:tabs>
          <w:tab w:val="left" w:pos="720"/>
        </w:tabs>
        <w:spacing w:after="0" w:line="240" w:lineRule="auto"/>
        <w:ind w:left="720"/>
        <w:rPr>
          <w:rFonts w:ascii="Arial" w:eastAsia="Times New Roman" w:hAnsi="Arial" w:cs="Arial"/>
          <w:sz w:val="20"/>
          <w:szCs w:val="24"/>
        </w:rPr>
      </w:pPr>
    </w:p>
    <w:p w:rsidR="00950B21" w:rsidRPr="00CD08E4" w:rsidRDefault="00950B21" w:rsidP="00950B21">
      <w:pPr>
        <w:tabs>
          <w:tab w:val="left" w:pos="720"/>
        </w:tabs>
        <w:spacing w:after="0" w:line="240" w:lineRule="auto"/>
        <w:ind w:left="720"/>
        <w:jc w:val="center"/>
        <w:rPr>
          <w:rFonts w:ascii="Arial" w:eastAsia="Times New Roman" w:hAnsi="Arial" w:cs="Arial"/>
          <w:b/>
          <w:sz w:val="20"/>
          <w:szCs w:val="24"/>
        </w:rPr>
      </w:pPr>
      <w:r w:rsidRPr="00CD08E4">
        <w:rPr>
          <w:rFonts w:ascii="Arial" w:eastAsia="Times New Roman" w:hAnsi="Arial" w:cs="Arial"/>
          <w:b/>
          <w:sz w:val="20"/>
          <w:szCs w:val="24"/>
        </w:rPr>
        <w:t>CURRENT</w:t>
      </w:r>
      <w:r>
        <w:rPr>
          <w:rFonts w:ascii="Arial" w:eastAsia="Times New Roman" w:hAnsi="Arial" w:cs="Arial"/>
          <w:b/>
          <w:sz w:val="20"/>
          <w:szCs w:val="24"/>
        </w:rPr>
        <w:t xml:space="preserve"> CURRICULUM OUTLINE</w:t>
      </w:r>
    </w:p>
    <w:tbl>
      <w:tblPr>
        <w:tblStyle w:val="TableGrid"/>
        <w:tblW w:w="0" w:type="auto"/>
        <w:tblInd w:w="720" w:type="dxa"/>
        <w:tblLook w:val="04A0" w:firstRow="1" w:lastRow="0" w:firstColumn="1" w:lastColumn="0" w:noHBand="0" w:noVBand="1"/>
      </w:tblPr>
      <w:tblGrid>
        <w:gridCol w:w="2842"/>
        <w:gridCol w:w="2984"/>
        <w:gridCol w:w="2804"/>
      </w:tblGrid>
      <w:tr w:rsidR="00950B21" w:rsidTr="00B368A7">
        <w:tc>
          <w:tcPr>
            <w:tcW w:w="8630" w:type="dxa"/>
            <w:gridSpan w:val="3"/>
          </w:tcPr>
          <w:p w:rsidR="00950B21" w:rsidRPr="005572F8" w:rsidRDefault="00950B21" w:rsidP="00B368A7">
            <w:pPr>
              <w:tabs>
                <w:tab w:val="num" w:pos="720"/>
                <w:tab w:val="left" w:pos="1440"/>
              </w:tabs>
              <w:jc w:val="center"/>
              <w:rPr>
                <w:rFonts w:ascii="Arial" w:eastAsia="Times New Roman" w:hAnsi="Arial" w:cs="Arial"/>
                <w:b/>
                <w:sz w:val="20"/>
                <w:szCs w:val="24"/>
              </w:rPr>
            </w:pPr>
            <w:r w:rsidRPr="005572F8">
              <w:rPr>
                <w:rFonts w:ascii="Arial" w:eastAsia="Times New Roman" w:hAnsi="Arial" w:cs="Arial"/>
                <w:b/>
                <w:sz w:val="20"/>
                <w:szCs w:val="24"/>
              </w:rPr>
              <w:t>Core Courses</w:t>
            </w:r>
          </w:p>
        </w:tc>
      </w:tr>
      <w:tr w:rsidR="00950B21" w:rsidTr="00B368A7">
        <w:tc>
          <w:tcPr>
            <w:tcW w:w="2842" w:type="dxa"/>
          </w:tcPr>
          <w:p w:rsidR="00950B21" w:rsidRPr="005572F8" w:rsidRDefault="00950B21" w:rsidP="00B368A7">
            <w:pPr>
              <w:tabs>
                <w:tab w:val="num" w:pos="720"/>
                <w:tab w:val="left" w:pos="1440"/>
              </w:tabs>
              <w:jc w:val="center"/>
              <w:rPr>
                <w:rFonts w:ascii="Arial" w:eastAsia="Times New Roman" w:hAnsi="Arial" w:cs="Arial"/>
                <w:b/>
                <w:sz w:val="20"/>
                <w:szCs w:val="24"/>
              </w:rPr>
            </w:pPr>
            <w:r w:rsidRPr="005572F8">
              <w:rPr>
                <w:rFonts w:ascii="Arial" w:eastAsia="Times New Roman" w:hAnsi="Arial" w:cs="Arial"/>
                <w:b/>
                <w:sz w:val="20"/>
                <w:szCs w:val="24"/>
              </w:rPr>
              <w:t>Course Number</w:t>
            </w:r>
          </w:p>
        </w:tc>
        <w:tc>
          <w:tcPr>
            <w:tcW w:w="2984" w:type="dxa"/>
          </w:tcPr>
          <w:p w:rsidR="00950B21" w:rsidRPr="005572F8" w:rsidRDefault="00950B21" w:rsidP="00B368A7">
            <w:pPr>
              <w:tabs>
                <w:tab w:val="num" w:pos="720"/>
                <w:tab w:val="left" w:pos="1440"/>
              </w:tabs>
              <w:jc w:val="center"/>
              <w:rPr>
                <w:rFonts w:ascii="Arial" w:eastAsia="Times New Roman" w:hAnsi="Arial" w:cs="Arial"/>
                <w:b/>
                <w:sz w:val="20"/>
                <w:szCs w:val="24"/>
              </w:rPr>
            </w:pPr>
            <w:r w:rsidRPr="005572F8">
              <w:rPr>
                <w:rFonts w:ascii="Arial" w:eastAsia="Times New Roman" w:hAnsi="Arial" w:cs="Arial"/>
                <w:b/>
                <w:sz w:val="20"/>
                <w:szCs w:val="24"/>
              </w:rPr>
              <w:t>Course Title</w:t>
            </w:r>
          </w:p>
        </w:tc>
        <w:tc>
          <w:tcPr>
            <w:tcW w:w="2804" w:type="dxa"/>
          </w:tcPr>
          <w:p w:rsidR="00950B21" w:rsidRPr="005572F8" w:rsidRDefault="00950B21" w:rsidP="00B368A7">
            <w:pPr>
              <w:tabs>
                <w:tab w:val="num" w:pos="720"/>
                <w:tab w:val="left" w:pos="1440"/>
              </w:tabs>
              <w:jc w:val="center"/>
              <w:rPr>
                <w:rFonts w:ascii="Arial" w:eastAsia="Times New Roman" w:hAnsi="Arial" w:cs="Arial"/>
                <w:b/>
                <w:sz w:val="20"/>
                <w:szCs w:val="24"/>
              </w:rPr>
            </w:pPr>
            <w:r w:rsidRPr="005572F8">
              <w:rPr>
                <w:rFonts w:ascii="Arial" w:eastAsia="Times New Roman" w:hAnsi="Arial" w:cs="Arial"/>
                <w:b/>
                <w:sz w:val="20"/>
                <w:szCs w:val="24"/>
              </w:rPr>
              <w:t>Credit Hours</w:t>
            </w:r>
          </w:p>
        </w:tc>
      </w:tr>
      <w:tr w:rsidR="00950B21" w:rsidTr="00B368A7">
        <w:tc>
          <w:tcPr>
            <w:tcW w:w="8630" w:type="dxa"/>
            <w:gridSpan w:val="3"/>
          </w:tcPr>
          <w:p w:rsidR="00950B21" w:rsidRPr="005572F8" w:rsidRDefault="00950B21" w:rsidP="00B368A7">
            <w:pPr>
              <w:tabs>
                <w:tab w:val="num" w:pos="720"/>
                <w:tab w:val="left" w:pos="1440"/>
              </w:tabs>
              <w:rPr>
                <w:rFonts w:ascii="Arial" w:eastAsia="Times New Roman" w:hAnsi="Arial" w:cs="Arial"/>
                <w:b/>
                <w:sz w:val="20"/>
                <w:szCs w:val="24"/>
              </w:rPr>
            </w:pPr>
            <w:r>
              <w:rPr>
                <w:rFonts w:ascii="Arial" w:eastAsia="Times New Roman" w:hAnsi="Arial" w:cs="Arial"/>
                <w:b/>
                <w:sz w:val="20"/>
                <w:szCs w:val="24"/>
              </w:rPr>
              <w:t xml:space="preserve">Core Courses for all </w:t>
            </w:r>
            <w:proofErr w:type="spellStart"/>
            <w:r>
              <w:rPr>
                <w:rFonts w:ascii="Arial" w:eastAsia="Times New Roman" w:hAnsi="Arial" w:cs="Arial"/>
                <w:b/>
                <w:sz w:val="20"/>
                <w:szCs w:val="24"/>
              </w:rPr>
              <w:t>Ed.S</w:t>
            </w:r>
            <w:proofErr w:type="spellEnd"/>
            <w:r>
              <w:rPr>
                <w:rFonts w:ascii="Arial" w:eastAsia="Times New Roman" w:hAnsi="Arial" w:cs="Arial"/>
                <w:b/>
                <w:sz w:val="20"/>
                <w:szCs w:val="24"/>
              </w:rPr>
              <w:t>.</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61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Survey of Quantitative and Qualitative Literacy</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47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Theories of Language Acquisition</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65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Advanced Studies in Reading Comprehension</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28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Writing Pedagogy: Advanced Processes in Writing</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8630" w:type="dxa"/>
            <w:gridSpan w:val="3"/>
          </w:tcPr>
          <w:p w:rsidR="00950B21" w:rsidRPr="00F57ACB" w:rsidRDefault="00950B21" w:rsidP="00B368A7">
            <w:pPr>
              <w:tabs>
                <w:tab w:val="num" w:pos="720"/>
                <w:tab w:val="left" w:pos="1440"/>
              </w:tabs>
              <w:jc w:val="center"/>
              <w:rPr>
                <w:rFonts w:ascii="Arial" w:eastAsia="Times New Roman" w:hAnsi="Arial" w:cs="Arial"/>
                <w:b/>
                <w:sz w:val="20"/>
                <w:szCs w:val="24"/>
              </w:rPr>
            </w:pPr>
            <w:r>
              <w:rPr>
                <w:rFonts w:ascii="Arial" w:eastAsia="Times New Roman" w:hAnsi="Arial" w:cs="Arial"/>
                <w:b/>
                <w:sz w:val="20"/>
                <w:szCs w:val="24"/>
              </w:rPr>
              <w:t xml:space="preserve">                                                                              </w:t>
            </w:r>
            <w:r w:rsidRPr="00F57ACB">
              <w:rPr>
                <w:rFonts w:ascii="Arial" w:eastAsia="Times New Roman" w:hAnsi="Arial" w:cs="Arial"/>
                <w:b/>
                <w:sz w:val="20"/>
                <w:szCs w:val="24"/>
              </w:rPr>
              <w:t>12 H</w:t>
            </w:r>
            <w:r>
              <w:rPr>
                <w:rFonts w:ascii="Arial" w:eastAsia="Times New Roman" w:hAnsi="Arial" w:cs="Arial"/>
                <w:b/>
                <w:sz w:val="20"/>
                <w:szCs w:val="24"/>
              </w:rPr>
              <w:t>OURS</w:t>
            </w:r>
          </w:p>
        </w:tc>
      </w:tr>
      <w:tr w:rsidR="00950B21" w:rsidTr="00B368A7">
        <w:tc>
          <w:tcPr>
            <w:tcW w:w="8630" w:type="dxa"/>
            <w:gridSpan w:val="3"/>
          </w:tcPr>
          <w:p w:rsidR="00950B21" w:rsidRPr="005572F8" w:rsidRDefault="00950B21" w:rsidP="00B368A7">
            <w:pPr>
              <w:tabs>
                <w:tab w:val="num" w:pos="720"/>
                <w:tab w:val="left" w:pos="1440"/>
              </w:tabs>
              <w:jc w:val="center"/>
              <w:rPr>
                <w:rFonts w:ascii="Arial" w:eastAsia="Times New Roman" w:hAnsi="Arial" w:cs="Arial"/>
                <w:b/>
                <w:sz w:val="20"/>
                <w:szCs w:val="24"/>
              </w:rPr>
            </w:pPr>
            <w:r w:rsidRPr="005572F8">
              <w:rPr>
                <w:rFonts w:ascii="Arial" w:eastAsia="Times New Roman" w:hAnsi="Arial" w:cs="Arial"/>
                <w:b/>
                <w:sz w:val="20"/>
                <w:szCs w:val="24"/>
              </w:rPr>
              <w:t>Track 1: Advanced Perspective</w:t>
            </w:r>
            <w:r>
              <w:rPr>
                <w:rFonts w:ascii="Arial" w:eastAsia="Times New Roman" w:hAnsi="Arial" w:cs="Arial"/>
                <w:b/>
                <w:sz w:val="20"/>
                <w:szCs w:val="24"/>
              </w:rPr>
              <w:t>s (students who hold a MSE in Reading)</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27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Multicultural Influences in Reading and Literature</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54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New Literacies</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64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Social Foundations of Literacy</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DNG 739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Literacy Leaders as Community Advocates</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8630" w:type="dxa"/>
            <w:gridSpan w:val="3"/>
          </w:tcPr>
          <w:p w:rsidR="00950B21" w:rsidRPr="008B40B8" w:rsidRDefault="00950B21" w:rsidP="00B368A7">
            <w:pPr>
              <w:tabs>
                <w:tab w:val="num" w:pos="720"/>
                <w:tab w:val="left" w:pos="1440"/>
              </w:tabs>
              <w:rPr>
                <w:rFonts w:ascii="Arial" w:eastAsia="Times New Roman" w:hAnsi="Arial" w:cs="Arial"/>
                <w:b/>
                <w:sz w:val="20"/>
                <w:szCs w:val="24"/>
              </w:rPr>
            </w:pPr>
            <w:r>
              <w:rPr>
                <w:rFonts w:ascii="Arial" w:eastAsia="Times New Roman" w:hAnsi="Arial" w:cs="Arial"/>
                <w:b/>
                <w:sz w:val="20"/>
                <w:szCs w:val="24"/>
              </w:rPr>
              <w:t xml:space="preserve">                                                                                                          </w:t>
            </w:r>
            <w:r w:rsidRPr="008B40B8">
              <w:rPr>
                <w:rFonts w:ascii="Arial" w:eastAsia="Times New Roman" w:hAnsi="Arial" w:cs="Arial"/>
                <w:b/>
                <w:sz w:val="20"/>
                <w:szCs w:val="24"/>
              </w:rPr>
              <w:t>12 HOURS</w:t>
            </w:r>
          </w:p>
        </w:tc>
      </w:tr>
      <w:tr w:rsidR="00950B21" w:rsidTr="00B368A7">
        <w:tc>
          <w:tcPr>
            <w:tcW w:w="8630" w:type="dxa"/>
            <w:gridSpan w:val="3"/>
          </w:tcPr>
          <w:p w:rsidR="00950B21" w:rsidRPr="007473CA" w:rsidRDefault="00950B21" w:rsidP="00B368A7">
            <w:pPr>
              <w:tabs>
                <w:tab w:val="num" w:pos="720"/>
                <w:tab w:val="left" w:pos="1440"/>
              </w:tabs>
              <w:jc w:val="center"/>
              <w:rPr>
                <w:rFonts w:ascii="Arial" w:eastAsia="Times New Roman" w:hAnsi="Arial" w:cs="Arial"/>
                <w:b/>
                <w:sz w:val="20"/>
                <w:szCs w:val="24"/>
              </w:rPr>
            </w:pPr>
            <w:r w:rsidRPr="007473CA">
              <w:rPr>
                <w:rFonts w:ascii="Arial" w:eastAsia="Times New Roman" w:hAnsi="Arial" w:cs="Arial"/>
                <w:b/>
                <w:sz w:val="20"/>
                <w:szCs w:val="24"/>
              </w:rPr>
              <w:t>Track 2: Professional Practice (students who hold a master’s degree in another field)</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33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 xml:space="preserve">Reading Practicum I: </w:t>
            </w:r>
            <w:r>
              <w:rPr>
                <w:rFonts w:ascii="Arial" w:eastAsia="Times New Roman" w:hAnsi="Arial" w:cs="Arial"/>
                <w:sz w:val="20"/>
                <w:szCs w:val="24"/>
              </w:rPr>
              <w:lastRenderedPageBreak/>
              <w:t>Diagnosis &amp; Intervention</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lastRenderedPageBreak/>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lastRenderedPageBreak/>
              <w:t>RDNG 6</w:t>
            </w:r>
            <w:r>
              <w:rPr>
                <w:rFonts w:ascii="Arial" w:eastAsia="Times New Roman" w:hAnsi="Arial" w:cs="Arial"/>
                <w:sz w:val="20"/>
                <w:szCs w:val="24"/>
              </w:rPr>
              <w:t>24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eading in the Digital Age</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w:t>
            </w:r>
            <w:r>
              <w:rPr>
                <w:rFonts w:ascii="Arial" w:eastAsia="Times New Roman" w:hAnsi="Arial" w:cs="Arial"/>
                <w:sz w:val="20"/>
                <w:szCs w:val="24"/>
              </w:rPr>
              <w:t>35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eading Practicum II: Leadership in Literacy</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w:t>
            </w:r>
            <w:r>
              <w:rPr>
                <w:rFonts w:ascii="Arial" w:eastAsia="Times New Roman" w:hAnsi="Arial" w:cs="Arial"/>
                <w:sz w:val="20"/>
                <w:szCs w:val="24"/>
              </w:rPr>
              <w:t>31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 xml:space="preserve">Theory and Practice in Teaching Reading </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56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Principles of Literacy Cognition</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8630" w:type="dxa"/>
            <w:gridSpan w:val="3"/>
          </w:tcPr>
          <w:p w:rsidR="00950B21" w:rsidRPr="008B40B8" w:rsidRDefault="00950B21" w:rsidP="00B368A7">
            <w:pPr>
              <w:tabs>
                <w:tab w:val="num" w:pos="720"/>
                <w:tab w:val="left" w:pos="1440"/>
              </w:tabs>
              <w:jc w:val="right"/>
              <w:rPr>
                <w:rFonts w:ascii="Arial" w:eastAsia="Times New Roman" w:hAnsi="Arial" w:cs="Arial"/>
                <w:b/>
                <w:sz w:val="20"/>
                <w:szCs w:val="24"/>
              </w:rPr>
            </w:pPr>
            <w:r w:rsidRPr="008B40B8">
              <w:rPr>
                <w:rFonts w:ascii="Arial" w:eastAsia="Times New Roman" w:hAnsi="Arial" w:cs="Arial"/>
                <w:b/>
                <w:sz w:val="20"/>
                <w:szCs w:val="24"/>
              </w:rPr>
              <w:t>15 HOURS</w:t>
            </w:r>
          </w:p>
        </w:tc>
      </w:tr>
      <w:tr w:rsidR="00950B21" w:rsidTr="00B368A7">
        <w:tc>
          <w:tcPr>
            <w:tcW w:w="8630" w:type="dxa"/>
            <w:gridSpan w:val="3"/>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All candidates must complete a thesis under the supervision of the Department of Teacher Education graduate reading faculty and enroll in 6 hours of RDNG 7451-6.</w:t>
            </w:r>
          </w:p>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 xml:space="preserve">Thesis:                                                                                             </w:t>
            </w:r>
            <w:r w:rsidRPr="008B40B8">
              <w:rPr>
                <w:rFonts w:ascii="Arial" w:eastAsia="Times New Roman" w:hAnsi="Arial" w:cs="Arial"/>
                <w:b/>
                <w:sz w:val="20"/>
                <w:szCs w:val="24"/>
              </w:rPr>
              <w:t>6 HOURS</w:t>
            </w:r>
          </w:p>
        </w:tc>
      </w:tr>
    </w:tbl>
    <w:p w:rsidR="00950B21" w:rsidRPr="001910FB" w:rsidRDefault="00950B21" w:rsidP="00950B21">
      <w:pPr>
        <w:tabs>
          <w:tab w:val="left" w:pos="720"/>
        </w:tabs>
        <w:spacing w:after="0" w:line="240" w:lineRule="auto"/>
        <w:ind w:left="720"/>
        <w:rPr>
          <w:rFonts w:ascii="Arial" w:eastAsia="Times New Roman" w:hAnsi="Arial" w:cs="Arial"/>
          <w:b/>
          <w:sz w:val="20"/>
          <w:szCs w:val="24"/>
        </w:rPr>
      </w:pPr>
      <w:r w:rsidRPr="001910FB">
        <w:rPr>
          <w:rFonts w:ascii="Arial" w:eastAsia="Times New Roman" w:hAnsi="Arial" w:cs="Arial"/>
          <w:b/>
          <w:sz w:val="20"/>
          <w:szCs w:val="24"/>
        </w:rPr>
        <w:t>TOTAL</w:t>
      </w:r>
      <w:r w:rsidRPr="001910FB">
        <w:rPr>
          <w:rFonts w:ascii="Arial" w:eastAsia="Times New Roman" w:hAnsi="Arial" w:cs="Arial"/>
          <w:b/>
          <w:sz w:val="20"/>
          <w:szCs w:val="24"/>
        </w:rPr>
        <w:tab/>
      </w:r>
      <w:r>
        <w:rPr>
          <w:rFonts w:ascii="Arial" w:eastAsia="Times New Roman" w:hAnsi="Arial" w:cs="Arial"/>
          <w:b/>
          <w:sz w:val="20"/>
          <w:szCs w:val="24"/>
        </w:rPr>
        <w:t>PROGRAM HOURS:</w:t>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t>30</w:t>
      </w:r>
      <w:r>
        <w:rPr>
          <w:rFonts w:ascii="Arial" w:eastAsia="Times New Roman" w:hAnsi="Arial" w:cs="Arial"/>
          <w:b/>
          <w:sz w:val="20"/>
          <w:szCs w:val="24"/>
        </w:rPr>
        <w:t>-33</w:t>
      </w:r>
      <w:r w:rsidRPr="001910FB">
        <w:rPr>
          <w:rFonts w:ascii="Arial" w:eastAsia="Times New Roman" w:hAnsi="Arial" w:cs="Arial"/>
          <w:b/>
          <w:sz w:val="20"/>
          <w:szCs w:val="24"/>
        </w:rPr>
        <w:t xml:space="preserve"> </w:t>
      </w:r>
    </w:p>
    <w:p w:rsidR="00950B21" w:rsidRDefault="00950B21" w:rsidP="00950B21">
      <w:pPr>
        <w:spacing w:after="160" w:line="259" w:lineRule="auto"/>
        <w:jc w:val="center"/>
        <w:rPr>
          <w:rFonts w:ascii="Arial" w:eastAsia="Times New Roman" w:hAnsi="Arial" w:cs="Arial"/>
          <w:b/>
          <w:sz w:val="20"/>
          <w:szCs w:val="24"/>
        </w:rPr>
      </w:pPr>
      <w:r>
        <w:rPr>
          <w:rFonts w:ascii="Arial" w:eastAsia="Times New Roman" w:hAnsi="Arial" w:cs="Arial"/>
          <w:sz w:val="20"/>
          <w:szCs w:val="24"/>
        </w:rPr>
        <w:br w:type="page"/>
      </w:r>
      <w:r w:rsidRPr="005C605C">
        <w:rPr>
          <w:rFonts w:ascii="Arial" w:eastAsia="Times New Roman" w:hAnsi="Arial" w:cs="Arial"/>
          <w:b/>
          <w:sz w:val="20"/>
          <w:szCs w:val="24"/>
        </w:rPr>
        <w:lastRenderedPageBreak/>
        <w:t>REVISED</w:t>
      </w:r>
      <w:r>
        <w:rPr>
          <w:rFonts w:ascii="Arial" w:eastAsia="Times New Roman" w:hAnsi="Arial" w:cs="Arial"/>
          <w:b/>
          <w:sz w:val="20"/>
          <w:szCs w:val="24"/>
        </w:rPr>
        <w:t xml:space="preserve"> CURRICULUM OUTLINE</w:t>
      </w:r>
    </w:p>
    <w:tbl>
      <w:tblPr>
        <w:tblStyle w:val="TableGrid"/>
        <w:tblW w:w="0" w:type="auto"/>
        <w:tblInd w:w="720" w:type="dxa"/>
        <w:tblLook w:val="04A0" w:firstRow="1" w:lastRow="0" w:firstColumn="1" w:lastColumn="0" w:noHBand="0" w:noVBand="1"/>
      </w:tblPr>
      <w:tblGrid>
        <w:gridCol w:w="2842"/>
        <w:gridCol w:w="2984"/>
        <w:gridCol w:w="2804"/>
      </w:tblGrid>
      <w:tr w:rsidR="00950B21" w:rsidTr="00B368A7">
        <w:tc>
          <w:tcPr>
            <w:tcW w:w="8630" w:type="dxa"/>
            <w:gridSpan w:val="3"/>
          </w:tcPr>
          <w:p w:rsidR="00950B21" w:rsidRPr="005C605C" w:rsidRDefault="00950B21" w:rsidP="00B368A7">
            <w:pPr>
              <w:tabs>
                <w:tab w:val="num" w:pos="720"/>
                <w:tab w:val="left" w:pos="1440"/>
              </w:tabs>
              <w:rPr>
                <w:rFonts w:ascii="Arial" w:eastAsia="Times New Roman" w:hAnsi="Arial" w:cs="Arial"/>
                <w:b/>
                <w:sz w:val="20"/>
                <w:szCs w:val="24"/>
              </w:rPr>
            </w:pPr>
            <w:r w:rsidRPr="005C605C">
              <w:rPr>
                <w:rFonts w:ascii="Arial" w:eastAsia="Times New Roman" w:hAnsi="Arial" w:cs="Arial"/>
                <w:b/>
                <w:sz w:val="20"/>
                <w:szCs w:val="24"/>
              </w:rPr>
              <w:t>Core Courses</w:t>
            </w:r>
            <w:r>
              <w:rPr>
                <w:rFonts w:ascii="Arial" w:eastAsia="Times New Roman" w:hAnsi="Arial" w:cs="Arial"/>
                <w:b/>
                <w:sz w:val="20"/>
                <w:szCs w:val="24"/>
              </w:rPr>
              <w:t xml:space="preserve"> for all </w:t>
            </w:r>
            <w:proofErr w:type="spellStart"/>
            <w:r>
              <w:rPr>
                <w:rFonts w:ascii="Arial" w:eastAsia="Times New Roman" w:hAnsi="Arial" w:cs="Arial"/>
                <w:b/>
                <w:sz w:val="20"/>
                <w:szCs w:val="24"/>
              </w:rPr>
              <w:t>Ed.S</w:t>
            </w:r>
            <w:proofErr w:type="spellEnd"/>
            <w:r>
              <w:rPr>
                <w:rFonts w:ascii="Arial" w:eastAsia="Times New Roman" w:hAnsi="Arial" w:cs="Arial"/>
                <w:b/>
                <w:sz w:val="20"/>
                <w:szCs w:val="24"/>
              </w:rPr>
              <w:t>. students</w:t>
            </w:r>
          </w:p>
        </w:tc>
      </w:tr>
      <w:tr w:rsidR="00950B21" w:rsidTr="00B368A7">
        <w:tc>
          <w:tcPr>
            <w:tcW w:w="2842" w:type="dxa"/>
          </w:tcPr>
          <w:p w:rsidR="00950B21" w:rsidRPr="005C605C" w:rsidRDefault="00950B21" w:rsidP="00B368A7">
            <w:pPr>
              <w:tabs>
                <w:tab w:val="num" w:pos="720"/>
                <w:tab w:val="left" w:pos="1440"/>
              </w:tabs>
              <w:jc w:val="center"/>
              <w:rPr>
                <w:rFonts w:ascii="Arial" w:eastAsia="Times New Roman" w:hAnsi="Arial" w:cs="Arial"/>
                <w:b/>
                <w:sz w:val="20"/>
                <w:szCs w:val="24"/>
              </w:rPr>
            </w:pPr>
            <w:r w:rsidRPr="005C605C">
              <w:rPr>
                <w:rFonts w:ascii="Arial" w:eastAsia="Times New Roman" w:hAnsi="Arial" w:cs="Arial"/>
                <w:b/>
                <w:sz w:val="20"/>
                <w:szCs w:val="24"/>
              </w:rPr>
              <w:t>Course Number</w:t>
            </w:r>
          </w:p>
        </w:tc>
        <w:tc>
          <w:tcPr>
            <w:tcW w:w="2984" w:type="dxa"/>
          </w:tcPr>
          <w:p w:rsidR="00950B21" w:rsidRPr="005C605C" w:rsidRDefault="00950B21" w:rsidP="00B368A7">
            <w:pPr>
              <w:tabs>
                <w:tab w:val="num" w:pos="720"/>
                <w:tab w:val="left" w:pos="1440"/>
              </w:tabs>
              <w:jc w:val="center"/>
              <w:rPr>
                <w:rFonts w:ascii="Arial" w:eastAsia="Times New Roman" w:hAnsi="Arial" w:cs="Arial"/>
                <w:b/>
                <w:sz w:val="20"/>
                <w:szCs w:val="24"/>
              </w:rPr>
            </w:pPr>
            <w:r w:rsidRPr="005C605C">
              <w:rPr>
                <w:rFonts w:ascii="Arial" w:eastAsia="Times New Roman" w:hAnsi="Arial" w:cs="Arial"/>
                <w:b/>
                <w:sz w:val="20"/>
                <w:szCs w:val="24"/>
              </w:rPr>
              <w:t>Course Title</w:t>
            </w:r>
          </w:p>
        </w:tc>
        <w:tc>
          <w:tcPr>
            <w:tcW w:w="2804" w:type="dxa"/>
          </w:tcPr>
          <w:p w:rsidR="00950B21" w:rsidRPr="005C605C" w:rsidRDefault="00950B21" w:rsidP="00B368A7">
            <w:pPr>
              <w:tabs>
                <w:tab w:val="num" w:pos="720"/>
                <w:tab w:val="left" w:pos="1440"/>
              </w:tabs>
              <w:jc w:val="center"/>
              <w:rPr>
                <w:rFonts w:ascii="Arial" w:eastAsia="Times New Roman" w:hAnsi="Arial" w:cs="Arial"/>
                <w:b/>
                <w:sz w:val="20"/>
                <w:szCs w:val="24"/>
              </w:rPr>
            </w:pPr>
            <w:r w:rsidRPr="005C605C">
              <w:rPr>
                <w:rFonts w:ascii="Arial" w:eastAsia="Times New Roman" w:hAnsi="Arial" w:cs="Arial"/>
                <w:b/>
                <w:sz w:val="20"/>
                <w:szCs w:val="24"/>
              </w:rPr>
              <w:t>Credit Hours</w:t>
            </w:r>
          </w:p>
        </w:tc>
      </w:tr>
      <w:tr w:rsidR="00950B21" w:rsidTr="00B368A7">
        <w:tc>
          <w:tcPr>
            <w:tcW w:w="2842"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RDNG 6573</w:t>
            </w:r>
          </w:p>
        </w:tc>
        <w:tc>
          <w:tcPr>
            <w:tcW w:w="298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Action Research in Literacy Education</w:t>
            </w:r>
          </w:p>
        </w:tc>
        <w:tc>
          <w:tcPr>
            <w:tcW w:w="280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3</w:t>
            </w:r>
          </w:p>
        </w:tc>
      </w:tr>
      <w:tr w:rsidR="00950B21" w:rsidTr="00B368A7">
        <w:tc>
          <w:tcPr>
            <w:tcW w:w="2842"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RDNG 7423</w:t>
            </w:r>
          </w:p>
        </w:tc>
        <w:tc>
          <w:tcPr>
            <w:tcW w:w="298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Studies in Critical Literacy</w:t>
            </w:r>
          </w:p>
        </w:tc>
        <w:tc>
          <w:tcPr>
            <w:tcW w:w="280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3</w:t>
            </w:r>
          </w:p>
        </w:tc>
      </w:tr>
      <w:tr w:rsidR="00950B21" w:rsidTr="00B368A7">
        <w:tc>
          <w:tcPr>
            <w:tcW w:w="2842"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RDNG 7493</w:t>
            </w:r>
          </w:p>
        </w:tc>
        <w:tc>
          <w:tcPr>
            <w:tcW w:w="298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Reading and Writing Capstone</w:t>
            </w:r>
          </w:p>
        </w:tc>
        <w:tc>
          <w:tcPr>
            <w:tcW w:w="280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3</w:t>
            </w:r>
          </w:p>
        </w:tc>
      </w:tr>
      <w:tr w:rsidR="00950B21" w:rsidTr="00B368A7">
        <w:tc>
          <w:tcPr>
            <w:tcW w:w="2842"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RDNG 7613</w:t>
            </w:r>
          </w:p>
        </w:tc>
        <w:tc>
          <w:tcPr>
            <w:tcW w:w="298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Survey of Quantitative and Qualitative Literacy Research</w:t>
            </w:r>
          </w:p>
        </w:tc>
        <w:tc>
          <w:tcPr>
            <w:tcW w:w="280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3</w:t>
            </w:r>
          </w:p>
        </w:tc>
      </w:tr>
      <w:tr w:rsidR="00950B21" w:rsidTr="00B368A7">
        <w:tc>
          <w:tcPr>
            <w:tcW w:w="2842"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RDNG 7653</w:t>
            </w:r>
          </w:p>
        </w:tc>
        <w:tc>
          <w:tcPr>
            <w:tcW w:w="298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Advanced Studies in Reading Comprehension</w:t>
            </w:r>
          </w:p>
        </w:tc>
        <w:tc>
          <w:tcPr>
            <w:tcW w:w="2804" w:type="dxa"/>
          </w:tcPr>
          <w:p w:rsidR="00950B21" w:rsidRPr="005C605C" w:rsidRDefault="00950B21" w:rsidP="00B368A7">
            <w:pPr>
              <w:tabs>
                <w:tab w:val="num" w:pos="720"/>
                <w:tab w:val="left" w:pos="1440"/>
              </w:tabs>
              <w:rPr>
                <w:rFonts w:ascii="Arial" w:eastAsia="Times New Roman" w:hAnsi="Arial" w:cs="Arial"/>
                <w:sz w:val="20"/>
                <w:szCs w:val="24"/>
              </w:rPr>
            </w:pPr>
            <w:r w:rsidRPr="005C605C">
              <w:rPr>
                <w:rFonts w:ascii="Arial" w:eastAsia="Times New Roman" w:hAnsi="Arial" w:cs="Arial"/>
                <w:sz w:val="20"/>
                <w:szCs w:val="24"/>
              </w:rPr>
              <w:t>3</w:t>
            </w:r>
          </w:p>
        </w:tc>
      </w:tr>
      <w:tr w:rsidR="00950B21" w:rsidTr="00B368A7">
        <w:tc>
          <w:tcPr>
            <w:tcW w:w="8630" w:type="dxa"/>
            <w:gridSpan w:val="3"/>
          </w:tcPr>
          <w:p w:rsidR="00950B21" w:rsidRPr="00334DED" w:rsidRDefault="00950B21" w:rsidP="00B368A7">
            <w:pPr>
              <w:tabs>
                <w:tab w:val="num" w:pos="720"/>
                <w:tab w:val="left" w:pos="1440"/>
              </w:tabs>
              <w:jc w:val="right"/>
              <w:rPr>
                <w:rFonts w:ascii="Arial" w:eastAsia="Times New Roman" w:hAnsi="Arial" w:cs="Arial"/>
                <w:b/>
                <w:sz w:val="20"/>
                <w:szCs w:val="24"/>
              </w:rPr>
            </w:pPr>
            <w:r w:rsidRPr="00334DED">
              <w:rPr>
                <w:rFonts w:ascii="Arial" w:eastAsia="Times New Roman" w:hAnsi="Arial" w:cs="Arial"/>
                <w:b/>
                <w:sz w:val="20"/>
                <w:szCs w:val="24"/>
              </w:rPr>
              <w:t>15 HOURS</w:t>
            </w:r>
          </w:p>
        </w:tc>
      </w:tr>
      <w:tr w:rsidR="00950B21" w:rsidTr="00B368A7">
        <w:tc>
          <w:tcPr>
            <w:tcW w:w="8630" w:type="dxa"/>
            <w:gridSpan w:val="3"/>
          </w:tcPr>
          <w:p w:rsidR="00950B21" w:rsidRPr="001C2843" w:rsidRDefault="00950B21" w:rsidP="00B368A7">
            <w:pPr>
              <w:tabs>
                <w:tab w:val="num" w:pos="720"/>
                <w:tab w:val="left" w:pos="1440"/>
              </w:tabs>
              <w:rPr>
                <w:rFonts w:ascii="Arial" w:eastAsia="Times New Roman" w:hAnsi="Arial" w:cs="Arial"/>
                <w:b/>
                <w:sz w:val="20"/>
                <w:szCs w:val="24"/>
                <w:highlight w:val="cyan"/>
              </w:rPr>
            </w:pPr>
            <w:r w:rsidRPr="005C605C">
              <w:rPr>
                <w:rFonts w:ascii="Arial" w:eastAsia="Times New Roman" w:hAnsi="Arial" w:cs="Arial"/>
                <w:b/>
                <w:sz w:val="20"/>
                <w:szCs w:val="24"/>
              </w:rPr>
              <w:t>Track 1: Advanced Perspective (students who hold a MSE in Reading)</w:t>
            </w:r>
          </w:p>
        </w:tc>
      </w:tr>
      <w:tr w:rsidR="00950B21" w:rsidTr="00B368A7">
        <w:tc>
          <w:tcPr>
            <w:tcW w:w="2842"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RDNG 7473</w:t>
            </w:r>
          </w:p>
        </w:tc>
        <w:tc>
          <w:tcPr>
            <w:tcW w:w="298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Theories of Language Acquisition</w:t>
            </w:r>
          </w:p>
        </w:tc>
        <w:tc>
          <w:tcPr>
            <w:tcW w:w="2804" w:type="dxa"/>
          </w:tcPr>
          <w:p w:rsidR="00950B21" w:rsidRPr="00B73043"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RDNG 7283</w:t>
            </w:r>
          </w:p>
        </w:tc>
        <w:tc>
          <w:tcPr>
            <w:tcW w:w="298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Writing Pedagogy: Advanced Process in Writing</w:t>
            </w:r>
          </w:p>
        </w:tc>
        <w:tc>
          <w:tcPr>
            <w:tcW w:w="280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3</w:t>
            </w:r>
          </w:p>
        </w:tc>
      </w:tr>
      <w:tr w:rsidR="00950B21" w:rsidTr="00B368A7">
        <w:tc>
          <w:tcPr>
            <w:tcW w:w="2842"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RDNG 7643</w:t>
            </w:r>
          </w:p>
        </w:tc>
        <w:tc>
          <w:tcPr>
            <w:tcW w:w="298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Social Foundations of Literacy</w:t>
            </w:r>
          </w:p>
        </w:tc>
        <w:tc>
          <w:tcPr>
            <w:tcW w:w="280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3</w:t>
            </w:r>
          </w:p>
        </w:tc>
      </w:tr>
      <w:tr w:rsidR="00950B21" w:rsidTr="00B368A7">
        <w:tc>
          <w:tcPr>
            <w:tcW w:w="2842"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RDNG 7</w:t>
            </w:r>
            <w:r>
              <w:rPr>
                <w:rFonts w:ascii="Arial" w:eastAsia="Times New Roman" w:hAnsi="Arial" w:cs="Arial"/>
                <w:sz w:val="20"/>
                <w:szCs w:val="24"/>
              </w:rPr>
              <w:t>543</w:t>
            </w:r>
          </w:p>
        </w:tc>
        <w:tc>
          <w:tcPr>
            <w:tcW w:w="2984" w:type="dxa"/>
          </w:tcPr>
          <w:p w:rsidR="00950B21" w:rsidRPr="00B73043"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New Literacies</w:t>
            </w:r>
          </w:p>
        </w:tc>
        <w:tc>
          <w:tcPr>
            <w:tcW w:w="2804" w:type="dxa"/>
          </w:tcPr>
          <w:p w:rsidR="00950B21" w:rsidRPr="00B73043"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RDNG 7393</w:t>
            </w:r>
          </w:p>
        </w:tc>
        <w:tc>
          <w:tcPr>
            <w:tcW w:w="298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Literacy Leaders as Community Advocates</w:t>
            </w:r>
          </w:p>
        </w:tc>
        <w:tc>
          <w:tcPr>
            <w:tcW w:w="2804" w:type="dxa"/>
          </w:tcPr>
          <w:p w:rsidR="00950B21" w:rsidRPr="00B73043" w:rsidRDefault="00950B21" w:rsidP="00B368A7">
            <w:pPr>
              <w:tabs>
                <w:tab w:val="num" w:pos="720"/>
                <w:tab w:val="left" w:pos="1440"/>
              </w:tabs>
              <w:rPr>
                <w:rFonts w:ascii="Arial" w:eastAsia="Times New Roman" w:hAnsi="Arial" w:cs="Arial"/>
                <w:sz w:val="20"/>
                <w:szCs w:val="24"/>
              </w:rPr>
            </w:pPr>
            <w:r w:rsidRPr="00B73043">
              <w:rPr>
                <w:rFonts w:ascii="Arial" w:eastAsia="Times New Roman" w:hAnsi="Arial" w:cs="Arial"/>
                <w:sz w:val="20"/>
                <w:szCs w:val="24"/>
              </w:rPr>
              <w:t>3</w:t>
            </w:r>
          </w:p>
        </w:tc>
      </w:tr>
      <w:tr w:rsidR="00950B21" w:rsidRPr="008B40B8" w:rsidTr="00B368A7">
        <w:tc>
          <w:tcPr>
            <w:tcW w:w="2842" w:type="dxa"/>
          </w:tcPr>
          <w:p w:rsidR="00950B21" w:rsidRPr="00B73043" w:rsidRDefault="00950B21" w:rsidP="00B368A7">
            <w:pPr>
              <w:tabs>
                <w:tab w:val="num" w:pos="720"/>
                <w:tab w:val="left" w:pos="1440"/>
              </w:tabs>
              <w:rPr>
                <w:rFonts w:ascii="Arial" w:eastAsia="Times New Roman" w:hAnsi="Arial" w:cs="Arial"/>
                <w:sz w:val="20"/>
                <w:szCs w:val="24"/>
              </w:rPr>
            </w:pPr>
          </w:p>
        </w:tc>
        <w:tc>
          <w:tcPr>
            <w:tcW w:w="2984" w:type="dxa"/>
          </w:tcPr>
          <w:p w:rsidR="00950B21" w:rsidRPr="00B73043" w:rsidRDefault="00950B21" w:rsidP="00B368A7">
            <w:pPr>
              <w:tabs>
                <w:tab w:val="num" w:pos="720"/>
                <w:tab w:val="left" w:pos="1440"/>
              </w:tabs>
              <w:rPr>
                <w:rFonts w:ascii="Arial" w:eastAsia="Times New Roman" w:hAnsi="Arial" w:cs="Arial"/>
                <w:sz w:val="20"/>
                <w:szCs w:val="24"/>
              </w:rPr>
            </w:pPr>
          </w:p>
        </w:tc>
        <w:tc>
          <w:tcPr>
            <w:tcW w:w="2804" w:type="dxa"/>
          </w:tcPr>
          <w:p w:rsidR="00950B21" w:rsidRPr="00B73043" w:rsidRDefault="00950B21" w:rsidP="00B368A7">
            <w:pPr>
              <w:tabs>
                <w:tab w:val="num" w:pos="720"/>
                <w:tab w:val="left" w:pos="1440"/>
              </w:tabs>
              <w:rPr>
                <w:rFonts w:ascii="Arial" w:eastAsia="Times New Roman" w:hAnsi="Arial" w:cs="Arial"/>
                <w:b/>
                <w:sz w:val="20"/>
                <w:szCs w:val="24"/>
              </w:rPr>
            </w:pPr>
            <w:r w:rsidRPr="00B73043">
              <w:rPr>
                <w:rFonts w:ascii="Arial" w:eastAsia="Times New Roman" w:hAnsi="Arial" w:cs="Arial"/>
                <w:b/>
                <w:sz w:val="20"/>
                <w:szCs w:val="24"/>
              </w:rPr>
              <w:t>15 HOURS</w:t>
            </w:r>
          </w:p>
        </w:tc>
      </w:tr>
      <w:tr w:rsidR="00950B21" w:rsidTr="00B368A7">
        <w:tc>
          <w:tcPr>
            <w:tcW w:w="8630" w:type="dxa"/>
            <w:gridSpan w:val="3"/>
          </w:tcPr>
          <w:p w:rsidR="00950B21" w:rsidRPr="007473CA" w:rsidRDefault="00950B21" w:rsidP="00B368A7">
            <w:pPr>
              <w:tabs>
                <w:tab w:val="num" w:pos="720"/>
                <w:tab w:val="left" w:pos="1440"/>
              </w:tabs>
              <w:rPr>
                <w:rFonts w:ascii="Arial" w:eastAsia="Times New Roman" w:hAnsi="Arial" w:cs="Arial"/>
                <w:b/>
                <w:sz w:val="20"/>
                <w:szCs w:val="24"/>
              </w:rPr>
            </w:pPr>
            <w:r w:rsidRPr="007473CA">
              <w:rPr>
                <w:rFonts w:ascii="Arial" w:eastAsia="Times New Roman" w:hAnsi="Arial" w:cs="Arial"/>
                <w:b/>
                <w:sz w:val="20"/>
                <w:szCs w:val="24"/>
              </w:rPr>
              <w:t>Track 2: Professional Practice (students who hold a master’s degree in another field)</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33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Reading Practicum I: Diagnosis &amp; Intervention</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51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Emergent Literacy (Birth – Primary)</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53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Literacy for Diverse Learners</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55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Adolescent Literacy</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r w:rsidRPr="00881B68">
              <w:rPr>
                <w:rFonts w:ascii="Arial" w:eastAsia="Times New Roman" w:hAnsi="Arial" w:cs="Arial"/>
                <w:sz w:val="20"/>
                <w:szCs w:val="24"/>
              </w:rPr>
              <w:t>RDNG 6563</w:t>
            </w:r>
          </w:p>
        </w:tc>
        <w:tc>
          <w:tcPr>
            <w:tcW w:w="298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Principles of Literacy Cognition</w:t>
            </w:r>
          </w:p>
        </w:tc>
        <w:tc>
          <w:tcPr>
            <w:tcW w:w="2804" w:type="dxa"/>
          </w:tcPr>
          <w:p w:rsidR="00950B21" w:rsidRDefault="00950B21" w:rsidP="00B368A7">
            <w:pPr>
              <w:tabs>
                <w:tab w:val="num" w:pos="720"/>
                <w:tab w:val="left" w:pos="1440"/>
              </w:tabs>
              <w:rPr>
                <w:rFonts w:ascii="Arial" w:eastAsia="Times New Roman" w:hAnsi="Arial" w:cs="Arial"/>
                <w:sz w:val="20"/>
                <w:szCs w:val="24"/>
              </w:rPr>
            </w:pPr>
            <w:r>
              <w:rPr>
                <w:rFonts w:ascii="Arial" w:eastAsia="Times New Roman" w:hAnsi="Arial" w:cs="Arial"/>
                <w:sz w:val="20"/>
                <w:szCs w:val="24"/>
              </w:rPr>
              <w:t>3</w:t>
            </w:r>
          </w:p>
        </w:tc>
      </w:tr>
      <w:tr w:rsidR="00950B21" w:rsidTr="00B368A7">
        <w:tc>
          <w:tcPr>
            <w:tcW w:w="2842" w:type="dxa"/>
          </w:tcPr>
          <w:p w:rsidR="00950B21" w:rsidRPr="00881B68" w:rsidRDefault="00950B21" w:rsidP="00B368A7">
            <w:pPr>
              <w:tabs>
                <w:tab w:val="num" w:pos="720"/>
                <w:tab w:val="left" w:pos="1440"/>
              </w:tabs>
              <w:rPr>
                <w:rFonts w:ascii="Arial" w:eastAsia="Times New Roman" w:hAnsi="Arial" w:cs="Arial"/>
                <w:sz w:val="20"/>
                <w:szCs w:val="24"/>
              </w:rPr>
            </w:pPr>
          </w:p>
        </w:tc>
        <w:tc>
          <w:tcPr>
            <w:tcW w:w="2984" w:type="dxa"/>
          </w:tcPr>
          <w:p w:rsidR="00950B21" w:rsidRDefault="00950B21" w:rsidP="00B368A7">
            <w:pPr>
              <w:tabs>
                <w:tab w:val="num" w:pos="720"/>
                <w:tab w:val="left" w:pos="1440"/>
              </w:tabs>
              <w:rPr>
                <w:rFonts w:ascii="Arial" w:eastAsia="Times New Roman" w:hAnsi="Arial" w:cs="Arial"/>
                <w:sz w:val="20"/>
                <w:szCs w:val="24"/>
              </w:rPr>
            </w:pPr>
          </w:p>
        </w:tc>
        <w:tc>
          <w:tcPr>
            <w:tcW w:w="2804" w:type="dxa"/>
          </w:tcPr>
          <w:p w:rsidR="00950B21" w:rsidRPr="001C2843" w:rsidRDefault="00950B21" w:rsidP="00B368A7">
            <w:pPr>
              <w:tabs>
                <w:tab w:val="num" w:pos="720"/>
                <w:tab w:val="left" w:pos="1440"/>
              </w:tabs>
              <w:rPr>
                <w:rFonts w:ascii="Arial" w:eastAsia="Times New Roman" w:hAnsi="Arial" w:cs="Arial"/>
                <w:b/>
                <w:sz w:val="20"/>
                <w:szCs w:val="24"/>
              </w:rPr>
            </w:pPr>
            <w:r>
              <w:rPr>
                <w:rFonts w:ascii="Arial" w:eastAsia="Times New Roman" w:hAnsi="Arial" w:cs="Arial"/>
                <w:b/>
                <w:sz w:val="20"/>
                <w:szCs w:val="24"/>
              </w:rPr>
              <w:t>15</w:t>
            </w:r>
            <w:r w:rsidRPr="001C2843">
              <w:rPr>
                <w:rFonts w:ascii="Arial" w:eastAsia="Times New Roman" w:hAnsi="Arial" w:cs="Arial"/>
                <w:b/>
                <w:sz w:val="20"/>
                <w:szCs w:val="24"/>
              </w:rPr>
              <w:t xml:space="preserve"> HOURS</w:t>
            </w:r>
          </w:p>
        </w:tc>
      </w:tr>
    </w:tbl>
    <w:p w:rsidR="00950B21" w:rsidRPr="001910FB" w:rsidRDefault="00950B21" w:rsidP="00950B21">
      <w:pPr>
        <w:tabs>
          <w:tab w:val="left" w:pos="720"/>
        </w:tabs>
        <w:spacing w:after="0" w:line="240" w:lineRule="auto"/>
        <w:ind w:left="720"/>
        <w:rPr>
          <w:rFonts w:ascii="Arial" w:eastAsia="Times New Roman" w:hAnsi="Arial" w:cs="Arial"/>
          <w:b/>
          <w:sz w:val="20"/>
          <w:szCs w:val="24"/>
        </w:rPr>
      </w:pPr>
      <w:r w:rsidRPr="001910FB">
        <w:rPr>
          <w:rFonts w:ascii="Arial" w:eastAsia="Times New Roman" w:hAnsi="Arial" w:cs="Arial"/>
          <w:b/>
          <w:sz w:val="20"/>
          <w:szCs w:val="24"/>
        </w:rPr>
        <w:t>TOTAL</w:t>
      </w:r>
      <w:r w:rsidRPr="001910FB">
        <w:rPr>
          <w:rFonts w:ascii="Arial" w:eastAsia="Times New Roman" w:hAnsi="Arial" w:cs="Arial"/>
          <w:b/>
          <w:sz w:val="20"/>
          <w:szCs w:val="24"/>
        </w:rPr>
        <w:tab/>
      </w:r>
      <w:r>
        <w:rPr>
          <w:rFonts w:ascii="Arial" w:eastAsia="Times New Roman" w:hAnsi="Arial" w:cs="Arial"/>
          <w:b/>
          <w:sz w:val="20"/>
          <w:szCs w:val="24"/>
        </w:rPr>
        <w:t>PROGRAM HOURS:</w:t>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r>
      <w:r w:rsidRPr="001910FB">
        <w:rPr>
          <w:rFonts w:ascii="Arial" w:eastAsia="Times New Roman" w:hAnsi="Arial" w:cs="Arial"/>
          <w:b/>
          <w:sz w:val="20"/>
          <w:szCs w:val="24"/>
        </w:rPr>
        <w:tab/>
        <w:t>30</w:t>
      </w:r>
      <w:r>
        <w:rPr>
          <w:rFonts w:ascii="Arial" w:eastAsia="Times New Roman" w:hAnsi="Arial" w:cs="Arial"/>
          <w:b/>
          <w:sz w:val="20"/>
          <w:szCs w:val="24"/>
        </w:rPr>
        <w:t xml:space="preserve"> HOURS </w:t>
      </w:r>
      <w:r w:rsidRPr="001910FB">
        <w:rPr>
          <w:rFonts w:ascii="Arial" w:eastAsia="Times New Roman" w:hAnsi="Arial" w:cs="Arial"/>
          <w:b/>
          <w:sz w:val="20"/>
          <w:szCs w:val="24"/>
        </w:rPr>
        <w:t xml:space="preserve"> </w:t>
      </w:r>
    </w:p>
    <w:p w:rsidR="00950B21" w:rsidRDefault="00950B21" w:rsidP="00950B21">
      <w:pPr>
        <w:spacing w:after="160" w:line="259" w:lineRule="auto"/>
        <w:rPr>
          <w:rFonts w:ascii="Arial" w:eastAsia="Times New Roman" w:hAnsi="Arial" w:cs="Arial"/>
          <w:sz w:val="20"/>
          <w:szCs w:val="24"/>
        </w:rPr>
      </w:pPr>
    </w:p>
    <w:p w:rsidR="00950B21" w:rsidRPr="00CD08E4"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CD08E4">
        <w:rPr>
          <w:rFonts w:ascii="Arial" w:eastAsia="Times New Roman" w:hAnsi="Arial" w:cs="Arial"/>
          <w:sz w:val="20"/>
          <w:szCs w:val="24"/>
        </w:rPr>
        <w:t>Institutional curriculum committee review/approval date for revised degree:</w:t>
      </w:r>
    </w:p>
    <w:p w:rsidR="00950B21" w:rsidRPr="00231E6D" w:rsidRDefault="00950B21" w:rsidP="00950B21">
      <w:pPr>
        <w:tabs>
          <w:tab w:val="left" w:pos="720"/>
        </w:tabs>
        <w:spacing w:after="0" w:line="240" w:lineRule="auto"/>
        <w:ind w:hanging="720"/>
        <w:rPr>
          <w:rFonts w:ascii="Arial" w:eastAsia="Times New Roman" w:hAnsi="Arial" w:cs="Arial"/>
          <w:sz w:val="20"/>
          <w:szCs w:val="24"/>
        </w:rPr>
      </w:pPr>
    </w:p>
    <w:p w:rsidR="00950B21" w:rsidRPr="00231E6D" w:rsidRDefault="00950B21" w:rsidP="00950B21">
      <w:pPr>
        <w:numPr>
          <w:ilvl w:val="0"/>
          <w:numId w:val="7"/>
        </w:numPr>
        <w:tabs>
          <w:tab w:val="left" w:pos="720"/>
        </w:tabs>
        <w:spacing w:after="0" w:line="240" w:lineRule="auto"/>
        <w:ind w:hanging="720"/>
        <w:rPr>
          <w:rFonts w:ascii="Arial" w:eastAsia="Times New Roman" w:hAnsi="Arial" w:cs="Arial"/>
          <w:sz w:val="20"/>
          <w:szCs w:val="24"/>
        </w:rPr>
      </w:pPr>
      <w:r w:rsidRPr="00231E6D">
        <w:rPr>
          <w:rFonts w:ascii="Arial" w:eastAsia="Times New Roman" w:hAnsi="Arial" w:cs="Arial"/>
          <w:sz w:val="20"/>
          <w:szCs w:val="24"/>
        </w:rPr>
        <w:t>Provide additional program information requested by ADHE staff.</w:t>
      </w:r>
    </w:p>
    <w:p w:rsidR="00950B21" w:rsidRPr="00231E6D" w:rsidRDefault="00950B21" w:rsidP="00950B21">
      <w:pPr>
        <w:tabs>
          <w:tab w:val="left" w:pos="456"/>
        </w:tabs>
        <w:spacing w:after="0" w:line="240" w:lineRule="auto"/>
        <w:ind w:hanging="720"/>
        <w:rPr>
          <w:rFonts w:ascii="Arial" w:eastAsia="Times New Roman" w:hAnsi="Arial" w:cs="Arial"/>
          <w:sz w:val="20"/>
          <w:szCs w:val="24"/>
        </w:rPr>
      </w:pPr>
    </w:p>
    <w:p w:rsidR="00950B21" w:rsidRPr="00231E6D" w:rsidRDefault="00950B21" w:rsidP="00950B21">
      <w:pPr>
        <w:tabs>
          <w:tab w:val="left" w:pos="456"/>
        </w:tabs>
        <w:spacing w:after="0" w:line="240" w:lineRule="auto"/>
        <w:rPr>
          <w:rFonts w:ascii="Arial" w:eastAsia="Times New Roman" w:hAnsi="Arial" w:cs="Arial"/>
          <w:sz w:val="20"/>
          <w:szCs w:val="24"/>
        </w:rPr>
      </w:pPr>
    </w:p>
    <w:p w:rsidR="00950B21" w:rsidRPr="00231E6D" w:rsidRDefault="00950B21" w:rsidP="00950B21">
      <w:pPr>
        <w:tabs>
          <w:tab w:val="left" w:pos="456"/>
        </w:tabs>
        <w:spacing w:after="0" w:line="240" w:lineRule="auto"/>
        <w:rPr>
          <w:rFonts w:ascii="Arial" w:eastAsia="Times New Roman" w:hAnsi="Arial" w:cs="Arial"/>
          <w:sz w:val="20"/>
          <w:szCs w:val="24"/>
        </w:rPr>
      </w:pPr>
      <w:r w:rsidRPr="00231E6D">
        <w:rPr>
          <w:rFonts w:ascii="Arial" w:eastAsia="Times New Roman" w:hAnsi="Arial" w:cs="Arial"/>
          <w:sz w:val="20"/>
          <w:szCs w:val="24"/>
        </w:rPr>
        <w:t>President/Chancellor Approval Date:</w:t>
      </w:r>
    </w:p>
    <w:p w:rsidR="00950B21" w:rsidRPr="00231E6D" w:rsidRDefault="00950B21" w:rsidP="00950B21">
      <w:pPr>
        <w:tabs>
          <w:tab w:val="left" w:pos="456"/>
        </w:tabs>
        <w:spacing w:after="0" w:line="240" w:lineRule="auto"/>
        <w:rPr>
          <w:rFonts w:ascii="Arial" w:eastAsia="Times New Roman" w:hAnsi="Arial" w:cs="Arial"/>
          <w:sz w:val="20"/>
          <w:szCs w:val="24"/>
        </w:rPr>
      </w:pPr>
    </w:p>
    <w:p w:rsidR="00950B21" w:rsidRPr="00231E6D" w:rsidRDefault="00950B21" w:rsidP="00950B21">
      <w:pPr>
        <w:tabs>
          <w:tab w:val="left" w:pos="456"/>
        </w:tabs>
        <w:spacing w:after="0" w:line="240" w:lineRule="auto"/>
        <w:rPr>
          <w:rFonts w:ascii="Arial" w:eastAsia="Times New Roman" w:hAnsi="Arial" w:cs="Arial"/>
          <w:sz w:val="20"/>
          <w:szCs w:val="24"/>
        </w:rPr>
      </w:pPr>
      <w:r w:rsidRPr="00231E6D">
        <w:rPr>
          <w:rFonts w:ascii="Arial" w:eastAsia="Times New Roman" w:hAnsi="Arial" w:cs="Arial"/>
          <w:sz w:val="20"/>
          <w:szCs w:val="24"/>
        </w:rPr>
        <w:t>Board of Trustees Notification Date:</w:t>
      </w:r>
    </w:p>
    <w:p w:rsidR="00950B21" w:rsidRPr="00231E6D" w:rsidRDefault="00950B21" w:rsidP="00950B21">
      <w:pPr>
        <w:tabs>
          <w:tab w:val="left" w:pos="456"/>
        </w:tabs>
        <w:spacing w:after="0" w:line="240" w:lineRule="auto"/>
        <w:rPr>
          <w:rFonts w:ascii="Arial" w:eastAsia="Times New Roman" w:hAnsi="Arial" w:cs="Arial"/>
          <w:sz w:val="20"/>
          <w:szCs w:val="24"/>
        </w:rPr>
      </w:pPr>
    </w:p>
    <w:p w:rsidR="00950B21" w:rsidRPr="00231E6D" w:rsidRDefault="00950B21" w:rsidP="00950B21">
      <w:pPr>
        <w:tabs>
          <w:tab w:val="left" w:pos="720"/>
        </w:tabs>
        <w:spacing w:after="0" w:line="240" w:lineRule="auto"/>
        <w:rPr>
          <w:rFonts w:ascii="Arial" w:eastAsia="Times New Roman" w:hAnsi="Arial" w:cs="Arial"/>
          <w:sz w:val="20"/>
          <w:szCs w:val="24"/>
        </w:rPr>
      </w:pPr>
      <w:r w:rsidRPr="00231E6D">
        <w:rPr>
          <w:rFonts w:ascii="Arial" w:eastAsia="Times New Roman" w:hAnsi="Arial" w:cs="Arial"/>
          <w:sz w:val="20"/>
          <w:szCs w:val="24"/>
        </w:rPr>
        <w:t>Chief Academic Officer:</w:t>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r>
      <w:r w:rsidRPr="00231E6D">
        <w:rPr>
          <w:rFonts w:ascii="Arial" w:eastAsia="Times New Roman" w:hAnsi="Arial" w:cs="Arial"/>
          <w:sz w:val="20"/>
          <w:szCs w:val="24"/>
        </w:rPr>
        <w:tab/>
        <w:t xml:space="preserve">   Date:</w:t>
      </w:r>
    </w:p>
    <w:p w:rsidR="00950B21" w:rsidRPr="0004434D" w:rsidRDefault="00950B21" w:rsidP="00960E95">
      <w:pPr>
        <w:rPr>
          <w:rFonts w:ascii="Times New Roman" w:hAnsi="Times New Roman" w:cs="Times New Roman"/>
          <w:sz w:val="18"/>
          <w:szCs w:val="18"/>
        </w:rPr>
      </w:pPr>
    </w:p>
    <w:sectPr w:rsidR="00950B21" w:rsidRPr="0004434D" w:rsidSect="004C211A">
      <w:footerReference w:type="even" r:id="rId15"/>
      <w:footerReference w:type="default" r:id="rId16"/>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36BC" w:rsidRDefault="001736BC" w:rsidP="00AF3758">
      <w:pPr>
        <w:spacing w:after="0" w:line="240" w:lineRule="auto"/>
      </w:pPr>
      <w:r>
        <w:separator/>
      </w:r>
    </w:p>
  </w:endnote>
  <w:endnote w:type="continuationSeparator" w:id="0">
    <w:p w:rsidR="001736BC" w:rsidRDefault="001736B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Arial Narrow">
    <w:panose1 w:val="020B0606020202030204"/>
    <w:charset w:val="00"/>
    <w:family w:val="auto"/>
    <w:pitch w:val="variable"/>
    <w:sig w:usb0="00000287" w:usb1="00000800" w:usb2="00000000" w:usb3="00000000" w:csb0="0000009F" w:csb1="00000000"/>
  </w:font>
  <w:font w:name="MS Gothic">
    <w:altName w:val="ＭＳ ゴシック"/>
    <w:charset w:val="80"/>
    <w:family w:val="modern"/>
    <w:pitch w:val="fixed"/>
    <w:sig w:usb0="E00002FF" w:usb1="6AC7FDFB" w:usb2="00000012" w:usb3="00000000" w:csb0="0002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DE3" w:rsidRDefault="00852DE3"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52DE3" w:rsidRDefault="00852DE3" w:rsidP="005464C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DE3" w:rsidRDefault="00852DE3" w:rsidP="00231E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57FF">
      <w:rPr>
        <w:rStyle w:val="PageNumber"/>
        <w:noProof/>
      </w:rPr>
      <w:t>4</w:t>
    </w:r>
    <w:r>
      <w:rPr>
        <w:rStyle w:val="PageNumber"/>
      </w:rPr>
      <w:fldChar w:fldCharType="end"/>
    </w:r>
  </w:p>
  <w:p w:rsidR="00852DE3" w:rsidRDefault="00852DE3">
    <w:pPr>
      <w:pStyle w:val="Footer"/>
    </w:pPr>
    <w:r>
      <w:t xml:space="preserve">Form Revised: </w:t>
    </w:r>
    <w:sdt>
      <w:sdtPr>
        <w:alias w:val="Form Revised:"/>
        <w:tag w:val="Revised:"/>
        <w:id w:val="1902717505"/>
        <w:date w:fullDate="2017-09-05T00:00:00Z">
          <w:dateFormat w:val="MM/dd/yyyy"/>
          <w:lid w:val="en-US"/>
          <w:storeMappedDataAs w:val="dateTime"/>
          <w:calendar w:val="gregorian"/>
        </w:date>
      </w:sdtPr>
      <w:sdtEndPr/>
      <w:sdtContent>
        <w:r>
          <w:t>09/05/2017</w:t>
        </w:r>
      </w:sdtContent>
    </w:sdt>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36BC" w:rsidRDefault="001736BC" w:rsidP="00AF3758">
      <w:pPr>
        <w:spacing w:after="0" w:line="240" w:lineRule="auto"/>
      </w:pPr>
      <w:r>
        <w:separator/>
      </w:r>
    </w:p>
  </w:footnote>
  <w:footnote w:type="continuationSeparator" w:id="0">
    <w:p w:rsidR="001736BC" w:rsidRDefault="001736BC" w:rsidP="00AF375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3448"/>
    <w:multiLevelType w:val="hybridMultilevel"/>
    <w:tmpl w:val="BD70F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45698D"/>
    <w:multiLevelType w:val="hybridMultilevel"/>
    <w:tmpl w:val="22520F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4AC2351"/>
    <w:multiLevelType w:val="hybridMultilevel"/>
    <w:tmpl w:val="F64440E6"/>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
    <w:nsid w:val="3FE455AE"/>
    <w:multiLevelType w:val="hybridMultilevel"/>
    <w:tmpl w:val="B3C06816"/>
    <w:lvl w:ilvl="0" w:tplc="9EBAB396">
      <w:start w:val="1"/>
      <w:numFmt w:val="decimal"/>
      <w:lvlText w:val="%1."/>
      <w:lvlJc w:val="left"/>
      <w:pPr>
        <w:ind w:left="1797" w:hanging="360"/>
      </w:pPr>
      <w:rPr>
        <w:rFonts w:hint="default"/>
      </w:r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4">
    <w:nsid w:val="515B57F3"/>
    <w:multiLevelType w:val="hybridMultilevel"/>
    <w:tmpl w:val="A4607A62"/>
    <w:lvl w:ilvl="0" w:tplc="15D282AE">
      <w:start w:val="2"/>
      <w:numFmt w:val="decimal"/>
      <w:lvlText w:val="%1."/>
      <w:lvlJc w:val="left"/>
      <w:pPr>
        <w:tabs>
          <w:tab w:val="num" w:pos="417"/>
        </w:tabs>
        <w:ind w:left="417" w:hanging="360"/>
      </w:pPr>
      <w:rPr>
        <w:rFonts w:hint="default"/>
      </w:rPr>
    </w:lvl>
    <w:lvl w:ilvl="1" w:tplc="04090019">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5">
    <w:nsid w:val="755D3C8D"/>
    <w:multiLevelType w:val="hybridMultilevel"/>
    <w:tmpl w:val="4184C1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6">
    <w:nsid w:val="75BC78A8"/>
    <w:multiLevelType w:val="hybridMultilevel"/>
    <w:tmpl w:val="4C5CE466"/>
    <w:lvl w:ilvl="0" w:tplc="9EEEAC20">
      <w:numFmt w:val="bullet"/>
      <w:lvlText w:val="•"/>
      <w:lvlJc w:val="left"/>
      <w:pPr>
        <w:ind w:left="640" w:hanging="190"/>
      </w:pPr>
      <w:rPr>
        <w:rFonts w:ascii="Arial" w:eastAsia="Arial" w:hAnsi="Arial" w:cs="Arial" w:hint="default"/>
        <w:color w:val="231F20"/>
        <w:w w:val="99"/>
        <w:sz w:val="16"/>
        <w:szCs w:val="16"/>
      </w:rPr>
    </w:lvl>
    <w:lvl w:ilvl="1" w:tplc="CC5EADA6">
      <w:numFmt w:val="bullet"/>
      <w:lvlText w:val="•"/>
      <w:lvlJc w:val="left"/>
      <w:pPr>
        <w:ind w:left="740" w:hanging="149"/>
      </w:pPr>
      <w:rPr>
        <w:rFonts w:ascii="Arial" w:eastAsia="Arial" w:hAnsi="Arial" w:cs="Arial" w:hint="default"/>
        <w:color w:val="231F20"/>
        <w:w w:val="99"/>
        <w:sz w:val="16"/>
        <w:szCs w:val="16"/>
      </w:rPr>
    </w:lvl>
    <w:lvl w:ilvl="2" w:tplc="2D603B0A">
      <w:numFmt w:val="bullet"/>
      <w:lvlText w:val="•"/>
      <w:lvlJc w:val="left"/>
      <w:pPr>
        <w:ind w:left="1482" w:hanging="149"/>
      </w:pPr>
      <w:rPr>
        <w:rFonts w:hint="default"/>
      </w:rPr>
    </w:lvl>
    <w:lvl w:ilvl="3" w:tplc="5E38250E">
      <w:numFmt w:val="bullet"/>
      <w:lvlText w:val="•"/>
      <w:lvlJc w:val="left"/>
      <w:pPr>
        <w:ind w:left="2224" w:hanging="149"/>
      </w:pPr>
      <w:rPr>
        <w:rFonts w:hint="default"/>
      </w:rPr>
    </w:lvl>
    <w:lvl w:ilvl="4" w:tplc="EE4A32D6">
      <w:numFmt w:val="bullet"/>
      <w:lvlText w:val="•"/>
      <w:lvlJc w:val="left"/>
      <w:pPr>
        <w:ind w:left="2966" w:hanging="149"/>
      </w:pPr>
      <w:rPr>
        <w:rFonts w:hint="default"/>
      </w:rPr>
    </w:lvl>
    <w:lvl w:ilvl="5" w:tplc="B4D6FAF0">
      <w:numFmt w:val="bullet"/>
      <w:lvlText w:val="•"/>
      <w:lvlJc w:val="left"/>
      <w:pPr>
        <w:ind w:left="3708" w:hanging="149"/>
      </w:pPr>
      <w:rPr>
        <w:rFonts w:hint="default"/>
      </w:rPr>
    </w:lvl>
    <w:lvl w:ilvl="6" w:tplc="92DCA69C">
      <w:numFmt w:val="bullet"/>
      <w:lvlText w:val="•"/>
      <w:lvlJc w:val="left"/>
      <w:pPr>
        <w:ind w:left="4451" w:hanging="149"/>
      </w:pPr>
      <w:rPr>
        <w:rFonts w:hint="default"/>
      </w:rPr>
    </w:lvl>
    <w:lvl w:ilvl="7" w:tplc="3550C794">
      <w:numFmt w:val="bullet"/>
      <w:lvlText w:val="•"/>
      <w:lvlJc w:val="left"/>
      <w:pPr>
        <w:ind w:left="5193" w:hanging="149"/>
      </w:pPr>
      <w:rPr>
        <w:rFonts w:hint="default"/>
      </w:rPr>
    </w:lvl>
    <w:lvl w:ilvl="8" w:tplc="EE34D5D0">
      <w:numFmt w:val="bullet"/>
      <w:lvlText w:val="•"/>
      <w:lvlJc w:val="left"/>
      <w:pPr>
        <w:ind w:left="5935" w:hanging="149"/>
      </w:pPr>
      <w:rPr>
        <w:rFonts w:hint="default"/>
      </w:rPr>
    </w:lvl>
  </w:abstractNum>
  <w:num w:numId="1">
    <w:abstractNumId w:val="2"/>
  </w:num>
  <w:num w:numId="2">
    <w:abstractNumId w:val="3"/>
  </w:num>
  <w:num w:numId="3">
    <w:abstractNumId w:val="4"/>
  </w:num>
  <w:num w:numId="4">
    <w:abstractNumId w:val="5"/>
  </w:num>
  <w:num w:numId="5">
    <w:abstractNumId w:val="1"/>
  </w:num>
  <w:num w:numId="6">
    <w:abstractNumId w:val="6"/>
  </w:num>
  <w:num w:numId="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TQ1MDQxMjIwsTBW0lEKTi0uzszPAykwqwUAuIlQ2iwAAAA="/>
  </w:docVars>
  <w:rsids>
    <w:rsidRoot w:val="00AF3758"/>
    <w:rsid w:val="000021AE"/>
    <w:rsid w:val="00016FE7"/>
    <w:rsid w:val="0002482B"/>
    <w:rsid w:val="00024BA5"/>
    <w:rsid w:val="000259EF"/>
    <w:rsid w:val="0004434D"/>
    <w:rsid w:val="00074149"/>
    <w:rsid w:val="000755E2"/>
    <w:rsid w:val="00080A52"/>
    <w:rsid w:val="000842D2"/>
    <w:rsid w:val="000A7985"/>
    <w:rsid w:val="000B11F8"/>
    <w:rsid w:val="000C7FBD"/>
    <w:rsid w:val="000D06F1"/>
    <w:rsid w:val="000E1A06"/>
    <w:rsid w:val="0010279A"/>
    <w:rsid w:val="00102DDC"/>
    <w:rsid w:val="00103070"/>
    <w:rsid w:val="001042B6"/>
    <w:rsid w:val="00141A9C"/>
    <w:rsid w:val="00151451"/>
    <w:rsid w:val="0015426F"/>
    <w:rsid w:val="001639AC"/>
    <w:rsid w:val="001736BC"/>
    <w:rsid w:val="00183D01"/>
    <w:rsid w:val="00185D67"/>
    <w:rsid w:val="00186D3C"/>
    <w:rsid w:val="00196E4A"/>
    <w:rsid w:val="001A09B3"/>
    <w:rsid w:val="001A5DD5"/>
    <w:rsid w:val="001A7639"/>
    <w:rsid w:val="001C4FDD"/>
    <w:rsid w:val="001D037D"/>
    <w:rsid w:val="001D43DA"/>
    <w:rsid w:val="001E6568"/>
    <w:rsid w:val="001E70C7"/>
    <w:rsid w:val="001F5B49"/>
    <w:rsid w:val="002016D1"/>
    <w:rsid w:val="00212A76"/>
    <w:rsid w:val="00222AE5"/>
    <w:rsid w:val="002233E8"/>
    <w:rsid w:val="002239A8"/>
    <w:rsid w:val="0022455D"/>
    <w:rsid w:val="00227596"/>
    <w:rsid w:val="002315B0"/>
    <w:rsid w:val="00231E6D"/>
    <w:rsid w:val="002351D0"/>
    <w:rsid w:val="00236EDC"/>
    <w:rsid w:val="00251356"/>
    <w:rsid w:val="00254447"/>
    <w:rsid w:val="00256410"/>
    <w:rsid w:val="00256DF6"/>
    <w:rsid w:val="00261ACE"/>
    <w:rsid w:val="00262EF1"/>
    <w:rsid w:val="00265C17"/>
    <w:rsid w:val="0028276B"/>
    <w:rsid w:val="00284BC9"/>
    <w:rsid w:val="00285023"/>
    <w:rsid w:val="00293722"/>
    <w:rsid w:val="00295250"/>
    <w:rsid w:val="002B59C7"/>
    <w:rsid w:val="002C0430"/>
    <w:rsid w:val="002C7E6E"/>
    <w:rsid w:val="00313A22"/>
    <w:rsid w:val="003302AD"/>
    <w:rsid w:val="00333D38"/>
    <w:rsid w:val="00341B0D"/>
    <w:rsid w:val="00342408"/>
    <w:rsid w:val="00342D52"/>
    <w:rsid w:val="00346CC3"/>
    <w:rsid w:val="00347296"/>
    <w:rsid w:val="0034767C"/>
    <w:rsid w:val="00361089"/>
    <w:rsid w:val="00362414"/>
    <w:rsid w:val="00366499"/>
    <w:rsid w:val="00374D72"/>
    <w:rsid w:val="00381C42"/>
    <w:rsid w:val="00383F47"/>
    <w:rsid w:val="00384538"/>
    <w:rsid w:val="00385F34"/>
    <w:rsid w:val="00387380"/>
    <w:rsid w:val="003A11BC"/>
    <w:rsid w:val="003C220A"/>
    <w:rsid w:val="003D3FD3"/>
    <w:rsid w:val="003E110D"/>
    <w:rsid w:val="003F32F3"/>
    <w:rsid w:val="003F37F5"/>
    <w:rsid w:val="00404564"/>
    <w:rsid w:val="00404D82"/>
    <w:rsid w:val="004072F1"/>
    <w:rsid w:val="00407B20"/>
    <w:rsid w:val="00424FAB"/>
    <w:rsid w:val="004257B6"/>
    <w:rsid w:val="00436F3A"/>
    <w:rsid w:val="00455AAF"/>
    <w:rsid w:val="004642EF"/>
    <w:rsid w:val="00473252"/>
    <w:rsid w:val="004813C5"/>
    <w:rsid w:val="00481E79"/>
    <w:rsid w:val="004865E2"/>
    <w:rsid w:val="00487771"/>
    <w:rsid w:val="00490DBB"/>
    <w:rsid w:val="00491F76"/>
    <w:rsid w:val="004A268E"/>
    <w:rsid w:val="004A7706"/>
    <w:rsid w:val="004B7C94"/>
    <w:rsid w:val="004C156C"/>
    <w:rsid w:val="004C211A"/>
    <w:rsid w:val="004D4180"/>
    <w:rsid w:val="004D4607"/>
    <w:rsid w:val="004E302E"/>
    <w:rsid w:val="004E3C2D"/>
    <w:rsid w:val="004F3C87"/>
    <w:rsid w:val="0050159D"/>
    <w:rsid w:val="00513D6F"/>
    <w:rsid w:val="005150C6"/>
    <w:rsid w:val="00522E96"/>
    <w:rsid w:val="005268B8"/>
    <w:rsid w:val="00526B81"/>
    <w:rsid w:val="0053245F"/>
    <w:rsid w:val="00533BB1"/>
    <w:rsid w:val="00543B53"/>
    <w:rsid w:val="005464C5"/>
    <w:rsid w:val="00551221"/>
    <w:rsid w:val="005522E4"/>
    <w:rsid w:val="0056577C"/>
    <w:rsid w:val="00566F0B"/>
    <w:rsid w:val="00584C22"/>
    <w:rsid w:val="00592A95"/>
    <w:rsid w:val="00594AF5"/>
    <w:rsid w:val="005B0535"/>
    <w:rsid w:val="005B3CA3"/>
    <w:rsid w:val="005C0CF4"/>
    <w:rsid w:val="005C12DD"/>
    <w:rsid w:val="005D61A5"/>
    <w:rsid w:val="005E43FE"/>
    <w:rsid w:val="005F6563"/>
    <w:rsid w:val="0061153D"/>
    <w:rsid w:val="006179CB"/>
    <w:rsid w:val="006263B7"/>
    <w:rsid w:val="006318E6"/>
    <w:rsid w:val="0063441B"/>
    <w:rsid w:val="00636DB3"/>
    <w:rsid w:val="00651865"/>
    <w:rsid w:val="0065532A"/>
    <w:rsid w:val="0066203A"/>
    <w:rsid w:val="006657FB"/>
    <w:rsid w:val="00677A48"/>
    <w:rsid w:val="006908B0"/>
    <w:rsid w:val="00695468"/>
    <w:rsid w:val="00696070"/>
    <w:rsid w:val="006A4A6D"/>
    <w:rsid w:val="006B1394"/>
    <w:rsid w:val="006B52C0"/>
    <w:rsid w:val="006C08B3"/>
    <w:rsid w:val="006D0246"/>
    <w:rsid w:val="006D238A"/>
    <w:rsid w:val="006D62A2"/>
    <w:rsid w:val="006E6117"/>
    <w:rsid w:val="007002A1"/>
    <w:rsid w:val="00712045"/>
    <w:rsid w:val="0073025F"/>
    <w:rsid w:val="0073125A"/>
    <w:rsid w:val="00732FEB"/>
    <w:rsid w:val="00736F2F"/>
    <w:rsid w:val="00750AF6"/>
    <w:rsid w:val="0076722D"/>
    <w:rsid w:val="0079240B"/>
    <w:rsid w:val="00794940"/>
    <w:rsid w:val="007A06B9"/>
    <w:rsid w:val="007A14BA"/>
    <w:rsid w:val="007C1F6B"/>
    <w:rsid w:val="007C242E"/>
    <w:rsid w:val="007D05BB"/>
    <w:rsid w:val="007D1ED1"/>
    <w:rsid w:val="007E37E8"/>
    <w:rsid w:val="007E481A"/>
    <w:rsid w:val="00807303"/>
    <w:rsid w:val="0081685D"/>
    <w:rsid w:val="0083170D"/>
    <w:rsid w:val="0083463F"/>
    <w:rsid w:val="008374F4"/>
    <w:rsid w:val="008401E0"/>
    <w:rsid w:val="00852DE3"/>
    <w:rsid w:val="00856198"/>
    <w:rsid w:val="00857F53"/>
    <w:rsid w:val="008644F1"/>
    <w:rsid w:val="00880A0E"/>
    <w:rsid w:val="00883618"/>
    <w:rsid w:val="008A198F"/>
    <w:rsid w:val="008A201D"/>
    <w:rsid w:val="008A6E44"/>
    <w:rsid w:val="008B60CC"/>
    <w:rsid w:val="008C68AB"/>
    <w:rsid w:val="008C703B"/>
    <w:rsid w:val="008D3553"/>
    <w:rsid w:val="008E6C1C"/>
    <w:rsid w:val="008F3F4D"/>
    <w:rsid w:val="008F7811"/>
    <w:rsid w:val="00903372"/>
    <w:rsid w:val="009063B6"/>
    <w:rsid w:val="00913CCB"/>
    <w:rsid w:val="00914F48"/>
    <w:rsid w:val="0092555A"/>
    <w:rsid w:val="00937B41"/>
    <w:rsid w:val="00950B21"/>
    <w:rsid w:val="00953239"/>
    <w:rsid w:val="00960E95"/>
    <w:rsid w:val="00971C58"/>
    <w:rsid w:val="0098226A"/>
    <w:rsid w:val="00990763"/>
    <w:rsid w:val="00995B6B"/>
    <w:rsid w:val="009977A9"/>
    <w:rsid w:val="009A529F"/>
    <w:rsid w:val="009A533E"/>
    <w:rsid w:val="009B1FE3"/>
    <w:rsid w:val="009F38CC"/>
    <w:rsid w:val="009F7CE5"/>
    <w:rsid w:val="00A01035"/>
    <w:rsid w:val="00A0329C"/>
    <w:rsid w:val="00A0421D"/>
    <w:rsid w:val="00A04919"/>
    <w:rsid w:val="00A1383B"/>
    <w:rsid w:val="00A14AD3"/>
    <w:rsid w:val="00A16BB1"/>
    <w:rsid w:val="00A17840"/>
    <w:rsid w:val="00A5089E"/>
    <w:rsid w:val="00A5317E"/>
    <w:rsid w:val="00A56D36"/>
    <w:rsid w:val="00A61C44"/>
    <w:rsid w:val="00A67677"/>
    <w:rsid w:val="00A70F27"/>
    <w:rsid w:val="00A832C2"/>
    <w:rsid w:val="00A8456B"/>
    <w:rsid w:val="00A8748D"/>
    <w:rsid w:val="00A9606F"/>
    <w:rsid w:val="00AB5523"/>
    <w:rsid w:val="00AB5A85"/>
    <w:rsid w:val="00AC3F97"/>
    <w:rsid w:val="00AC5FBD"/>
    <w:rsid w:val="00AC6ECE"/>
    <w:rsid w:val="00AF3758"/>
    <w:rsid w:val="00AF3C6A"/>
    <w:rsid w:val="00B014DE"/>
    <w:rsid w:val="00B1628A"/>
    <w:rsid w:val="00B31350"/>
    <w:rsid w:val="00B32544"/>
    <w:rsid w:val="00B35368"/>
    <w:rsid w:val="00B515A6"/>
    <w:rsid w:val="00B558AB"/>
    <w:rsid w:val="00B61069"/>
    <w:rsid w:val="00B82A53"/>
    <w:rsid w:val="00B96609"/>
    <w:rsid w:val="00BA6583"/>
    <w:rsid w:val="00BB3245"/>
    <w:rsid w:val="00BD3C8B"/>
    <w:rsid w:val="00BE069E"/>
    <w:rsid w:val="00BF7CD5"/>
    <w:rsid w:val="00C020A5"/>
    <w:rsid w:val="00C109AC"/>
    <w:rsid w:val="00C12816"/>
    <w:rsid w:val="00C12D28"/>
    <w:rsid w:val="00C1468F"/>
    <w:rsid w:val="00C23CC7"/>
    <w:rsid w:val="00C334FF"/>
    <w:rsid w:val="00C502E1"/>
    <w:rsid w:val="00C55931"/>
    <w:rsid w:val="00C61549"/>
    <w:rsid w:val="00C6271D"/>
    <w:rsid w:val="00C64D43"/>
    <w:rsid w:val="00C65C42"/>
    <w:rsid w:val="00C82512"/>
    <w:rsid w:val="00C94E84"/>
    <w:rsid w:val="00CC0D13"/>
    <w:rsid w:val="00CC4137"/>
    <w:rsid w:val="00CD05C7"/>
    <w:rsid w:val="00CD5031"/>
    <w:rsid w:val="00CE5155"/>
    <w:rsid w:val="00CF6968"/>
    <w:rsid w:val="00D0686A"/>
    <w:rsid w:val="00D1235B"/>
    <w:rsid w:val="00D23594"/>
    <w:rsid w:val="00D34B13"/>
    <w:rsid w:val="00D3547B"/>
    <w:rsid w:val="00D44960"/>
    <w:rsid w:val="00D44977"/>
    <w:rsid w:val="00D4784D"/>
    <w:rsid w:val="00D51205"/>
    <w:rsid w:val="00D57620"/>
    <w:rsid w:val="00D57716"/>
    <w:rsid w:val="00D67AC4"/>
    <w:rsid w:val="00D747B9"/>
    <w:rsid w:val="00D75334"/>
    <w:rsid w:val="00D779A1"/>
    <w:rsid w:val="00D874E1"/>
    <w:rsid w:val="00D87BDA"/>
    <w:rsid w:val="00D92284"/>
    <w:rsid w:val="00D95DBE"/>
    <w:rsid w:val="00D979DD"/>
    <w:rsid w:val="00DA0F68"/>
    <w:rsid w:val="00DB24A8"/>
    <w:rsid w:val="00DC7207"/>
    <w:rsid w:val="00DD6B4B"/>
    <w:rsid w:val="00DD768A"/>
    <w:rsid w:val="00DE4CF4"/>
    <w:rsid w:val="00DE4F59"/>
    <w:rsid w:val="00DF57FF"/>
    <w:rsid w:val="00DF5FD5"/>
    <w:rsid w:val="00E01C88"/>
    <w:rsid w:val="00E02148"/>
    <w:rsid w:val="00E05AD1"/>
    <w:rsid w:val="00E42ED6"/>
    <w:rsid w:val="00E4378C"/>
    <w:rsid w:val="00E45868"/>
    <w:rsid w:val="00E475FC"/>
    <w:rsid w:val="00E63382"/>
    <w:rsid w:val="00E63573"/>
    <w:rsid w:val="00E75D9A"/>
    <w:rsid w:val="00E80181"/>
    <w:rsid w:val="00E90322"/>
    <w:rsid w:val="00EA0B3E"/>
    <w:rsid w:val="00EB160E"/>
    <w:rsid w:val="00EB3744"/>
    <w:rsid w:val="00EC6970"/>
    <w:rsid w:val="00EE1658"/>
    <w:rsid w:val="00EE2924"/>
    <w:rsid w:val="00EF1C04"/>
    <w:rsid w:val="00EF2A44"/>
    <w:rsid w:val="00F0235A"/>
    <w:rsid w:val="00F15A9C"/>
    <w:rsid w:val="00F473AF"/>
    <w:rsid w:val="00F645B5"/>
    <w:rsid w:val="00F808AF"/>
    <w:rsid w:val="00F80F05"/>
    <w:rsid w:val="00F84F77"/>
    <w:rsid w:val="00F85A46"/>
    <w:rsid w:val="00F87231"/>
    <w:rsid w:val="00FA2E75"/>
    <w:rsid w:val="00FB00D4"/>
    <w:rsid w:val="00FB642D"/>
    <w:rsid w:val="00FD23AC"/>
    <w:rsid w:val="00FD2FBE"/>
    <w:rsid w:val="00FD3E77"/>
    <w:rsid w:val="00FD7EBC"/>
    <w:rsid w:val="00FE6FB5"/>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paragraph" w:styleId="Heading4">
    <w:name w:val="heading 4"/>
    <w:basedOn w:val="Normal"/>
    <w:next w:val="Normal"/>
    <w:link w:val="Heading4Char"/>
    <w:uiPriority w:val="9"/>
    <w:semiHidden/>
    <w:unhideWhenUsed/>
    <w:qFormat/>
    <w:rsid w:val="001F5B4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character" w:customStyle="1" w:styleId="UnresolvedMention1">
    <w:name w:val="Unresolved Mention1"/>
    <w:basedOn w:val="DefaultParagraphFont"/>
    <w:uiPriority w:val="99"/>
    <w:semiHidden/>
    <w:unhideWhenUsed/>
    <w:rsid w:val="00366499"/>
    <w:rPr>
      <w:color w:val="808080"/>
      <w:shd w:val="clear" w:color="auto" w:fill="E6E6E6"/>
    </w:rPr>
  </w:style>
  <w:style w:type="character" w:customStyle="1" w:styleId="apple-tab-span">
    <w:name w:val="apple-tab-span"/>
    <w:basedOn w:val="DefaultParagraphFont"/>
    <w:rsid w:val="000755E2"/>
  </w:style>
  <w:style w:type="character" w:customStyle="1" w:styleId="apple-converted-space">
    <w:name w:val="apple-converted-space"/>
    <w:basedOn w:val="DefaultParagraphFont"/>
    <w:rsid w:val="000755E2"/>
  </w:style>
  <w:style w:type="character" w:customStyle="1" w:styleId="Heading4Char">
    <w:name w:val="Heading 4 Char"/>
    <w:basedOn w:val="DefaultParagraphFont"/>
    <w:link w:val="Heading4"/>
    <w:uiPriority w:val="9"/>
    <w:semiHidden/>
    <w:rsid w:val="001F5B49"/>
    <w:rPr>
      <w:rFonts w:asciiTheme="majorHAnsi" w:eastAsiaTheme="majorEastAsia" w:hAnsiTheme="majorHAnsi" w:cstheme="majorBidi"/>
      <w:i/>
      <w:iCs/>
      <w:color w:val="365F91" w:themeColor="accent1" w:themeShade="B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nhideWhenUsed/>
    <w:qFormat/>
    <w:rsid w:val="00231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31E6D"/>
    <w:pPr>
      <w:keepNext/>
      <w:spacing w:after="0" w:line="240" w:lineRule="auto"/>
      <w:ind w:right="-374"/>
      <w:outlineLvl w:val="2"/>
    </w:pPr>
    <w:rPr>
      <w:rFonts w:ascii="Arial" w:eastAsia="Times New Roman" w:hAnsi="Arial" w:cs="Arial"/>
      <w:b/>
      <w:bCs/>
      <w:sz w:val="20"/>
      <w:szCs w:val="24"/>
    </w:rPr>
  </w:style>
  <w:style w:type="paragraph" w:styleId="Heading4">
    <w:name w:val="heading 4"/>
    <w:basedOn w:val="Normal"/>
    <w:next w:val="Normal"/>
    <w:link w:val="Heading4Char"/>
    <w:uiPriority w:val="9"/>
    <w:semiHidden/>
    <w:unhideWhenUsed/>
    <w:qFormat/>
    <w:rsid w:val="001F5B4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semiHidden/>
    <w:rsid w:val="00AF3758"/>
    <w:rPr>
      <w:color w:val="808080"/>
    </w:rPr>
  </w:style>
  <w:style w:type="paragraph" w:styleId="BalloonText">
    <w:name w:val="Balloon Text"/>
    <w:basedOn w:val="Normal"/>
    <w:link w:val="BalloonTextChar"/>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rsid w:val="00342408"/>
    <w:rPr>
      <w:rFonts w:ascii="Arial" w:eastAsia="Arial" w:hAnsi="Arial"/>
      <w:sz w:val="20"/>
      <w:szCs w:val="20"/>
    </w:rPr>
  </w:style>
  <w:style w:type="character" w:styleId="PageNumber">
    <w:name w:val="page number"/>
    <w:basedOn w:val="DefaultParagraphFont"/>
    <w:unhideWhenUsed/>
    <w:rsid w:val="005464C5"/>
  </w:style>
  <w:style w:type="character" w:customStyle="1" w:styleId="Heading2Char">
    <w:name w:val="Heading 2 Char"/>
    <w:basedOn w:val="DefaultParagraphFont"/>
    <w:link w:val="Heading2"/>
    <w:rsid w:val="00231E6D"/>
    <w:rPr>
      <w:rFonts w:asciiTheme="majorHAnsi" w:eastAsiaTheme="majorEastAsia" w:hAnsiTheme="majorHAnsi" w:cstheme="majorBidi"/>
      <w:b/>
      <w:bCs/>
      <w:color w:val="4F81BD" w:themeColor="accent1"/>
      <w:sz w:val="26"/>
      <w:szCs w:val="26"/>
    </w:rPr>
  </w:style>
  <w:style w:type="paragraph" w:styleId="BodyTextIndent">
    <w:name w:val="Body Text Indent"/>
    <w:basedOn w:val="Normal"/>
    <w:link w:val="BodyTextIndentChar"/>
    <w:unhideWhenUsed/>
    <w:rsid w:val="00231E6D"/>
    <w:pPr>
      <w:spacing w:after="120"/>
      <w:ind w:left="360"/>
    </w:pPr>
  </w:style>
  <w:style w:type="character" w:customStyle="1" w:styleId="BodyTextIndentChar">
    <w:name w:val="Body Text Indent Char"/>
    <w:basedOn w:val="DefaultParagraphFont"/>
    <w:link w:val="BodyTextIndent"/>
    <w:rsid w:val="00231E6D"/>
  </w:style>
  <w:style w:type="paragraph" w:styleId="BodyTextIndent2">
    <w:name w:val="Body Text Indent 2"/>
    <w:basedOn w:val="Normal"/>
    <w:link w:val="BodyTextIndent2Char"/>
    <w:unhideWhenUsed/>
    <w:rsid w:val="00231E6D"/>
    <w:pPr>
      <w:spacing w:after="120" w:line="480" w:lineRule="auto"/>
      <w:ind w:left="360"/>
    </w:pPr>
  </w:style>
  <w:style w:type="character" w:customStyle="1" w:styleId="BodyTextIndent2Char">
    <w:name w:val="Body Text Indent 2 Char"/>
    <w:basedOn w:val="DefaultParagraphFont"/>
    <w:link w:val="BodyTextIndent2"/>
    <w:rsid w:val="00231E6D"/>
  </w:style>
  <w:style w:type="character" w:customStyle="1" w:styleId="Heading3Char">
    <w:name w:val="Heading 3 Char"/>
    <w:basedOn w:val="DefaultParagraphFont"/>
    <w:link w:val="Heading3"/>
    <w:rsid w:val="00231E6D"/>
    <w:rPr>
      <w:rFonts w:ascii="Arial" w:eastAsia="Times New Roman" w:hAnsi="Arial" w:cs="Arial"/>
      <w:b/>
      <w:bCs/>
      <w:sz w:val="20"/>
      <w:szCs w:val="24"/>
    </w:rPr>
  </w:style>
  <w:style w:type="numbering" w:customStyle="1" w:styleId="NoList1">
    <w:name w:val="No List1"/>
    <w:next w:val="NoList"/>
    <w:uiPriority w:val="99"/>
    <w:semiHidden/>
    <w:unhideWhenUsed/>
    <w:rsid w:val="00231E6D"/>
  </w:style>
  <w:style w:type="paragraph" w:styleId="Title">
    <w:name w:val="Title"/>
    <w:basedOn w:val="Normal"/>
    <w:link w:val="TitleChar"/>
    <w:qFormat/>
    <w:rsid w:val="00231E6D"/>
    <w:pPr>
      <w:spacing w:after="0" w:line="240" w:lineRule="auto"/>
      <w:jc w:val="center"/>
    </w:pPr>
    <w:rPr>
      <w:rFonts w:ascii="Arial" w:eastAsia="Times New Roman" w:hAnsi="Arial" w:cs="Arial"/>
      <w:b/>
      <w:bCs/>
      <w:i/>
      <w:iCs/>
      <w:sz w:val="24"/>
      <w:szCs w:val="24"/>
    </w:rPr>
  </w:style>
  <w:style w:type="character" w:customStyle="1" w:styleId="TitleChar">
    <w:name w:val="Title Char"/>
    <w:basedOn w:val="DefaultParagraphFont"/>
    <w:link w:val="Title"/>
    <w:rsid w:val="00231E6D"/>
    <w:rPr>
      <w:rFonts w:ascii="Arial" w:eastAsia="Times New Roman" w:hAnsi="Arial" w:cs="Arial"/>
      <w:b/>
      <w:bCs/>
      <w:i/>
      <w:iCs/>
      <w:sz w:val="24"/>
      <w:szCs w:val="24"/>
    </w:rPr>
  </w:style>
  <w:style w:type="paragraph" w:styleId="Subtitle">
    <w:name w:val="Subtitle"/>
    <w:basedOn w:val="Normal"/>
    <w:link w:val="SubtitleChar"/>
    <w:qFormat/>
    <w:rsid w:val="00231E6D"/>
    <w:pPr>
      <w:spacing w:after="0" w:line="240" w:lineRule="auto"/>
      <w:jc w:val="center"/>
    </w:pPr>
    <w:rPr>
      <w:rFonts w:ascii="Arial" w:eastAsia="Times New Roman" w:hAnsi="Arial" w:cs="Arial"/>
      <w:b/>
      <w:bCs/>
      <w:sz w:val="24"/>
      <w:szCs w:val="24"/>
    </w:rPr>
  </w:style>
  <w:style w:type="character" w:customStyle="1" w:styleId="SubtitleChar">
    <w:name w:val="Subtitle Char"/>
    <w:basedOn w:val="DefaultParagraphFont"/>
    <w:link w:val="Subtitle"/>
    <w:rsid w:val="00231E6D"/>
    <w:rPr>
      <w:rFonts w:ascii="Arial" w:eastAsia="Times New Roman" w:hAnsi="Arial" w:cs="Arial"/>
      <w:b/>
      <w:bCs/>
      <w:sz w:val="24"/>
      <w:szCs w:val="24"/>
    </w:rPr>
  </w:style>
  <w:style w:type="character" w:customStyle="1" w:styleId="UnresolvedMention1">
    <w:name w:val="Unresolved Mention1"/>
    <w:basedOn w:val="DefaultParagraphFont"/>
    <w:uiPriority w:val="99"/>
    <w:semiHidden/>
    <w:unhideWhenUsed/>
    <w:rsid w:val="00366499"/>
    <w:rPr>
      <w:color w:val="808080"/>
      <w:shd w:val="clear" w:color="auto" w:fill="E6E6E6"/>
    </w:rPr>
  </w:style>
  <w:style w:type="character" w:customStyle="1" w:styleId="apple-tab-span">
    <w:name w:val="apple-tab-span"/>
    <w:basedOn w:val="DefaultParagraphFont"/>
    <w:rsid w:val="000755E2"/>
  </w:style>
  <w:style w:type="character" w:customStyle="1" w:styleId="apple-converted-space">
    <w:name w:val="apple-converted-space"/>
    <w:basedOn w:val="DefaultParagraphFont"/>
    <w:rsid w:val="000755E2"/>
  </w:style>
  <w:style w:type="character" w:customStyle="1" w:styleId="Heading4Char">
    <w:name w:val="Heading 4 Char"/>
    <w:basedOn w:val="DefaultParagraphFont"/>
    <w:link w:val="Heading4"/>
    <w:uiPriority w:val="9"/>
    <w:semiHidden/>
    <w:rsid w:val="001F5B4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409554">
      <w:bodyDiv w:val="1"/>
      <w:marLeft w:val="0"/>
      <w:marRight w:val="0"/>
      <w:marTop w:val="0"/>
      <w:marBottom w:val="0"/>
      <w:divBdr>
        <w:top w:val="none" w:sz="0" w:space="0" w:color="auto"/>
        <w:left w:val="none" w:sz="0" w:space="0" w:color="auto"/>
        <w:bottom w:val="none" w:sz="0" w:space="0" w:color="auto"/>
        <w:right w:val="none" w:sz="0" w:space="0" w:color="auto"/>
      </w:divBdr>
    </w:div>
    <w:div w:id="797143973">
      <w:bodyDiv w:val="1"/>
      <w:marLeft w:val="0"/>
      <w:marRight w:val="0"/>
      <w:marTop w:val="0"/>
      <w:marBottom w:val="0"/>
      <w:divBdr>
        <w:top w:val="none" w:sz="0" w:space="0" w:color="auto"/>
        <w:left w:val="none" w:sz="0" w:space="0" w:color="auto"/>
        <w:bottom w:val="none" w:sz="0" w:space="0" w:color="auto"/>
        <w:right w:val="none" w:sz="0" w:space="0" w:color="auto"/>
      </w:divBdr>
    </w:div>
    <w:div w:id="818769730">
      <w:bodyDiv w:val="1"/>
      <w:marLeft w:val="0"/>
      <w:marRight w:val="0"/>
      <w:marTop w:val="0"/>
      <w:marBottom w:val="0"/>
      <w:divBdr>
        <w:top w:val="none" w:sz="0" w:space="0" w:color="auto"/>
        <w:left w:val="none" w:sz="0" w:space="0" w:color="auto"/>
        <w:bottom w:val="none" w:sz="0" w:space="0" w:color="auto"/>
        <w:right w:val="none" w:sz="0" w:space="0" w:color="auto"/>
      </w:divBdr>
    </w:div>
    <w:div w:id="991059184">
      <w:bodyDiv w:val="1"/>
      <w:marLeft w:val="0"/>
      <w:marRight w:val="0"/>
      <w:marTop w:val="0"/>
      <w:marBottom w:val="0"/>
      <w:divBdr>
        <w:top w:val="none" w:sz="0" w:space="0" w:color="auto"/>
        <w:left w:val="none" w:sz="0" w:space="0" w:color="auto"/>
        <w:bottom w:val="none" w:sz="0" w:space="0" w:color="auto"/>
        <w:right w:val="none" w:sz="0" w:space="0" w:color="auto"/>
      </w:divBdr>
    </w:div>
    <w:div w:id="1587420350">
      <w:bodyDiv w:val="1"/>
      <w:marLeft w:val="0"/>
      <w:marRight w:val="0"/>
      <w:marTop w:val="0"/>
      <w:marBottom w:val="0"/>
      <w:divBdr>
        <w:top w:val="none" w:sz="0" w:space="0" w:color="auto"/>
        <w:left w:val="none" w:sz="0" w:space="0" w:color="auto"/>
        <w:bottom w:val="none" w:sz="0" w:space="0" w:color="auto"/>
        <w:right w:val="none" w:sz="0" w:space="0" w:color="auto"/>
      </w:divBdr>
    </w:div>
    <w:div w:id="1623726871">
      <w:bodyDiv w:val="1"/>
      <w:marLeft w:val="0"/>
      <w:marRight w:val="0"/>
      <w:marTop w:val="0"/>
      <w:marBottom w:val="0"/>
      <w:divBdr>
        <w:top w:val="none" w:sz="0" w:space="0" w:color="auto"/>
        <w:left w:val="none" w:sz="0" w:space="0" w:color="auto"/>
        <w:bottom w:val="none" w:sz="0" w:space="0" w:color="auto"/>
        <w:right w:val="none" w:sz="0" w:space="0" w:color="auto"/>
      </w:divBdr>
    </w:div>
    <w:div w:id="205889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ltwoods@astate.edu" TargetMode="External"/><Relationship Id="rId12" Type="http://schemas.openxmlformats.org/officeDocument/2006/relationships/hyperlink" Target="http://www.astate.edu/a/registrar/students/bulletins/index.dot" TargetMode="External"/><Relationship Id="rId13" Type="http://schemas.openxmlformats.org/officeDocument/2006/relationships/image" Target="media/image1.png"/><Relationship Id="rId14" Type="http://schemas.openxmlformats.org/officeDocument/2006/relationships/hyperlink" Target="https://youtu.be/yjdL2n4lZm4"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urriculum@astate.edu" TargetMode="External"/><Relationship Id="rId10" Type="http://schemas.openxmlformats.org/officeDocument/2006/relationships/hyperlink" Target="mailto:curriculum@astate.ed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7331536535646F98EB73236A0EEBC94"/>
        <w:category>
          <w:name w:val="General"/>
          <w:gallery w:val="placeholder"/>
        </w:category>
        <w:types>
          <w:type w:val="bbPlcHdr"/>
        </w:types>
        <w:behaviors>
          <w:behavior w:val="content"/>
        </w:behaviors>
        <w:guid w:val="{93C0F557-F559-4CC4-A783-72AE82F6C973}"/>
      </w:docPartPr>
      <w:docPartBody>
        <w:p w:rsidR="007562FE" w:rsidRDefault="002D04B0" w:rsidP="002D04B0">
          <w:pPr>
            <w:pStyle w:val="97331536535646F98EB73236A0EEBC9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4920F73504140F8B6418298CD6ECEB6"/>
        <w:category>
          <w:name w:val="General"/>
          <w:gallery w:val="placeholder"/>
        </w:category>
        <w:types>
          <w:type w:val="bbPlcHdr"/>
        </w:types>
        <w:behaviors>
          <w:behavior w:val="content"/>
        </w:behaviors>
        <w:guid w:val="{A50E5FDF-4094-4DBA-84BA-191EB3BBED7E}"/>
      </w:docPartPr>
      <w:docPartBody>
        <w:p w:rsidR="007562FE" w:rsidRDefault="002D04B0" w:rsidP="002D04B0">
          <w:pPr>
            <w:pStyle w:val="14920F73504140F8B6418298CD6ECEB6"/>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E45DFA60F648474AB004CF45B4A87A53"/>
        <w:category>
          <w:name w:val="General"/>
          <w:gallery w:val="placeholder"/>
        </w:category>
        <w:types>
          <w:type w:val="bbPlcHdr"/>
        </w:types>
        <w:behaviors>
          <w:behavior w:val="content"/>
        </w:behaviors>
        <w:guid w:val="{47DEFC75-76A2-4107-A395-67BAACEC8672}"/>
      </w:docPartPr>
      <w:docPartBody>
        <w:p w:rsidR="007562FE" w:rsidRDefault="002D04B0" w:rsidP="002D04B0">
          <w:pPr>
            <w:pStyle w:val="E45DFA60F648474AB004CF45B4A87A53"/>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33AA3FF40849E3F981724916FD3"/>
        <w:category>
          <w:name w:val="General"/>
          <w:gallery w:val="placeholder"/>
        </w:category>
        <w:types>
          <w:type w:val="bbPlcHdr"/>
        </w:types>
        <w:behaviors>
          <w:behavior w:val="content"/>
        </w:behaviors>
        <w:guid w:val="{214D1015-C149-4C8D-B408-0C3E213AF8BF}"/>
      </w:docPartPr>
      <w:docPartBody>
        <w:p w:rsidR="007562FE" w:rsidRDefault="002D04B0" w:rsidP="002D04B0">
          <w:pPr>
            <w:pStyle w:val="213F433AA3FF40849E3F981724916FD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8F23D3DA44FF416D9AA5D727BFE64A2D"/>
        <w:category>
          <w:name w:val="General"/>
          <w:gallery w:val="placeholder"/>
        </w:category>
        <w:types>
          <w:type w:val="bbPlcHdr"/>
        </w:types>
        <w:behaviors>
          <w:behavior w:val="content"/>
        </w:behaviors>
        <w:guid w:val="{A41BDF7A-B8D2-4676-84AA-2BCAF17595E9}"/>
      </w:docPartPr>
      <w:docPartBody>
        <w:p w:rsidR="007562FE" w:rsidRDefault="002D04B0" w:rsidP="002D04B0">
          <w:pPr>
            <w:pStyle w:val="8F23D3DA44FF416D9AA5D727BFE64A2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E547E17831648C6A4858B4157CF4C7B"/>
        <w:category>
          <w:name w:val="General"/>
          <w:gallery w:val="placeholder"/>
        </w:category>
        <w:types>
          <w:type w:val="bbPlcHdr"/>
        </w:types>
        <w:behaviors>
          <w:behavior w:val="content"/>
        </w:behaviors>
        <w:guid w:val="{F29601FF-EE07-421B-A0AB-5A15990AC83D}"/>
      </w:docPartPr>
      <w:docPartBody>
        <w:p w:rsidR="007562FE" w:rsidRDefault="002D04B0" w:rsidP="002D04B0">
          <w:pPr>
            <w:pStyle w:val="3E547E17831648C6A4858B4157CF4C7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5BA35ADC2C8481A91684D6A663AC5F0"/>
        <w:category>
          <w:name w:val="General"/>
          <w:gallery w:val="placeholder"/>
        </w:category>
        <w:types>
          <w:type w:val="bbPlcHdr"/>
        </w:types>
        <w:behaviors>
          <w:behavior w:val="content"/>
        </w:behaviors>
        <w:guid w:val="{44A3B986-A62E-4711-B816-CB3F8E6C7F28}"/>
      </w:docPartPr>
      <w:docPartBody>
        <w:p w:rsidR="007562FE" w:rsidRDefault="002D04B0" w:rsidP="002D04B0">
          <w:pPr>
            <w:pStyle w:val="A5BA35ADC2C8481A91684D6A663AC5F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AAE8C53813CE47D4856F63EB6C9E6763"/>
        <w:category>
          <w:name w:val="General"/>
          <w:gallery w:val="placeholder"/>
        </w:category>
        <w:types>
          <w:type w:val="bbPlcHdr"/>
        </w:types>
        <w:behaviors>
          <w:behavior w:val="content"/>
        </w:behaviors>
        <w:guid w:val="{678F99B0-EC8F-4FCC-8930-843FF975E47C}"/>
      </w:docPartPr>
      <w:docPartBody>
        <w:p w:rsidR="007562FE" w:rsidRDefault="002D04B0" w:rsidP="002D04B0">
          <w:pPr>
            <w:pStyle w:val="AAE8C53813CE47D4856F63EB6C9E676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0AB3F44CDDB649F8BF0EF34BD84A3B75"/>
        <w:category>
          <w:name w:val="General"/>
          <w:gallery w:val="placeholder"/>
        </w:category>
        <w:types>
          <w:type w:val="bbPlcHdr"/>
        </w:types>
        <w:behaviors>
          <w:behavior w:val="content"/>
        </w:behaviors>
        <w:guid w:val="{7C612166-6DE8-4E0E-8C04-23C1BD646C67}"/>
      </w:docPartPr>
      <w:docPartBody>
        <w:p w:rsidR="007562FE" w:rsidRDefault="002D04B0" w:rsidP="002D04B0">
          <w:pPr>
            <w:pStyle w:val="0AB3F44CDDB649F8BF0EF34BD84A3B7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E20027A85C4586BBFB56ED1AEA82B2"/>
        <w:category>
          <w:name w:val="General"/>
          <w:gallery w:val="placeholder"/>
        </w:category>
        <w:types>
          <w:type w:val="bbPlcHdr"/>
        </w:types>
        <w:behaviors>
          <w:behavior w:val="content"/>
        </w:behaviors>
        <w:guid w:val="{E9EC15D3-CED9-4EF5-BD60-53ECE6DBA2B8}"/>
      </w:docPartPr>
      <w:docPartBody>
        <w:p w:rsidR="007562FE" w:rsidRDefault="002D04B0" w:rsidP="002D04B0">
          <w:pPr>
            <w:pStyle w:val="7EE20027A85C4586BBFB56ED1AEA82B2"/>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DC8845562825490186E5E0816EA26548"/>
        <w:category>
          <w:name w:val="General"/>
          <w:gallery w:val="placeholder"/>
        </w:category>
        <w:types>
          <w:type w:val="bbPlcHdr"/>
        </w:types>
        <w:behaviors>
          <w:behavior w:val="content"/>
        </w:behaviors>
        <w:guid w:val="{B09DA44B-666A-4C55-8989-EA0CF2410BD0}"/>
      </w:docPartPr>
      <w:docPartBody>
        <w:p w:rsidR="00141D6B" w:rsidRDefault="00CC59D1" w:rsidP="00CC59D1">
          <w:pPr>
            <w:pStyle w:val="DC8845562825490186E5E0816EA26548"/>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94BD54991AE407B862169536E37A7DF"/>
        <w:category>
          <w:name w:val="General"/>
          <w:gallery w:val="placeholder"/>
        </w:category>
        <w:types>
          <w:type w:val="bbPlcHdr"/>
        </w:types>
        <w:behaviors>
          <w:behavior w:val="content"/>
        </w:behaviors>
        <w:guid w:val="{F89C2365-BB2C-4090-A330-4D72D414797C}"/>
      </w:docPartPr>
      <w:docPartBody>
        <w:p w:rsidR="00141D6B" w:rsidRDefault="00CC59D1" w:rsidP="00CC59D1">
          <w:pPr>
            <w:pStyle w:val="594BD54991AE407B862169536E37A7DF"/>
          </w:pPr>
          <w:r>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Arial Narrow">
    <w:panose1 w:val="020B0606020202030204"/>
    <w:charset w:val="00"/>
    <w:family w:val="auto"/>
    <w:pitch w:val="variable"/>
    <w:sig w:usb0="00000287" w:usb1="00000800" w:usb2="00000000" w:usb3="00000000" w:csb0="0000009F" w:csb1="00000000"/>
  </w:font>
  <w:font w:name="MS Gothic">
    <w:altName w:val="ＭＳ ゴシック"/>
    <w:charset w:val="80"/>
    <w:family w:val="modern"/>
    <w:pitch w:val="fixed"/>
    <w:sig w:usb0="E00002FF" w:usb1="6AC7FDFB" w:usb2="00000012" w:usb3="00000000" w:csb0="0002009F" w:csb1="00000000"/>
  </w:font>
  <w:font w:name="ＭＳ 明朝">
    <w:charset w:val="4E"/>
    <w:family w:val="auto"/>
    <w:pitch w:val="variable"/>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141D6B"/>
    <w:rsid w:val="00147786"/>
    <w:rsid w:val="00160960"/>
    <w:rsid w:val="00176588"/>
    <w:rsid w:val="001A09AC"/>
    <w:rsid w:val="001A70B6"/>
    <w:rsid w:val="00221585"/>
    <w:rsid w:val="00244A14"/>
    <w:rsid w:val="002A258E"/>
    <w:rsid w:val="002D04B0"/>
    <w:rsid w:val="0037714D"/>
    <w:rsid w:val="003E1CB1"/>
    <w:rsid w:val="003F3E80"/>
    <w:rsid w:val="004335B1"/>
    <w:rsid w:val="004B3805"/>
    <w:rsid w:val="004C7217"/>
    <w:rsid w:val="004E1A75"/>
    <w:rsid w:val="00546CC9"/>
    <w:rsid w:val="00551375"/>
    <w:rsid w:val="00580ECA"/>
    <w:rsid w:val="00587536"/>
    <w:rsid w:val="005B194A"/>
    <w:rsid w:val="005D5D2F"/>
    <w:rsid w:val="00602EE2"/>
    <w:rsid w:val="00623293"/>
    <w:rsid w:val="007206DE"/>
    <w:rsid w:val="007562FE"/>
    <w:rsid w:val="00757AAF"/>
    <w:rsid w:val="007A0210"/>
    <w:rsid w:val="00822EE1"/>
    <w:rsid w:val="00843D69"/>
    <w:rsid w:val="00875A38"/>
    <w:rsid w:val="0090371E"/>
    <w:rsid w:val="009234DB"/>
    <w:rsid w:val="009856DC"/>
    <w:rsid w:val="009B6AB6"/>
    <w:rsid w:val="009C008A"/>
    <w:rsid w:val="009F4C18"/>
    <w:rsid w:val="00AD5D56"/>
    <w:rsid w:val="00AF6B44"/>
    <w:rsid w:val="00B2559E"/>
    <w:rsid w:val="00B46AFF"/>
    <w:rsid w:val="00BC15A2"/>
    <w:rsid w:val="00BF37CC"/>
    <w:rsid w:val="00CC59D1"/>
    <w:rsid w:val="00CD4EF8"/>
    <w:rsid w:val="00DE6862"/>
    <w:rsid w:val="00E05783"/>
    <w:rsid w:val="00E32206"/>
    <w:rsid w:val="00E37A95"/>
    <w:rsid w:val="00E43DA1"/>
    <w:rsid w:val="00E959AA"/>
    <w:rsid w:val="00EC74A9"/>
    <w:rsid w:val="00F15B5D"/>
    <w:rsid w:val="00FC654F"/>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41D6B"/>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4E6127F7E7E0455BB8111B4F789CFFA8">
    <w:name w:val="4E6127F7E7E0455BB8111B4F789CFFA8"/>
    <w:rsid w:val="00822EE1"/>
  </w:style>
  <w:style w:type="paragraph" w:customStyle="1" w:styleId="7B3D17AB654241B195BCC5F0DF73ABCB">
    <w:name w:val="7B3D17AB654241B195BCC5F0DF73ABCB"/>
    <w:rsid w:val="00822EE1"/>
  </w:style>
  <w:style w:type="paragraph" w:customStyle="1" w:styleId="2A8AE5A13030463D90EBDC90A1AA5BA1">
    <w:name w:val="2A8AE5A13030463D90EBDC90A1AA5BA1"/>
    <w:rsid w:val="00822EE1"/>
  </w:style>
  <w:style w:type="paragraph" w:customStyle="1" w:styleId="2E72DA2BF0564BA08E513FBFF8327AFC">
    <w:name w:val="2E72DA2BF0564BA08E513FBFF8327AFC"/>
    <w:rsid w:val="00822EE1"/>
  </w:style>
  <w:style w:type="paragraph" w:customStyle="1" w:styleId="AC1536301C8A47C0BEBB5B7C6A89E2FB">
    <w:name w:val="AC1536301C8A47C0BEBB5B7C6A89E2FB"/>
    <w:rsid w:val="00822EE1"/>
  </w:style>
  <w:style w:type="paragraph" w:customStyle="1" w:styleId="B352C03D87E840B9ACBF9567C4129ACC">
    <w:name w:val="B352C03D87E840B9ACBF9567C4129ACC"/>
    <w:rsid w:val="009856DC"/>
  </w:style>
  <w:style w:type="paragraph" w:customStyle="1" w:styleId="C5009EB96C914E3A94C32E638D20DE98">
    <w:name w:val="C5009EB96C914E3A94C32E638D20DE98"/>
    <w:rsid w:val="009856DC"/>
  </w:style>
  <w:style w:type="paragraph" w:customStyle="1" w:styleId="D2F4E98BAF62462A96964DC66627CA6A">
    <w:name w:val="D2F4E98BAF62462A96964DC66627CA6A"/>
    <w:rsid w:val="00757AAF"/>
  </w:style>
  <w:style w:type="paragraph" w:customStyle="1" w:styleId="1D0171C3CD35480690B84904B2A3AC7D">
    <w:name w:val="1D0171C3CD35480690B84904B2A3AC7D"/>
    <w:rsid w:val="00757AAF"/>
  </w:style>
  <w:style w:type="paragraph" w:customStyle="1" w:styleId="0AA7AC3BEBB3404DB6BEDE37E983BA11">
    <w:name w:val="0AA7AC3BEBB3404DB6BEDE37E983BA11"/>
    <w:rsid w:val="00757AAF"/>
  </w:style>
  <w:style w:type="paragraph" w:customStyle="1" w:styleId="35A343E1C4AE4195B043263A054842B7">
    <w:name w:val="35A343E1C4AE4195B043263A054842B7"/>
    <w:rsid w:val="00757AAF"/>
  </w:style>
  <w:style w:type="paragraph" w:customStyle="1" w:styleId="CD5EAD6D93BA49EF9E4A955B7E8E3CA9">
    <w:name w:val="CD5EAD6D93BA49EF9E4A955B7E8E3CA9"/>
    <w:rsid w:val="00757AAF"/>
  </w:style>
  <w:style w:type="paragraph" w:customStyle="1" w:styleId="597BB761A3E84F5891E90BA146818B0D">
    <w:name w:val="597BB761A3E84F5891E90BA146818B0D"/>
    <w:rsid w:val="00757AAF"/>
  </w:style>
  <w:style w:type="paragraph" w:customStyle="1" w:styleId="36BBE348CC1D49749AD8C32A6EAE36EE">
    <w:name w:val="36BBE348CC1D49749AD8C32A6EAE36EE"/>
    <w:rsid w:val="00757AAF"/>
  </w:style>
  <w:style w:type="paragraph" w:customStyle="1" w:styleId="3D05E6237408434ABFDF7651E7331878">
    <w:name w:val="3D05E6237408434ABFDF7651E7331878"/>
    <w:rsid w:val="00757AAF"/>
  </w:style>
  <w:style w:type="paragraph" w:customStyle="1" w:styleId="4B8ECCD6502C42B5992AF52330EF02F5">
    <w:name w:val="4B8ECCD6502C42B5992AF52330EF02F5"/>
    <w:rsid w:val="00757AAF"/>
  </w:style>
  <w:style w:type="paragraph" w:customStyle="1" w:styleId="AFC86EEA12CD4F41A03F6D4DD61E3CB0">
    <w:name w:val="AFC86EEA12CD4F41A03F6D4DD61E3CB0"/>
    <w:rsid w:val="00757AAF"/>
  </w:style>
  <w:style w:type="paragraph" w:customStyle="1" w:styleId="594459C709D94441A363397B492685A8">
    <w:name w:val="594459C709D94441A363397B492685A8"/>
    <w:rsid w:val="00757AAF"/>
  </w:style>
  <w:style w:type="paragraph" w:customStyle="1" w:styleId="5F6F12453C7140089132E11CBE10EE60">
    <w:name w:val="5F6F12453C7140089132E11CBE10EE60"/>
    <w:rsid w:val="00757AAF"/>
  </w:style>
  <w:style w:type="paragraph" w:customStyle="1" w:styleId="85586E95FA004F6BB7CB24A4BA90B6F6">
    <w:name w:val="85586E95FA004F6BB7CB24A4BA90B6F6"/>
    <w:rsid w:val="00757AAF"/>
  </w:style>
  <w:style w:type="paragraph" w:customStyle="1" w:styleId="C86AF89DC7704AC383591349CAA1A426">
    <w:name w:val="C86AF89DC7704AC383591349CAA1A426"/>
    <w:rsid w:val="00757AAF"/>
  </w:style>
  <w:style w:type="paragraph" w:customStyle="1" w:styleId="AB22D913F4DE4705BBB2DE467436AF07">
    <w:name w:val="AB22D913F4DE4705BBB2DE467436AF07"/>
    <w:rsid w:val="00757AAF"/>
  </w:style>
  <w:style w:type="paragraph" w:customStyle="1" w:styleId="8C7F15E816874327A1F842AD48B0F6E6">
    <w:name w:val="8C7F15E816874327A1F842AD48B0F6E6"/>
    <w:rsid w:val="00757AAF"/>
  </w:style>
  <w:style w:type="paragraph" w:customStyle="1" w:styleId="C9C1CA30E7244C46A7A520B3C6173B3A">
    <w:name w:val="C9C1CA30E7244C46A7A520B3C6173B3A"/>
    <w:rsid w:val="00757AAF"/>
  </w:style>
  <w:style w:type="paragraph" w:customStyle="1" w:styleId="506F020BBF6E47978B66715BEB90F8A3">
    <w:name w:val="506F020BBF6E47978B66715BEB90F8A3"/>
    <w:rsid w:val="00757AAF"/>
  </w:style>
  <w:style w:type="paragraph" w:customStyle="1" w:styleId="D9A91FE081F74A3587AEC6FA047C7627">
    <w:name w:val="D9A91FE081F74A3587AEC6FA047C7627"/>
    <w:rsid w:val="00757AAF"/>
  </w:style>
  <w:style w:type="paragraph" w:customStyle="1" w:styleId="0B51334F8391478F8B01A7651CB3CA24">
    <w:name w:val="0B51334F8391478F8B01A7651CB3CA24"/>
    <w:rsid w:val="00757AAF"/>
  </w:style>
  <w:style w:type="paragraph" w:customStyle="1" w:styleId="68A43CBC7F0F41BDA33698E698E975719">
    <w:name w:val="68A43CBC7F0F41BDA33698E698E975719"/>
    <w:rsid w:val="00757AAF"/>
    <w:rPr>
      <w:rFonts w:eastAsiaTheme="minorHAnsi"/>
    </w:rPr>
  </w:style>
  <w:style w:type="paragraph" w:customStyle="1" w:styleId="5645B8B9F84D47E18630EB574D6EE6BF5">
    <w:name w:val="5645B8B9F84D47E18630EB574D6EE6BF5"/>
    <w:rsid w:val="00757AAF"/>
    <w:rPr>
      <w:rFonts w:eastAsiaTheme="minorHAnsi"/>
    </w:rPr>
  </w:style>
  <w:style w:type="paragraph" w:customStyle="1" w:styleId="3F656E09723A4E058D9ED0C6AD56731E5">
    <w:name w:val="3F656E09723A4E058D9ED0C6AD56731E5"/>
    <w:rsid w:val="00757AAF"/>
    <w:rPr>
      <w:rFonts w:eastAsiaTheme="minorHAnsi"/>
    </w:rPr>
  </w:style>
  <w:style w:type="paragraph" w:customStyle="1" w:styleId="ADA074112BC34446BE24203F3631D09A4">
    <w:name w:val="ADA074112BC34446BE24203F3631D09A4"/>
    <w:rsid w:val="00757AAF"/>
    <w:rPr>
      <w:rFonts w:eastAsiaTheme="minorHAnsi"/>
    </w:rPr>
  </w:style>
  <w:style w:type="paragraph" w:customStyle="1" w:styleId="5D21C460E75E45F28157A52250F330F84">
    <w:name w:val="5D21C460E75E45F28157A52250F330F84"/>
    <w:rsid w:val="00757AAF"/>
    <w:rPr>
      <w:rFonts w:eastAsiaTheme="minorHAnsi"/>
    </w:rPr>
  </w:style>
  <w:style w:type="paragraph" w:customStyle="1" w:styleId="5331CC1D46FA413EA5BF4BC1F002CE314">
    <w:name w:val="5331CC1D46FA413EA5BF4BC1F002CE314"/>
    <w:rsid w:val="00757AAF"/>
    <w:rPr>
      <w:rFonts w:eastAsiaTheme="minorHAnsi"/>
    </w:rPr>
  </w:style>
  <w:style w:type="paragraph" w:customStyle="1" w:styleId="A6229D80498A4CC69FF3C0163428235A4">
    <w:name w:val="A6229D80498A4CC69FF3C0163428235A4"/>
    <w:rsid w:val="00757AAF"/>
    <w:rPr>
      <w:rFonts w:eastAsiaTheme="minorHAnsi"/>
    </w:rPr>
  </w:style>
  <w:style w:type="paragraph" w:customStyle="1" w:styleId="A34BDCCD989744E99627DC87D33A15324">
    <w:name w:val="A34BDCCD989744E99627DC87D33A15324"/>
    <w:rsid w:val="00757AAF"/>
    <w:rPr>
      <w:rFonts w:eastAsiaTheme="minorHAnsi"/>
    </w:rPr>
  </w:style>
  <w:style w:type="paragraph" w:customStyle="1" w:styleId="0B5C86A7CFD94352B666FA6DD477839D4">
    <w:name w:val="0B5C86A7CFD94352B666FA6DD477839D4"/>
    <w:rsid w:val="00757AAF"/>
    <w:rPr>
      <w:rFonts w:eastAsiaTheme="minorHAnsi"/>
    </w:rPr>
  </w:style>
  <w:style w:type="paragraph" w:customStyle="1" w:styleId="C226761C9C0B4D6AA4E0F637EE6AEEDF4">
    <w:name w:val="C226761C9C0B4D6AA4E0F637EE6AEEDF4"/>
    <w:rsid w:val="00757AAF"/>
    <w:rPr>
      <w:rFonts w:eastAsiaTheme="minorHAnsi"/>
    </w:rPr>
  </w:style>
  <w:style w:type="paragraph" w:customStyle="1" w:styleId="5B4569B1A3394355AE833B3E681893554">
    <w:name w:val="5B4569B1A3394355AE833B3E681893554"/>
    <w:rsid w:val="00757AAF"/>
    <w:rPr>
      <w:rFonts w:eastAsiaTheme="minorHAnsi"/>
    </w:rPr>
  </w:style>
  <w:style w:type="paragraph" w:customStyle="1" w:styleId="C2FF5D89F4D34FEFAB45B570D98C0BF04">
    <w:name w:val="C2FF5D89F4D34FEFAB45B570D98C0BF04"/>
    <w:rsid w:val="00757AAF"/>
    <w:rPr>
      <w:rFonts w:eastAsiaTheme="minorHAnsi"/>
    </w:rPr>
  </w:style>
  <w:style w:type="paragraph" w:customStyle="1" w:styleId="A3108A808C674394B242184350F50F854">
    <w:name w:val="A3108A808C674394B242184350F50F854"/>
    <w:rsid w:val="00757AAF"/>
    <w:rPr>
      <w:rFonts w:eastAsiaTheme="minorHAnsi"/>
    </w:rPr>
  </w:style>
  <w:style w:type="paragraph" w:customStyle="1" w:styleId="E22A1DF10AF6496AAC068E94DE87DC8C4">
    <w:name w:val="E22A1DF10AF6496AAC068E94DE87DC8C4"/>
    <w:rsid w:val="00757AAF"/>
    <w:rPr>
      <w:rFonts w:eastAsiaTheme="minorHAnsi"/>
    </w:rPr>
  </w:style>
  <w:style w:type="paragraph" w:customStyle="1" w:styleId="774B8113ADA347EA8F85EC833879A9284">
    <w:name w:val="774B8113ADA347EA8F85EC833879A9284"/>
    <w:rsid w:val="00757AAF"/>
    <w:rPr>
      <w:rFonts w:eastAsiaTheme="minorHAnsi"/>
    </w:rPr>
  </w:style>
  <w:style w:type="paragraph" w:customStyle="1" w:styleId="939B17FCDD714761948F1B9C8324B7254">
    <w:name w:val="939B17FCDD714761948F1B9C8324B7254"/>
    <w:rsid w:val="00757AAF"/>
    <w:rPr>
      <w:rFonts w:eastAsiaTheme="minorHAnsi"/>
    </w:rPr>
  </w:style>
  <w:style w:type="paragraph" w:customStyle="1" w:styleId="749772D1572A472CB4FB977B70776EDD4">
    <w:name w:val="749772D1572A472CB4FB977B70776EDD4"/>
    <w:rsid w:val="00757AAF"/>
    <w:rPr>
      <w:rFonts w:eastAsiaTheme="minorHAnsi"/>
    </w:rPr>
  </w:style>
  <w:style w:type="paragraph" w:customStyle="1" w:styleId="9A293AD2DDC644048E62CEC1CCAD73574">
    <w:name w:val="9A293AD2DDC644048E62CEC1CCAD73574"/>
    <w:rsid w:val="00757AAF"/>
    <w:rPr>
      <w:rFonts w:eastAsiaTheme="minorHAnsi"/>
    </w:rPr>
  </w:style>
  <w:style w:type="paragraph" w:customStyle="1" w:styleId="6F86C8D8F6D44B72A5141A4A9674B0F94">
    <w:name w:val="6F86C8D8F6D44B72A5141A4A9674B0F94"/>
    <w:rsid w:val="00757AAF"/>
    <w:rPr>
      <w:rFonts w:eastAsiaTheme="minorHAnsi"/>
    </w:rPr>
  </w:style>
  <w:style w:type="paragraph" w:customStyle="1" w:styleId="74E18B5027524DA1820FDC50916D39FB4">
    <w:name w:val="74E18B5027524DA1820FDC50916D39FB4"/>
    <w:rsid w:val="00757AAF"/>
    <w:rPr>
      <w:rFonts w:eastAsiaTheme="minorHAnsi"/>
    </w:rPr>
  </w:style>
  <w:style w:type="paragraph" w:customStyle="1" w:styleId="221D33FFB5054E62998328E2F3FB87144">
    <w:name w:val="221D33FFB5054E62998328E2F3FB87144"/>
    <w:rsid w:val="00757AAF"/>
    <w:rPr>
      <w:rFonts w:eastAsiaTheme="minorHAnsi"/>
    </w:rPr>
  </w:style>
  <w:style w:type="paragraph" w:customStyle="1" w:styleId="EABA5DEC5E5A4DC48F5F204EB56F5FC54">
    <w:name w:val="EABA5DEC5E5A4DC48F5F204EB56F5FC54"/>
    <w:rsid w:val="00757AAF"/>
    <w:rPr>
      <w:rFonts w:eastAsiaTheme="minorHAnsi"/>
    </w:rPr>
  </w:style>
  <w:style w:type="paragraph" w:customStyle="1" w:styleId="4E6127F7E7E0455BB8111B4F789CFFA81">
    <w:name w:val="4E6127F7E7E0455BB8111B4F789CFFA81"/>
    <w:rsid w:val="00757AAF"/>
    <w:rPr>
      <w:rFonts w:eastAsiaTheme="minorHAnsi"/>
    </w:rPr>
  </w:style>
  <w:style w:type="paragraph" w:customStyle="1" w:styleId="A34BFA0160AF4C788B5EDAB3F88F56BD">
    <w:name w:val="A34BFA0160AF4C788B5EDAB3F88F56BD"/>
    <w:rsid w:val="00757AAF"/>
    <w:rPr>
      <w:rFonts w:eastAsiaTheme="minorHAnsi"/>
    </w:rPr>
  </w:style>
  <w:style w:type="paragraph" w:customStyle="1" w:styleId="D2F4E98BAF62462A96964DC66627CA6A1">
    <w:name w:val="D2F4E98BAF62462A96964DC66627CA6A1"/>
    <w:rsid w:val="00757AAF"/>
    <w:rPr>
      <w:rFonts w:eastAsiaTheme="minorHAnsi"/>
    </w:rPr>
  </w:style>
  <w:style w:type="paragraph" w:customStyle="1" w:styleId="1D0171C3CD35480690B84904B2A3AC7D1">
    <w:name w:val="1D0171C3CD35480690B84904B2A3AC7D1"/>
    <w:rsid w:val="00757AAF"/>
    <w:rPr>
      <w:rFonts w:eastAsiaTheme="minorHAnsi"/>
    </w:rPr>
  </w:style>
  <w:style w:type="paragraph" w:customStyle="1" w:styleId="0AA7AC3BEBB3404DB6BEDE37E983BA111">
    <w:name w:val="0AA7AC3BEBB3404DB6BEDE37E983BA111"/>
    <w:rsid w:val="00757AAF"/>
    <w:rPr>
      <w:rFonts w:eastAsiaTheme="minorHAnsi"/>
    </w:rPr>
  </w:style>
  <w:style w:type="paragraph" w:customStyle="1" w:styleId="CD5EAD6D93BA49EF9E4A955B7E8E3CA91">
    <w:name w:val="CD5EAD6D93BA49EF9E4A955B7E8E3CA91"/>
    <w:rsid w:val="00757AAF"/>
    <w:rPr>
      <w:rFonts w:eastAsiaTheme="minorHAnsi"/>
    </w:rPr>
  </w:style>
  <w:style w:type="paragraph" w:customStyle="1" w:styleId="18F61B9F8B50482299AD608B96E91A5B4">
    <w:name w:val="18F61B9F8B50482299AD608B96E91A5B4"/>
    <w:rsid w:val="00757AAF"/>
    <w:rPr>
      <w:rFonts w:eastAsiaTheme="minorHAnsi"/>
    </w:rPr>
  </w:style>
  <w:style w:type="paragraph" w:customStyle="1" w:styleId="597BB761A3E84F5891E90BA146818B0D1">
    <w:name w:val="597BB761A3E84F5891E90BA146818B0D1"/>
    <w:rsid w:val="00757AAF"/>
    <w:rPr>
      <w:rFonts w:eastAsiaTheme="minorHAnsi"/>
    </w:rPr>
  </w:style>
  <w:style w:type="paragraph" w:customStyle="1" w:styleId="9E8742AB35CA402DB8CFDE0BE2A87B714">
    <w:name w:val="9E8742AB35CA402DB8CFDE0BE2A87B714"/>
    <w:rsid w:val="00757AAF"/>
    <w:rPr>
      <w:rFonts w:eastAsiaTheme="minorHAnsi"/>
    </w:rPr>
  </w:style>
  <w:style w:type="paragraph" w:customStyle="1" w:styleId="36BBE348CC1D49749AD8C32A6EAE36EE1">
    <w:name w:val="36BBE348CC1D49749AD8C32A6EAE36EE1"/>
    <w:rsid w:val="00757AAF"/>
    <w:rPr>
      <w:rFonts w:eastAsiaTheme="minorHAnsi"/>
    </w:rPr>
  </w:style>
  <w:style w:type="paragraph" w:customStyle="1" w:styleId="3D05E6237408434ABFDF7651E73318781">
    <w:name w:val="3D05E6237408434ABFDF7651E73318781"/>
    <w:rsid w:val="00757AAF"/>
    <w:rPr>
      <w:rFonts w:eastAsiaTheme="minorHAnsi"/>
    </w:rPr>
  </w:style>
  <w:style w:type="paragraph" w:customStyle="1" w:styleId="4B8ECCD6502C42B5992AF52330EF02F51">
    <w:name w:val="4B8ECCD6502C42B5992AF52330EF02F51"/>
    <w:rsid w:val="00757AAF"/>
    <w:rPr>
      <w:rFonts w:eastAsiaTheme="minorHAnsi"/>
    </w:rPr>
  </w:style>
  <w:style w:type="paragraph" w:customStyle="1" w:styleId="D4014758AB254F029BB026C572D30DF34">
    <w:name w:val="D4014758AB254F029BB026C572D30DF34"/>
    <w:rsid w:val="00757AAF"/>
    <w:rPr>
      <w:rFonts w:eastAsiaTheme="minorHAnsi"/>
    </w:rPr>
  </w:style>
  <w:style w:type="paragraph" w:customStyle="1" w:styleId="AFC86EEA12CD4F41A03F6D4DD61E3CB01">
    <w:name w:val="AFC86EEA12CD4F41A03F6D4DD61E3CB01"/>
    <w:rsid w:val="00757AAF"/>
    <w:rPr>
      <w:rFonts w:eastAsiaTheme="minorHAnsi"/>
    </w:rPr>
  </w:style>
  <w:style w:type="paragraph" w:customStyle="1" w:styleId="594459C709D94441A363397B492685A81">
    <w:name w:val="594459C709D94441A363397B492685A81"/>
    <w:rsid w:val="00757AAF"/>
    <w:rPr>
      <w:rFonts w:eastAsiaTheme="minorHAnsi"/>
    </w:rPr>
  </w:style>
  <w:style w:type="paragraph" w:customStyle="1" w:styleId="5F6F12453C7140089132E11CBE10EE601">
    <w:name w:val="5F6F12453C7140089132E11CBE10EE601"/>
    <w:rsid w:val="00757AAF"/>
    <w:rPr>
      <w:rFonts w:eastAsiaTheme="minorHAnsi"/>
    </w:rPr>
  </w:style>
  <w:style w:type="paragraph" w:customStyle="1" w:styleId="85586E95FA004F6BB7CB24A4BA90B6F61">
    <w:name w:val="85586E95FA004F6BB7CB24A4BA90B6F61"/>
    <w:rsid w:val="00757AAF"/>
    <w:rPr>
      <w:rFonts w:eastAsiaTheme="minorHAnsi"/>
    </w:rPr>
  </w:style>
  <w:style w:type="paragraph" w:customStyle="1" w:styleId="C86AF89DC7704AC383591349CAA1A4261">
    <w:name w:val="C86AF89DC7704AC383591349CAA1A4261"/>
    <w:rsid w:val="00757AAF"/>
    <w:rPr>
      <w:rFonts w:eastAsiaTheme="minorHAnsi"/>
    </w:rPr>
  </w:style>
  <w:style w:type="paragraph" w:customStyle="1" w:styleId="AB22D913F4DE4705BBB2DE467436AF071">
    <w:name w:val="AB22D913F4DE4705BBB2DE467436AF071"/>
    <w:rsid w:val="00757AAF"/>
    <w:rPr>
      <w:rFonts w:eastAsiaTheme="minorHAnsi"/>
    </w:rPr>
  </w:style>
  <w:style w:type="paragraph" w:customStyle="1" w:styleId="8C7F15E816874327A1F842AD48B0F6E61">
    <w:name w:val="8C7F15E816874327A1F842AD48B0F6E61"/>
    <w:rsid w:val="00757AAF"/>
    <w:rPr>
      <w:rFonts w:eastAsiaTheme="minorHAnsi"/>
    </w:rPr>
  </w:style>
  <w:style w:type="paragraph" w:customStyle="1" w:styleId="C9C1CA30E7244C46A7A520B3C6173B3A1">
    <w:name w:val="C9C1CA30E7244C46A7A520B3C6173B3A1"/>
    <w:rsid w:val="00757AAF"/>
    <w:rPr>
      <w:rFonts w:eastAsiaTheme="minorHAnsi"/>
    </w:rPr>
  </w:style>
  <w:style w:type="paragraph" w:customStyle="1" w:styleId="506F020BBF6E47978B66715BEB90F8A31">
    <w:name w:val="506F020BBF6E47978B66715BEB90F8A31"/>
    <w:rsid w:val="00757AAF"/>
    <w:rPr>
      <w:rFonts w:eastAsiaTheme="minorHAnsi"/>
    </w:rPr>
  </w:style>
  <w:style w:type="paragraph" w:customStyle="1" w:styleId="D9A91FE081F74A3587AEC6FA047C76271">
    <w:name w:val="D9A91FE081F74A3587AEC6FA047C76271"/>
    <w:rsid w:val="00757AAF"/>
    <w:rPr>
      <w:rFonts w:eastAsiaTheme="minorHAnsi"/>
    </w:rPr>
  </w:style>
  <w:style w:type="paragraph" w:customStyle="1" w:styleId="07A2D91D19D44907893E3FB466CC2A38">
    <w:name w:val="07A2D91D19D44907893E3FB466CC2A38"/>
    <w:rsid w:val="00757AAF"/>
    <w:rPr>
      <w:rFonts w:eastAsiaTheme="minorHAnsi"/>
    </w:rPr>
  </w:style>
  <w:style w:type="paragraph" w:customStyle="1" w:styleId="E70470F03F55444E905A489FF7D33B55">
    <w:name w:val="E70470F03F55444E905A489FF7D33B55"/>
    <w:rsid w:val="00757AAF"/>
    <w:rPr>
      <w:rFonts w:eastAsiaTheme="minorHAnsi"/>
    </w:rPr>
  </w:style>
  <w:style w:type="paragraph" w:customStyle="1" w:styleId="5375D32C3D3A413D859FA0E5C36DB609">
    <w:name w:val="5375D32C3D3A413D859FA0E5C36DB609"/>
    <w:rsid w:val="00757AAF"/>
    <w:rPr>
      <w:rFonts w:eastAsiaTheme="minorHAnsi"/>
    </w:rPr>
  </w:style>
  <w:style w:type="paragraph" w:customStyle="1" w:styleId="8FC4A5FF94764F4ABABD6F928076B2E7">
    <w:name w:val="8FC4A5FF94764F4ABABD6F928076B2E7"/>
    <w:rsid w:val="00757AAF"/>
    <w:rPr>
      <w:rFonts w:eastAsiaTheme="minorHAnsi"/>
    </w:rPr>
  </w:style>
  <w:style w:type="paragraph" w:customStyle="1" w:styleId="AF41DC45D5A84DB288C23C8737CB5A88">
    <w:name w:val="AF41DC45D5A84DB288C23C8737CB5A88"/>
    <w:rsid w:val="00757AAF"/>
    <w:rPr>
      <w:rFonts w:eastAsiaTheme="minorHAnsi"/>
    </w:rPr>
  </w:style>
  <w:style w:type="paragraph" w:customStyle="1" w:styleId="1D28DF9289C545569BBE22E5171F2869">
    <w:name w:val="1D28DF9289C545569BBE22E5171F2869"/>
    <w:rsid w:val="00757AAF"/>
    <w:rPr>
      <w:rFonts w:eastAsiaTheme="minorHAnsi"/>
    </w:rPr>
  </w:style>
  <w:style w:type="paragraph" w:customStyle="1" w:styleId="9F6027B6B31148B4B5604A2CDBDD49D4">
    <w:name w:val="9F6027B6B31148B4B5604A2CDBDD49D4"/>
    <w:rsid w:val="00757AAF"/>
    <w:rPr>
      <w:rFonts w:eastAsiaTheme="minorHAnsi"/>
    </w:rPr>
  </w:style>
  <w:style w:type="paragraph" w:customStyle="1" w:styleId="F293FE472BE64E0C851B66406E771D20">
    <w:name w:val="F293FE472BE64E0C851B66406E771D20"/>
    <w:rsid w:val="00757AAF"/>
    <w:rPr>
      <w:rFonts w:eastAsiaTheme="minorHAnsi"/>
    </w:rPr>
  </w:style>
  <w:style w:type="paragraph" w:customStyle="1" w:styleId="65682983FBB241ABB023D7C039DD05A9">
    <w:name w:val="65682983FBB241ABB023D7C039DD05A9"/>
    <w:rsid w:val="00757AAF"/>
    <w:rPr>
      <w:rFonts w:eastAsiaTheme="minorHAnsi"/>
    </w:rPr>
  </w:style>
  <w:style w:type="paragraph" w:customStyle="1" w:styleId="D2F65CCA06574C73A49F120BF7A93FB7">
    <w:name w:val="D2F65CCA06574C73A49F120BF7A93FB7"/>
    <w:rsid w:val="00757AAF"/>
    <w:rPr>
      <w:rFonts w:eastAsiaTheme="minorHAnsi"/>
    </w:rPr>
  </w:style>
  <w:style w:type="paragraph" w:customStyle="1" w:styleId="F6A9099C47C541FBAF2C51F1BD20DDBE">
    <w:name w:val="F6A9099C47C541FBAF2C51F1BD20DDBE"/>
    <w:rsid w:val="00757AAF"/>
    <w:rPr>
      <w:rFonts w:eastAsiaTheme="minorHAnsi"/>
    </w:rPr>
  </w:style>
  <w:style w:type="paragraph" w:customStyle="1" w:styleId="9E508AD173B146319E04E463E7F3B646">
    <w:name w:val="9E508AD173B146319E04E463E7F3B646"/>
    <w:rsid w:val="00757AAF"/>
    <w:rPr>
      <w:rFonts w:eastAsiaTheme="minorHAnsi"/>
    </w:rPr>
  </w:style>
  <w:style w:type="paragraph" w:customStyle="1" w:styleId="DF682A86B3D941CBA169481DA85E1501">
    <w:name w:val="DF682A86B3D941CBA169481DA85E1501"/>
    <w:rsid w:val="00757AAF"/>
    <w:rPr>
      <w:rFonts w:eastAsiaTheme="minorHAnsi"/>
    </w:rPr>
  </w:style>
  <w:style w:type="paragraph" w:customStyle="1" w:styleId="48D7BE43C47546DDBFA8E0DFC0E3CB77">
    <w:name w:val="48D7BE43C47546DDBFA8E0DFC0E3CB77"/>
    <w:rsid w:val="00757AAF"/>
    <w:rPr>
      <w:rFonts w:eastAsiaTheme="minorHAnsi"/>
    </w:rPr>
  </w:style>
  <w:style w:type="paragraph" w:customStyle="1" w:styleId="77D097C5B6934B8AB41F6B3B3A316618">
    <w:name w:val="77D097C5B6934B8AB41F6B3B3A316618"/>
    <w:rsid w:val="00757AAF"/>
    <w:rPr>
      <w:rFonts w:eastAsiaTheme="minorHAnsi"/>
    </w:rPr>
  </w:style>
  <w:style w:type="paragraph" w:customStyle="1" w:styleId="AA8465FC4CF54FF9B32812505FA6B0A1">
    <w:name w:val="AA8465FC4CF54FF9B32812505FA6B0A1"/>
    <w:rsid w:val="00757AAF"/>
    <w:pPr>
      <w:ind w:left="720"/>
      <w:contextualSpacing/>
    </w:pPr>
    <w:rPr>
      <w:rFonts w:eastAsiaTheme="minorHAnsi"/>
    </w:rPr>
  </w:style>
  <w:style w:type="paragraph" w:customStyle="1" w:styleId="ACFB31E5A1924CE4A393CA4B6F88EFA6">
    <w:name w:val="ACFB31E5A1924CE4A393CA4B6F88EFA6"/>
    <w:rsid w:val="00757AAF"/>
    <w:pPr>
      <w:ind w:left="720"/>
      <w:contextualSpacing/>
    </w:pPr>
    <w:rPr>
      <w:rFonts w:eastAsiaTheme="minorHAnsi"/>
    </w:rPr>
  </w:style>
  <w:style w:type="paragraph" w:customStyle="1" w:styleId="8AB0CDC71B3A4960AD20BC4F3108B113">
    <w:name w:val="8AB0CDC71B3A4960AD20BC4F3108B113"/>
    <w:rsid w:val="00757AAF"/>
    <w:pPr>
      <w:ind w:left="720"/>
      <w:contextualSpacing/>
    </w:pPr>
    <w:rPr>
      <w:rFonts w:eastAsiaTheme="minorHAnsi"/>
    </w:rPr>
  </w:style>
  <w:style w:type="paragraph" w:customStyle="1" w:styleId="0B51334F8391478F8B01A7651CB3CA241">
    <w:name w:val="0B51334F8391478F8B01A7651CB3CA241"/>
    <w:rsid w:val="00757AAF"/>
    <w:rPr>
      <w:rFonts w:eastAsiaTheme="minorHAnsi"/>
    </w:rPr>
  </w:style>
  <w:style w:type="paragraph" w:customStyle="1" w:styleId="92D10252AEEF47CE956EADFD80433648">
    <w:name w:val="92D10252AEEF47CE956EADFD80433648"/>
    <w:rsid w:val="00757AAF"/>
    <w:rPr>
      <w:rFonts w:eastAsiaTheme="minorHAnsi"/>
    </w:rPr>
  </w:style>
  <w:style w:type="paragraph" w:customStyle="1" w:styleId="2E15280497974D63BD363EA6E2ACCC17">
    <w:name w:val="2E15280497974D63BD363EA6E2ACCC17"/>
    <w:rsid w:val="00757AAF"/>
    <w:rPr>
      <w:rFonts w:eastAsiaTheme="minorHAnsi"/>
    </w:rPr>
  </w:style>
  <w:style w:type="paragraph" w:customStyle="1" w:styleId="8D6332013B5F4BF6994A065EA72D8527">
    <w:name w:val="8D6332013B5F4BF6994A065EA72D8527"/>
    <w:rsid w:val="00757AAF"/>
    <w:rPr>
      <w:rFonts w:eastAsiaTheme="minorHAnsi"/>
    </w:rPr>
  </w:style>
  <w:style w:type="paragraph" w:customStyle="1" w:styleId="05F9B7F248B34D309A53E24E5C4424B2">
    <w:name w:val="05F9B7F248B34D309A53E24E5C4424B2"/>
    <w:rsid w:val="00757AAF"/>
    <w:rPr>
      <w:rFonts w:eastAsiaTheme="minorHAnsi"/>
    </w:rPr>
  </w:style>
  <w:style w:type="paragraph" w:customStyle="1" w:styleId="B636E68D3815480BAEF3619FF1CA9732">
    <w:name w:val="B636E68D3815480BAEF3619FF1CA9732"/>
    <w:rsid w:val="00757AAF"/>
    <w:rPr>
      <w:rFonts w:eastAsiaTheme="minorHAnsi"/>
    </w:rPr>
  </w:style>
  <w:style w:type="paragraph" w:customStyle="1" w:styleId="98AE8E35AEB44EE9AC03026B82ECC7A8">
    <w:name w:val="98AE8E35AEB44EE9AC03026B82ECC7A8"/>
    <w:rsid w:val="00757AAF"/>
    <w:rPr>
      <w:rFonts w:eastAsiaTheme="minorHAnsi"/>
    </w:rPr>
  </w:style>
  <w:style w:type="paragraph" w:customStyle="1" w:styleId="9595354212554A72970B1F0BA91CB39F">
    <w:name w:val="9595354212554A72970B1F0BA91CB39F"/>
    <w:rsid w:val="00757AAF"/>
    <w:rPr>
      <w:rFonts w:eastAsiaTheme="minorHAnsi"/>
    </w:rPr>
  </w:style>
  <w:style w:type="paragraph" w:customStyle="1" w:styleId="4DBF58DBF2BD426C9711CF978D027D98">
    <w:name w:val="4DBF58DBF2BD426C9711CF978D027D98"/>
    <w:rsid w:val="00757AAF"/>
    <w:rPr>
      <w:rFonts w:eastAsiaTheme="minorHAnsi"/>
    </w:rPr>
  </w:style>
  <w:style w:type="paragraph" w:customStyle="1" w:styleId="281678E220A14BBB8BA7F2CA9FC7CB79">
    <w:name w:val="281678E220A14BBB8BA7F2CA9FC7CB79"/>
    <w:rsid w:val="00757AAF"/>
    <w:rPr>
      <w:rFonts w:eastAsiaTheme="minorHAnsi"/>
    </w:rPr>
  </w:style>
  <w:style w:type="paragraph" w:customStyle="1" w:styleId="68A43CBC7F0F41BDA33698E698E9757110">
    <w:name w:val="68A43CBC7F0F41BDA33698E698E9757110"/>
    <w:rsid w:val="00757AAF"/>
    <w:rPr>
      <w:rFonts w:eastAsiaTheme="minorHAnsi"/>
    </w:rPr>
  </w:style>
  <w:style w:type="paragraph" w:customStyle="1" w:styleId="5645B8B9F84D47E18630EB574D6EE6BF6">
    <w:name w:val="5645B8B9F84D47E18630EB574D6EE6BF6"/>
    <w:rsid w:val="00757AAF"/>
    <w:rPr>
      <w:rFonts w:eastAsiaTheme="minorHAnsi"/>
    </w:rPr>
  </w:style>
  <w:style w:type="paragraph" w:customStyle="1" w:styleId="3F656E09723A4E058D9ED0C6AD56731E6">
    <w:name w:val="3F656E09723A4E058D9ED0C6AD56731E6"/>
    <w:rsid w:val="00757AAF"/>
    <w:rPr>
      <w:rFonts w:eastAsiaTheme="minorHAnsi"/>
    </w:rPr>
  </w:style>
  <w:style w:type="paragraph" w:customStyle="1" w:styleId="ADA074112BC34446BE24203F3631D09A5">
    <w:name w:val="ADA074112BC34446BE24203F3631D09A5"/>
    <w:rsid w:val="00757AAF"/>
    <w:rPr>
      <w:rFonts w:eastAsiaTheme="minorHAnsi"/>
    </w:rPr>
  </w:style>
  <w:style w:type="paragraph" w:customStyle="1" w:styleId="5D21C460E75E45F28157A52250F330F85">
    <w:name w:val="5D21C460E75E45F28157A52250F330F85"/>
    <w:rsid w:val="00757AAF"/>
    <w:rPr>
      <w:rFonts w:eastAsiaTheme="minorHAnsi"/>
    </w:rPr>
  </w:style>
  <w:style w:type="paragraph" w:customStyle="1" w:styleId="5331CC1D46FA413EA5BF4BC1F002CE315">
    <w:name w:val="5331CC1D46FA413EA5BF4BC1F002CE315"/>
    <w:rsid w:val="00757AAF"/>
    <w:rPr>
      <w:rFonts w:eastAsiaTheme="minorHAnsi"/>
    </w:rPr>
  </w:style>
  <w:style w:type="paragraph" w:customStyle="1" w:styleId="A6229D80498A4CC69FF3C0163428235A5">
    <w:name w:val="A6229D80498A4CC69FF3C0163428235A5"/>
    <w:rsid w:val="00757AAF"/>
    <w:rPr>
      <w:rFonts w:eastAsiaTheme="minorHAnsi"/>
    </w:rPr>
  </w:style>
  <w:style w:type="paragraph" w:customStyle="1" w:styleId="A34BDCCD989744E99627DC87D33A15325">
    <w:name w:val="A34BDCCD989744E99627DC87D33A15325"/>
    <w:rsid w:val="00757AAF"/>
    <w:rPr>
      <w:rFonts w:eastAsiaTheme="minorHAnsi"/>
    </w:rPr>
  </w:style>
  <w:style w:type="paragraph" w:customStyle="1" w:styleId="0B5C86A7CFD94352B666FA6DD477839D5">
    <w:name w:val="0B5C86A7CFD94352B666FA6DD477839D5"/>
    <w:rsid w:val="00757AAF"/>
    <w:rPr>
      <w:rFonts w:eastAsiaTheme="minorHAnsi"/>
    </w:rPr>
  </w:style>
  <w:style w:type="paragraph" w:customStyle="1" w:styleId="C226761C9C0B4D6AA4E0F637EE6AEEDF5">
    <w:name w:val="C226761C9C0B4D6AA4E0F637EE6AEEDF5"/>
    <w:rsid w:val="00757AAF"/>
    <w:rPr>
      <w:rFonts w:eastAsiaTheme="minorHAnsi"/>
    </w:rPr>
  </w:style>
  <w:style w:type="paragraph" w:customStyle="1" w:styleId="5B4569B1A3394355AE833B3E681893555">
    <w:name w:val="5B4569B1A3394355AE833B3E681893555"/>
    <w:rsid w:val="00757AAF"/>
    <w:rPr>
      <w:rFonts w:eastAsiaTheme="minorHAnsi"/>
    </w:rPr>
  </w:style>
  <w:style w:type="paragraph" w:customStyle="1" w:styleId="C2FF5D89F4D34FEFAB45B570D98C0BF05">
    <w:name w:val="C2FF5D89F4D34FEFAB45B570D98C0BF05"/>
    <w:rsid w:val="00757AAF"/>
    <w:rPr>
      <w:rFonts w:eastAsiaTheme="minorHAnsi"/>
    </w:rPr>
  </w:style>
  <w:style w:type="paragraph" w:customStyle="1" w:styleId="A3108A808C674394B242184350F50F855">
    <w:name w:val="A3108A808C674394B242184350F50F855"/>
    <w:rsid w:val="00757AAF"/>
    <w:rPr>
      <w:rFonts w:eastAsiaTheme="minorHAnsi"/>
    </w:rPr>
  </w:style>
  <w:style w:type="paragraph" w:customStyle="1" w:styleId="E22A1DF10AF6496AAC068E94DE87DC8C5">
    <w:name w:val="E22A1DF10AF6496AAC068E94DE87DC8C5"/>
    <w:rsid w:val="00757AAF"/>
    <w:rPr>
      <w:rFonts w:eastAsiaTheme="minorHAnsi"/>
    </w:rPr>
  </w:style>
  <w:style w:type="paragraph" w:customStyle="1" w:styleId="774B8113ADA347EA8F85EC833879A9285">
    <w:name w:val="774B8113ADA347EA8F85EC833879A9285"/>
    <w:rsid w:val="00757AAF"/>
    <w:rPr>
      <w:rFonts w:eastAsiaTheme="minorHAnsi"/>
    </w:rPr>
  </w:style>
  <w:style w:type="paragraph" w:customStyle="1" w:styleId="939B17FCDD714761948F1B9C8324B7255">
    <w:name w:val="939B17FCDD714761948F1B9C8324B7255"/>
    <w:rsid w:val="00757AAF"/>
    <w:rPr>
      <w:rFonts w:eastAsiaTheme="minorHAnsi"/>
    </w:rPr>
  </w:style>
  <w:style w:type="paragraph" w:customStyle="1" w:styleId="749772D1572A472CB4FB977B70776EDD5">
    <w:name w:val="749772D1572A472CB4FB977B70776EDD5"/>
    <w:rsid w:val="00757AAF"/>
    <w:rPr>
      <w:rFonts w:eastAsiaTheme="minorHAnsi"/>
    </w:rPr>
  </w:style>
  <w:style w:type="paragraph" w:customStyle="1" w:styleId="9A293AD2DDC644048E62CEC1CCAD73575">
    <w:name w:val="9A293AD2DDC644048E62CEC1CCAD73575"/>
    <w:rsid w:val="00757AAF"/>
    <w:rPr>
      <w:rFonts w:eastAsiaTheme="minorHAnsi"/>
    </w:rPr>
  </w:style>
  <w:style w:type="paragraph" w:customStyle="1" w:styleId="6F86C8D8F6D44B72A5141A4A9674B0F95">
    <w:name w:val="6F86C8D8F6D44B72A5141A4A9674B0F95"/>
    <w:rsid w:val="00757AAF"/>
    <w:rPr>
      <w:rFonts w:eastAsiaTheme="minorHAnsi"/>
    </w:rPr>
  </w:style>
  <w:style w:type="paragraph" w:customStyle="1" w:styleId="74E18B5027524DA1820FDC50916D39FB5">
    <w:name w:val="74E18B5027524DA1820FDC50916D39FB5"/>
    <w:rsid w:val="00757AAF"/>
    <w:rPr>
      <w:rFonts w:eastAsiaTheme="minorHAnsi"/>
    </w:rPr>
  </w:style>
  <w:style w:type="paragraph" w:customStyle="1" w:styleId="221D33FFB5054E62998328E2F3FB87145">
    <w:name w:val="221D33FFB5054E62998328E2F3FB87145"/>
    <w:rsid w:val="00757AAF"/>
    <w:rPr>
      <w:rFonts w:eastAsiaTheme="minorHAnsi"/>
    </w:rPr>
  </w:style>
  <w:style w:type="paragraph" w:customStyle="1" w:styleId="EABA5DEC5E5A4DC48F5F204EB56F5FC55">
    <w:name w:val="EABA5DEC5E5A4DC48F5F204EB56F5FC55"/>
    <w:rsid w:val="00757AAF"/>
    <w:rPr>
      <w:rFonts w:eastAsiaTheme="minorHAnsi"/>
    </w:rPr>
  </w:style>
  <w:style w:type="paragraph" w:customStyle="1" w:styleId="4E6127F7E7E0455BB8111B4F789CFFA82">
    <w:name w:val="4E6127F7E7E0455BB8111B4F789CFFA82"/>
    <w:rsid w:val="00757AAF"/>
    <w:rPr>
      <w:rFonts w:eastAsiaTheme="minorHAnsi"/>
    </w:rPr>
  </w:style>
  <w:style w:type="paragraph" w:customStyle="1" w:styleId="A34BFA0160AF4C788B5EDAB3F88F56BD1">
    <w:name w:val="A34BFA0160AF4C788B5EDAB3F88F56BD1"/>
    <w:rsid w:val="00757AAF"/>
    <w:rPr>
      <w:rFonts w:eastAsiaTheme="minorHAnsi"/>
    </w:rPr>
  </w:style>
  <w:style w:type="paragraph" w:customStyle="1" w:styleId="D2F4E98BAF62462A96964DC66627CA6A2">
    <w:name w:val="D2F4E98BAF62462A96964DC66627CA6A2"/>
    <w:rsid w:val="00757AAF"/>
    <w:rPr>
      <w:rFonts w:eastAsiaTheme="minorHAnsi"/>
    </w:rPr>
  </w:style>
  <w:style w:type="paragraph" w:customStyle="1" w:styleId="1D0171C3CD35480690B84904B2A3AC7D2">
    <w:name w:val="1D0171C3CD35480690B84904B2A3AC7D2"/>
    <w:rsid w:val="00757AAF"/>
    <w:rPr>
      <w:rFonts w:eastAsiaTheme="minorHAnsi"/>
    </w:rPr>
  </w:style>
  <w:style w:type="paragraph" w:customStyle="1" w:styleId="0AA7AC3BEBB3404DB6BEDE37E983BA112">
    <w:name w:val="0AA7AC3BEBB3404DB6BEDE37E983BA112"/>
    <w:rsid w:val="00757AAF"/>
    <w:rPr>
      <w:rFonts w:eastAsiaTheme="minorHAnsi"/>
    </w:rPr>
  </w:style>
  <w:style w:type="paragraph" w:customStyle="1" w:styleId="CD5EAD6D93BA49EF9E4A955B7E8E3CA92">
    <w:name w:val="CD5EAD6D93BA49EF9E4A955B7E8E3CA92"/>
    <w:rsid w:val="00757AAF"/>
    <w:rPr>
      <w:rFonts w:eastAsiaTheme="minorHAnsi"/>
    </w:rPr>
  </w:style>
  <w:style w:type="paragraph" w:customStyle="1" w:styleId="18F61B9F8B50482299AD608B96E91A5B5">
    <w:name w:val="18F61B9F8B50482299AD608B96E91A5B5"/>
    <w:rsid w:val="00757AAF"/>
    <w:rPr>
      <w:rFonts w:eastAsiaTheme="minorHAnsi"/>
    </w:rPr>
  </w:style>
  <w:style w:type="paragraph" w:customStyle="1" w:styleId="597BB761A3E84F5891E90BA146818B0D2">
    <w:name w:val="597BB761A3E84F5891E90BA146818B0D2"/>
    <w:rsid w:val="00757AAF"/>
    <w:rPr>
      <w:rFonts w:eastAsiaTheme="minorHAnsi"/>
    </w:rPr>
  </w:style>
  <w:style w:type="paragraph" w:customStyle="1" w:styleId="9E8742AB35CA402DB8CFDE0BE2A87B715">
    <w:name w:val="9E8742AB35CA402DB8CFDE0BE2A87B715"/>
    <w:rsid w:val="00757AAF"/>
    <w:rPr>
      <w:rFonts w:eastAsiaTheme="minorHAnsi"/>
    </w:rPr>
  </w:style>
  <w:style w:type="paragraph" w:customStyle="1" w:styleId="36BBE348CC1D49749AD8C32A6EAE36EE2">
    <w:name w:val="36BBE348CC1D49749AD8C32A6EAE36EE2"/>
    <w:rsid w:val="00757AAF"/>
    <w:rPr>
      <w:rFonts w:eastAsiaTheme="minorHAnsi"/>
    </w:rPr>
  </w:style>
  <w:style w:type="paragraph" w:customStyle="1" w:styleId="3D05E6237408434ABFDF7651E73318782">
    <w:name w:val="3D05E6237408434ABFDF7651E73318782"/>
    <w:rsid w:val="00757AAF"/>
    <w:rPr>
      <w:rFonts w:eastAsiaTheme="minorHAnsi"/>
    </w:rPr>
  </w:style>
  <w:style w:type="paragraph" w:customStyle="1" w:styleId="4B8ECCD6502C42B5992AF52330EF02F52">
    <w:name w:val="4B8ECCD6502C42B5992AF52330EF02F52"/>
    <w:rsid w:val="00757AAF"/>
    <w:rPr>
      <w:rFonts w:eastAsiaTheme="minorHAnsi"/>
    </w:rPr>
  </w:style>
  <w:style w:type="paragraph" w:customStyle="1" w:styleId="D4014758AB254F029BB026C572D30DF35">
    <w:name w:val="D4014758AB254F029BB026C572D30DF35"/>
    <w:rsid w:val="00757AAF"/>
    <w:rPr>
      <w:rFonts w:eastAsiaTheme="minorHAnsi"/>
    </w:rPr>
  </w:style>
  <w:style w:type="paragraph" w:customStyle="1" w:styleId="AFC86EEA12CD4F41A03F6D4DD61E3CB02">
    <w:name w:val="AFC86EEA12CD4F41A03F6D4DD61E3CB02"/>
    <w:rsid w:val="00757AAF"/>
    <w:rPr>
      <w:rFonts w:eastAsiaTheme="minorHAnsi"/>
    </w:rPr>
  </w:style>
  <w:style w:type="paragraph" w:customStyle="1" w:styleId="594459C709D94441A363397B492685A82">
    <w:name w:val="594459C709D94441A363397B492685A82"/>
    <w:rsid w:val="00757AAF"/>
    <w:rPr>
      <w:rFonts w:eastAsiaTheme="minorHAnsi"/>
    </w:rPr>
  </w:style>
  <w:style w:type="paragraph" w:customStyle="1" w:styleId="5F6F12453C7140089132E11CBE10EE602">
    <w:name w:val="5F6F12453C7140089132E11CBE10EE602"/>
    <w:rsid w:val="00757AAF"/>
    <w:rPr>
      <w:rFonts w:eastAsiaTheme="minorHAnsi"/>
    </w:rPr>
  </w:style>
  <w:style w:type="paragraph" w:customStyle="1" w:styleId="85586E95FA004F6BB7CB24A4BA90B6F62">
    <w:name w:val="85586E95FA004F6BB7CB24A4BA90B6F62"/>
    <w:rsid w:val="00757AAF"/>
    <w:rPr>
      <w:rFonts w:eastAsiaTheme="minorHAnsi"/>
    </w:rPr>
  </w:style>
  <w:style w:type="paragraph" w:customStyle="1" w:styleId="C86AF89DC7704AC383591349CAA1A4262">
    <w:name w:val="C86AF89DC7704AC383591349CAA1A4262"/>
    <w:rsid w:val="00757AAF"/>
    <w:rPr>
      <w:rFonts w:eastAsiaTheme="minorHAnsi"/>
    </w:rPr>
  </w:style>
  <w:style w:type="paragraph" w:customStyle="1" w:styleId="AB22D913F4DE4705BBB2DE467436AF072">
    <w:name w:val="AB22D913F4DE4705BBB2DE467436AF072"/>
    <w:rsid w:val="00757AAF"/>
    <w:rPr>
      <w:rFonts w:eastAsiaTheme="minorHAnsi"/>
    </w:rPr>
  </w:style>
  <w:style w:type="paragraph" w:customStyle="1" w:styleId="8C7F15E816874327A1F842AD48B0F6E62">
    <w:name w:val="8C7F15E816874327A1F842AD48B0F6E62"/>
    <w:rsid w:val="00757AAF"/>
    <w:rPr>
      <w:rFonts w:eastAsiaTheme="minorHAnsi"/>
    </w:rPr>
  </w:style>
  <w:style w:type="paragraph" w:customStyle="1" w:styleId="C9C1CA30E7244C46A7A520B3C6173B3A2">
    <w:name w:val="C9C1CA30E7244C46A7A520B3C6173B3A2"/>
    <w:rsid w:val="00757AAF"/>
    <w:rPr>
      <w:rFonts w:eastAsiaTheme="minorHAnsi"/>
    </w:rPr>
  </w:style>
  <w:style w:type="paragraph" w:customStyle="1" w:styleId="506F020BBF6E47978B66715BEB90F8A32">
    <w:name w:val="506F020BBF6E47978B66715BEB90F8A32"/>
    <w:rsid w:val="00757AAF"/>
    <w:rPr>
      <w:rFonts w:eastAsiaTheme="minorHAnsi"/>
    </w:rPr>
  </w:style>
  <w:style w:type="paragraph" w:customStyle="1" w:styleId="D9A91FE081F74A3587AEC6FA047C76272">
    <w:name w:val="D9A91FE081F74A3587AEC6FA047C76272"/>
    <w:rsid w:val="00757AAF"/>
    <w:rPr>
      <w:rFonts w:eastAsiaTheme="minorHAnsi"/>
    </w:rPr>
  </w:style>
  <w:style w:type="paragraph" w:customStyle="1" w:styleId="07A2D91D19D44907893E3FB466CC2A381">
    <w:name w:val="07A2D91D19D44907893E3FB466CC2A381"/>
    <w:rsid w:val="00757AAF"/>
    <w:rPr>
      <w:rFonts w:eastAsiaTheme="minorHAnsi"/>
    </w:rPr>
  </w:style>
  <w:style w:type="paragraph" w:customStyle="1" w:styleId="E70470F03F55444E905A489FF7D33B551">
    <w:name w:val="E70470F03F55444E905A489FF7D33B551"/>
    <w:rsid w:val="00757AAF"/>
    <w:rPr>
      <w:rFonts w:eastAsiaTheme="minorHAnsi"/>
    </w:rPr>
  </w:style>
  <w:style w:type="paragraph" w:customStyle="1" w:styleId="5375D32C3D3A413D859FA0E5C36DB6091">
    <w:name w:val="5375D32C3D3A413D859FA0E5C36DB6091"/>
    <w:rsid w:val="00757AAF"/>
    <w:rPr>
      <w:rFonts w:eastAsiaTheme="minorHAnsi"/>
    </w:rPr>
  </w:style>
  <w:style w:type="paragraph" w:customStyle="1" w:styleId="8FC4A5FF94764F4ABABD6F928076B2E71">
    <w:name w:val="8FC4A5FF94764F4ABABD6F928076B2E71"/>
    <w:rsid w:val="00757AAF"/>
    <w:rPr>
      <w:rFonts w:eastAsiaTheme="minorHAnsi"/>
    </w:rPr>
  </w:style>
  <w:style w:type="paragraph" w:customStyle="1" w:styleId="AF41DC45D5A84DB288C23C8737CB5A881">
    <w:name w:val="AF41DC45D5A84DB288C23C8737CB5A881"/>
    <w:rsid w:val="00757AAF"/>
    <w:rPr>
      <w:rFonts w:eastAsiaTheme="minorHAnsi"/>
    </w:rPr>
  </w:style>
  <w:style w:type="paragraph" w:customStyle="1" w:styleId="1D28DF9289C545569BBE22E5171F28691">
    <w:name w:val="1D28DF9289C545569BBE22E5171F28691"/>
    <w:rsid w:val="00757AAF"/>
    <w:rPr>
      <w:rFonts w:eastAsiaTheme="minorHAnsi"/>
    </w:rPr>
  </w:style>
  <w:style w:type="paragraph" w:customStyle="1" w:styleId="9F6027B6B31148B4B5604A2CDBDD49D41">
    <w:name w:val="9F6027B6B31148B4B5604A2CDBDD49D41"/>
    <w:rsid w:val="00757AAF"/>
    <w:rPr>
      <w:rFonts w:eastAsiaTheme="minorHAnsi"/>
    </w:rPr>
  </w:style>
  <w:style w:type="paragraph" w:customStyle="1" w:styleId="F293FE472BE64E0C851B66406E771D201">
    <w:name w:val="F293FE472BE64E0C851B66406E771D201"/>
    <w:rsid w:val="00757AAF"/>
    <w:rPr>
      <w:rFonts w:eastAsiaTheme="minorHAnsi"/>
    </w:rPr>
  </w:style>
  <w:style w:type="paragraph" w:customStyle="1" w:styleId="65682983FBB241ABB023D7C039DD05A91">
    <w:name w:val="65682983FBB241ABB023D7C039DD05A91"/>
    <w:rsid w:val="00757AAF"/>
    <w:rPr>
      <w:rFonts w:eastAsiaTheme="minorHAnsi"/>
    </w:rPr>
  </w:style>
  <w:style w:type="paragraph" w:customStyle="1" w:styleId="D2F65CCA06574C73A49F120BF7A93FB71">
    <w:name w:val="D2F65CCA06574C73A49F120BF7A93FB71"/>
    <w:rsid w:val="00757AAF"/>
    <w:rPr>
      <w:rFonts w:eastAsiaTheme="minorHAnsi"/>
    </w:rPr>
  </w:style>
  <w:style w:type="paragraph" w:customStyle="1" w:styleId="F6A9099C47C541FBAF2C51F1BD20DDBE1">
    <w:name w:val="F6A9099C47C541FBAF2C51F1BD20DDBE1"/>
    <w:rsid w:val="00757AAF"/>
    <w:rPr>
      <w:rFonts w:eastAsiaTheme="minorHAnsi"/>
    </w:rPr>
  </w:style>
  <w:style w:type="paragraph" w:customStyle="1" w:styleId="9E508AD173B146319E04E463E7F3B6461">
    <w:name w:val="9E508AD173B146319E04E463E7F3B6461"/>
    <w:rsid w:val="00757AAF"/>
    <w:rPr>
      <w:rFonts w:eastAsiaTheme="minorHAnsi"/>
    </w:rPr>
  </w:style>
  <w:style w:type="paragraph" w:customStyle="1" w:styleId="DF682A86B3D941CBA169481DA85E15011">
    <w:name w:val="DF682A86B3D941CBA169481DA85E15011"/>
    <w:rsid w:val="00757AAF"/>
    <w:rPr>
      <w:rFonts w:eastAsiaTheme="minorHAnsi"/>
    </w:rPr>
  </w:style>
  <w:style w:type="paragraph" w:customStyle="1" w:styleId="48D7BE43C47546DDBFA8E0DFC0E3CB771">
    <w:name w:val="48D7BE43C47546DDBFA8E0DFC0E3CB771"/>
    <w:rsid w:val="00757AAF"/>
    <w:rPr>
      <w:rFonts w:eastAsiaTheme="minorHAnsi"/>
    </w:rPr>
  </w:style>
  <w:style w:type="paragraph" w:customStyle="1" w:styleId="77D097C5B6934B8AB41F6B3B3A3166181">
    <w:name w:val="77D097C5B6934B8AB41F6B3B3A3166181"/>
    <w:rsid w:val="00757AAF"/>
    <w:rPr>
      <w:rFonts w:eastAsiaTheme="minorHAnsi"/>
    </w:rPr>
  </w:style>
  <w:style w:type="paragraph" w:customStyle="1" w:styleId="AA8465FC4CF54FF9B32812505FA6B0A11">
    <w:name w:val="AA8465FC4CF54FF9B32812505FA6B0A11"/>
    <w:rsid w:val="00757AAF"/>
    <w:pPr>
      <w:ind w:left="720"/>
      <w:contextualSpacing/>
    </w:pPr>
    <w:rPr>
      <w:rFonts w:eastAsiaTheme="minorHAnsi"/>
    </w:rPr>
  </w:style>
  <w:style w:type="paragraph" w:customStyle="1" w:styleId="ACFB31E5A1924CE4A393CA4B6F88EFA61">
    <w:name w:val="ACFB31E5A1924CE4A393CA4B6F88EFA61"/>
    <w:rsid w:val="00757AAF"/>
    <w:pPr>
      <w:ind w:left="720"/>
      <w:contextualSpacing/>
    </w:pPr>
    <w:rPr>
      <w:rFonts w:eastAsiaTheme="minorHAnsi"/>
    </w:rPr>
  </w:style>
  <w:style w:type="paragraph" w:customStyle="1" w:styleId="8AB0CDC71B3A4960AD20BC4F3108B1131">
    <w:name w:val="8AB0CDC71B3A4960AD20BC4F3108B1131"/>
    <w:rsid w:val="00757AAF"/>
    <w:pPr>
      <w:ind w:left="720"/>
      <w:contextualSpacing/>
    </w:pPr>
    <w:rPr>
      <w:rFonts w:eastAsiaTheme="minorHAnsi"/>
    </w:rPr>
  </w:style>
  <w:style w:type="paragraph" w:customStyle="1" w:styleId="0B51334F8391478F8B01A7651CB3CA242">
    <w:name w:val="0B51334F8391478F8B01A7651CB3CA242"/>
    <w:rsid w:val="00757AAF"/>
    <w:rPr>
      <w:rFonts w:eastAsiaTheme="minorHAnsi"/>
    </w:rPr>
  </w:style>
  <w:style w:type="paragraph" w:customStyle="1" w:styleId="92D10252AEEF47CE956EADFD804336481">
    <w:name w:val="92D10252AEEF47CE956EADFD804336481"/>
    <w:rsid w:val="00757AAF"/>
    <w:rPr>
      <w:rFonts w:eastAsiaTheme="minorHAnsi"/>
    </w:rPr>
  </w:style>
  <w:style w:type="paragraph" w:customStyle="1" w:styleId="2E15280497974D63BD363EA6E2ACCC171">
    <w:name w:val="2E15280497974D63BD363EA6E2ACCC171"/>
    <w:rsid w:val="00757AAF"/>
    <w:rPr>
      <w:rFonts w:eastAsiaTheme="minorHAnsi"/>
    </w:rPr>
  </w:style>
  <w:style w:type="paragraph" w:customStyle="1" w:styleId="8D6332013B5F4BF6994A065EA72D85271">
    <w:name w:val="8D6332013B5F4BF6994A065EA72D85271"/>
    <w:rsid w:val="00757AAF"/>
    <w:rPr>
      <w:rFonts w:eastAsiaTheme="minorHAnsi"/>
    </w:rPr>
  </w:style>
  <w:style w:type="paragraph" w:customStyle="1" w:styleId="05F9B7F248B34D309A53E24E5C4424B21">
    <w:name w:val="05F9B7F248B34D309A53E24E5C4424B21"/>
    <w:rsid w:val="00757AAF"/>
    <w:rPr>
      <w:rFonts w:eastAsiaTheme="minorHAnsi"/>
    </w:rPr>
  </w:style>
  <w:style w:type="paragraph" w:customStyle="1" w:styleId="B636E68D3815480BAEF3619FF1CA97321">
    <w:name w:val="B636E68D3815480BAEF3619FF1CA97321"/>
    <w:rsid w:val="00757AAF"/>
    <w:rPr>
      <w:rFonts w:eastAsiaTheme="minorHAnsi"/>
    </w:rPr>
  </w:style>
  <w:style w:type="paragraph" w:customStyle="1" w:styleId="98AE8E35AEB44EE9AC03026B82ECC7A81">
    <w:name w:val="98AE8E35AEB44EE9AC03026B82ECC7A81"/>
    <w:rsid w:val="00757AAF"/>
    <w:rPr>
      <w:rFonts w:eastAsiaTheme="minorHAnsi"/>
    </w:rPr>
  </w:style>
  <w:style w:type="paragraph" w:customStyle="1" w:styleId="9595354212554A72970B1F0BA91CB39F1">
    <w:name w:val="9595354212554A72970B1F0BA91CB39F1"/>
    <w:rsid w:val="00757AAF"/>
    <w:rPr>
      <w:rFonts w:eastAsiaTheme="minorHAnsi"/>
    </w:rPr>
  </w:style>
  <w:style w:type="paragraph" w:customStyle="1" w:styleId="4DBF58DBF2BD426C9711CF978D027D981">
    <w:name w:val="4DBF58DBF2BD426C9711CF978D027D981"/>
    <w:rsid w:val="00757AAF"/>
    <w:rPr>
      <w:rFonts w:eastAsiaTheme="minorHAnsi"/>
    </w:rPr>
  </w:style>
  <w:style w:type="paragraph" w:customStyle="1" w:styleId="281678E220A14BBB8BA7F2CA9FC7CB791">
    <w:name w:val="281678E220A14BBB8BA7F2CA9FC7CB791"/>
    <w:rsid w:val="00757AAF"/>
    <w:rPr>
      <w:rFonts w:eastAsiaTheme="minorHAnsi"/>
    </w:rPr>
  </w:style>
  <w:style w:type="paragraph" w:customStyle="1" w:styleId="ABDF2B3843024AC2B9F8463C30185DF7">
    <w:name w:val="ABDF2B3843024AC2B9F8463C30185DF7"/>
    <w:rsid w:val="00757AAF"/>
  </w:style>
  <w:style w:type="paragraph" w:customStyle="1" w:styleId="29EA81DF987C430DB418635E96491EB0">
    <w:name w:val="29EA81DF987C430DB418635E96491EB0"/>
    <w:rsid w:val="00757AAF"/>
  </w:style>
  <w:style w:type="paragraph" w:customStyle="1" w:styleId="363C14C950654B3E82D7AE8517F930AC">
    <w:name w:val="363C14C950654B3E82D7AE8517F930AC"/>
    <w:rsid w:val="00757AAF"/>
  </w:style>
  <w:style w:type="paragraph" w:customStyle="1" w:styleId="C06EF8CE307D4736A20E194737D1C10A">
    <w:name w:val="C06EF8CE307D4736A20E194737D1C10A"/>
    <w:rsid w:val="00757AAF"/>
  </w:style>
  <w:style w:type="paragraph" w:customStyle="1" w:styleId="7D7FFA73E6F146A7AA830C4CD7F0CB48">
    <w:name w:val="7D7FFA73E6F146A7AA830C4CD7F0CB48"/>
    <w:rsid w:val="00757AAF"/>
  </w:style>
  <w:style w:type="paragraph" w:customStyle="1" w:styleId="A96CF09CE8F5431FB77E4D7C2A15BF6D">
    <w:name w:val="A96CF09CE8F5431FB77E4D7C2A15BF6D"/>
    <w:rsid w:val="00757AAF"/>
  </w:style>
  <w:style w:type="paragraph" w:customStyle="1" w:styleId="44B2EDC9B9944183B4BA3BCFA497559B">
    <w:name w:val="44B2EDC9B9944183B4BA3BCFA497559B"/>
    <w:rsid w:val="00757AAF"/>
  </w:style>
  <w:style w:type="paragraph" w:customStyle="1" w:styleId="8D070227316A4436A19BDCEC3AB2CD79">
    <w:name w:val="8D070227316A4436A19BDCEC3AB2CD79"/>
    <w:rsid w:val="00757AAF"/>
  </w:style>
  <w:style w:type="paragraph" w:customStyle="1" w:styleId="EB96027B18FC4AB1B315F03DB4428957">
    <w:name w:val="EB96027B18FC4AB1B315F03DB4428957"/>
    <w:rsid w:val="00757AAF"/>
  </w:style>
  <w:style w:type="paragraph" w:customStyle="1" w:styleId="EE5E6ADCEAA84E94A682980FDEADF13E">
    <w:name w:val="EE5E6ADCEAA84E94A682980FDEADF13E"/>
    <w:rsid w:val="00757AAF"/>
  </w:style>
  <w:style w:type="paragraph" w:customStyle="1" w:styleId="97F3A458B9E447E290CE7EA3F571F243">
    <w:name w:val="97F3A458B9E447E290CE7EA3F571F243"/>
    <w:rsid w:val="00757AAF"/>
  </w:style>
  <w:style w:type="paragraph" w:customStyle="1" w:styleId="3084AFB3B3D84237AABBAD1DA261C6A2">
    <w:name w:val="3084AFB3B3D84237AABBAD1DA261C6A2"/>
    <w:rsid w:val="00757AAF"/>
  </w:style>
  <w:style w:type="paragraph" w:customStyle="1" w:styleId="4C360CDD8A7544A8B7EFDC2E4B97E933">
    <w:name w:val="4C360CDD8A7544A8B7EFDC2E4B97E933"/>
    <w:rsid w:val="00757AAF"/>
  </w:style>
  <w:style w:type="paragraph" w:customStyle="1" w:styleId="6512364E65D845769CA72EBBBB0D1E64">
    <w:name w:val="6512364E65D845769CA72EBBBB0D1E64"/>
    <w:rsid w:val="00757AAF"/>
  </w:style>
  <w:style w:type="paragraph" w:customStyle="1" w:styleId="E779AD6EDDC34C579D3FD2AF3CB8B4F4">
    <w:name w:val="E779AD6EDDC34C579D3FD2AF3CB8B4F4"/>
    <w:rsid w:val="00757AAF"/>
  </w:style>
  <w:style w:type="paragraph" w:customStyle="1" w:styleId="8A1A6B9B995B40B49339E0B888A88A94">
    <w:name w:val="8A1A6B9B995B40B49339E0B888A88A94"/>
    <w:rsid w:val="00757AAF"/>
  </w:style>
  <w:style w:type="paragraph" w:customStyle="1" w:styleId="4CCE2D86002D4FB4A3116466AE398C5D">
    <w:name w:val="4CCE2D86002D4FB4A3116466AE398C5D"/>
    <w:rsid w:val="00757AAF"/>
  </w:style>
  <w:style w:type="paragraph" w:customStyle="1" w:styleId="57DAAE7B5ACB40AC9F47EB1072BF369A">
    <w:name w:val="57DAAE7B5ACB40AC9F47EB1072BF369A"/>
    <w:rsid w:val="00757AAF"/>
  </w:style>
  <w:style w:type="paragraph" w:customStyle="1" w:styleId="997C447E653D449C9597ED423D0A459B">
    <w:name w:val="997C447E653D449C9597ED423D0A459B"/>
    <w:rsid w:val="00757AAF"/>
  </w:style>
  <w:style w:type="paragraph" w:customStyle="1" w:styleId="500EC9FB943B4301AC68166160A78392">
    <w:name w:val="500EC9FB943B4301AC68166160A78392"/>
    <w:rsid w:val="00757AAF"/>
  </w:style>
  <w:style w:type="paragraph" w:customStyle="1" w:styleId="8A6E4A9E1D8748DCB5B4481635AB6A87">
    <w:name w:val="8A6E4A9E1D8748DCB5B4481635AB6A87"/>
    <w:rsid w:val="00757AAF"/>
  </w:style>
  <w:style w:type="paragraph" w:customStyle="1" w:styleId="DA57F0FE8C4F4BFDA23C5308FF04A7F0">
    <w:name w:val="DA57F0FE8C4F4BFDA23C5308FF04A7F0"/>
    <w:rsid w:val="00757AAF"/>
  </w:style>
  <w:style w:type="paragraph" w:customStyle="1" w:styleId="D0D7C0A821C9499D832B4AF02D992803">
    <w:name w:val="D0D7C0A821C9499D832B4AF02D992803"/>
    <w:rsid w:val="00757AAF"/>
  </w:style>
  <w:style w:type="paragraph" w:customStyle="1" w:styleId="7D018F01FC384424B8FDE9ACF2FEE7C6">
    <w:name w:val="7D018F01FC384424B8FDE9ACF2FEE7C6"/>
    <w:rsid w:val="00757AAF"/>
  </w:style>
  <w:style w:type="paragraph" w:customStyle="1" w:styleId="78A17C2A97D6421BB3399EE76E221D83">
    <w:name w:val="78A17C2A97D6421BB3399EE76E221D83"/>
    <w:rsid w:val="00757AAF"/>
  </w:style>
  <w:style w:type="paragraph" w:customStyle="1" w:styleId="254F63B66D2245F0BD23842DA387AD98">
    <w:name w:val="254F63B66D2245F0BD23842DA387AD98"/>
    <w:rsid w:val="00757AAF"/>
  </w:style>
  <w:style w:type="paragraph" w:customStyle="1" w:styleId="D482ED7EAF944731A8B73954E5B9D358">
    <w:name w:val="D482ED7EAF944731A8B73954E5B9D358"/>
    <w:rsid w:val="00757AAF"/>
  </w:style>
  <w:style w:type="paragraph" w:customStyle="1" w:styleId="BA90EAE841024B31999A4C7AA5E939FA">
    <w:name w:val="BA90EAE841024B31999A4C7AA5E939FA"/>
    <w:rsid w:val="00757AAF"/>
  </w:style>
  <w:style w:type="paragraph" w:customStyle="1" w:styleId="8086D8975A994DD693E33D9EC45AA517">
    <w:name w:val="8086D8975A994DD693E33D9EC45AA517"/>
    <w:rsid w:val="00757AAF"/>
  </w:style>
  <w:style w:type="paragraph" w:customStyle="1" w:styleId="8FEBEF28A2174C1BB3ABFDA3F0C8EE6E">
    <w:name w:val="8FEBEF28A2174C1BB3ABFDA3F0C8EE6E"/>
    <w:rsid w:val="00757AAF"/>
  </w:style>
  <w:style w:type="paragraph" w:customStyle="1" w:styleId="82B160653AFC48CDB8F42CC6EB6FDD5F">
    <w:name w:val="82B160653AFC48CDB8F42CC6EB6FDD5F"/>
    <w:rsid w:val="00757AAF"/>
  </w:style>
  <w:style w:type="paragraph" w:customStyle="1" w:styleId="5985EC59BB1E4BE596A296853F140FB5">
    <w:name w:val="5985EC59BB1E4BE596A296853F140FB5"/>
    <w:rsid w:val="00757AAF"/>
  </w:style>
  <w:style w:type="paragraph" w:customStyle="1" w:styleId="845A96D759F74B41909E16693A2011DA">
    <w:name w:val="845A96D759F74B41909E16693A2011DA"/>
    <w:rsid w:val="00757AAF"/>
  </w:style>
  <w:style w:type="paragraph" w:customStyle="1" w:styleId="2D7D8F76E3D94465BF915265157B203C">
    <w:name w:val="2D7D8F76E3D94465BF915265157B203C"/>
    <w:rsid w:val="00757AAF"/>
  </w:style>
  <w:style w:type="paragraph" w:customStyle="1" w:styleId="F2B848981C764ED2891B91546214C61E">
    <w:name w:val="F2B848981C764ED2891B91546214C61E"/>
    <w:rsid w:val="00757AAF"/>
  </w:style>
  <w:style w:type="paragraph" w:customStyle="1" w:styleId="AC3EC8D1A83D498A83B010B88229546F">
    <w:name w:val="AC3EC8D1A83D498A83B010B88229546F"/>
    <w:rsid w:val="00757AAF"/>
  </w:style>
  <w:style w:type="paragraph" w:customStyle="1" w:styleId="492F3FC2A4044BC6BE5781AF2C3529CC">
    <w:name w:val="492F3FC2A4044BC6BE5781AF2C3529CC"/>
    <w:rsid w:val="00757AAF"/>
  </w:style>
  <w:style w:type="paragraph" w:customStyle="1" w:styleId="93B1E12159C34A24867EFB9B7E7458B2">
    <w:name w:val="93B1E12159C34A24867EFB9B7E7458B2"/>
    <w:rsid w:val="00757AAF"/>
  </w:style>
  <w:style w:type="paragraph" w:customStyle="1" w:styleId="BC0051A688A9480F8E7CD330978EACE3">
    <w:name w:val="BC0051A688A9480F8E7CD330978EACE3"/>
    <w:rsid w:val="00757AAF"/>
  </w:style>
  <w:style w:type="paragraph" w:customStyle="1" w:styleId="DEDE0272765147049F8ACEF275D360A8">
    <w:name w:val="DEDE0272765147049F8ACEF275D360A8"/>
    <w:rsid w:val="00757AAF"/>
  </w:style>
  <w:style w:type="paragraph" w:customStyle="1" w:styleId="986A71D02185468FA7F475276D2B58B9">
    <w:name w:val="986A71D02185468FA7F475276D2B58B9"/>
    <w:rsid w:val="00757AAF"/>
  </w:style>
  <w:style w:type="paragraph" w:customStyle="1" w:styleId="8213FC377E184287BCED75B523884C64">
    <w:name w:val="8213FC377E184287BCED75B523884C64"/>
    <w:rsid w:val="00757AAF"/>
  </w:style>
  <w:style w:type="paragraph" w:customStyle="1" w:styleId="7D1F7D3DDA334B0CA1E979EFD7E3864C">
    <w:name w:val="7D1F7D3DDA334B0CA1E979EFD7E3864C"/>
    <w:rsid w:val="00757AAF"/>
  </w:style>
  <w:style w:type="paragraph" w:customStyle="1" w:styleId="441E8AB0A60747D4AB774BDAE05AEC0D">
    <w:name w:val="441E8AB0A60747D4AB774BDAE05AEC0D"/>
    <w:rsid w:val="00757AAF"/>
  </w:style>
  <w:style w:type="paragraph" w:customStyle="1" w:styleId="63D502B371854F7BBBB687BADBE6C0DF">
    <w:name w:val="63D502B371854F7BBBB687BADBE6C0DF"/>
    <w:rsid w:val="00757AAF"/>
  </w:style>
  <w:style w:type="paragraph" w:customStyle="1" w:styleId="56FDF3C6A020444282509482136F7B9B">
    <w:name w:val="56FDF3C6A020444282509482136F7B9B"/>
    <w:rsid w:val="00757AAF"/>
  </w:style>
  <w:style w:type="paragraph" w:customStyle="1" w:styleId="730C0AD4D82945C1843315863A60301D">
    <w:name w:val="730C0AD4D82945C1843315863A60301D"/>
    <w:rsid w:val="00757AAF"/>
  </w:style>
  <w:style w:type="paragraph" w:customStyle="1" w:styleId="2D1065985BD441189365D967126050FD">
    <w:name w:val="2D1065985BD441189365D967126050FD"/>
    <w:rsid w:val="00757AAF"/>
  </w:style>
  <w:style w:type="paragraph" w:customStyle="1" w:styleId="785465EE79644B0EB56B0179C8C017F1">
    <w:name w:val="785465EE79644B0EB56B0179C8C017F1"/>
    <w:rsid w:val="00757AAF"/>
  </w:style>
  <w:style w:type="paragraph" w:customStyle="1" w:styleId="C07BE42D628E4F3FAB6C3E432752C704">
    <w:name w:val="C07BE42D628E4F3FAB6C3E432752C704"/>
    <w:rsid w:val="00757AAF"/>
  </w:style>
  <w:style w:type="paragraph" w:customStyle="1" w:styleId="0973A3BE4FFB471AA05F5327CC5DC471">
    <w:name w:val="0973A3BE4FFB471AA05F5327CC5DC471"/>
    <w:rsid w:val="00757AAF"/>
  </w:style>
  <w:style w:type="paragraph" w:customStyle="1" w:styleId="CAAA450DF66045CA8D10BE4BDE7348E2">
    <w:name w:val="CAAA450DF66045CA8D10BE4BDE7348E2"/>
    <w:rsid w:val="00757AAF"/>
  </w:style>
  <w:style w:type="paragraph" w:customStyle="1" w:styleId="086D1850C2F94529871AEBDA22417B2C">
    <w:name w:val="086D1850C2F94529871AEBDA22417B2C"/>
    <w:rsid w:val="00757AAF"/>
  </w:style>
  <w:style w:type="paragraph" w:customStyle="1" w:styleId="42FC91B61D1C441F97BA22E4A6E97839">
    <w:name w:val="42FC91B61D1C441F97BA22E4A6E97839"/>
    <w:rsid w:val="00757AAF"/>
  </w:style>
  <w:style w:type="paragraph" w:customStyle="1" w:styleId="5D010CA322084DD6BFFE9B7FB749174B">
    <w:name w:val="5D010CA322084DD6BFFE9B7FB749174B"/>
    <w:rsid w:val="00757AAF"/>
  </w:style>
  <w:style w:type="paragraph" w:customStyle="1" w:styleId="F5202E043D9D451E9D1D2C89A9108438">
    <w:name w:val="F5202E043D9D451E9D1D2C89A9108438"/>
    <w:rsid w:val="00757AAF"/>
  </w:style>
  <w:style w:type="paragraph" w:customStyle="1" w:styleId="8192F26B795F43B0BC41E90288A43B0F">
    <w:name w:val="8192F26B795F43B0BC41E90288A43B0F"/>
    <w:rsid w:val="00757AAF"/>
  </w:style>
  <w:style w:type="paragraph" w:customStyle="1" w:styleId="5E696BEBC8EE4D839E3492E721BD4A29">
    <w:name w:val="5E696BEBC8EE4D839E3492E721BD4A29"/>
    <w:rsid w:val="00757AAF"/>
  </w:style>
  <w:style w:type="paragraph" w:customStyle="1" w:styleId="CF1EC43EE7624B7CB819B20593AB95C1">
    <w:name w:val="CF1EC43EE7624B7CB819B20593AB95C1"/>
    <w:rsid w:val="00757AAF"/>
  </w:style>
  <w:style w:type="paragraph" w:customStyle="1" w:styleId="EA83CF29E7A14319A8C24676A814A6E0">
    <w:name w:val="EA83CF29E7A14319A8C24676A814A6E0"/>
    <w:rsid w:val="00757AAF"/>
  </w:style>
  <w:style w:type="paragraph" w:customStyle="1" w:styleId="598AD17905BC46FFBA62914B9A3916C6">
    <w:name w:val="598AD17905BC46FFBA62914B9A3916C6"/>
    <w:rsid w:val="00757AAF"/>
  </w:style>
  <w:style w:type="paragraph" w:customStyle="1" w:styleId="05413F3259C04581ABDD993697183A94">
    <w:name w:val="05413F3259C04581ABDD993697183A94"/>
    <w:rsid w:val="00757AAF"/>
  </w:style>
  <w:style w:type="paragraph" w:customStyle="1" w:styleId="BE8687D18088458EB74D3E7B5841140B">
    <w:name w:val="BE8687D18088458EB74D3E7B5841140B"/>
    <w:rsid w:val="00757AAF"/>
  </w:style>
  <w:style w:type="paragraph" w:customStyle="1" w:styleId="A66C705B74564098965CF0068544D502">
    <w:name w:val="A66C705B74564098965CF0068544D502"/>
    <w:rsid w:val="00757AAF"/>
  </w:style>
  <w:style w:type="paragraph" w:customStyle="1" w:styleId="C6E1B363880A47A092ED61742684E843">
    <w:name w:val="C6E1B363880A47A092ED61742684E843"/>
    <w:rsid w:val="00757AAF"/>
  </w:style>
  <w:style w:type="paragraph" w:customStyle="1" w:styleId="BFAA809A1C56408FB3C6A65A5E24DAC2">
    <w:name w:val="BFAA809A1C56408FB3C6A65A5E24DAC2"/>
    <w:rsid w:val="00757AAF"/>
  </w:style>
  <w:style w:type="paragraph" w:customStyle="1" w:styleId="142976484F4D4ECCB13A7CB634D62C7F">
    <w:name w:val="142976484F4D4ECCB13A7CB634D62C7F"/>
    <w:rsid w:val="00757AAF"/>
  </w:style>
  <w:style w:type="paragraph" w:customStyle="1" w:styleId="13C6474D6185480AA78B1E7E2E799F44">
    <w:name w:val="13C6474D6185480AA78B1E7E2E799F44"/>
    <w:rsid w:val="00757AAF"/>
  </w:style>
  <w:style w:type="paragraph" w:customStyle="1" w:styleId="76AA4DD9CC474799862F8797EA27E8E9">
    <w:name w:val="76AA4DD9CC474799862F8797EA27E8E9"/>
    <w:rsid w:val="00757AAF"/>
  </w:style>
  <w:style w:type="paragraph" w:customStyle="1" w:styleId="5BC999ADDFEC4C94835ACD73185AC44A">
    <w:name w:val="5BC999ADDFEC4C94835ACD73185AC44A"/>
    <w:rsid w:val="00757AAF"/>
  </w:style>
  <w:style w:type="paragraph" w:customStyle="1" w:styleId="866280A0BF01427BA0E2F6DF8B03B2C3">
    <w:name w:val="866280A0BF01427BA0E2F6DF8B03B2C3"/>
    <w:rsid w:val="00757AAF"/>
  </w:style>
  <w:style w:type="paragraph" w:customStyle="1" w:styleId="C0DF445B5A7F4C11BCA3B9DC1EFFAFCC">
    <w:name w:val="C0DF445B5A7F4C11BCA3B9DC1EFFAFCC"/>
    <w:rsid w:val="00757AAF"/>
  </w:style>
  <w:style w:type="paragraph" w:customStyle="1" w:styleId="1D0A10DD248341A891BBF343409AA807">
    <w:name w:val="1D0A10DD248341A891BBF343409AA807"/>
    <w:rsid w:val="00757AAF"/>
  </w:style>
  <w:style w:type="paragraph" w:customStyle="1" w:styleId="5289FD1DC41E4F34AB7180ACD51E93EC">
    <w:name w:val="5289FD1DC41E4F34AB7180ACD51E93EC"/>
    <w:rsid w:val="00757AAF"/>
  </w:style>
  <w:style w:type="paragraph" w:customStyle="1" w:styleId="8B507358F5E14309A96510D89D9FC17B">
    <w:name w:val="8B507358F5E14309A96510D89D9FC17B"/>
    <w:rsid w:val="00757AAF"/>
  </w:style>
  <w:style w:type="paragraph" w:customStyle="1" w:styleId="439E471226694E5587758487066609E3">
    <w:name w:val="439E471226694E5587758487066609E3"/>
    <w:rsid w:val="00757AAF"/>
  </w:style>
  <w:style w:type="paragraph" w:customStyle="1" w:styleId="B3C87F1E1158431DBA5F78AA6334D7FC">
    <w:name w:val="B3C87F1E1158431DBA5F78AA6334D7FC"/>
    <w:rsid w:val="00757AAF"/>
  </w:style>
  <w:style w:type="paragraph" w:customStyle="1" w:styleId="27D8BDF8497E494B8CF2E1CC5AB6F0E5">
    <w:name w:val="27D8BDF8497E494B8CF2E1CC5AB6F0E5"/>
    <w:rsid w:val="00757AAF"/>
  </w:style>
  <w:style w:type="paragraph" w:customStyle="1" w:styleId="B662C64601F640F1B27C70C649DD5847">
    <w:name w:val="B662C64601F640F1B27C70C649DD5847"/>
    <w:rsid w:val="00757AAF"/>
  </w:style>
  <w:style w:type="paragraph" w:customStyle="1" w:styleId="35BA8A5AF74B406DB7F3AA1CBD1B5C83">
    <w:name w:val="35BA8A5AF74B406DB7F3AA1CBD1B5C83"/>
    <w:rsid w:val="00757AAF"/>
  </w:style>
  <w:style w:type="paragraph" w:customStyle="1" w:styleId="6EC11C3C63394CB7B0497FE27B1C6E8F">
    <w:name w:val="6EC11C3C63394CB7B0497FE27B1C6E8F"/>
    <w:rsid w:val="00757AAF"/>
  </w:style>
  <w:style w:type="paragraph" w:customStyle="1" w:styleId="3B16F898B0764232869A3FDCCB9D1C4C">
    <w:name w:val="3B16F898B0764232869A3FDCCB9D1C4C"/>
    <w:rsid w:val="00757AAF"/>
  </w:style>
  <w:style w:type="paragraph" w:customStyle="1" w:styleId="D5C30CC9B4074F3B9F57DC576B0BF56E">
    <w:name w:val="D5C30CC9B4074F3B9F57DC576B0BF56E"/>
    <w:rsid w:val="00E05783"/>
  </w:style>
  <w:style w:type="paragraph" w:customStyle="1" w:styleId="1BE190F255624D38927ED355C7FE2E23">
    <w:name w:val="1BE190F255624D38927ED355C7FE2E23"/>
    <w:rsid w:val="00E05783"/>
  </w:style>
  <w:style w:type="paragraph" w:customStyle="1" w:styleId="357F5D400B4A4253B91561E60318C859">
    <w:name w:val="357F5D400B4A4253B91561E60318C859"/>
    <w:rsid w:val="00E05783"/>
  </w:style>
  <w:style w:type="paragraph" w:customStyle="1" w:styleId="A31438DED203428E8982D8D136A8C5B8">
    <w:name w:val="A31438DED203428E8982D8D136A8C5B8"/>
    <w:rsid w:val="00E05783"/>
  </w:style>
  <w:style w:type="paragraph" w:customStyle="1" w:styleId="DC218F1A82FE4F668A4327F5C0EC6989">
    <w:name w:val="DC218F1A82FE4F668A4327F5C0EC6989"/>
    <w:rsid w:val="00E05783"/>
  </w:style>
  <w:style w:type="paragraph" w:customStyle="1" w:styleId="C7D306F24D684DFEB8E3E0F4364B37F0">
    <w:name w:val="C7D306F24D684DFEB8E3E0F4364B37F0"/>
    <w:rsid w:val="00E05783"/>
  </w:style>
  <w:style w:type="paragraph" w:customStyle="1" w:styleId="D322CB73E42D4A12976B2152167FB5F6">
    <w:name w:val="D322CB73E42D4A12976B2152167FB5F6"/>
    <w:rsid w:val="00E05783"/>
  </w:style>
  <w:style w:type="paragraph" w:customStyle="1" w:styleId="BD210E55098846F495DA6CBBF7687F47">
    <w:name w:val="BD210E55098846F495DA6CBBF7687F47"/>
    <w:rsid w:val="00E05783"/>
  </w:style>
  <w:style w:type="paragraph" w:customStyle="1" w:styleId="479191488C5C4C2A9F61E78683EB5FE9">
    <w:name w:val="479191488C5C4C2A9F61E78683EB5FE9"/>
    <w:rsid w:val="00E05783"/>
  </w:style>
  <w:style w:type="paragraph" w:customStyle="1" w:styleId="3512012A312B4F30BD11BE32CC1DCB40">
    <w:name w:val="3512012A312B4F30BD11BE32CC1DCB40"/>
    <w:rsid w:val="00E05783"/>
  </w:style>
  <w:style w:type="paragraph" w:customStyle="1" w:styleId="54AF02523E194AA69D475D89C1F71986">
    <w:name w:val="54AF02523E194AA69D475D89C1F71986"/>
    <w:rsid w:val="00E05783"/>
  </w:style>
  <w:style w:type="paragraph" w:customStyle="1" w:styleId="449D597D6D0C469B91BAE785A06983D8">
    <w:name w:val="449D597D6D0C469B91BAE785A06983D8"/>
    <w:rsid w:val="00E05783"/>
  </w:style>
  <w:style w:type="paragraph" w:customStyle="1" w:styleId="C4F5E17995984A77A00F463A77C23F62">
    <w:name w:val="C4F5E17995984A77A00F463A77C23F62"/>
    <w:rsid w:val="00E05783"/>
  </w:style>
  <w:style w:type="paragraph" w:customStyle="1" w:styleId="8CAD648FDE0C472FAD0DB9A3BB85DD59">
    <w:name w:val="8CAD648FDE0C472FAD0DB9A3BB85DD59"/>
    <w:rsid w:val="00E05783"/>
  </w:style>
  <w:style w:type="paragraph" w:customStyle="1" w:styleId="48279F872DF249949365BD20DE54FDEE">
    <w:name w:val="48279F872DF249949365BD20DE54FDEE"/>
    <w:rsid w:val="00E05783"/>
  </w:style>
  <w:style w:type="paragraph" w:customStyle="1" w:styleId="623F5210220148EF8C32BED73BD3B78F">
    <w:name w:val="623F5210220148EF8C32BED73BD3B78F"/>
    <w:rsid w:val="00E05783"/>
  </w:style>
  <w:style w:type="paragraph" w:customStyle="1" w:styleId="0DF84456A27B472586784983A174CED8">
    <w:name w:val="0DF84456A27B472586784983A174CED8"/>
    <w:rsid w:val="00E05783"/>
  </w:style>
  <w:style w:type="paragraph" w:customStyle="1" w:styleId="729105ED4A244278B16A08EA0B01AFDD">
    <w:name w:val="729105ED4A244278B16A08EA0B01AFDD"/>
    <w:rsid w:val="00E05783"/>
  </w:style>
  <w:style w:type="paragraph" w:customStyle="1" w:styleId="7E61FC180C1D445EAC777E7937626688">
    <w:name w:val="7E61FC180C1D445EAC777E7937626688"/>
    <w:rsid w:val="00E05783"/>
  </w:style>
  <w:style w:type="paragraph" w:customStyle="1" w:styleId="E819175A087E414B9A40C4DC3A10A4FC">
    <w:name w:val="E819175A087E414B9A40C4DC3A10A4FC"/>
    <w:rsid w:val="00E05783"/>
  </w:style>
  <w:style w:type="paragraph" w:customStyle="1" w:styleId="B42BA1606F454C8B81417A7B1EEC9573">
    <w:name w:val="B42BA1606F454C8B81417A7B1EEC9573"/>
    <w:rsid w:val="00E05783"/>
  </w:style>
  <w:style w:type="paragraph" w:customStyle="1" w:styleId="1F5889352FFC4AEF9BFE36F6A63CDF62">
    <w:name w:val="1F5889352FFC4AEF9BFE36F6A63CDF62"/>
    <w:rsid w:val="00E05783"/>
  </w:style>
  <w:style w:type="paragraph" w:customStyle="1" w:styleId="CBDFB0A5013E4494B5ED296DD634565D">
    <w:name w:val="CBDFB0A5013E4494B5ED296DD634565D"/>
    <w:rsid w:val="00E05783"/>
  </w:style>
  <w:style w:type="paragraph" w:customStyle="1" w:styleId="06F6A8FFBCBC4F43825499A5D18D4084">
    <w:name w:val="06F6A8FFBCBC4F43825499A5D18D4084"/>
    <w:rsid w:val="00E05783"/>
  </w:style>
  <w:style w:type="paragraph" w:customStyle="1" w:styleId="424D560F18994D2A902A7234A14D058F">
    <w:name w:val="424D560F18994D2A902A7234A14D058F"/>
    <w:rsid w:val="00E05783"/>
  </w:style>
  <w:style w:type="paragraph" w:customStyle="1" w:styleId="74B6CB7788A247E48A9C3655F7E8ECA5">
    <w:name w:val="74B6CB7788A247E48A9C3655F7E8ECA5"/>
    <w:rsid w:val="00E05783"/>
  </w:style>
  <w:style w:type="paragraph" w:customStyle="1" w:styleId="9DD92643ACB24234A4B68ED568171D60">
    <w:name w:val="9DD92643ACB24234A4B68ED568171D60"/>
    <w:rsid w:val="00E05783"/>
  </w:style>
  <w:style w:type="paragraph" w:customStyle="1" w:styleId="D9656286AF36409E96C5D4B801CB7C96">
    <w:name w:val="D9656286AF36409E96C5D4B801CB7C96"/>
    <w:rsid w:val="00E05783"/>
  </w:style>
  <w:style w:type="paragraph" w:customStyle="1" w:styleId="97F111CDB87340F59ACEC2EBCEFC7A54">
    <w:name w:val="97F111CDB87340F59ACEC2EBCEFC7A54"/>
    <w:rsid w:val="00E05783"/>
  </w:style>
  <w:style w:type="paragraph" w:customStyle="1" w:styleId="363581762E3F4C699CEC13C5CB702C6C">
    <w:name w:val="363581762E3F4C699CEC13C5CB702C6C"/>
    <w:rsid w:val="00E05783"/>
  </w:style>
  <w:style w:type="paragraph" w:customStyle="1" w:styleId="801385F2D952464D93861B1E61BF0B70">
    <w:name w:val="801385F2D952464D93861B1E61BF0B70"/>
    <w:rsid w:val="00E05783"/>
  </w:style>
  <w:style w:type="paragraph" w:customStyle="1" w:styleId="69E6E48E92DA4CD3B678FA8A0FA8727E">
    <w:name w:val="69E6E48E92DA4CD3B678FA8A0FA8727E"/>
    <w:rsid w:val="00E05783"/>
  </w:style>
  <w:style w:type="paragraph" w:customStyle="1" w:styleId="ACB17A96C85A42EAB7C72BBC9EFC9B51">
    <w:name w:val="ACB17A96C85A42EAB7C72BBC9EFC9B51"/>
    <w:rsid w:val="00E05783"/>
  </w:style>
  <w:style w:type="paragraph" w:customStyle="1" w:styleId="59DE3F47112B42738FB308D6510F6836">
    <w:name w:val="59DE3F47112B42738FB308D6510F6836"/>
    <w:rsid w:val="00E05783"/>
  </w:style>
  <w:style w:type="paragraph" w:customStyle="1" w:styleId="A23B0FF02CB14B29B7249784165E1A4F">
    <w:name w:val="A23B0FF02CB14B29B7249784165E1A4F"/>
    <w:rsid w:val="00E05783"/>
  </w:style>
  <w:style w:type="paragraph" w:customStyle="1" w:styleId="AEB37DEF48784C31BC67156946C535BE">
    <w:name w:val="AEB37DEF48784C31BC67156946C535BE"/>
    <w:rsid w:val="00E05783"/>
  </w:style>
  <w:style w:type="paragraph" w:customStyle="1" w:styleId="6F5912F60C704ACCB8E2470336DAF512">
    <w:name w:val="6F5912F60C704ACCB8E2470336DAF512"/>
    <w:rsid w:val="00E05783"/>
  </w:style>
  <w:style w:type="paragraph" w:customStyle="1" w:styleId="5CA8C77FA66F4B50B03865E5B6721FC5">
    <w:name w:val="5CA8C77FA66F4B50B03865E5B6721FC5"/>
    <w:rsid w:val="00E05783"/>
  </w:style>
  <w:style w:type="paragraph" w:customStyle="1" w:styleId="647E578F49184CBCA30C7DA48A9BE440">
    <w:name w:val="647E578F49184CBCA30C7DA48A9BE440"/>
    <w:rsid w:val="00E05783"/>
  </w:style>
  <w:style w:type="paragraph" w:customStyle="1" w:styleId="21B1EBB2703D4A68BEA8C35ED063BEC5">
    <w:name w:val="21B1EBB2703D4A68BEA8C35ED063BEC5"/>
    <w:rsid w:val="00E05783"/>
  </w:style>
  <w:style w:type="paragraph" w:customStyle="1" w:styleId="E2C5E68C7BCE49538AF3E1DE2EFCCA48">
    <w:name w:val="E2C5E68C7BCE49538AF3E1DE2EFCCA48"/>
    <w:rsid w:val="00E05783"/>
  </w:style>
  <w:style w:type="paragraph" w:customStyle="1" w:styleId="12812EF0027F4C8A835DB063C7D27472">
    <w:name w:val="12812EF0027F4C8A835DB063C7D27472"/>
    <w:rsid w:val="00E05783"/>
  </w:style>
  <w:style w:type="paragraph" w:customStyle="1" w:styleId="E10C41891F3C409F8E2EB1C7C2A506EC">
    <w:name w:val="E10C41891F3C409F8E2EB1C7C2A506EC"/>
    <w:rsid w:val="00E05783"/>
  </w:style>
  <w:style w:type="paragraph" w:customStyle="1" w:styleId="1291103DA0C7483EADC25E7D2A39C5C1">
    <w:name w:val="1291103DA0C7483EADC25E7D2A39C5C1"/>
    <w:rsid w:val="00E05783"/>
  </w:style>
  <w:style w:type="paragraph" w:customStyle="1" w:styleId="707E60D399CC40C0A0F23075AC17F242">
    <w:name w:val="707E60D399CC40C0A0F23075AC17F242"/>
    <w:rsid w:val="00E05783"/>
  </w:style>
  <w:style w:type="paragraph" w:customStyle="1" w:styleId="38F1D9C5B7034DF18BF792DCC431EFC2">
    <w:name w:val="38F1D9C5B7034DF18BF792DCC431EFC2"/>
    <w:rsid w:val="00E05783"/>
  </w:style>
  <w:style w:type="paragraph" w:customStyle="1" w:styleId="FD29F61F5FF248C3B3B32F49A2A1BEED">
    <w:name w:val="FD29F61F5FF248C3B3B32F49A2A1BEED"/>
    <w:rsid w:val="00E05783"/>
  </w:style>
  <w:style w:type="paragraph" w:customStyle="1" w:styleId="C4FC9903415449758CFA819180A29621">
    <w:name w:val="C4FC9903415449758CFA819180A29621"/>
    <w:rsid w:val="00E05783"/>
  </w:style>
  <w:style w:type="paragraph" w:customStyle="1" w:styleId="241159D1723C4228995173EEF1D248EF">
    <w:name w:val="241159D1723C4228995173EEF1D248EF"/>
    <w:rsid w:val="00E05783"/>
  </w:style>
  <w:style w:type="paragraph" w:customStyle="1" w:styleId="652AE96098714E01A611BDE097B05484">
    <w:name w:val="652AE96098714E01A611BDE097B05484"/>
    <w:rsid w:val="00E05783"/>
  </w:style>
  <w:style w:type="paragraph" w:customStyle="1" w:styleId="A7944FE14D8A4992A1F9E721C9CD414C">
    <w:name w:val="A7944FE14D8A4992A1F9E721C9CD414C"/>
    <w:rsid w:val="00E05783"/>
  </w:style>
  <w:style w:type="paragraph" w:customStyle="1" w:styleId="4C614E8506104B6DBCE0C88C0771AFB3">
    <w:name w:val="4C614E8506104B6DBCE0C88C0771AFB3"/>
    <w:rsid w:val="00E05783"/>
  </w:style>
  <w:style w:type="paragraph" w:customStyle="1" w:styleId="7C3602B291764DE28701F11F47A49C92">
    <w:name w:val="7C3602B291764DE28701F11F47A49C92"/>
    <w:rsid w:val="00E05783"/>
  </w:style>
  <w:style w:type="paragraph" w:customStyle="1" w:styleId="26239E6BDFDF4E048CCAFE89A7093B8F">
    <w:name w:val="26239E6BDFDF4E048CCAFE89A7093B8F"/>
    <w:rsid w:val="00E05783"/>
  </w:style>
  <w:style w:type="paragraph" w:customStyle="1" w:styleId="8BFAB2C8B0744BB28FE647341660C773">
    <w:name w:val="8BFAB2C8B0744BB28FE647341660C773"/>
    <w:rsid w:val="00E05783"/>
  </w:style>
  <w:style w:type="paragraph" w:customStyle="1" w:styleId="91950AB273134801B47289B9825C3245">
    <w:name w:val="91950AB273134801B47289B9825C3245"/>
    <w:rsid w:val="00E05783"/>
  </w:style>
  <w:style w:type="paragraph" w:customStyle="1" w:styleId="5A34B8969C7642E6891BE53DD299FE17">
    <w:name w:val="5A34B8969C7642E6891BE53DD299FE17"/>
    <w:rsid w:val="00E05783"/>
  </w:style>
  <w:style w:type="paragraph" w:customStyle="1" w:styleId="4AC8592221C64D0BA3646A59EA30FA1D">
    <w:name w:val="4AC8592221C64D0BA3646A59EA30FA1D"/>
    <w:rsid w:val="00E05783"/>
  </w:style>
  <w:style w:type="paragraph" w:customStyle="1" w:styleId="55E0C1080F1A4330AE3DB35293D61276">
    <w:name w:val="55E0C1080F1A4330AE3DB35293D61276"/>
    <w:rsid w:val="00E05783"/>
  </w:style>
  <w:style w:type="paragraph" w:customStyle="1" w:styleId="ADF6C7EB220248D7B1C137B9247967EE">
    <w:name w:val="ADF6C7EB220248D7B1C137B9247967EE"/>
    <w:rsid w:val="00E05783"/>
  </w:style>
  <w:style w:type="paragraph" w:customStyle="1" w:styleId="DD3F507732264942954E291858B7F557">
    <w:name w:val="DD3F507732264942954E291858B7F557"/>
    <w:rsid w:val="00E05783"/>
  </w:style>
  <w:style w:type="paragraph" w:customStyle="1" w:styleId="A815685688604BD4BB08682C0CCDEF62">
    <w:name w:val="A815685688604BD4BB08682C0CCDEF62"/>
    <w:rsid w:val="00E05783"/>
  </w:style>
  <w:style w:type="paragraph" w:customStyle="1" w:styleId="1B92D947218B46F4A2E7541A05AA0655">
    <w:name w:val="1B92D947218B46F4A2E7541A05AA0655"/>
    <w:rsid w:val="00E05783"/>
  </w:style>
  <w:style w:type="paragraph" w:customStyle="1" w:styleId="9112FC02018D47B28BCE7DCE3729C626">
    <w:name w:val="9112FC02018D47B28BCE7DCE3729C626"/>
    <w:rsid w:val="00E05783"/>
  </w:style>
  <w:style w:type="paragraph" w:customStyle="1" w:styleId="44E86282DCD745CC9E6C653015DDC0AB">
    <w:name w:val="44E86282DCD745CC9E6C653015DDC0AB"/>
    <w:rsid w:val="00E05783"/>
  </w:style>
  <w:style w:type="paragraph" w:customStyle="1" w:styleId="E99073A666804EA0835DA980173A9008">
    <w:name w:val="E99073A666804EA0835DA980173A9008"/>
    <w:rsid w:val="00E05783"/>
  </w:style>
  <w:style w:type="paragraph" w:customStyle="1" w:styleId="9D4D7CCFA535429ABAA4F4A20C1ACC72">
    <w:name w:val="9D4D7CCFA535429ABAA4F4A20C1ACC72"/>
    <w:rsid w:val="00E05783"/>
  </w:style>
  <w:style w:type="paragraph" w:customStyle="1" w:styleId="F07DE408BDA1484980238A8986878AC2">
    <w:name w:val="F07DE408BDA1484980238A8986878AC2"/>
    <w:rsid w:val="00E05783"/>
  </w:style>
  <w:style w:type="paragraph" w:customStyle="1" w:styleId="8ABC30B1423F4979B17C832C8105F8F8">
    <w:name w:val="8ABC30B1423F4979B17C832C8105F8F8"/>
    <w:rsid w:val="00E05783"/>
  </w:style>
  <w:style w:type="paragraph" w:customStyle="1" w:styleId="6A71007E9E42486B8CD5384590F16476">
    <w:name w:val="6A71007E9E42486B8CD5384590F16476"/>
    <w:rsid w:val="00E05783"/>
  </w:style>
  <w:style w:type="paragraph" w:customStyle="1" w:styleId="4732F5756BE1475995E4D7C89B523FCF">
    <w:name w:val="4732F5756BE1475995E4D7C89B523FCF"/>
    <w:rsid w:val="00E05783"/>
  </w:style>
  <w:style w:type="paragraph" w:customStyle="1" w:styleId="C3520235C7FB4ECBAAFB6A1FA04832C1">
    <w:name w:val="C3520235C7FB4ECBAAFB6A1FA04832C1"/>
    <w:rsid w:val="00E05783"/>
  </w:style>
  <w:style w:type="paragraph" w:customStyle="1" w:styleId="064A81DB7FB54521A6F325F11EF3A227">
    <w:name w:val="064A81DB7FB54521A6F325F11EF3A227"/>
    <w:rsid w:val="00E05783"/>
  </w:style>
  <w:style w:type="paragraph" w:customStyle="1" w:styleId="3A5F1B33F37C4C8BAB26C0411801362A">
    <w:name w:val="3A5F1B33F37C4C8BAB26C0411801362A"/>
    <w:rsid w:val="00E05783"/>
  </w:style>
  <w:style w:type="paragraph" w:customStyle="1" w:styleId="2A2F9C3C3EF94328B931709C75224C33">
    <w:name w:val="2A2F9C3C3EF94328B931709C75224C33"/>
    <w:rsid w:val="00E05783"/>
  </w:style>
  <w:style w:type="paragraph" w:customStyle="1" w:styleId="84F29B60A17D4157AB4AD24011544B29">
    <w:name w:val="84F29B60A17D4157AB4AD24011544B29"/>
    <w:rsid w:val="00E05783"/>
  </w:style>
  <w:style w:type="paragraph" w:customStyle="1" w:styleId="3D9687E31CD44A84AFBCA6B58F4834A2">
    <w:name w:val="3D9687E31CD44A84AFBCA6B58F4834A2"/>
    <w:rsid w:val="00E05783"/>
  </w:style>
  <w:style w:type="paragraph" w:customStyle="1" w:styleId="924E618D5E5144A2830EA0F111BBFFBD">
    <w:name w:val="924E618D5E5144A2830EA0F111BBFFBD"/>
    <w:rsid w:val="00E05783"/>
  </w:style>
  <w:style w:type="paragraph" w:customStyle="1" w:styleId="B7A528049DA84A5281D08D4B39B82B99">
    <w:name w:val="B7A528049DA84A5281D08D4B39B82B99"/>
    <w:rsid w:val="00E05783"/>
  </w:style>
  <w:style w:type="paragraph" w:customStyle="1" w:styleId="FDE4C30AD4D846F5A13675A50080F7B4">
    <w:name w:val="FDE4C30AD4D846F5A13675A50080F7B4"/>
    <w:rsid w:val="00E05783"/>
  </w:style>
  <w:style w:type="paragraph" w:customStyle="1" w:styleId="29BFAA1A1D6647BE9AF329420133B5B0">
    <w:name w:val="29BFAA1A1D6647BE9AF329420133B5B0"/>
    <w:rsid w:val="00E05783"/>
  </w:style>
  <w:style w:type="paragraph" w:customStyle="1" w:styleId="429604DD76FE4AD59EAAD5E028E2AA76">
    <w:name w:val="429604DD76FE4AD59EAAD5E028E2AA76"/>
    <w:rsid w:val="00E05783"/>
  </w:style>
  <w:style w:type="paragraph" w:customStyle="1" w:styleId="01F6C7080B534AD785BFF6DAFA86BB68">
    <w:name w:val="01F6C7080B534AD785BFF6DAFA86BB68"/>
    <w:rsid w:val="00E05783"/>
  </w:style>
  <w:style w:type="paragraph" w:customStyle="1" w:styleId="FCD41AC4E61247C286EA0F570A04690F">
    <w:name w:val="FCD41AC4E61247C286EA0F570A04690F"/>
    <w:rsid w:val="00E05783"/>
  </w:style>
  <w:style w:type="paragraph" w:customStyle="1" w:styleId="6CBA490E277A44EA8DFEAFB88F3DC03E">
    <w:name w:val="6CBA490E277A44EA8DFEAFB88F3DC03E"/>
    <w:rsid w:val="00E05783"/>
  </w:style>
  <w:style w:type="paragraph" w:customStyle="1" w:styleId="AC77896B75A540FB8083B6EA3F864347">
    <w:name w:val="AC77896B75A540FB8083B6EA3F864347"/>
    <w:rsid w:val="00E05783"/>
  </w:style>
  <w:style w:type="paragraph" w:customStyle="1" w:styleId="1B5A4128EF6D4CD5A437E3E027A1CEE6">
    <w:name w:val="1B5A4128EF6D4CD5A437E3E027A1CEE6"/>
    <w:rsid w:val="00E05783"/>
  </w:style>
  <w:style w:type="paragraph" w:customStyle="1" w:styleId="A16BAFDA9E7E4B14A75570700AC79DA5">
    <w:name w:val="A16BAFDA9E7E4B14A75570700AC79DA5"/>
    <w:rsid w:val="00E05783"/>
  </w:style>
  <w:style w:type="paragraph" w:customStyle="1" w:styleId="AFD484435909404EAD61A1841C3D5AEC">
    <w:name w:val="AFD484435909404EAD61A1841C3D5AEC"/>
    <w:rsid w:val="00E05783"/>
  </w:style>
  <w:style w:type="paragraph" w:customStyle="1" w:styleId="F1F27D4E35394515855CF29876942D5B">
    <w:name w:val="F1F27D4E35394515855CF29876942D5B"/>
    <w:rsid w:val="00E05783"/>
  </w:style>
  <w:style w:type="paragraph" w:customStyle="1" w:styleId="67B2DDA3405C47CF93DDFA52086E76E6">
    <w:name w:val="67B2DDA3405C47CF93DDFA52086E76E6"/>
    <w:rsid w:val="00E05783"/>
  </w:style>
  <w:style w:type="paragraph" w:customStyle="1" w:styleId="E20254B3D30B41AA9987D22D16CFA640">
    <w:name w:val="E20254B3D30B41AA9987D22D16CFA640"/>
    <w:rsid w:val="00E05783"/>
  </w:style>
  <w:style w:type="paragraph" w:customStyle="1" w:styleId="E9574E958DAB4D328FC5829D58921D5D">
    <w:name w:val="E9574E958DAB4D328FC5829D58921D5D"/>
    <w:rsid w:val="00E05783"/>
  </w:style>
  <w:style w:type="paragraph" w:customStyle="1" w:styleId="92CA7D631130497EA82040CD354533FF">
    <w:name w:val="92CA7D631130497EA82040CD354533FF"/>
    <w:rsid w:val="00E05783"/>
  </w:style>
  <w:style w:type="paragraph" w:customStyle="1" w:styleId="F485457B87ED43539020F72DD767927D">
    <w:name w:val="F485457B87ED43539020F72DD767927D"/>
    <w:rsid w:val="00E05783"/>
  </w:style>
  <w:style w:type="paragraph" w:customStyle="1" w:styleId="D61FE611786C454CA6759249358830B0">
    <w:name w:val="D61FE611786C454CA6759249358830B0"/>
    <w:rsid w:val="00E05783"/>
  </w:style>
  <w:style w:type="paragraph" w:customStyle="1" w:styleId="0CD0A8BB7D0541E4B58F7E35CCE34386">
    <w:name w:val="0CD0A8BB7D0541E4B58F7E35CCE34386"/>
    <w:rsid w:val="00E05783"/>
  </w:style>
  <w:style w:type="paragraph" w:customStyle="1" w:styleId="69E8886A050141CDA1678641EEABE4E0">
    <w:name w:val="69E8886A050141CDA1678641EEABE4E0"/>
    <w:rsid w:val="00E05783"/>
  </w:style>
  <w:style w:type="paragraph" w:customStyle="1" w:styleId="F65147FC679B4B8EB9BEFF7B16DE134C">
    <w:name w:val="F65147FC679B4B8EB9BEFF7B16DE134C"/>
    <w:rsid w:val="00E05783"/>
  </w:style>
  <w:style w:type="paragraph" w:customStyle="1" w:styleId="F098A04256C84E6DBBC1A318325D2032">
    <w:name w:val="F098A04256C84E6DBBC1A318325D2032"/>
    <w:rsid w:val="00E05783"/>
  </w:style>
  <w:style w:type="paragraph" w:customStyle="1" w:styleId="4DEC0B2EF3AA4759AEC78F761250C68E">
    <w:name w:val="4DEC0B2EF3AA4759AEC78F761250C68E"/>
    <w:rsid w:val="00E05783"/>
  </w:style>
  <w:style w:type="paragraph" w:customStyle="1" w:styleId="6672725EF27E4487B7220A66E1F7F61A">
    <w:name w:val="6672725EF27E4487B7220A66E1F7F61A"/>
    <w:rsid w:val="00E05783"/>
  </w:style>
  <w:style w:type="paragraph" w:customStyle="1" w:styleId="EB6E5BE7EE6742BA879F8F29036D51C3">
    <w:name w:val="EB6E5BE7EE6742BA879F8F29036D51C3"/>
    <w:rsid w:val="00E05783"/>
  </w:style>
  <w:style w:type="paragraph" w:customStyle="1" w:styleId="3AC115110AA24470A433B7B46DEC0153">
    <w:name w:val="3AC115110AA24470A433B7B46DEC0153"/>
    <w:rsid w:val="00E05783"/>
  </w:style>
  <w:style w:type="paragraph" w:customStyle="1" w:styleId="93CB9C78C443437C9C4D51E700D0F343">
    <w:name w:val="93CB9C78C443437C9C4D51E700D0F343"/>
    <w:rsid w:val="00E05783"/>
  </w:style>
  <w:style w:type="paragraph" w:customStyle="1" w:styleId="A6FAC597109E484BAF446A7A390CF617">
    <w:name w:val="A6FAC597109E484BAF446A7A390CF617"/>
    <w:rsid w:val="00E05783"/>
  </w:style>
  <w:style w:type="paragraph" w:customStyle="1" w:styleId="6F21F8667BC6494E8E57380378AC7C27">
    <w:name w:val="6F21F8667BC6494E8E57380378AC7C27"/>
    <w:rsid w:val="00E05783"/>
  </w:style>
  <w:style w:type="paragraph" w:customStyle="1" w:styleId="13C27AB16547468F8FC6F1D8AD0B515D">
    <w:name w:val="13C27AB16547468F8FC6F1D8AD0B515D"/>
    <w:rsid w:val="00E05783"/>
  </w:style>
  <w:style w:type="paragraph" w:customStyle="1" w:styleId="CFBCB58BCC814F529C99F27BD359C382">
    <w:name w:val="CFBCB58BCC814F529C99F27BD359C382"/>
    <w:rsid w:val="00E05783"/>
  </w:style>
  <w:style w:type="paragraph" w:customStyle="1" w:styleId="51C666F26140466B96CCE38E1D77BC2E">
    <w:name w:val="51C666F26140466B96CCE38E1D77BC2E"/>
    <w:rsid w:val="00E05783"/>
  </w:style>
  <w:style w:type="paragraph" w:customStyle="1" w:styleId="D24F65E174034FD185EEFC2E160520CA">
    <w:name w:val="D24F65E174034FD185EEFC2E160520CA"/>
    <w:rsid w:val="00E05783"/>
  </w:style>
  <w:style w:type="paragraph" w:customStyle="1" w:styleId="CBADC09CEBD74506ABD18D0D7005491E">
    <w:name w:val="CBADC09CEBD74506ABD18D0D7005491E"/>
    <w:rsid w:val="00E05783"/>
  </w:style>
  <w:style w:type="paragraph" w:customStyle="1" w:styleId="7AA1AC4C4C8443EB85215018B9EE504B">
    <w:name w:val="7AA1AC4C4C8443EB85215018B9EE504B"/>
    <w:rsid w:val="00E05783"/>
  </w:style>
  <w:style w:type="paragraph" w:customStyle="1" w:styleId="11770934740642CCB6DCEEA8BDBCA13B">
    <w:name w:val="11770934740642CCB6DCEEA8BDBCA13B"/>
    <w:rsid w:val="00E05783"/>
  </w:style>
  <w:style w:type="paragraph" w:customStyle="1" w:styleId="F696C58021B84ECE8A6A817126F0B384">
    <w:name w:val="F696C58021B84ECE8A6A817126F0B384"/>
    <w:rsid w:val="00E05783"/>
  </w:style>
  <w:style w:type="paragraph" w:customStyle="1" w:styleId="9D231C4B5BDE4BFD997E2FF2A1ECCA77">
    <w:name w:val="9D231C4B5BDE4BFD997E2FF2A1ECCA77"/>
    <w:rsid w:val="00E05783"/>
  </w:style>
  <w:style w:type="paragraph" w:customStyle="1" w:styleId="25E2B4DA2E1A49E1AAB7A6CCEAC4BD0C">
    <w:name w:val="25E2B4DA2E1A49E1AAB7A6CCEAC4BD0C"/>
    <w:rsid w:val="00E05783"/>
  </w:style>
  <w:style w:type="paragraph" w:customStyle="1" w:styleId="313FA2C1BAA245D6B85900271F72D894">
    <w:name w:val="313FA2C1BAA245D6B85900271F72D894"/>
    <w:rsid w:val="00E05783"/>
  </w:style>
  <w:style w:type="paragraph" w:customStyle="1" w:styleId="50F119E8829A44D68F41FE66CE2648B2">
    <w:name w:val="50F119E8829A44D68F41FE66CE2648B2"/>
    <w:rsid w:val="00E05783"/>
  </w:style>
  <w:style w:type="paragraph" w:customStyle="1" w:styleId="AF1D83E0949F460D920FC06234820E37">
    <w:name w:val="AF1D83E0949F460D920FC06234820E37"/>
    <w:rsid w:val="00E05783"/>
  </w:style>
  <w:style w:type="paragraph" w:customStyle="1" w:styleId="3AC98CBA23254C328BAD48AE0D07654B">
    <w:name w:val="3AC98CBA23254C328BAD48AE0D07654B"/>
    <w:rsid w:val="00E05783"/>
  </w:style>
  <w:style w:type="paragraph" w:customStyle="1" w:styleId="0AFA785ABDED4152B6557D768F5365CE">
    <w:name w:val="0AFA785ABDED4152B6557D768F5365CE"/>
    <w:rsid w:val="00E05783"/>
  </w:style>
  <w:style w:type="paragraph" w:customStyle="1" w:styleId="3C36F6AED19C4B9C9E1C46E156B7E436">
    <w:name w:val="3C36F6AED19C4B9C9E1C46E156B7E436"/>
    <w:rsid w:val="00E05783"/>
  </w:style>
  <w:style w:type="paragraph" w:customStyle="1" w:styleId="4F0F353BBA1748E89458D391869D2696">
    <w:name w:val="4F0F353BBA1748E89458D391869D2696"/>
    <w:rsid w:val="00E05783"/>
  </w:style>
  <w:style w:type="paragraph" w:customStyle="1" w:styleId="810F66C0C80142FB8EF0A94F0E88A5DD">
    <w:name w:val="810F66C0C80142FB8EF0A94F0E88A5DD"/>
    <w:rsid w:val="00E05783"/>
  </w:style>
  <w:style w:type="paragraph" w:customStyle="1" w:styleId="C780817882344132B4A136956879CF05">
    <w:name w:val="C780817882344132B4A136956879CF05"/>
    <w:rsid w:val="00E05783"/>
  </w:style>
  <w:style w:type="paragraph" w:customStyle="1" w:styleId="B8D2D155E8B8434586F4FE7640D80EB8">
    <w:name w:val="B8D2D155E8B8434586F4FE7640D80EB8"/>
    <w:rsid w:val="00E05783"/>
  </w:style>
  <w:style w:type="paragraph" w:customStyle="1" w:styleId="D70861542C9C4DF8B76F80BA0EE7C16E">
    <w:name w:val="D70861542C9C4DF8B76F80BA0EE7C16E"/>
    <w:rsid w:val="00E05783"/>
  </w:style>
  <w:style w:type="paragraph" w:customStyle="1" w:styleId="B226F3F70BA34CF38B6FE70D0787E01B">
    <w:name w:val="B226F3F70BA34CF38B6FE70D0787E01B"/>
    <w:rsid w:val="00E05783"/>
  </w:style>
  <w:style w:type="paragraph" w:customStyle="1" w:styleId="C147580F53B5417796A43DB8AF9765CB">
    <w:name w:val="C147580F53B5417796A43DB8AF9765CB"/>
    <w:rsid w:val="00E05783"/>
  </w:style>
  <w:style w:type="paragraph" w:customStyle="1" w:styleId="F385306B14244135A0EBEA4D0BDDF523">
    <w:name w:val="F385306B14244135A0EBEA4D0BDDF523"/>
    <w:rsid w:val="00E05783"/>
  </w:style>
  <w:style w:type="paragraph" w:customStyle="1" w:styleId="40D53242021946A292A8ACD5402F662B">
    <w:name w:val="40D53242021946A292A8ACD5402F662B"/>
    <w:rsid w:val="00E05783"/>
  </w:style>
  <w:style w:type="paragraph" w:customStyle="1" w:styleId="86111D852E7447DFBAADB197F22C856C">
    <w:name w:val="86111D852E7447DFBAADB197F22C856C"/>
    <w:rsid w:val="00E05783"/>
  </w:style>
  <w:style w:type="paragraph" w:customStyle="1" w:styleId="1BEE17DE0CCD4625AFE90F7EA8F93A79">
    <w:name w:val="1BEE17DE0CCD4625AFE90F7EA8F93A79"/>
    <w:rsid w:val="00E05783"/>
  </w:style>
  <w:style w:type="paragraph" w:customStyle="1" w:styleId="1E9FFC52E4D04E668BB457A3A8576415">
    <w:name w:val="1E9FFC52E4D04E668BB457A3A8576415"/>
    <w:rsid w:val="00E05783"/>
  </w:style>
  <w:style w:type="paragraph" w:customStyle="1" w:styleId="A3E35BA8096A49B1B7D740AA365C1ACA">
    <w:name w:val="A3E35BA8096A49B1B7D740AA365C1ACA"/>
    <w:rsid w:val="00E05783"/>
  </w:style>
  <w:style w:type="paragraph" w:customStyle="1" w:styleId="9F3CE56ADCCE4E8AA23C0E629D953A83">
    <w:name w:val="9F3CE56ADCCE4E8AA23C0E629D953A83"/>
    <w:rsid w:val="004B3805"/>
  </w:style>
  <w:style w:type="paragraph" w:customStyle="1" w:styleId="51B4257A4688453C9CAF7E81876BA06C">
    <w:name w:val="51B4257A4688453C9CAF7E81876BA06C"/>
    <w:rsid w:val="004B3805"/>
  </w:style>
  <w:style w:type="paragraph" w:customStyle="1" w:styleId="F6F2AF8F515A4536B216B5119C8F95E7">
    <w:name w:val="F6F2AF8F515A4536B216B5119C8F95E7"/>
    <w:rsid w:val="0090371E"/>
  </w:style>
  <w:style w:type="paragraph" w:customStyle="1" w:styleId="B937B1C2DC114FEBA0AB5FEAC5F51FB6">
    <w:name w:val="B937B1C2DC114FEBA0AB5FEAC5F51FB6"/>
    <w:rsid w:val="0090371E"/>
  </w:style>
  <w:style w:type="paragraph" w:customStyle="1" w:styleId="00A6525424F04A8AA3B9E00C716B0ACB">
    <w:name w:val="00A6525424F04A8AA3B9E00C716B0ACB"/>
    <w:rsid w:val="0090371E"/>
  </w:style>
  <w:style w:type="paragraph" w:customStyle="1" w:styleId="30EDBDC6FE984176A1711BEFA0B116ED">
    <w:name w:val="30EDBDC6FE984176A1711BEFA0B116ED"/>
    <w:rsid w:val="0090371E"/>
  </w:style>
  <w:style w:type="paragraph" w:customStyle="1" w:styleId="8F053D1066C34480914E4F0D4118B241">
    <w:name w:val="8F053D1066C34480914E4F0D4118B241"/>
    <w:rsid w:val="0090371E"/>
  </w:style>
  <w:style w:type="paragraph" w:customStyle="1" w:styleId="8496BC551C32410DA9C30489DAAE0106">
    <w:name w:val="8496BC551C32410DA9C30489DAAE0106"/>
    <w:rsid w:val="0090371E"/>
  </w:style>
  <w:style w:type="paragraph" w:customStyle="1" w:styleId="09D46EA9FA4E4B58ACCC7E38A5201F90">
    <w:name w:val="09D46EA9FA4E4B58ACCC7E38A5201F90"/>
    <w:rsid w:val="0090371E"/>
  </w:style>
  <w:style w:type="paragraph" w:customStyle="1" w:styleId="C8B5A15D96BD457EA7B5A913B53B8AF1">
    <w:name w:val="C8B5A15D96BD457EA7B5A913B53B8AF1"/>
    <w:rsid w:val="0090371E"/>
  </w:style>
  <w:style w:type="paragraph" w:customStyle="1" w:styleId="5E3DE2E1573D47058A045C031AC4C0D7">
    <w:name w:val="5E3DE2E1573D47058A045C031AC4C0D7"/>
    <w:rsid w:val="0090371E"/>
  </w:style>
  <w:style w:type="paragraph" w:customStyle="1" w:styleId="17781ECB127E415E87A1D26E0A28FEE7">
    <w:name w:val="17781ECB127E415E87A1D26E0A28FEE7"/>
    <w:rsid w:val="0090371E"/>
  </w:style>
  <w:style w:type="paragraph" w:customStyle="1" w:styleId="06A352E625264ACD84D3AB513873D580">
    <w:name w:val="06A352E625264ACD84D3AB513873D580"/>
    <w:rsid w:val="0090371E"/>
  </w:style>
  <w:style w:type="paragraph" w:customStyle="1" w:styleId="1BE190F255624D38927ED355C7FE2E231">
    <w:name w:val="1BE190F255624D38927ED355C7FE2E231"/>
    <w:rsid w:val="0090371E"/>
    <w:rPr>
      <w:rFonts w:eastAsiaTheme="minorHAnsi"/>
    </w:rPr>
  </w:style>
  <w:style w:type="paragraph" w:customStyle="1" w:styleId="357F5D400B4A4253B91561E60318C8591">
    <w:name w:val="357F5D400B4A4253B91561E60318C8591"/>
    <w:rsid w:val="0090371E"/>
    <w:rPr>
      <w:rFonts w:eastAsiaTheme="minorHAnsi"/>
    </w:rPr>
  </w:style>
  <w:style w:type="paragraph" w:customStyle="1" w:styleId="A31438DED203428E8982D8D136A8C5B81">
    <w:name w:val="A31438DED203428E8982D8D136A8C5B81"/>
    <w:rsid w:val="0090371E"/>
    <w:rPr>
      <w:rFonts w:eastAsiaTheme="minorHAnsi"/>
    </w:rPr>
  </w:style>
  <w:style w:type="paragraph" w:customStyle="1" w:styleId="C7D306F24D684DFEB8E3E0F4364B37F01">
    <w:name w:val="C7D306F24D684DFEB8E3E0F4364B37F01"/>
    <w:rsid w:val="0090371E"/>
    <w:rPr>
      <w:rFonts w:eastAsiaTheme="minorHAnsi"/>
    </w:rPr>
  </w:style>
  <w:style w:type="paragraph" w:customStyle="1" w:styleId="D322CB73E42D4A12976B2152167FB5F61">
    <w:name w:val="D322CB73E42D4A12976B2152167FB5F61"/>
    <w:rsid w:val="0090371E"/>
    <w:rPr>
      <w:rFonts w:eastAsiaTheme="minorHAnsi"/>
    </w:rPr>
  </w:style>
  <w:style w:type="paragraph" w:customStyle="1" w:styleId="479191488C5C4C2A9F61E78683EB5FE91">
    <w:name w:val="479191488C5C4C2A9F61E78683EB5FE91"/>
    <w:rsid w:val="0090371E"/>
    <w:rPr>
      <w:rFonts w:eastAsiaTheme="minorHAnsi"/>
    </w:rPr>
  </w:style>
  <w:style w:type="paragraph" w:customStyle="1" w:styleId="3512012A312B4F30BD11BE32CC1DCB401">
    <w:name w:val="3512012A312B4F30BD11BE32CC1DCB401"/>
    <w:rsid w:val="0090371E"/>
    <w:rPr>
      <w:rFonts w:eastAsiaTheme="minorHAnsi"/>
    </w:rPr>
  </w:style>
  <w:style w:type="paragraph" w:customStyle="1" w:styleId="449D597D6D0C469B91BAE785A06983D81">
    <w:name w:val="449D597D6D0C469B91BAE785A06983D81"/>
    <w:rsid w:val="0090371E"/>
    <w:rPr>
      <w:rFonts w:eastAsiaTheme="minorHAnsi"/>
    </w:rPr>
  </w:style>
  <w:style w:type="paragraph" w:customStyle="1" w:styleId="C4F5E17995984A77A00F463A77C23F621">
    <w:name w:val="C4F5E17995984A77A00F463A77C23F621"/>
    <w:rsid w:val="0090371E"/>
    <w:rPr>
      <w:rFonts w:eastAsiaTheme="minorHAnsi"/>
    </w:rPr>
  </w:style>
  <w:style w:type="paragraph" w:customStyle="1" w:styleId="48279F872DF249949365BD20DE54FDEE1">
    <w:name w:val="48279F872DF249949365BD20DE54FDEE1"/>
    <w:rsid w:val="0090371E"/>
    <w:rPr>
      <w:rFonts w:eastAsiaTheme="minorHAnsi"/>
    </w:rPr>
  </w:style>
  <w:style w:type="paragraph" w:customStyle="1" w:styleId="623F5210220148EF8C32BED73BD3B78F1">
    <w:name w:val="623F5210220148EF8C32BED73BD3B78F1"/>
    <w:rsid w:val="0090371E"/>
    <w:rPr>
      <w:rFonts w:eastAsiaTheme="minorHAnsi"/>
    </w:rPr>
  </w:style>
  <w:style w:type="paragraph" w:customStyle="1" w:styleId="729105ED4A244278B16A08EA0B01AFDD1">
    <w:name w:val="729105ED4A244278B16A08EA0B01AFDD1"/>
    <w:rsid w:val="0090371E"/>
    <w:rPr>
      <w:rFonts w:eastAsiaTheme="minorHAnsi"/>
    </w:rPr>
  </w:style>
  <w:style w:type="paragraph" w:customStyle="1" w:styleId="7E61FC180C1D445EAC777E79376266881">
    <w:name w:val="7E61FC180C1D445EAC777E79376266881"/>
    <w:rsid w:val="0090371E"/>
    <w:rPr>
      <w:rFonts w:eastAsiaTheme="minorHAnsi"/>
    </w:rPr>
  </w:style>
  <w:style w:type="paragraph" w:customStyle="1" w:styleId="B42BA1606F454C8B81417A7B1EEC95731">
    <w:name w:val="B42BA1606F454C8B81417A7B1EEC95731"/>
    <w:rsid w:val="0090371E"/>
    <w:rPr>
      <w:rFonts w:eastAsiaTheme="minorHAnsi"/>
    </w:rPr>
  </w:style>
  <w:style w:type="paragraph" w:customStyle="1" w:styleId="1F5889352FFC4AEF9BFE36F6A63CDF621">
    <w:name w:val="1F5889352FFC4AEF9BFE36F6A63CDF621"/>
    <w:rsid w:val="0090371E"/>
    <w:rPr>
      <w:rFonts w:eastAsiaTheme="minorHAnsi"/>
    </w:rPr>
  </w:style>
  <w:style w:type="paragraph" w:customStyle="1" w:styleId="06F6A8FFBCBC4F43825499A5D18D40841">
    <w:name w:val="06F6A8FFBCBC4F43825499A5D18D40841"/>
    <w:rsid w:val="0090371E"/>
    <w:rPr>
      <w:rFonts w:eastAsiaTheme="minorHAnsi"/>
    </w:rPr>
  </w:style>
  <w:style w:type="paragraph" w:customStyle="1" w:styleId="424D560F18994D2A902A7234A14D058F1">
    <w:name w:val="424D560F18994D2A902A7234A14D058F1"/>
    <w:rsid w:val="0090371E"/>
    <w:rPr>
      <w:rFonts w:eastAsiaTheme="minorHAnsi"/>
    </w:rPr>
  </w:style>
  <w:style w:type="paragraph" w:customStyle="1" w:styleId="9DD92643ACB24234A4B68ED568171D601">
    <w:name w:val="9DD92643ACB24234A4B68ED568171D601"/>
    <w:rsid w:val="0090371E"/>
    <w:rPr>
      <w:rFonts w:eastAsiaTheme="minorHAnsi"/>
    </w:rPr>
  </w:style>
  <w:style w:type="paragraph" w:customStyle="1" w:styleId="D9656286AF36409E96C5D4B801CB7C961">
    <w:name w:val="D9656286AF36409E96C5D4B801CB7C961"/>
    <w:rsid w:val="0090371E"/>
    <w:rPr>
      <w:rFonts w:eastAsiaTheme="minorHAnsi"/>
    </w:rPr>
  </w:style>
  <w:style w:type="paragraph" w:customStyle="1" w:styleId="363581762E3F4C699CEC13C5CB702C6C1">
    <w:name w:val="363581762E3F4C699CEC13C5CB702C6C1"/>
    <w:rsid w:val="0090371E"/>
    <w:rPr>
      <w:rFonts w:eastAsiaTheme="minorHAnsi"/>
    </w:rPr>
  </w:style>
  <w:style w:type="paragraph" w:customStyle="1" w:styleId="69E6E48E92DA4CD3B678FA8A0FA8727E1">
    <w:name w:val="69E6E48E92DA4CD3B678FA8A0FA8727E1"/>
    <w:rsid w:val="0090371E"/>
    <w:rPr>
      <w:rFonts w:eastAsiaTheme="minorHAnsi"/>
    </w:rPr>
  </w:style>
  <w:style w:type="paragraph" w:customStyle="1" w:styleId="ACB17A96C85A42EAB7C72BBC9EFC9B511">
    <w:name w:val="ACB17A96C85A42EAB7C72BBC9EFC9B511"/>
    <w:rsid w:val="0090371E"/>
    <w:rPr>
      <w:rFonts w:eastAsiaTheme="minorHAnsi"/>
    </w:rPr>
  </w:style>
  <w:style w:type="paragraph" w:customStyle="1" w:styleId="A3C6684217BE401D95F477F1D106FF13">
    <w:name w:val="A3C6684217BE401D95F477F1D106FF13"/>
    <w:rsid w:val="0090371E"/>
    <w:rPr>
      <w:rFonts w:eastAsiaTheme="minorHAnsi"/>
    </w:rPr>
  </w:style>
  <w:style w:type="paragraph" w:customStyle="1" w:styleId="9F3CE56ADCCE4E8AA23C0E629D953A831">
    <w:name w:val="9F3CE56ADCCE4E8AA23C0E629D953A831"/>
    <w:rsid w:val="0090371E"/>
    <w:rPr>
      <w:rFonts w:eastAsiaTheme="minorHAnsi"/>
    </w:rPr>
  </w:style>
  <w:style w:type="paragraph" w:customStyle="1" w:styleId="51B4257A4688453C9CAF7E81876BA06C1">
    <w:name w:val="51B4257A4688453C9CAF7E81876BA06C1"/>
    <w:rsid w:val="0090371E"/>
    <w:rPr>
      <w:rFonts w:eastAsiaTheme="minorHAnsi"/>
    </w:rPr>
  </w:style>
  <w:style w:type="paragraph" w:customStyle="1" w:styleId="59DE3F47112B42738FB308D6510F68361">
    <w:name w:val="59DE3F47112B42738FB308D6510F68361"/>
    <w:rsid w:val="0090371E"/>
    <w:rPr>
      <w:rFonts w:eastAsiaTheme="minorHAnsi"/>
    </w:rPr>
  </w:style>
  <w:style w:type="paragraph" w:customStyle="1" w:styleId="A23B0FF02CB14B29B7249784165E1A4F1">
    <w:name w:val="A23B0FF02CB14B29B7249784165E1A4F1"/>
    <w:rsid w:val="0090371E"/>
    <w:rPr>
      <w:rFonts w:eastAsiaTheme="minorHAnsi"/>
    </w:rPr>
  </w:style>
  <w:style w:type="paragraph" w:customStyle="1" w:styleId="AEB37DEF48784C31BC67156946C535BE1">
    <w:name w:val="AEB37DEF48784C31BC67156946C535BE1"/>
    <w:rsid w:val="0090371E"/>
    <w:rPr>
      <w:rFonts w:eastAsiaTheme="minorHAnsi"/>
    </w:rPr>
  </w:style>
  <w:style w:type="paragraph" w:customStyle="1" w:styleId="6F5912F60C704ACCB8E2470336DAF5121">
    <w:name w:val="6F5912F60C704ACCB8E2470336DAF5121"/>
    <w:rsid w:val="0090371E"/>
    <w:rPr>
      <w:rFonts w:eastAsiaTheme="minorHAnsi"/>
    </w:rPr>
  </w:style>
  <w:style w:type="paragraph" w:customStyle="1" w:styleId="5CA8C77FA66F4B50B03865E5B6721FC51">
    <w:name w:val="5CA8C77FA66F4B50B03865E5B6721FC51"/>
    <w:rsid w:val="0090371E"/>
    <w:rPr>
      <w:rFonts w:eastAsiaTheme="minorHAnsi"/>
    </w:rPr>
  </w:style>
  <w:style w:type="paragraph" w:customStyle="1" w:styleId="647E578F49184CBCA30C7DA48A9BE4401">
    <w:name w:val="647E578F49184CBCA30C7DA48A9BE4401"/>
    <w:rsid w:val="0090371E"/>
    <w:rPr>
      <w:rFonts w:eastAsiaTheme="minorHAnsi"/>
    </w:rPr>
  </w:style>
  <w:style w:type="paragraph" w:customStyle="1" w:styleId="21B1EBB2703D4A68BEA8C35ED063BEC51">
    <w:name w:val="21B1EBB2703D4A68BEA8C35ED063BEC51"/>
    <w:rsid w:val="0090371E"/>
    <w:rPr>
      <w:rFonts w:eastAsiaTheme="minorHAnsi"/>
    </w:rPr>
  </w:style>
  <w:style w:type="paragraph" w:customStyle="1" w:styleId="8496BC551C32410DA9C30489DAAE01061">
    <w:name w:val="8496BC551C32410DA9C30489DAAE01061"/>
    <w:rsid w:val="0090371E"/>
    <w:rPr>
      <w:rFonts w:eastAsiaTheme="minorHAnsi"/>
    </w:rPr>
  </w:style>
  <w:style w:type="paragraph" w:customStyle="1" w:styleId="16FD2D25E6AA44238F5C8754E058F459">
    <w:name w:val="16FD2D25E6AA44238F5C8754E058F459"/>
    <w:rsid w:val="0090371E"/>
    <w:rPr>
      <w:rFonts w:eastAsiaTheme="minorHAnsi"/>
    </w:rPr>
  </w:style>
  <w:style w:type="paragraph" w:customStyle="1" w:styleId="E10C41891F3C409F8E2EB1C7C2A506EC1">
    <w:name w:val="E10C41891F3C409F8E2EB1C7C2A506EC1"/>
    <w:rsid w:val="0090371E"/>
    <w:rPr>
      <w:rFonts w:eastAsiaTheme="minorHAnsi"/>
    </w:rPr>
  </w:style>
  <w:style w:type="paragraph" w:customStyle="1" w:styleId="B937B1C2DC114FEBA0AB5FEAC5F51FB61">
    <w:name w:val="B937B1C2DC114FEBA0AB5FEAC5F51FB61"/>
    <w:rsid w:val="0090371E"/>
    <w:rPr>
      <w:rFonts w:eastAsiaTheme="minorHAnsi"/>
    </w:rPr>
  </w:style>
  <w:style w:type="paragraph" w:customStyle="1" w:styleId="00A6525424F04A8AA3B9E00C716B0ACB1">
    <w:name w:val="00A6525424F04A8AA3B9E00C716B0ACB1"/>
    <w:rsid w:val="0090371E"/>
    <w:rPr>
      <w:rFonts w:eastAsiaTheme="minorHAnsi"/>
    </w:rPr>
  </w:style>
  <w:style w:type="paragraph" w:customStyle="1" w:styleId="30EDBDC6FE984176A1711BEFA0B116ED1">
    <w:name w:val="30EDBDC6FE984176A1711BEFA0B116ED1"/>
    <w:rsid w:val="0090371E"/>
    <w:rPr>
      <w:rFonts w:eastAsiaTheme="minorHAnsi"/>
    </w:rPr>
  </w:style>
  <w:style w:type="paragraph" w:customStyle="1" w:styleId="8F053D1066C34480914E4F0D4118B2411">
    <w:name w:val="8F053D1066C34480914E4F0D4118B2411"/>
    <w:rsid w:val="0090371E"/>
    <w:rPr>
      <w:rFonts w:eastAsiaTheme="minorHAnsi"/>
    </w:rPr>
  </w:style>
  <w:style w:type="paragraph" w:customStyle="1" w:styleId="F6F17E2A212F4FE6B4D27271449A3ACF">
    <w:name w:val="F6F17E2A212F4FE6B4D27271449A3ACF"/>
    <w:rsid w:val="0090371E"/>
    <w:rPr>
      <w:rFonts w:eastAsiaTheme="minorHAnsi"/>
    </w:rPr>
  </w:style>
  <w:style w:type="paragraph" w:customStyle="1" w:styleId="09D46EA9FA4E4B58ACCC7E38A5201F901">
    <w:name w:val="09D46EA9FA4E4B58ACCC7E38A5201F901"/>
    <w:rsid w:val="0090371E"/>
    <w:pPr>
      <w:ind w:left="720"/>
      <w:contextualSpacing/>
    </w:pPr>
    <w:rPr>
      <w:rFonts w:eastAsiaTheme="minorHAnsi"/>
    </w:rPr>
  </w:style>
  <w:style w:type="paragraph" w:customStyle="1" w:styleId="C8B5A15D96BD457EA7B5A913B53B8AF11">
    <w:name w:val="C8B5A15D96BD457EA7B5A913B53B8AF11"/>
    <w:rsid w:val="0090371E"/>
    <w:pPr>
      <w:ind w:left="720"/>
      <w:contextualSpacing/>
    </w:pPr>
    <w:rPr>
      <w:rFonts w:eastAsiaTheme="minorHAnsi"/>
    </w:rPr>
  </w:style>
  <w:style w:type="paragraph" w:customStyle="1" w:styleId="1291103DA0C7483EADC25E7D2A39C5C11">
    <w:name w:val="1291103DA0C7483EADC25E7D2A39C5C11"/>
    <w:rsid w:val="0090371E"/>
    <w:rPr>
      <w:rFonts w:eastAsiaTheme="minorHAnsi"/>
    </w:rPr>
  </w:style>
  <w:style w:type="paragraph" w:customStyle="1" w:styleId="707E60D399CC40C0A0F23075AC17F2421">
    <w:name w:val="707E60D399CC40C0A0F23075AC17F2421"/>
    <w:rsid w:val="0090371E"/>
    <w:rPr>
      <w:rFonts w:eastAsiaTheme="minorHAnsi"/>
    </w:rPr>
  </w:style>
  <w:style w:type="paragraph" w:customStyle="1" w:styleId="38F1D9C5B7034DF18BF792DCC431EFC21">
    <w:name w:val="38F1D9C5B7034DF18BF792DCC431EFC21"/>
    <w:rsid w:val="0090371E"/>
    <w:rPr>
      <w:rFonts w:eastAsiaTheme="minorHAnsi"/>
    </w:rPr>
  </w:style>
  <w:style w:type="paragraph" w:customStyle="1" w:styleId="FD29F61F5FF248C3B3B32F49A2A1BEED1">
    <w:name w:val="FD29F61F5FF248C3B3B32F49A2A1BEED1"/>
    <w:rsid w:val="0090371E"/>
    <w:rPr>
      <w:rFonts w:eastAsiaTheme="minorHAnsi"/>
    </w:rPr>
  </w:style>
  <w:style w:type="paragraph" w:customStyle="1" w:styleId="C4FC9903415449758CFA819180A296211">
    <w:name w:val="C4FC9903415449758CFA819180A296211"/>
    <w:rsid w:val="0090371E"/>
    <w:rPr>
      <w:rFonts w:eastAsiaTheme="minorHAnsi"/>
    </w:rPr>
  </w:style>
  <w:style w:type="paragraph" w:customStyle="1" w:styleId="241159D1723C4228995173EEF1D248EF1">
    <w:name w:val="241159D1723C4228995173EEF1D248EF1"/>
    <w:rsid w:val="0090371E"/>
    <w:rPr>
      <w:rFonts w:eastAsiaTheme="minorHAnsi"/>
    </w:rPr>
  </w:style>
  <w:style w:type="paragraph" w:customStyle="1" w:styleId="F6F2AF8F515A4536B216B5119C8F95E71">
    <w:name w:val="F6F2AF8F515A4536B216B5119C8F95E71"/>
    <w:rsid w:val="0090371E"/>
    <w:rPr>
      <w:rFonts w:eastAsiaTheme="minorHAnsi"/>
    </w:rPr>
  </w:style>
  <w:style w:type="paragraph" w:customStyle="1" w:styleId="652AE96098714E01A611BDE097B054841">
    <w:name w:val="652AE96098714E01A611BDE097B054841"/>
    <w:rsid w:val="0090371E"/>
    <w:rPr>
      <w:rFonts w:eastAsiaTheme="minorHAnsi"/>
    </w:rPr>
  </w:style>
  <w:style w:type="paragraph" w:customStyle="1" w:styleId="2674AE49525F4D3982ED94E4391FC97F">
    <w:name w:val="2674AE49525F4D3982ED94E4391FC97F"/>
    <w:rsid w:val="0090371E"/>
    <w:rPr>
      <w:rFonts w:eastAsiaTheme="minorHAnsi"/>
    </w:rPr>
  </w:style>
  <w:style w:type="paragraph" w:customStyle="1" w:styleId="7489EE2ADE544F97800C55F2C6B77E93">
    <w:name w:val="7489EE2ADE544F97800C55F2C6B77E93"/>
    <w:rsid w:val="0090371E"/>
    <w:rPr>
      <w:rFonts w:eastAsiaTheme="minorHAnsi"/>
    </w:rPr>
  </w:style>
  <w:style w:type="paragraph" w:customStyle="1" w:styleId="4C614E8506104B6DBCE0C88C0771AFB31">
    <w:name w:val="4C614E8506104B6DBCE0C88C0771AFB31"/>
    <w:rsid w:val="0090371E"/>
    <w:rPr>
      <w:rFonts w:eastAsiaTheme="minorHAnsi"/>
    </w:rPr>
  </w:style>
  <w:style w:type="paragraph" w:customStyle="1" w:styleId="7C3602B291764DE28701F11F47A49C921">
    <w:name w:val="7C3602B291764DE28701F11F47A49C921"/>
    <w:rsid w:val="0090371E"/>
    <w:rPr>
      <w:rFonts w:eastAsiaTheme="minorHAnsi"/>
    </w:rPr>
  </w:style>
  <w:style w:type="paragraph" w:customStyle="1" w:styleId="8BFAB2C8B0744BB28FE647341660C7731">
    <w:name w:val="8BFAB2C8B0744BB28FE647341660C7731"/>
    <w:rsid w:val="0090371E"/>
    <w:rPr>
      <w:rFonts w:eastAsiaTheme="minorHAnsi"/>
    </w:rPr>
  </w:style>
  <w:style w:type="paragraph" w:customStyle="1" w:styleId="91950AB273134801B47289B9825C32451">
    <w:name w:val="91950AB273134801B47289B9825C32451"/>
    <w:rsid w:val="0090371E"/>
    <w:rPr>
      <w:rFonts w:eastAsiaTheme="minorHAnsi"/>
    </w:rPr>
  </w:style>
  <w:style w:type="paragraph" w:customStyle="1" w:styleId="5A34B8969C7642E6891BE53DD299FE171">
    <w:name w:val="5A34B8969C7642E6891BE53DD299FE171"/>
    <w:rsid w:val="0090371E"/>
    <w:rPr>
      <w:rFonts w:eastAsiaTheme="minorHAnsi"/>
    </w:rPr>
  </w:style>
  <w:style w:type="paragraph" w:customStyle="1" w:styleId="436F7E709B4D4E6DA461C7CEF0EBE1A1">
    <w:name w:val="436F7E709B4D4E6DA461C7CEF0EBE1A1"/>
    <w:rsid w:val="0090371E"/>
    <w:rPr>
      <w:rFonts w:eastAsiaTheme="minorHAnsi"/>
    </w:rPr>
  </w:style>
  <w:style w:type="paragraph" w:customStyle="1" w:styleId="EA200C8AF7434EDAA029AC78B85E495F">
    <w:name w:val="EA200C8AF7434EDAA029AC78B85E495F"/>
    <w:rsid w:val="0090371E"/>
    <w:rPr>
      <w:rFonts w:eastAsiaTheme="minorHAnsi"/>
    </w:rPr>
  </w:style>
  <w:style w:type="paragraph" w:customStyle="1" w:styleId="E99073A666804EA0835DA980173A90081">
    <w:name w:val="E99073A666804EA0835DA980173A90081"/>
    <w:rsid w:val="0090371E"/>
    <w:rPr>
      <w:rFonts w:eastAsiaTheme="minorHAnsi"/>
    </w:rPr>
  </w:style>
  <w:style w:type="paragraph" w:customStyle="1" w:styleId="9D4D7CCFA535429ABAA4F4A20C1ACC721">
    <w:name w:val="9D4D7CCFA535429ABAA4F4A20C1ACC721"/>
    <w:rsid w:val="0090371E"/>
    <w:rPr>
      <w:rFonts w:eastAsiaTheme="minorHAnsi"/>
    </w:rPr>
  </w:style>
  <w:style w:type="paragraph" w:customStyle="1" w:styleId="F07DE408BDA1484980238A8986878AC21">
    <w:name w:val="F07DE408BDA1484980238A8986878AC21"/>
    <w:rsid w:val="0090371E"/>
    <w:rPr>
      <w:rFonts w:eastAsiaTheme="minorHAnsi"/>
    </w:rPr>
  </w:style>
  <w:style w:type="paragraph" w:customStyle="1" w:styleId="8ABC30B1423F4979B17C832C8105F8F81">
    <w:name w:val="8ABC30B1423F4979B17C832C8105F8F81"/>
    <w:rsid w:val="0090371E"/>
    <w:rPr>
      <w:rFonts w:eastAsiaTheme="minorHAnsi"/>
    </w:rPr>
  </w:style>
  <w:style w:type="paragraph" w:customStyle="1" w:styleId="6A71007E9E42486B8CD5384590F164761">
    <w:name w:val="6A71007E9E42486B8CD5384590F164761"/>
    <w:rsid w:val="0090371E"/>
    <w:rPr>
      <w:rFonts w:eastAsiaTheme="minorHAnsi"/>
    </w:rPr>
  </w:style>
  <w:style w:type="paragraph" w:customStyle="1" w:styleId="4732F5756BE1475995E4D7C89B523FCF1">
    <w:name w:val="4732F5756BE1475995E4D7C89B523FCF1"/>
    <w:rsid w:val="0090371E"/>
    <w:rPr>
      <w:rFonts w:eastAsiaTheme="minorHAnsi"/>
    </w:rPr>
  </w:style>
  <w:style w:type="paragraph" w:customStyle="1" w:styleId="C3520235C7FB4ECBAAFB6A1FA04832C11">
    <w:name w:val="C3520235C7FB4ECBAAFB6A1FA04832C11"/>
    <w:rsid w:val="0090371E"/>
    <w:rPr>
      <w:rFonts w:eastAsiaTheme="minorHAnsi"/>
    </w:rPr>
  </w:style>
  <w:style w:type="paragraph" w:customStyle="1" w:styleId="064A81DB7FB54521A6F325F11EF3A2271">
    <w:name w:val="064A81DB7FB54521A6F325F11EF3A2271"/>
    <w:rsid w:val="0090371E"/>
    <w:rPr>
      <w:rFonts w:eastAsiaTheme="minorHAnsi"/>
    </w:rPr>
  </w:style>
  <w:style w:type="paragraph" w:customStyle="1" w:styleId="3A5F1B33F37C4C8BAB26C0411801362A1">
    <w:name w:val="3A5F1B33F37C4C8BAB26C0411801362A1"/>
    <w:rsid w:val="0090371E"/>
    <w:rPr>
      <w:rFonts w:eastAsiaTheme="minorHAnsi"/>
    </w:rPr>
  </w:style>
  <w:style w:type="paragraph" w:customStyle="1" w:styleId="2A2F9C3C3EF94328B931709C75224C331">
    <w:name w:val="2A2F9C3C3EF94328B931709C75224C331"/>
    <w:rsid w:val="0090371E"/>
    <w:rPr>
      <w:rFonts w:eastAsiaTheme="minorHAnsi"/>
    </w:rPr>
  </w:style>
  <w:style w:type="paragraph" w:customStyle="1" w:styleId="84F29B60A17D4157AB4AD24011544B291">
    <w:name w:val="84F29B60A17D4157AB4AD24011544B291"/>
    <w:rsid w:val="0090371E"/>
    <w:rPr>
      <w:rFonts w:eastAsiaTheme="minorHAnsi"/>
    </w:rPr>
  </w:style>
  <w:style w:type="paragraph" w:customStyle="1" w:styleId="3D9687E31CD44A84AFBCA6B58F4834A21">
    <w:name w:val="3D9687E31CD44A84AFBCA6B58F4834A21"/>
    <w:rsid w:val="0090371E"/>
    <w:rPr>
      <w:rFonts w:eastAsiaTheme="minorHAnsi"/>
    </w:rPr>
  </w:style>
  <w:style w:type="paragraph" w:customStyle="1" w:styleId="924E618D5E5144A2830EA0F111BBFFBD1">
    <w:name w:val="924E618D5E5144A2830EA0F111BBFFBD1"/>
    <w:rsid w:val="0090371E"/>
    <w:rPr>
      <w:rFonts w:eastAsiaTheme="minorHAnsi"/>
    </w:rPr>
  </w:style>
  <w:style w:type="paragraph" w:customStyle="1" w:styleId="B7A528049DA84A5281D08D4B39B82B991">
    <w:name w:val="B7A528049DA84A5281D08D4B39B82B991"/>
    <w:rsid w:val="0090371E"/>
    <w:rPr>
      <w:rFonts w:eastAsiaTheme="minorHAnsi"/>
    </w:rPr>
  </w:style>
  <w:style w:type="paragraph" w:customStyle="1" w:styleId="FDE4C30AD4D846F5A13675A50080F7B41">
    <w:name w:val="FDE4C30AD4D846F5A13675A50080F7B41"/>
    <w:rsid w:val="0090371E"/>
    <w:rPr>
      <w:rFonts w:eastAsiaTheme="minorHAnsi"/>
    </w:rPr>
  </w:style>
  <w:style w:type="paragraph" w:customStyle="1" w:styleId="29BFAA1A1D6647BE9AF329420133B5B01">
    <w:name w:val="29BFAA1A1D6647BE9AF329420133B5B01"/>
    <w:rsid w:val="0090371E"/>
    <w:rPr>
      <w:rFonts w:eastAsiaTheme="minorHAnsi"/>
    </w:rPr>
  </w:style>
  <w:style w:type="paragraph" w:customStyle="1" w:styleId="ABDF2B3843024AC2B9F8463C30185DF71">
    <w:name w:val="ABDF2B3843024AC2B9F8463C30185DF71"/>
    <w:rsid w:val="0090371E"/>
    <w:rPr>
      <w:rFonts w:eastAsiaTheme="minorHAnsi"/>
    </w:rPr>
  </w:style>
  <w:style w:type="paragraph" w:customStyle="1" w:styleId="F65147FC679B4B8EB9BEFF7B16DE134C1">
    <w:name w:val="F65147FC679B4B8EB9BEFF7B16DE134C1"/>
    <w:rsid w:val="0090371E"/>
    <w:rPr>
      <w:rFonts w:eastAsiaTheme="minorHAnsi"/>
    </w:rPr>
  </w:style>
  <w:style w:type="paragraph" w:customStyle="1" w:styleId="313FA2C1BAA245D6B85900271F72D8941">
    <w:name w:val="313FA2C1BAA245D6B85900271F72D8941"/>
    <w:rsid w:val="0090371E"/>
    <w:rPr>
      <w:rFonts w:eastAsiaTheme="minorHAnsi"/>
    </w:rPr>
  </w:style>
  <w:style w:type="paragraph" w:customStyle="1" w:styleId="429604DD76FE4AD59EAAD5E028E2AA761">
    <w:name w:val="429604DD76FE4AD59EAAD5E028E2AA761"/>
    <w:rsid w:val="0090371E"/>
    <w:rPr>
      <w:rFonts w:eastAsiaTheme="minorHAnsi"/>
    </w:rPr>
  </w:style>
  <w:style w:type="paragraph" w:customStyle="1" w:styleId="F098A04256C84E6DBBC1A318325D20321">
    <w:name w:val="F098A04256C84E6DBBC1A318325D20321"/>
    <w:rsid w:val="0090371E"/>
    <w:rPr>
      <w:rFonts w:eastAsiaTheme="minorHAnsi"/>
    </w:rPr>
  </w:style>
  <w:style w:type="paragraph" w:customStyle="1" w:styleId="50F119E8829A44D68F41FE66CE2648B21">
    <w:name w:val="50F119E8829A44D68F41FE66CE2648B21"/>
    <w:rsid w:val="0090371E"/>
    <w:rPr>
      <w:rFonts w:eastAsiaTheme="minorHAnsi"/>
    </w:rPr>
  </w:style>
  <w:style w:type="paragraph" w:customStyle="1" w:styleId="01F6C7080B534AD785BFF6DAFA86BB681">
    <w:name w:val="01F6C7080B534AD785BFF6DAFA86BB681"/>
    <w:rsid w:val="0090371E"/>
    <w:rPr>
      <w:rFonts w:eastAsiaTheme="minorHAnsi"/>
    </w:rPr>
  </w:style>
  <w:style w:type="paragraph" w:customStyle="1" w:styleId="4DEC0B2EF3AA4759AEC78F761250C68E1">
    <w:name w:val="4DEC0B2EF3AA4759AEC78F761250C68E1"/>
    <w:rsid w:val="0090371E"/>
    <w:rPr>
      <w:rFonts w:eastAsiaTheme="minorHAnsi"/>
    </w:rPr>
  </w:style>
  <w:style w:type="paragraph" w:customStyle="1" w:styleId="AF1D83E0949F460D920FC06234820E371">
    <w:name w:val="AF1D83E0949F460D920FC06234820E371"/>
    <w:rsid w:val="0090371E"/>
    <w:rPr>
      <w:rFonts w:eastAsiaTheme="minorHAnsi"/>
    </w:rPr>
  </w:style>
  <w:style w:type="paragraph" w:customStyle="1" w:styleId="FCD41AC4E61247C286EA0F570A04690F1">
    <w:name w:val="FCD41AC4E61247C286EA0F570A04690F1"/>
    <w:rsid w:val="0090371E"/>
    <w:rPr>
      <w:rFonts w:eastAsiaTheme="minorHAnsi"/>
    </w:rPr>
  </w:style>
  <w:style w:type="paragraph" w:customStyle="1" w:styleId="6672725EF27E4487B7220A66E1F7F61A1">
    <w:name w:val="6672725EF27E4487B7220A66E1F7F61A1"/>
    <w:rsid w:val="0090371E"/>
    <w:rPr>
      <w:rFonts w:eastAsiaTheme="minorHAnsi"/>
    </w:rPr>
  </w:style>
  <w:style w:type="paragraph" w:customStyle="1" w:styleId="3AC98CBA23254C328BAD48AE0D07654B1">
    <w:name w:val="3AC98CBA23254C328BAD48AE0D07654B1"/>
    <w:rsid w:val="0090371E"/>
    <w:rPr>
      <w:rFonts w:eastAsiaTheme="minorHAnsi"/>
    </w:rPr>
  </w:style>
  <w:style w:type="paragraph" w:customStyle="1" w:styleId="6CBA490E277A44EA8DFEAFB88F3DC03E1">
    <w:name w:val="6CBA490E277A44EA8DFEAFB88F3DC03E1"/>
    <w:rsid w:val="0090371E"/>
    <w:rPr>
      <w:rFonts w:eastAsiaTheme="minorHAnsi"/>
    </w:rPr>
  </w:style>
  <w:style w:type="paragraph" w:customStyle="1" w:styleId="EB6E5BE7EE6742BA879F8F29036D51C31">
    <w:name w:val="EB6E5BE7EE6742BA879F8F29036D51C31"/>
    <w:rsid w:val="0090371E"/>
    <w:rPr>
      <w:rFonts w:eastAsiaTheme="minorHAnsi"/>
    </w:rPr>
  </w:style>
  <w:style w:type="paragraph" w:customStyle="1" w:styleId="0AFA785ABDED4152B6557D768F5365CE1">
    <w:name w:val="0AFA785ABDED4152B6557D768F5365CE1"/>
    <w:rsid w:val="0090371E"/>
    <w:rPr>
      <w:rFonts w:eastAsiaTheme="minorHAnsi"/>
    </w:rPr>
  </w:style>
  <w:style w:type="paragraph" w:customStyle="1" w:styleId="AC77896B75A540FB8083B6EA3F8643471">
    <w:name w:val="AC77896B75A540FB8083B6EA3F8643471"/>
    <w:rsid w:val="0090371E"/>
    <w:rPr>
      <w:rFonts w:eastAsiaTheme="minorHAnsi"/>
    </w:rPr>
  </w:style>
  <w:style w:type="paragraph" w:customStyle="1" w:styleId="3AC115110AA24470A433B7B46DEC01531">
    <w:name w:val="3AC115110AA24470A433B7B46DEC01531"/>
    <w:rsid w:val="0090371E"/>
    <w:rPr>
      <w:rFonts w:eastAsiaTheme="minorHAnsi"/>
    </w:rPr>
  </w:style>
  <w:style w:type="paragraph" w:customStyle="1" w:styleId="3C36F6AED19C4B9C9E1C46E156B7E4361">
    <w:name w:val="3C36F6AED19C4B9C9E1C46E156B7E4361"/>
    <w:rsid w:val="0090371E"/>
    <w:rPr>
      <w:rFonts w:eastAsiaTheme="minorHAnsi"/>
    </w:rPr>
  </w:style>
  <w:style w:type="paragraph" w:customStyle="1" w:styleId="1B5A4128EF6D4CD5A437E3E027A1CEE61">
    <w:name w:val="1B5A4128EF6D4CD5A437E3E027A1CEE61"/>
    <w:rsid w:val="0090371E"/>
    <w:rPr>
      <w:rFonts w:eastAsiaTheme="minorHAnsi"/>
    </w:rPr>
  </w:style>
  <w:style w:type="paragraph" w:customStyle="1" w:styleId="93CB9C78C443437C9C4D51E700D0F3431">
    <w:name w:val="93CB9C78C443437C9C4D51E700D0F3431"/>
    <w:rsid w:val="0090371E"/>
    <w:rPr>
      <w:rFonts w:eastAsiaTheme="minorHAnsi"/>
    </w:rPr>
  </w:style>
  <w:style w:type="paragraph" w:customStyle="1" w:styleId="4F0F353BBA1748E89458D391869D26961">
    <w:name w:val="4F0F353BBA1748E89458D391869D26961"/>
    <w:rsid w:val="0090371E"/>
    <w:rPr>
      <w:rFonts w:eastAsiaTheme="minorHAnsi"/>
    </w:rPr>
  </w:style>
  <w:style w:type="paragraph" w:customStyle="1" w:styleId="A16BAFDA9E7E4B14A75570700AC79DA51">
    <w:name w:val="A16BAFDA9E7E4B14A75570700AC79DA51"/>
    <w:rsid w:val="0090371E"/>
    <w:rPr>
      <w:rFonts w:eastAsiaTheme="minorHAnsi"/>
    </w:rPr>
  </w:style>
  <w:style w:type="paragraph" w:customStyle="1" w:styleId="A6FAC597109E484BAF446A7A390CF6171">
    <w:name w:val="A6FAC597109E484BAF446A7A390CF6171"/>
    <w:rsid w:val="0090371E"/>
    <w:rPr>
      <w:rFonts w:eastAsiaTheme="minorHAnsi"/>
    </w:rPr>
  </w:style>
  <w:style w:type="paragraph" w:customStyle="1" w:styleId="810F66C0C80142FB8EF0A94F0E88A5DD1">
    <w:name w:val="810F66C0C80142FB8EF0A94F0E88A5DD1"/>
    <w:rsid w:val="0090371E"/>
    <w:rPr>
      <w:rFonts w:eastAsiaTheme="minorHAnsi"/>
    </w:rPr>
  </w:style>
  <w:style w:type="paragraph" w:customStyle="1" w:styleId="AFD484435909404EAD61A1841C3D5AEC1">
    <w:name w:val="AFD484435909404EAD61A1841C3D5AEC1"/>
    <w:rsid w:val="0090371E"/>
    <w:rPr>
      <w:rFonts w:eastAsiaTheme="minorHAnsi"/>
    </w:rPr>
  </w:style>
  <w:style w:type="paragraph" w:customStyle="1" w:styleId="6F21F8667BC6494E8E57380378AC7C271">
    <w:name w:val="6F21F8667BC6494E8E57380378AC7C271"/>
    <w:rsid w:val="0090371E"/>
    <w:rPr>
      <w:rFonts w:eastAsiaTheme="minorHAnsi"/>
    </w:rPr>
  </w:style>
  <w:style w:type="paragraph" w:customStyle="1" w:styleId="C780817882344132B4A136956879CF051">
    <w:name w:val="C780817882344132B4A136956879CF051"/>
    <w:rsid w:val="0090371E"/>
    <w:rPr>
      <w:rFonts w:eastAsiaTheme="minorHAnsi"/>
    </w:rPr>
  </w:style>
  <w:style w:type="paragraph" w:customStyle="1" w:styleId="F1F27D4E35394515855CF29876942D5B1">
    <w:name w:val="F1F27D4E35394515855CF29876942D5B1"/>
    <w:rsid w:val="0090371E"/>
    <w:rPr>
      <w:rFonts w:eastAsiaTheme="minorHAnsi"/>
    </w:rPr>
  </w:style>
  <w:style w:type="paragraph" w:customStyle="1" w:styleId="13C27AB16547468F8FC6F1D8AD0B515D1">
    <w:name w:val="13C27AB16547468F8FC6F1D8AD0B515D1"/>
    <w:rsid w:val="0090371E"/>
    <w:rPr>
      <w:rFonts w:eastAsiaTheme="minorHAnsi"/>
    </w:rPr>
  </w:style>
  <w:style w:type="paragraph" w:customStyle="1" w:styleId="B8D2D155E8B8434586F4FE7640D80EB81">
    <w:name w:val="B8D2D155E8B8434586F4FE7640D80EB81"/>
    <w:rsid w:val="0090371E"/>
    <w:rPr>
      <w:rFonts w:eastAsiaTheme="minorHAnsi"/>
    </w:rPr>
  </w:style>
  <w:style w:type="paragraph" w:customStyle="1" w:styleId="281678E220A14BBB8BA7F2CA9FC7CB792">
    <w:name w:val="281678E220A14BBB8BA7F2CA9FC7CB792"/>
    <w:rsid w:val="0090371E"/>
    <w:rPr>
      <w:rFonts w:eastAsiaTheme="minorHAnsi"/>
    </w:rPr>
  </w:style>
  <w:style w:type="paragraph" w:customStyle="1" w:styleId="67B2DDA3405C47CF93DDFA52086E76E61">
    <w:name w:val="67B2DDA3405C47CF93DDFA52086E76E61"/>
    <w:rsid w:val="0090371E"/>
    <w:rPr>
      <w:rFonts w:eastAsiaTheme="minorHAnsi"/>
    </w:rPr>
  </w:style>
  <w:style w:type="paragraph" w:customStyle="1" w:styleId="CFBCB58BCC814F529C99F27BD359C3821">
    <w:name w:val="CFBCB58BCC814F529C99F27BD359C3821"/>
    <w:rsid w:val="0090371E"/>
    <w:rPr>
      <w:rFonts w:eastAsiaTheme="minorHAnsi"/>
    </w:rPr>
  </w:style>
  <w:style w:type="paragraph" w:customStyle="1" w:styleId="D70861542C9C4DF8B76F80BA0EE7C16E1">
    <w:name w:val="D70861542C9C4DF8B76F80BA0EE7C16E1"/>
    <w:rsid w:val="0090371E"/>
    <w:rPr>
      <w:rFonts w:eastAsiaTheme="minorHAnsi"/>
    </w:rPr>
  </w:style>
  <w:style w:type="paragraph" w:customStyle="1" w:styleId="E20254B3D30B41AA9987D22D16CFA6401">
    <w:name w:val="E20254B3D30B41AA9987D22D16CFA6401"/>
    <w:rsid w:val="0090371E"/>
    <w:rPr>
      <w:rFonts w:eastAsiaTheme="minorHAnsi"/>
    </w:rPr>
  </w:style>
  <w:style w:type="paragraph" w:customStyle="1" w:styleId="51C666F26140466B96CCE38E1D77BC2E1">
    <w:name w:val="51C666F26140466B96CCE38E1D77BC2E1"/>
    <w:rsid w:val="0090371E"/>
    <w:rPr>
      <w:rFonts w:eastAsiaTheme="minorHAnsi"/>
    </w:rPr>
  </w:style>
  <w:style w:type="paragraph" w:customStyle="1" w:styleId="C147580F53B5417796A43DB8AF9765CB1">
    <w:name w:val="C147580F53B5417796A43DB8AF9765CB1"/>
    <w:rsid w:val="0090371E"/>
    <w:rPr>
      <w:rFonts w:eastAsiaTheme="minorHAnsi"/>
    </w:rPr>
  </w:style>
  <w:style w:type="paragraph" w:customStyle="1" w:styleId="E9574E958DAB4D328FC5829D58921D5D1">
    <w:name w:val="E9574E958DAB4D328FC5829D58921D5D1"/>
    <w:rsid w:val="0090371E"/>
    <w:rPr>
      <w:rFonts w:eastAsiaTheme="minorHAnsi"/>
    </w:rPr>
  </w:style>
  <w:style w:type="paragraph" w:customStyle="1" w:styleId="D24F65E174034FD185EEFC2E160520CA1">
    <w:name w:val="D24F65E174034FD185EEFC2E160520CA1"/>
    <w:rsid w:val="0090371E"/>
    <w:rPr>
      <w:rFonts w:eastAsiaTheme="minorHAnsi"/>
    </w:rPr>
  </w:style>
  <w:style w:type="paragraph" w:customStyle="1" w:styleId="F385306B14244135A0EBEA4D0BDDF5231">
    <w:name w:val="F385306B14244135A0EBEA4D0BDDF5231"/>
    <w:rsid w:val="0090371E"/>
    <w:rPr>
      <w:rFonts w:eastAsiaTheme="minorHAnsi"/>
    </w:rPr>
  </w:style>
  <w:style w:type="paragraph" w:customStyle="1" w:styleId="92CA7D631130497EA82040CD354533FF1">
    <w:name w:val="92CA7D631130497EA82040CD354533FF1"/>
    <w:rsid w:val="0090371E"/>
    <w:rPr>
      <w:rFonts w:eastAsiaTheme="minorHAnsi"/>
    </w:rPr>
  </w:style>
  <w:style w:type="paragraph" w:customStyle="1" w:styleId="CBADC09CEBD74506ABD18D0D7005491E1">
    <w:name w:val="CBADC09CEBD74506ABD18D0D7005491E1"/>
    <w:rsid w:val="0090371E"/>
    <w:rPr>
      <w:rFonts w:eastAsiaTheme="minorHAnsi"/>
    </w:rPr>
  </w:style>
  <w:style w:type="paragraph" w:customStyle="1" w:styleId="40D53242021946A292A8ACD5402F662B1">
    <w:name w:val="40D53242021946A292A8ACD5402F662B1"/>
    <w:rsid w:val="0090371E"/>
    <w:rPr>
      <w:rFonts w:eastAsiaTheme="minorHAnsi"/>
    </w:rPr>
  </w:style>
  <w:style w:type="paragraph" w:customStyle="1" w:styleId="F485457B87ED43539020F72DD767927D1">
    <w:name w:val="F485457B87ED43539020F72DD767927D1"/>
    <w:rsid w:val="0090371E"/>
    <w:rPr>
      <w:rFonts w:eastAsiaTheme="minorHAnsi"/>
    </w:rPr>
  </w:style>
  <w:style w:type="paragraph" w:customStyle="1" w:styleId="11770934740642CCB6DCEEA8BDBCA13B1">
    <w:name w:val="11770934740642CCB6DCEEA8BDBCA13B1"/>
    <w:rsid w:val="0090371E"/>
    <w:rPr>
      <w:rFonts w:eastAsiaTheme="minorHAnsi"/>
    </w:rPr>
  </w:style>
  <w:style w:type="paragraph" w:customStyle="1" w:styleId="86111D852E7447DFBAADB197F22C856C1">
    <w:name w:val="86111D852E7447DFBAADB197F22C856C1"/>
    <w:rsid w:val="0090371E"/>
    <w:rPr>
      <w:rFonts w:eastAsiaTheme="minorHAnsi"/>
    </w:rPr>
  </w:style>
  <w:style w:type="paragraph" w:customStyle="1" w:styleId="D61FE611786C454CA6759249358830B01">
    <w:name w:val="D61FE611786C454CA6759249358830B01"/>
    <w:rsid w:val="0090371E"/>
    <w:rPr>
      <w:rFonts w:eastAsiaTheme="minorHAnsi"/>
    </w:rPr>
  </w:style>
  <w:style w:type="paragraph" w:customStyle="1" w:styleId="F696C58021B84ECE8A6A817126F0B3841">
    <w:name w:val="F696C58021B84ECE8A6A817126F0B3841"/>
    <w:rsid w:val="0090371E"/>
    <w:rPr>
      <w:rFonts w:eastAsiaTheme="minorHAnsi"/>
    </w:rPr>
  </w:style>
  <w:style w:type="paragraph" w:customStyle="1" w:styleId="C45F98E86647455A8A6C24EFD9905128">
    <w:name w:val="C45F98E86647455A8A6C24EFD9905128"/>
    <w:rsid w:val="0090371E"/>
    <w:rPr>
      <w:rFonts w:eastAsiaTheme="minorHAnsi"/>
    </w:rPr>
  </w:style>
  <w:style w:type="paragraph" w:customStyle="1" w:styleId="5F0043940E1A4F5F8A241B0CB78EC655">
    <w:name w:val="5F0043940E1A4F5F8A241B0CB78EC655"/>
    <w:rsid w:val="0090371E"/>
    <w:rPr>
      <w:rFonts w:eastAsiaTheme="minorHAnsi"/>
    </w:rPr>
  </w:style>
  <w:style w:type="paragraph" w:customStyle="1" w:styleId="5F2685BFA8414BB0B56C94125229395F">
    <w:name w:val="5F2685BFA8414BB0B56C94125229395F"/>
    <w:rsid w:val="0090371E"/>
    <w:rPr>
      <w:rFonts w:eastAsiaTheme="minorHAnsi"/>
    </w:rPr>
  </w:style>
  <w:style w:type="paragraph" w:customStyle="1" w:styleId="1AA7503C2AE740A8ADF3F6580CFA39B4">
    <w:name w:val="1AA7503C2AE740A8ADF3F6580CFA39B4"/>
    <w:rsid w:val="0090371E"/>
    <w:rPr>
      <w:rFonts w:eastAsiaTheme="minorHAnsi"/>
    </w:rPr>
  </w:style>
  <w:style w:type="paragraph" w:customStyle="1" w:styleId="2C8CF7908F614B50BF58AEB874C5E81D">
    <w:name w:val="2C8CF7908F614B50BF58AEB874C5E81D"/>
    <w:rsid w:val="0090371E"/>
    <w:rPr>
      <w:rFonts w:eastAsiaTheme="minorHAnsi"/>
    </w:rPr>
  </w:style>
  <w:style w:type="paragraph" w:customStyle="1" w:styleId="94C0492151F34B20B829C3BB2443EAC5">
    <w:name w:val="94C0492151F34B20B829C3BB2443EAC5"/>
    <w:rsid w:val="0090371E"/>
    <w:rPr>
      <w:rFonts w:eastAsiaTheme="minorHAnsi"/>
    </w:rPr>
  </w:style>
  <w:style w:type="paragraph" w:customStyle="1" w:styleId="EE404F758E904DD6B98C8673594166A5">
    <w:name w:val="EE404F758E904DD6B98C8673594166A5"/>
    <w:rsid w:val="0090371E"/>
    <w:rPr>
      <w:rFonts w:eastAsiaTheme="minorHAnsi"/>
    </w:rPr>
  </w:style>
  <w:style w:type="paragraph" w:customStyle="1" w:styleId="B86EF90260DF4E3183D0172AB0298C39">
    <w:name w:val="B86EF90260DF4E3183D0172AB0298C39"/>
    <w:rsid w:val="0090371E"/>
    <w:rPr>
      <w:rFonts w:eastAsiaTheme="minorHAnsi"/>
    </w:rPr>
  </w:style>
  <w:style w:type="paragraph" w:customStyle="1" w:styleId="6E0A1ED128D742B285AF5035F6930610">
    <w:name w:val="6E0A1ED128D742B285AF5035F6930610"/>
    <w:rsid w:val="0090371E"/>
  </w:style>
  <w:style w:type="paragraph" w:customStyle="1" w:styleId="4DAADCC35D4845B1BE0C001C573D8CE5">
    <w:name w:val="4DAADCC35D4845B1BE0C001C573D8CE5"/>
    <w:rsid w:val="0090371E"/>
  </w:style>
  <w:style w:type="paragraph" w:customStyle="1" w:styleId="40EFF64A4AF54CC2990E852E315D513C">
    <w:name w:val="40EFF64A4AF54CC2990E852E315D513C"/>
    <w:rsid w:val="0090371E"/>
  </w:style>
  <w:style w:type="paragraph" w:customStyle="1" w:styleId="B7EC83D4032D4E5394DB9DBD7009E51F">
    <w:name w:val="B7EC83D4032D4E5394DB9DBD7009E51F"/>
    <w:rsid w:val="0090371E"/>
  </w:style>
  <w:style w:type="paragraph" w:customStyle="1" w:styleId="6CDA8363FADA43AFA1D0E82F95EED865">
    <w:name w:val="6CDA8363FADA43AFA1D0E82F95EED865"/>
    <w:rsid w:val="0090371E"/>
  </w:style>
  <w:style w:type="paragraph" w:customStyle="1" w:styleId="D07AA064A0D84F3D9A9C7B823DD6ABF1">
    <w:name w:val="D07AA064A0D84F3D9A9C7B823DD6ABF1"/>
    <w:rsid w:val="0090371E"/>
  </w:style>
  <w:style w:type="paragraph" w:customStyle="1" w:styleId="A44740D60B144C31B3B3A0708410E3BE">
    <w:name w:val="A44740D60B144C31B3B3A0708410E3BE"/>
    <w:rsid w:val="0090371E"/>
  </w:style>
  <w:style w:type="paragraph" w:customStyle="1" w:styleId="B5DEA4199A1C469EA00D5FA52276ACF3">
    <w:name w:val="B5DEA4199A1C469EA00D5FA52276ACF3"/>
    <w:rsid w:val="0090371E"/>
  </w:style>
  <w:style w:type="paragraph" w:customStyle="1" w:styleId="F7741CE449A140EBB656D31869059C30">
    <w:name w:val="F7741CE449A140EBB656D31869059C30"/>
    <w:rsid w:val="0090371E"/>
  </w:style>
  <w:style w:type="paragraph" w:customStyle="1" w:styleId="1274963DEDAF4DF98AF06D9DEE7EE24B">
    <w:name w:val="1274963DEDAF4DF98AF06D9DEE7EE24B"/>
    <w:rsid w:val="0090371E"/>
  </w:style>
  <w:style w:type="paragraph" w:customStyle="1" w:styleId="072B69B9A7D047F189E5F1D0574EB74D">
    <w:name w:val="072B69B9A7D047F189E5F1D0574EB74D"/>
    <w:rsid w:val="0090371E"/>
  </w:style>
  <w:style w:type="paragraph" w:customStyle="1" w:styleId="62FCF7603A24490D9DB86006DB132981">
    <w:name w:val="62FCF7603A24490D9DB86006DB132981"/>
    <w:rsid w:val="0090371E"/>
  </w:style>
  <w:style w:type="paragraph" w:customStyle="1" w:styleId="C1C0969A35AF4DC6BE0ED58C6C0C4632">
    <w:name w:val="C1C0969A35AF4DC6BE0ED58C6C0C4632"/>
    <w:rsid w:val="0090371E"/>
  </w:style>
  <w:style w:type="paragraph" w:customStyle="1" w:styleId="55BF0AB1B42C44A189F85248DA257C04">
    <w:name w:val="55BF0AB1B42C44A189F85248DA257C04"/>
    <w:rsid w:val="00EC74A9"/>
  </w:style>
  <w:style w:type="paragraph" w:customStyle="1" w:styleId="1BE190F255624D38927ED355C7FE2E232">
    <w:name w:val="1BE190F255624D38927ED355C7FE2E232"/>
    <w:rsid w:val="003E1CB1"/>
    <w:rPr>
      <w:rFonts w:eastAsiaTheme="minorHAnsi"/>
    </w:rPr>
  </w:style>
  <w:style w:type="paragraph" w:customStyle="1" w:styleId="357F5D400B4A4253B91561E60318C8592">
    <w:name w:val="357F5D400B4A4253B91561E60318C8592"/>
    <w:rsid w:val="003E1CB1"/>
    <w:rPr>
      <w:rFonts w:eastAsiaTheme="minorHAnsi"/>
    </w:rPr>
  </w:style>
  <w:style w:type="paragraph" w:customStyle="1" w:styleId="A31438DED203428E8982D8D136A8C5B82">
    <w:name w:val="A31438DED203428E8982D8D136A8C5B82"/>
    <w:rsid w:val="003E1CB1"/>
    <w:rPr>
      <w:rFonts w:eastAsiaTheme="minorHAnsi"/>
    </w:rPr>
  </w:style>
  <w:style w:type="paragraph" w:customStyle="1" w:styleId="C7D306F24D684DFEB8E3E0F4364B37F02">
    <w:name w:val="C7D306F24D684DFEB8E3E0F4364B37F02"/>
    <w:rsid w:val="003E1CB1"/>
    <w:rPr>
      <w:rFonts w:eastAsiaTheme="minorHAnsi"/>
    </w:rPr>
  </w:style>
  <w:style w:type="paragraph" w:customStyle="1" w:styleId="D322CB73E42D4A12976B2152167FB5F62">
    <w:name w:val="D322CB73E42D4A12976B2152167FB5F62"/>
    <w:rsid w:val="003E1CB1"/>
    <w:rPr>
      <w:rFonts w:eastAsiaTheme="minorHAnsi"/>
    </w:rPr>
  </w:style>
  <w:style w:type="paragraph" w:customStyle="1" w:styleId="479191488C5C4C2A9F61E78683EB5FE92">
    <w:name w:val="479191488C5C4C2A9F61E78683EB5FE92"/>
    <w:rsid w:val="003E1CB1"/>
    <w:rPr>
      <w:rFonts w:eastAsiaTheme="minorHAnsi"/>
    </w:rPr>
  </w:style>
  <w:style w:type="paragraph" w:customStyle="1" w:styleId="3512012A312B4F30BD11BE32CC1DCB402">
    <w:name w:val="3512012A312B4F30BD11BE32CC1DCB402"/>
    <w:rsid w:val="003E1CB1"/>
    <w:rPr>
      <w:rFonts w:eastAsiaTheme="minorHAnsi"/>
    </w:rPr>
  </w:style>
  <w:style w:type="paragraph" w:customStyle="1" w:styleId="449D597D6D0C469B91BAE785A06983D82">
    <w:name w:val="449D597D6D0C469B91BAE785A06983D82"/>
    <w:rsid w:val="003E1CB1"/>
    <w:rPr>
      <w:rFonts w:eastAsiaTheme="minorHAnsi"/>
    </w:rPr>
  </w:style>
  <w:style w:type="paragraph" w:customStyle="1" w:styleId="C4F5E17995984A77A00F463A77C23F622">
    <w:name w:val="C4F5E17995984A77A00F463A77C23F622"/>
    <w:rsid w:val="003E1CB1"/>
    <w:rPr>
      <w:rFonts w:eastAsiaTheme="minorHAnsi"/>
    </w:rPr>
  </w:style>
  <w:style w:type="paragraph" w:customStyle="1" w:styleId="48279F872DF249949365BD20DE54FDEE2">
    <w:name w:val="48279F872DF249949365BD20DE54FDEE2"/>
    <w:rsid w:val="003E1CB1"/>
    <w:rPr>
      <w:rFonts w:eastAsiaTheme="minorHAnsi"/>
    </w:rPr>
  </w:style>
  <w:style w:type="paragraph" w:customStyle="1" w:styleId="623F5210220148EF8C32BED73BD3B78F2">
    <w:name w:val="623F5210220148EF8C32BED73BD3B78F2"/>
    <w:rsid w:val="003E1CB1"/>
    <w:rPr>
      <w:rFonts w:eastAsiaTheme="minorHAnsi"/>
    </w:rPr>
  </w:style>
  <w:style w:type="paragraph" w:customStyle="1" w:styleId="729105ED4A244278B16A08EA0B01AFDD2">
    <w:name w:val="729105ED4A244278B16A08EA0B01AFDD2"/>
    <w:rsid w:val="003E1CB1"/>
    <w:rPr>
      <w:rFonts w:eastAsiaTheme="minorHAnsi"/>
    </w:rPr>
  </w:style>
  <w:style w:type="paragraph" w:customStyle="1" w:styleId="7E61FC180C1D445EAC777E79376266882">
    <w:name w:val="7E61FC180C1D445EAC777E79376266882"/>
    <w:rsid w:val="003E1CB1"/>
    <w:rPr>
      <w:rFonts w:eastAsiaTheme="minorHAnsi"/>
    </w:rPr>
  </w:style>
  <w:style w:type="paragraph" w:customStyle="1" w:styleId="B42BA1606F454C8B81417A7B1EEC95732">
    <w:name w:val="B42BA1606F454C8B81417A7B1EEC95732"/>
    <w:rsid w:val="003E1CB1"/>
    <w:rPr>
      <w:rFonts w:eastAsiaTheme="minorHAnsi"/>
    </w:rPr>
  </w:style>
  <w:style w:type="paragraph" w:customStyle="1" w:styleId="1F5889352FFC4AEF9BFE36F6A63CDF622">
    <w:name w:val="1F5889352FFC4AEF9BFE36F6A63CDF622"/>
    <w:rsid w:val="003E1CB1"/>
    <w:rPr>
      <w:rFonts w:eastAsiaTheme="minorHAnsi"/>
    </w:rPr>
  </w:style>
  <w:style w:type="paragraph" w:customStyle="1" w:styleId="06F6A8FFBCBC4F43825499A5D18D40842">
    <w:name w:val="06F6A8FFBCBC4F43825499A5D18D40842"/>
    <w:rsid w:val="003E1CB1"/>
    <w:rPr>
      <w:rFonts w:eastAsiaTheme="minorHAnsi"/>
    </w:rPr>
  </w:style>
  <w:style w:type="paragraph" w:customStyle="1" w:styleId="424D560F18994D2A902A7234A14D058F2">
    <w:name w:val="424D560F18994D2A902A7234A14D058F2"/>
    <w:rsid w:val="003E1CB1"/>
    <w:rPr>
      <w:rFonts w:eastAsiaTheme="minorHAnsi"/>
    </w:rPr>
  </w:style>
  <w:style w:type="paragraph" w:customStyle="1" w:styleId="9DD92643ACB24234A4B68ED568171D602">
    <w:name w:val="9DD92643ACB24234A4B68ED568171D602"/>
    <w:rsid w:val="003E1CB1"/>
    <w:rPr>
      <w:rFonts w:eastAsiaTheme="minorHAnsi"/>
    </w:rPr>
  </w:style>
  <w:style w:type="paragraph" w:customStyle="1" w:styleId="D9656286AF36409E96C5D4B801CB7C962">
    <w:name w:val="D9656286AF36409E96C5D4B801CB7C962"/>
    <w:rsid w:val="003E1CB1"/>
    <w:rPr>
      <w:rFonts w:eastAsiaTheme="minorHAnsi"/>
    </w:rPr>
  </w:style>
  <w:style w:type="paragraph" w:customStyle="1" w:styleId="363581762E3F4C699CEC13C5CB702C6C2">
    <w:name w:val="363581762E3F4C699CEC13C5CB702C6C2"/>
    <w:rsid w:val="003E1CB1"/>
    <w:pPr>
      <w:ind w:left="720"/>
      <w:contextualSpacing/>
    </w:pPr>
    <w:rPr>
      <w:rFonts w:eastAsiaTheme="minorHAnsi"/>
    </w:rPr>
  </w:style>
  <w:style w:type="paragraph" w:customStyle="1" w:styleId="69E6E48E92DA4CD3B678FA8A0FA8727E2">
    <w:name w:val="69E6E48E92DA4CD3B678FA8A0FA8727E2"/>
    <w:rsid w:val="003E1CB1"/>
    <w:pPr>
      <w:ind w:left="720"/>
      <w:contextualSpacing/>
    </w:pPr>
    <w:rPr>
      <w:rFonts w:eastAsiaTheme="minorHAnsi"/>
    </w:rPr>
  </w:style>
  <w:style w:type="paragraph" w:customStyle="1" w:styleId="ACB17A96C85A42EAB7C72BBC9EFC9B512">
    <w:name w:val="ACB17A96C85A42EAB7C72BBC9EFC9B512"/>
    <w:rsid w:val="003E1CB1"/>
    <w:pPr>
      <w:ind w:left="720"/>
      <w:contextualSpacing/>
    </w:pPr>
    <w:rPr>
      <w:rFonts w:eastAsiaTheme="minorHAnsi"/>
    </w:rPr>
  </w:style>
  <w:style w:type="paragraph" w:customStyle="1" w:styleId="55BF0AB1B42C44A189F85248DA257C041">
    <w:name w:val="55BF0AB1B42C44A189F85248DA257C041"/>
    <w:rsid w:val="003E1CB1"/>
    <w:pPr>
      <w:ind w:left="720"/>
      <w:contextualSpacing/>
    </w:pPr>
    <w:rPr>
      <w:rFonts w:eastAsiaTheme="minorHAnsi"/>
    </w:rPr>
  </w:style>
  <w:style w:type="paragraph" w:customStyle="1" w:styleId="A3C6684217BE401D95F477F1D106FF131">
    <w:name w:val="A3C6684217BE401D95F477F1D106FF131"/>
    <w:rsid w:val="003E1CB1"/>
    <w:rPr>
      <w:rFonts w:eastAsiaTheme="minorHAnsi"/>
    </w:rPr>
  </w:style>
  <w:style w:type="paragraph" w:customStyle="1" w:styleId="8606C588645E4E848D5AA225B34AA713">
    <w:name w:val="8606C588645E4E848D5AA225B34AA713"/>
    <w:rsid w:val="00244A14"/>
  </w:style>
  <w:style w:type="paragraph" w:customStyle="1" w:styleId="D474410D62924E35BB8B78A222FABA5A">
    <w:name w:val="D474410D62924E35BB8B78A222FABA5A"/>
    <w:rsid w:val="00244A14"/>
  </w:style>
  <w:style w:type="paragraph" w:customStyle="1" w:styleId="2779440667594B4B86F9A23CD976297A">
    <w:name w:val="2779440667594B4B86F9A23CD976297A"/>
    <w:rsid w:val="00244A14"/>
  </w:style>
  <w:style w:type="paragraph" w:customStyle="1" w:styleId="597052CE9C624D07BBAA9D1DADB2DF1A">
    <w:name w:val="597052CE9C624D07BBAA9D1DADB2DF1A"/>
    <w:rsid w:val="00244A14"/>
  </w:style>
  <w:style w:type="paragraph" w:customStyle="1" w:styleId="A05635C9523C43DEB92124D976C92DCA">
    <w:name w:val="A05635C9523C43DEB92124D976C92DCA"/>
    <w:rsid w:val="00176588"/>
  </w:style>
  <w:style w:type="paragraph" w:customStyle="1" w:styleId="941A75435E164323B20D8DBFE7D7F8E7">
    <w:name w:val="941A75435E164323B20D8DBFE7D7F8E7"/>
    <w:rsid w:val="00176588"/>
  </w:style>
  <w:style w:type="paragraph" w:customStyle="1" w:styleId="C02CF4DF7E364240BB1A186C81CF636E">
    <w:name w:val="C02CF4DF7E364240BB1A186C81CF636E"/>
    <w:rsid w:val="00176588"/>
  </w:style>
  <w:style w:type="paragraph" w:customStyle="1" w:styleId="3E0144B42DB640DB97104BC5C798A6F8">
    <w:name w:val="3E0144B42DB640DB97104BC5C798A6F8"/>
    <w:rsid w:val="00176588"/>
  </w:style>
  <w:style w:type="paragraph" w:customStyle="1" w:styleId="36D29FEE22734A2FB40D67F878EEDBBD">
    <w:name w:val="36D29FEE22734A2FB40D67F878EEDBBD"/>
    <w:rsid w:val="00176588"/>
  </w:style>
  <w:style w:type="paragraph" w:customStyle="1" w:styleId="0AABC1181E974C6388ECA435B4B9C124">
    <w:name w:val="0AABC1181E974C6388ECA435B4B9C124"/>
    <w:rsid w:val="00176588"/>
  </w:style>
  <w:style w:type="paragraph" w:customStyle="1" w:styleId="83D6D810FCF748F3AF4281B5584FFC69">
    <w:name w:val="83D6D810FCF748F3AF4281B5584FFC69"/>
    <w:rsid w:val="00176588"/>
  </w:style>
  <w:style w:type="paragraph" w:customStyle="1" w:styleId="86734C81544F48E8B254AB36BA9250F5">
    <w:name w:val="86734C81544F48E8B254AB36BA9250F5"/>
    <w:rsid w:val="00176588"/>
  </w:style>
  <w:style w:type="paragraph" w:customStyle="1" w:styleId="AD761896B0A44D1D84BB53C2E7550666">
    <w:name w:val="AD761896B0A44D1D84BB53C2E7550666"/>
    <w:rsid w:val="00176588"/>
  </w:style>
  <w:style w:type="paragraph" w:customStyle="1" w:styleId="F1FEAEAC20FA446F98169AFF6CEE2238">
    <w:name w:val="F1FEAEAC20FA446F98169AFF6CEE2238"/>
    <w:rsid w:val="00176588"/>
  </w:style>
  <w:style w:type="paragraph" w:customStyle="1" w:styleId="2B74A8AD0B0A4CCBA77635C9E9412F1D">
    <w:name w:val="2B74A8AD0B0A4CCBA77635C9E9412F1D"/>
    <w:rsid w:val="00176588"/>
  </w:style>
  <w:style w:type="paragraph" w:customStyle="1" w:styleId="D82F4113BFCA42479B767C03862EEE12">
    <w:name w:val="D82F4113BFCA42479B767C03862EEE12"/>
    <w:rsid w:val="00176588"/>
  </w:style>
  <w:style w:type="paragraph" w:customStyle="1" w:styleId="4B77EA48144D49FCAA890827B13D3C91">
    <w:name w:val="4B77EA48144D49FCAA890827B13D3C91"/>
    <w:rsid w:val="00176588"/>
  </w:style>
  <w:style w:type="paragraph" w:customStyle="1" w:styleId="FCDDDF59BAAE4DF5A418016EBA29905D">
    <w:name w:val="FCDDDF59BAAE4DF5A418016EBA29905D"/>
    <w:rsid w:val="00176588"/>
  </w:style>
  <w:style w:type="paragraph" w:customStyle="1" w:styleId="E1D459D910C24E3C9187C98FCA0C3622">
    <w:name w:val="E1D459D910C24E3C9187C98FCA0C3622"/>
    <w:rsid w:val="00176588"/>
  </w:style>
  <w:style w:type="paragraph" w:customStyle="1" w:styleId="E8EC91096C6441E9A8A1D4DE54FAE6CA">
    <w:name w:val="E8EC91096C6441E9A8A1D4DE54FAE6CA"/>
    <w:rsid w:val="00176588"/>
  </w:style>
  <w:style w:type="paragraph" w:customStyle="1" w:styleId="B2B719C35BF241D4AF2158EAAE82C185">
    <w:name w:val="B2B719C35BF241D4AF2158EAAE82C185"/>
    <w:rsid w:val="00176588"/>
  </w:style>
  <w:style w:type="paragraph" w:customStyle="1" w:styleId="B6D5409C423D4E69B414AD59C56F1020">
    <w:name w:val="B6D5409C423D4E69B414AD59C56F1020"/>
    <w:rsid w:val="00176588"/>
  </w:style>
  <w:style w:type="paragraph" w:customStyle="1" w:styleId="D084DB3CD1A04A24A60EEF4993DE4E0C">
    <w:name w:val="D084DB3CD1A04A24A60EEF4993DE4E0C"/>
    <w:rsid w:val="00176588"/>
  </w:style>
  <w:style w:type="paragraph" w:customStyle="1" w:styleId="D65C5C971E624E4F8D514373829FEA79">
    <w:name w:val="D65C5C971E624E4F8D514373829FEA79"/>
    <w:rsid w:val="00176588"/>
  </w:style>
  <w:style w:type="paragraph" w:customStyle="1" w:styleId="0C30334A253548D78C24E7FFD85EE85C">
    <w:name w:val="0C30334A253548D78C24E7FFD85EE85C"/>
    <w:rsid w:val="00176588"/>
  </w:style>
  <w:style w:type="paragraph" w:customStyle="1" w:styleId="6CC243DF91F84AC9BE6B0AFB358D548E">
    <w:name w:val="6CC243DF91F84AC9BE6B0AFB358D548E"/>
    <w:rsid w:val="00176588"/>
  </w:style>
  <w:style w:type="paragraph" w:customStyle="1" w:styleId="548CE0E131D44924B3A78491E3AB7B0B">
    <w:name w:val="548CE0E131D44924B3A78491E3AB7B0B"/>
    <w:rsid w:val="00176588"/>
  </w:style>
  <w:style w:type="paragraph" w:customStyle="1" w:styleId="03226B56DF8D47DB8EF85A4A96032222">
    <w:name w:val="03226B56DF8D47DB8EF85A4A96032222"/>
    <w:rsid w:val="00176588"/>
  </w:style>
  <w:style w:type="paragraph" w:customStyle="1" w:styleId="A2E0AB69C76F4CB283CA67BA39D96086">
    <w:name w:val="A2E0AB69C76F4CB283CA67BA39D96086"/>
    <w:rsid w:val="00176588"/>
  </w:style>
  <w:style w:type="paragraph" w:customStyle="1" w:styleId="21CC39CF087549E3B9770013485F899F">
    <w:name w:val="21CC39CF087549E3B9770013485F899F"/>
    <w:rsid w:val="00176588"/>
  </w:style>
  <w:style w:type="paragraph" w:customStyle="1" w:styleId="646E210015F843128651FF3BB9D2A8C3">
    <w:name w:val="646E210015F843128651FF3BB9D2A8C3"/>
    <w:rsid w:val="00176588"/>
  </w:style>
  <w:style w:type="paragraph" w:customStyle="1" w:styleId="FE00E6EB6D00408BAB72B5D4EE035DFB">
    <w:name w:val="FE00E6EB6D00408BAB72B5D4EE035DFB"/>
    <w:rsid w:val="00176588"/>
  </w:style>
  <w:style w:type="paragraph" w:customStyle="1" w:styleId="36E3D3C86DB34A05B52BF40F047BE11B">
    <w:name w:val="36E3D3C86DB34A05B52BF40F047BE11B"/>
    <w:rsid w:val="00176588"/>
  </w:style>
  <w:style w:type="paragraph" w:customStyle="1" w:styleId="F6DF7CA8076B4E7A9E8658D0710C5C75">
    <w:name w:val="F6DF7CA8076B4E7A9E8658D0710C5C75"/>
    <w:rsid w:val="00176588"/>
  </w:style>
  <w:style w:type="paragraph" w:customStyle="1" w:styleId="4A0388C5FA964C02AB192B0C02C830EC">
    <w:name w:val="4A0388C5FA964C02AB192B0C02C830EC"/>
    <w:rsid w:val="00176588"/>
  </w:style>
  <w:style w:type="paragraph" w:customStyle="1" w:styleId="172B5DB329D44E188A1B993B857E37AA">
    <w:name w:val="172B5DB329D44E188A1B993B857E37AA"/>
    <w:rsid w:val="00176588"/>
  </w:style>
  <w:style w:type="paragraph" w:customStyle="1" w:styleId="C91E8D8F320D471880E6EDEAF967C1E2">
    <w:name w:val="C91E8D8F320D471880E6EDEAF967C1E2"/>
    <w:rsid w:val="00176588"/>
  </w:style>
  <w:style w:type="paragraph" w:customStyle="1" w:styleId="9B75E6F32E1B4DBCBA63416FEA96DC69">
    <w:name w:val="9B75E6F32E1B4DBCBA63416FEA96DC69"/>
    <w:rsid w:val="00176588"/>
  </w:style>
  <w:style w:type="paragraph" w:customStyle="1" w:styleId="4C31F177BD0B4F8A9FA01347A44A74FF">
    <w:name w:val="4C31F177BD0B4F8A9FA01347A44A74FF"/>
    <w:rsid w:val="00176588"/>
  </w:style>
  <w:style w:type="paragraph" w:customStyle="1" w:styleId="C8256393355C442C9D972F90310559C7">
    <w:name w:val="C8256393355C442C9D972F90310559C7"/>
    <w:rsid w:val="00176588"/>
  </w:style>
  <w:style w:type="paragraph" w:customStyle="1" w:styleId="8E516854692645AE9EAA50A7FEE2F73C">
    <w:name w:val="8E516854692645AE9EAA50A7FEE2F73C"/>
    <w:rsid w:val="00176588"/>
  </w:style>
  <w:style w:type="paragraph" w:customStyle="1" w:styleId="2DFC8B1878414217A55EFC9BF04CFC2C">
    <w:name w:val="2DFC8B1878414217A55EFC9BF04CFC2C"/>
    <w:rsid w:val="00176588"/>
  </w:style>
  <w:style w:type="paragraph" w:customStyle="1" w:styleId="C3DEEEC03EF742C79001E468BD75C38C">
    <w:name w:val="C3DEEEC03EF742C79001E468BD75C38C"/>
    <w:rsid w:val="00176588"/>
  </w:style>
  <w:style w:type="paragraph" w:customStyle="1" w:styleId="5E0E020D2BE245369146F2F6BDABF570">
    <w:name w:val="5E0E020D2BE245369146F2F6BDABF570"/>
    <w:rsid w:val="00176588"/>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9D112AD818BF41E081BFEC50556E57A2">
    <w:name w:val="9D112AD818BF41E081BFEC50556E57A2"/>
    <w:rsid w:val="00CC59D1"/>
    <w:pPr>
      <w:spacing w:after="160" w:line="259" w:lineRule="auto"/>
    </w:pPr>
  </w:style>
  <w:style w:type="paragraph" w:customStyle="1" w:styleId="2AC85EEA4B91462DA23C414734921FC0">
    <w:name w:val="2AC85EEA4B91462DA23C414734921FC0"/>
    <w:rsid w:val="00CC59D1"/>
    <w:pPr>
      <w:spacing w:after="160" w:line="259" w:lineRule="auto"/>
    </w:pPr>
  </w:style>
  <w:style w:type="paragraph" w:customStyle="1" w:styleId="AB188F9FA2544996BB288A4A2B897235">
    <w:name w:val="AB188F9FA2544996BB288A4A2B897235"/>
    <w:rsid w:val="00141D6B"/>
    <w:pPr>
      <w:spacing w:after="160" w:line="259" w:lineRule="auto"/>
    </w:pPr>
  </w:style>
  <w:style w:type="paragraph" w:customStyle="1" w:styleId="D3749A7392774412B7F15087D24000F4">
    <w:name w:val="D3749A7392774412B7F15087D24000F4"/>
    <w:rsid w:val="00141D6B"/>
    <w:pPr>
      <w:spacing w:after="160" w:line="259" w:lineRule="auto"/>
    </w:pPr>
  </w:style>
  <w:style w:type="paragraph" w:customStyle="1" w:styleId="25D33C14623F41FD89D17DA767A93CD8">
    <w:name w:val="25D33C14623F41FD89D17DA767A93CD8"/>
    <w:rsid w:val="00141D6B"/>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41D6B"/>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4E6127F7E7E0455BB8111B4F789CFFA8">
    <w:name w:val="4E6127F7E7E0455BB8111B4F789CFFA8"/>
    <w:rsid w:val="00822EE1"/>
  </w:style>
  <w:style w:type="paragraph" w:customStyle="1" w:styleId="7B3D17AB654241B195BCC5F0DF73ABCB">
    <w:name w:val="7B3D17AB654241B195BCC5F0DF73ABCB"/>
    <w:rsid w:val="00822EE1"/>
  </w:style>
  <w:style w:type="paragraph" w:customStyle="1" w:styleId="2A8AE5A13030463D90EBDC90A1AA5BA1">
    <w:name w:val="2A8AE5A13030463D90EBDC90A1AA5BA1"/>
    <w:rsid w:val="00822EE1"/>
  </w:style>
  <w:style w:type="paragraph" w:customStyle="1" w:styleId="2E72DA2BF0564BA08E513FBFF8327AFC">
    <w:name w:val="2E72DA2BF0564BA08E513FBFF8327AFC"/>
    <w:rsid w:val="00822EE1"/>
  </w:style>
  <w:style w:type="paragraph" w:customStyle="1" w:styleId="AC1536301C8A47C0BEBB5B7C6A89E2FB">
    <w:name w:val="AC1536301C8A47C0BEBB5B7C6A89E2FB"/>
    <w:rsid w:val="00822EE1"/>
  </w:style>
  <w:style w:type="paragraph" w:customStyle="1" w:styleId="B352C03D87E840B9ACBF9567C4129ACC">
    <w:name w:val="B352C03D87E840B9ACBF9567C4129ACC"/>
    <w:rsid w:val="009856DC"/>
  </w:style>
  <w:style w:type="paragraph" w:customStyle="1" w:styleId="C5009EB96C914E3A94C32E638D20DE98">
    <w:name w:val="C5009EB96C914E3A94C32E638D20DE98"/>
    <w:rsid w:val="009856DC"/>
  </w:style>
  <w:style w:type="paragraph" w:customStyle="1" w:styleId="D2F4E98BAF62462A96964DC66627CA6A">
    <w:name w:val="D2F4E98BAF62462A96964DC66627CA6A"/>
    <w:rsid w:val="00757AAF"/>
  </w:style>
  <w:style w:type="paragraph" w:customStyle="1" w:styleId="1D0171C3CD35480690B84904B2A3AC7D">
    <w:name w:val="1D0171C3CD35480690B84904B2A3AC7D"/>
    <w:rsid w:val="00757AAF"/>
  </w:style>
  <w:style w:type="paragraph" w:customStyle="1" w:styleId="0AA7AC3BEBB3404DB6BEDE37E983BA11">
    <w:name w:val="0AA7AC3BEBB3404DB6BEDE37E983BA11"/>
    <w:rsid w:val="00757AAF"/>
  </w:style>
  <w:style w:type="paragraph" w:customStyle="1" w:styleId="35A343E1C4AE4195B043263A054842B7">
    <w:name w:val="35A343E1C4AE4195B043263A054842B7"/>
    <w:rsid w:val="00757AAF"/>
  </w:style>
  <w:style w:type="paragraph" w:customStyle="1" w:styleId="CD5EAD6D93BA49EF9E4A955B7E8E3CA9">
    <w:name w:val="CD5EAD6D93BA49EF9E4A955B7E8E3CA9"/>
    <w:rsid w:val="00757AAF"/>
  </w:style>
  <w:style w:type="paragraph" w:customStyle="1" w:styleId="597BB761A3E84F5891E90BA146818B0D">
    <w:name w:val="597BB761A3E84F5891E90BA146818B0D"/>
    <w:rsid w:val="00757AAF"/>
  </w:style>
  <w:style w:type="paragraph" w:customStyle="1" w:styleId="36BBE348CC1D49749AD8C32A6EAE36EE">
    <w:name w:val="36BBE348CC1D49749AD8C32A6EAE36EE"/>
    <w:rsid w:val="00757AAF"/>
  </w:style>
  <w:style w:type="paragraph" w:customStyle="1" w:styleId="3D05E6237408434ABFDF7651E7331878">
    <w:name w:val="3D05E6237408434ABFDF7651E7331878"/>
    <w:rsid w:val="00757AAF"/>
  </w:style>
  <w:style w:type="paragraph" w:customStyle="1" w:styleId="4B8ECCD6502C42B5992AF52330EF02F5">
    <w:name w:val="4B8ECCD6502C42B5992AF52330EF02F5"/>
    <w:rsid w:val="00757AAF"/>
  </w:style>
  <w:style w:type="paragraph" w:customStyle="1" w:styleId="AFC86EEA12CD4F41A03F6D4DD61E3CB0">
    <w:name w:val="AFC86EEA12CD4F41A03F6D4DD61E3CB0"/>
    <w:rsid w:val="00757AAF"/>
  </w:style>
  <w:style w:type="paragraph" w:customStyle="1" w:styleId="594459C709D94441A363397B492685A8">
    <w:name w:val="594459C709D94441A363397B492685A8"/>
    <w:rsid w:val="00757AAF"/>
  </w:style>
  <w:style w:type="paragraph" w:customStyle="1" w:styleId="5F6F12453C7140089132E11CBE10EE60">
    <w:name w:val="5F6F12453C7140089132E11CBE10EE60"/>
    <w:rsid w:val="00757AAF"/>
  </w:style>
  <w:style w:type="paragraph" w:customStyle="1" w:styleId="85586E95FA004F6BB7CB24A4BA90B6F6">
    <w:name w:val="85586E95FA004F6BB7CB24A4BA90B6F6"/>
    <w:rsid w:val="00757AAF"/>
  </w:style>
  <w:style w:type="paragraph" w:customStyle="1" w:styleId="C86AF89DC7704AC383591349CAA1A426">
    <w:name w:val="C86AF89DC7704AC383591349CAA1A426"/>
    <w:rsid w:val="00757AAF"/>
  </w:style>
  <w:style w:type="paragraph" w:customStyle="1" w:styleId="AB22D913F4DE4705BBB2DE467436AF07">
    <w:name w:val="AB22D913F4DE4705BBB2DE467436AF07"/>
    <w:rsid w:val="00757AAF"/>
  </w:style>
  <w:style w:type="paragraph" w:customStyle="1" w:styleId="8C7F15E816874327A1F842AD48B0F6E6">
    <w:name w:val="8C7F15E816874327A1F842AD48B0F6E6"/>
    <w:rsid w:val="00757AAF"/>
  </w:style>
  <w:style w:type="paragraph" w:customStyle="1" w:styleId="C9C1CA30E7244C46A7A520B3C6173B3A">
    <w:name w:val="C9C1CA30E7244C46A7A520B3C6173B3A"/>
    <w:rsid w:val="00757AAF"/>
  </w:style>
  <w:style w:type="paragraph" w:customStyle="1" w:styleId="506F020BBF6E47978B66715BEB90F8A3">
    <w:name w:val="506F020BBF6E47978B66715BEB90F8A3"/>
    <w:rsid w:val="00757AAF"/>
  </w:style>
  <w:style w:type="paragraph" w:customStyle="1" w:styleId="D9A91FE081F74A3587AEC6FA047C7627">
    <w:name w:val="D9A91FE081F74A3587AEC6FA047C7627"/>
    <w:rsid w:val="00757AAF"/>
  </w:style>
  <w:style w:type="paragraph" w:customStyle="1" w:styleId="0B51334F8391478F8B01A7651CB3CA24">
    <w:name w:val="0B51334F8391478F8B01A7651CB3CA24"/>
    <w:rsid w:val="00757AAF"/>
  </w:style>
  <w:style w:type="paragraph" w:customStyle="1" w:styleId="68A43CBC7F0F41BDA33698E698E975719">
    <w:name w:val="68A43CBC7F0F41BDA33698E698E975719"/>
    <w:rsid w:val="00757AAF"/>
    <w:rPr>
      <w:rFonts w:eastAsiaTheme="minorHAnsi"/>
    </w:rPr>
  </w:style>
  <w:style w:type="paragraph" w:customStyle="1" w:styleId="5645B8B9F84D47E18630EB574D6EE6BF5">
    <w:name w:val="5645B8B9F84D47E18630EB574D6EE6BF5"/>
    <w:rsid w:val="00757AAF"/>
    <w:rPr>
      <w:rFonts w:eastAsiaTheme="minorHAnsi"/>
    </w:rPr>
  </w:style>
  <w:style w:type="paragraph" w:customStyle="1" w:styleId="3F656E09723A4E058D9ED0C6AD56731E5">
    <w:name w:val="3F656E09723A4E058D9ED0C6AD56731E5"/>
    <w:rsid w:val="00757AAF"/>
    <w:rPr>
      <w:rFonts w:eastAsiaTheme="minorHAnsi"/>
    </w:rPr>
  </w:style>
  <w:style w:type="paragraph" w:customStyle="1" w:styleId="ADA074112BC34446BE24203F3631D09A4">
    <w:name w:val="ADA074112BC34446BE24203F3631D09A4"/>
    <w:rsid w:val="00757AAF"/>
    <w:rPr>
      <w:rFonts w:eastAsiaTheme="minorHAnsi"/>
    </w:rPr>
  </w:style>
  <w:style w:type="paragraph" w:customStyle="1" w:styleId="5D21C460E75E45F28157A52250F330F84">
    <w:name w:val="5D21C460E75E45F28157A52250F330F84"/>
    <w:rsid w:val="00757AAF"/>
    <w:rPr>
      <w:rFonts w:eastAsiaTheme="minorHAnsi"/>
    </w:rPr>
  </w:style>
  <w:style w:type="paragraph" w:customStyle="1" w:styleId="5331CC1D46FA413EA5BF4BC1F002CE314">
    <w:name w:val="5331CC1D46FA413EA5BF4BC1F002CE314"/>
    <w:rsid w:val="00757AAF"/>
    <w:rPr>
      <w:rFonts w:eastAsiaTheme="minorHAnsi"/>
    </w:rPr>
  </w:style>
  <w:style w:type="paragraph" w:customStyle="1" w:styleId="A6229D80498A4CC69FF3C0163428235A4">
    <w:name w:val="A6229D80498A4CC69FF3C0163428235A4"/>
    <w:rsid w:val="00757AAF"/>
    <w:rPr>
      <w:rFonts w:eastAsiaTheme="minorHAnsi"/>
    </w:rPr>
  </w:style>
  <w:style w:type="paragraph" w:customStyle="1" w:styleId="A34BDCCD989744E99627DC87D33A15324">
    <w:name w:val="A34BDCCD989744E99627DC87D33A15324"/>
    <w:rsid w:val="00757AAF"/>
    <w:rPr>
      <w:rFonts w:eastAsiaTheme="minorHAnsi"/>
    </w:rPr>
  </w:style>
  <w:style w:type="paragraph" w:customStyle="1" w:styleId="0B5C86A7CFD94352B666FA6DD477839D4">
    <w:name w:val="0B5C86A7CFD94352B666FA6DD477839D4"/>
    <w:rsid w:val="00757AAF"/>
    <w:rPr>
      <w:rFonts w:eastAsiaTheme="minorHAnsi"/>
    </w:rPr>
  </w:style>
  <w:style w:type="paragraph" w:customStyle="1" w:styleId="C226761C9C0B4D6AA4E0F637EE6AEEDF4">
    <w:name w:val="C226761C9C0B4D6AA4E0F637EE6AEEDF4"/>
    <w:rsid w:val="00757AAF"/>
    <w:rPr>
      <w:rFonts w:eastAsiaTheme="minorHAnsi"/>
    </w:rPr>
  </w:style>
  <w:style w:type="paragraph" w:customStyle="1" w:styleId="5B4569B1A3394355AE833B3E681893554">
    <w:name w:val="5B4569B1A3394355AE833B3E681893554"/>
    <w:rsid w:val="00757AAF"/>
    <w:rPr>
      <w:rFonts w:eastAsiaTheme="minorHAnsi"/>
    </w:rPr>
  </w:style>
  <w:style w:type="paragraph" w:customStyle="1" w:styleId="C2FF5D89F4D34FEFAB45B570D98C0BF04">
    <w:name w:val="C2FF5D89F4D34FEFAB45B570D98C0BF04"/>
    <w:rsid w:val="00757AAF"/>
    <w:rPr>
      <w:rFonts w:eastAsiaTheme="minorHAnsi"/>
    </w:rPr>
  </w:style>
  <w:style w:type="paragraph" w:customStyle="1" w:styleId="A3108A808C674394B242184350F50F854">
    <w:name w:val="A3108A808C674394B242184350F50F854"/>
    <w:rsid w:val="00757AAF"/>
    <w:rPr>
      <w:rFonts w:eastAsiaTheme="minorHAnsi"/>
    </w:rPr>
  </w:style>
  <w:style w:type="paragraph" w:customStyle="1" w:styleId="E22A1DF10AF6496AAC068E94DE87DC8C4">
    <w:name w:val="E22A1DF10AF6496AAC068E94DE87DC8C4"/>
    <w:rsid w:val="00757AAF"/>
    <w:rPr>
      <w:rFonts w:eastAsiaTheme="minorHAnsi"/>
    </w:rPr>
  </w:style>
  <w:style w:type="paragraph" w:customStyle="1" w:styleId="774B8113ADA347EA8F85EC833879A9284">
    <w:name w:val="774B8113ADA347EA8F85EC833879A9284"/>
    <w:rsid w:val="00757AAF"/>
    <w:rPr>
      <w:rFonts w:eastAsiaTheme="minorHAnsi"/>
    </w:rPr>
  </w:style>
  <w:style w:type="paragraph" w:customStyle="1" w:styleId="939B17FCDD714761948F1B9C8324B7254">
    <w:name w:val="939B17FCDD714761948F1B9C8324B7254"/>
    <w:rsid w:val="00757AAF"/>
    <w:rPr>
      <w:rFonts w:eastAsiaTheme="minorHAnsi"/>
    </w:rPr>
  </w:style>
  <w:style w:type="paragraph" w:customStyle="1" w:styleId="749772D1572A472CB4FB977B70776EDD4">
    <w:name w:val="749772D1572A472CB4FB977B70776EDD4"/>
    <w:rsid w:val="00757AAF"/>
    <w:rPr>
      <w:rFonts w:eastAsiaTheme="minorHAnsi"/>
    </w:rPr>
  </w:style>
  <w:style w:type="paragraph" w:customStyle="1" w:styleId="9A293AD2DDC644048E62CEC1CCAD73574">
    <w:name w:val="9A293AD2DDC644048E62CEC1CCAD73574"/>
    <w:rsid w:val="00757AAF"/>
    <w:rPr>
      <w:rFonts w:eastAsiaTheme="minorHAnsi"/>
    </w:rPr>
  </w:style>
  <w:style w:type="paragraph" w:customStyle="1" w:styleId="6F86C8D8F6D44B72A5141A4A9674B0F94">
    <w:name w:val="6F86C8D8F6D44B72A5141A4A9674B0F94"/>
    <w:rsid w:val="00757AAF"/>
    <w:rPr>
      <w:rFonts w:eastAsiaTheme="minorHAnsi"/>
    </w:rPr>
  </w:style>
  <w:style w:type="paragraph" w:customStyle="1" w:styleId="74E18B5027524DA1820FDC50916D39FB4">
    <w:name w:val="74E18B5027524DA1820FDC50916D39FB4"/>
    <w:rsid w:val="00757AAF"/>
    <w:rPr>
      <w:rFonts w:eastAsiaTheme="minorHAnsi"/>
    </w:rPr>
  </w:style>
  <w:style w:type="paragraph" w:customStyle="1" w:styleId="221D33FFB5054E62998328E2F3FB87144">
    <w:name w:val="221D33FFB5054E62998328E2F3FB87144"/>
    <w:rsid w:val="00757AAF"/>
    <w:rPr>
      <w:rFonts w:eastAsiaTheme="minorHAnsi"/>
    </w:rPr>
  </w:style>
  <w:style w:type="paragraph" w:customStyle="1" w:styleId="EABA5DEC5E5A4DC48F5F204EB56F5FC54">
    <w:name w:val="EABA5DEC5E5A4DC48F5F204EB56F5FC54"/>
    <w:rsid w:val="00757AAF"/>
    <w:rPr>
      <w:rFonts w:eastAsiaTheme="minorHAnsi"/>
    </w:rPr>
  </w:style>
  <w:style w:type="paragraph" w:customStyle="1" w:styleId="4E6127F7E7E0455BB8111B4F789CFFA81">
    <w:name w:val="4E6127F7E7E0455BB8111B4F789CFFA81"/>
    <w:rsid w:val="00757AAF"/>
    <w:rPr>
      <w:rFonts w:eastAsiaTheme="minorHAnsi"/>
    </w:rPr>
  </w:style>
  <w:style w:type="paragraph" w:customStyle="1" w:styleId="A34BFA0160AF4C788B5EDAB3F88F56BD">
    <w:name w:val="A34BFA0160AF4C788B5EDAB3F88F56BD"/>
    <w:rsid w:val="00757AAF"/>
    <w:rPr>
      <w:rFonts w:eastAsiaTheme="minorHAnsi"/>
    </w:rPr>
  </w:style>
  <w:style w:type="paragraph" w:customStyle="1" w:styleId="D2F4E98BAF62462A96964DC66627CA6A1">
    <w:name w:val="D2F4E98BAF62462A96964DC66627CA6A1"/>
    <w:rsid w:val="00757AAF"/>
    <w:rPr>
      <w:rFonts w:eastAsiaTheme="minorHAnsi"/>
    </w:rPr>
  </w:style>
  <w:style w:type="paragraph" w:customStyle="1" w:styleId="1D0171C3CD35480690B84904B2A3AC7D1">
    <w:name w:val="1D0171C3CD35480690B84904B2A3AC7D1"/>
    <w:rsid w:val="00757AAF"/>
    <w:rPr>
      <w:rFonts w:eastAsiaTheme="minorHAnsi"/>
    </w:rPr>
  </w:style>
  <w:style w:type="paragraph" w:customStyle="1" w:styleId="0AA7AC3BEBB3404DB6BEDE37E983BA111">
    <w:name w:val="0AA7AC3BEBB3404DB6BEDE37E983BA111"/>
    <w:rsid w:val="00757AAF"/>
    <w:rPr>
      <w:rFonts w:eastAsiaTheme="minorHAnsi"/>
    </w:rPr>
  </w:style>
  <w:style w:type="paragraph" w:customStyle="1" w:styleId="CD5EAD6D93BA49EF9E4A955B7E8E3CA91">
    <w:name w:val="CD5EAD6D93BA49EF9E4A955B7E8E3CA91"/>
    <w:rsid w:val="00757AAF"/>
    <w:rPr>
      <w:rFonts w:eastAsiaTheme="minorHAnsi"/>
    </w:rPr>
  </w:style>
  <w:style w:type="paragraph" w:customStyle="1" w:styleId="18F61B9F8B50482299AD608B96E91A5B4">
    <w:name w:val="18F61B9F8B50482299AD608B96E91A5B4"/>
    <w:rsid w:val="00757AAF"/>
    <w:rPr>
      <w:rFonts w:eastAsiaTheme="minorHAnsi"/>
    </w:rPr>
  </w:style>
  <w:style w:type="paragraph" w:customStyle="1" w:styleId="597BB761A3E84F5891E90BA146818B0D1">
    <w:name w:val="597BB761A3E84F5891E90BA146818B0D1"/>
    <w:rsid w:val="00757AAF"/>
    <w:rPr>
      <w:rFonts w:eastAsiaTheme="minorHAnsi"/>
    </w:rPr>
  </w:style>
  <w:style w:type="paragraph" w:customStyle="1" w:styleId="9E8742AB35CA402DB8CFDE0BE2A87B714">
    <w:name w:val="9E8742AB35CA402DB8CFDE0BE2A87B714"/>
    <w:rsid w:val="00757AAF"/>
    <w:rPr>
      <w:rFonts w:eastAsiaTheme="minorHAnsi"/>
    </w:rPr>
  </w:style>
  <w:style w:type="paragraph" w:customStyle="1" w:styleId="36BBE348CC1D49749AD8C32A6EAE36EE1">
    <w:name w:val="36BBE348CC1D49749AD8C32A6EAE36EE1"/>
    <w:rsid w:val="00757AAF"/>
    <w:rPr>
      <w:rFonts w:eastAsiaTheme="minorHAnsi"/>
    </w:rPr>
  </w:style>
  <w:style w:type="paragraph" w:customStyle="1" w:styleId="3D05E6237408434ABFDF7651E73318781">
    <w:name w:val="3D05E6237408434ABFDF7651E73318781"/>
    <w:rsid w:val="00757AAF"/>
    <w:rPr>
      <w:rFonts w:eastAsiaTheme="minorHAnsi"/>
    </w:rPr>
  </w:style>
  <w:style w:type="paragraph" w:customStyle="1" w:styleId="4B8ECCD6502C42B5992AF52330EF02F51">
    <w:name w:val="4B8ECCD6502C42B5992AF52330EF02F51"/>
    <w:rsid w:val="00757AAF"/>
    <w:rPr>
      <w:rFonts w:eastAsiaTheme="minorHAnsi"/>
    </w:rPr>
  </w:style>
  <w:style w:type="paragraph" w:customStyle="1" w:styleId="D4014758AB254F029BB026C572D30DF34">
    <w:name w:val="D4014758AB254F029BB026C572D30DF34"/>
    <w:rsid w:val="00757AAF"/>
    <w:rPr>
      <w:rFonts w:eastAsiaTheme="minorHAnsi"/>
    </w:rPr>
  </w:style>
  <w:style w:type="paragraph" w:customStyle="1" w:styleId="AFC86EEA12CD4F41A03F6D4DD61E3CB01">
    <w:name w:val="AFC86EEA12CD4F41A03F6D4DD61E3CB01"/>
    <w:rsid w:val="00757AAF"/>
    <w:rPr>
      <w:rFonts w:eastAsiaTheme="minorHAnsi"/>
    </w:rPr>
  </w:style>
  <w:style w:type="paragraph" w:customStyle="1" w:styleId="594459C709D94441A363397B492685A81">
    <w:name w:val="594459C709D94441A363397B492685A81"/>
    <w:rsid w:val="00757AAF"/>
    <w:rPr>
      <w:rFonts w:eastAsiaTheme="minorHAnsi"/>
    </w:rPr>
  </w:style>
  <w:style w:type="paragraph" w:customStyle="1" w:styleId="5F6F12453C7140089132E11CBE10EE601">
    <w:name w:val="5F6F12453C7140089132E11CBE10EE601"/>
    <w:rsid w:val="00757AAF"/>
    <w:rPr>
      <w:rFonts w:eastAsiaTheme="minorHAnsi"/>
    </w:rPr>
  </w:style>
  <w:style w:type="paragraph" w:customStyle="1" w:styleId="85586E95FA004F6BB7CB24A4BA90B6F61">
    <w:name w:val="85586E95FA004F6BB7CB24A4BA90B6F61"/>
    <w:rsid w:val="00757AAF"/>
    <w:rPr>
      <w:rFonts w:eastAsiaTheme="minorHAnsi"/>
    </w:rPr>
  </w:style>
  <w:style w:type="paragraph" w:customStyle="1" w:styleId="C86AF89DC7704AC383591349CAA1A4261">
    <w:name w:val="C86AF89DC7704AC383591349CAA1A4261"/>
    <w:rsid w:val="00757AAF"/>
    <w:rPr>
      <w:rFonts w:eastAsiaTheme="minorHAnsi"/>
    </w:rPr>
  </w:style>
  <w:style w:type="paragraph" w:customStyle="1" w:styleId="AB22D913F4DE4705BBB2DE467436AF071">
    <w:name w:val="AB22D913F4DE4705BBB2DE467436AF071"/>
    <w:rsid w:val="00757AAF"/>
    <w:rPr>
      <w:rFonts w:eastAsiaTheme="minorHAnsi"/>
    </w:rPr>
  </w:style>
  <w:style w:type="paragraph" w:customStyle="1" w:styleId="8C7F15E816874327A1F842AD48B0F6E61">
    <w:name w:val="8C7F15E816874327A1F842AD48B0F6E61"/>
    <w:rsid w:val="00757AAF"/>
    <w:rPr>
      <w:rFonts w:eastAsiaTheme="minorHAnsi"/>
    </w:rPr>
  </w:style>
  <w:style w:type="paragraph" w:customStyle="1" w:styleId="C9C1CA30E7244C46A7A520B3C6173B3A1">
    <w:name w:val="C9C1CA30E7244C46A7A520B3C6173B3A1"/>
    <w:rsid w:val="00757AAF"/>
    <w:rPr>
      <w:rFonts w:eastAsiaTheme="minorHAnsi"/>
    </w:rPr>
  </w:style>
  <w:style w:type="paragraph" w:customStyle="1" w:styleId="506F020BBF6E47978B66715BEB90F8A31">
    <w:name w:val="506F020BBF6E47978B66715BEB90F8A31"/>
    <w:rsid w:val="00757AAF"/>
    <w:rPr>
      <w:rFonts w:eastAsiaTheme="minorHAnsi"/>
    </w:rPr>
  </w:style>
  <w:style w:type="paragraph" w:customStyle="1" w:styleId="D9A91FE081F74A3587AEC6FA047C76271">
    <w:name w:val="D9A91FE081F74A3587AEC6FA047C76271"/>
    <w:rsid w:val="00757AAF"/>
    <w:rPr>
      <w:rFonts w:eastAsiaTheme="minorHAnsi"/>
    </w:rPr>
  </w:style>
  <w:style w:type="paragraph" w:customStyle="1" w:styleId="07A2D91D19D44907893E3FB466CC2A38">
    <w:name w:val="07A2D91D19D44907893E3FB466CC2A38"/>
    <w:rsid w:val="00757AAF"/>
    <w:rPr>
      <w:rFonts w:eastAsiaTheme="minorHAnsi"/>
    </w:rPr>
  </w:style>
  <w:style w:type="paragraph" w:customStyle="1" w:styleId="E70470F03F55444E905A489FF7D33B55">
    <w:name w:val="E70470F03F55444E905A489FF7D33B55"/>
    <w:rsid w:val="00757AAF"/>
    <w:rPr>
      <w:rFonts w:eastAsiaTheme="minorHAnsi"/>
    </w:rPr>
  </w:style>
  <w:style w:type="paragraph" w:customStyle="1" w:styleId="5375D32C3D3A413D859FA0E5C36DB609">
    <w:name w:val="5375D32C3D3A413D859FA0E5C36DB609"/>
    <w:rsid w:val="00757AAF"/>
    <w:rPr>
      <w:rFonts w:eastAsiaTheme="minorHAnsi"/>
    </w:rPr>
  </w:style>
  <w:style w:type="paragraph" w:customStyle="1" w:styleId="8FC4A5FF94764F4ABABD6F928076B2E7">
    <w:name w:val="8FC4A5FF94764F4ABABD6F928076B2E7"/>
    <w:rsid w:val="00757AAF"/>
    <w:rPr>
      <w:rFonts w:eastAsiaTheme="minorHAnsi"/>
    </w:rPr>
  </w:style>
  <w:style w:type="paragraph" w:customStyle="1" w:styleId="AF41DC45D5A84DB288C23C8737CB5A88">
    <w:name w:val="AF41DC45D5A84DB288C23C8737CB5A88"/>
    <w:rsid w:val="00757AAF"/>
    <w:rPr>
      <w:rFonts w:eastAsiaTheme="minorHAnsi"/>
    </w:rPr>
  </w:style>
  <w:style w:type="paragraph" w:customStyle="1" w:styleId="1D28DF9289C545569BBE22E5171F2869">
    <w:name w:val="1D28DF9289C545569BBE22E5171F2869"/>
    <w:rsid w:val="00757AAF"/>
    <w:rPr>
      <w:rFonts w:eastAsiaTheme="minorHAnsi"/>
    </w:rPr>
  </w:style>
  <w:style w:type="paragraph" w:customStyle="1" w:styleId="9F6027B6B31148B4B5604A2CDBDD49D4">
    <w:name w:val="9F6027B6B31148B4B5604A2CDBDD49D4"/>
    <w:rsid w:val="00757AAF"/>
    <w:rPr>
      <w:rFonts w:eastAsiaTheme="minorHAnsi"/>
    </w:rPr>
  </w:style>
  <w:style w:type="paragraph" w:customStyle="1" w:styleId="F293FE472BE64E0C851B66406E771D20">
    <w:name w:val="F293FE472BE64E0C851B66406E771D20"/>
    <w:rsid w:val="00757AAF"/>
    <w:rPr>
      <w:rFonts w:eastAsiaTheme="minorHAnsi"/>
    </w:rPr>
  </w:style>
  <w:style w:type="paragraph" w:customStyle="1" w:styleId="65682983FBB241ABB023D7C039DD05A9">
    <w:name w:val="65682983FBB241ABB023D7C039DD05A9"/>
    <w:rsid w:val="00757AAF"/>
    <w:rPr>
      <w:rFonts w:eastAsiaTheme="minorHAnsi"/>
    </w:rPr>
  </w:style>
  <w:style w:type="paragraph" w:customStyle="1" w:styleId="D2F65CCA06574C73A49F120BF7A93FB7">
    <w:name w:val="D2F65CCA06574C73A49F120BF7A93FB7"/>
    <w:rsid w:val="00757AAF"/>
    <w:rPr>
      <w:rFonts w:eastAsiaTheme="minorHAnsi"/>
    </w:rPr>
  </w:style>
  <w:style w:type="paragraph" w:customStyle="1" w:styleId="F6A9099C47C541FBAF2C51F1BD20DDBE">
    <w:name w:val="F6A9099C47C541FBAF2C51F1BD20DDBE"/>
    <w:rsid w:val="00757AAF"/>
    <w:rPr>
      <w:rFonts w:eastAsiaTheme="minorHAnsi"/>
    </w:rPr>
  </w:style>
  <w:style w:type="paragraph" w:customStyle="1" w:styleId="9E508AD173B146319E04E463E7F3B646">
    <w:name w:val="9E508AD173B146319E04E463E7F3B646"/>
    <w:rsid w:val="00757AAF"/>
    <w:rPr>
      <w:rFonts w:eastAsiaTheme="minorHAnsi"/>
    </w:rPr>
  </w:style>
  <w:style w:type="paragraph" w:customStyle="1" w:styleId="DF682A86B3D941CBA169481DA85E1501">
    <w:name w:val="DF682A86B3D941CBA169481DA85E1501"/>
    <w:rsid w:val="00757AAF"/>
    <w:rPr>
      <w:rFonts w:eastAsiaTheme="minorHAnsi"/>
    </w:rPr>
  </w:style>
  <w:style w:type="paragraph" w:customStyle="1" w:styleId="48D7BE43C47546DDBFA8E0DFC0E3CB77">
    <w:name w:val="48D7BE43C47546DDBFA8E0DFC0E3CB77"/>
    <w:rsid w:val="00757AAF"/>
    <w:rPr>
      <w:rFonts w:eastAsiaTheme="minorHAnsi"/>
    </w:rPr>
  </w:style>
  <w:style w:type="paragraph" w:customStyle="1" w:styleId="77D097C5B6934B8AB41F6B3B3A316618">
    <w:name w:val="77D097C5B6934B8AB41F6B3B3A316618"/>
    <w:rsid w:val="00757AAF"/>
    <w:rPr>
      <w:rFonts w:eastAsiaTheme="minorHAnsi"/>
    </w:rPr>
  </w:style>
  <w:style w:type="paragraph" w:customStyle="1" w:styleId="AA8465FC4CF54FF9B32812505FA6B0A1">
    <w:name w:val="AA8465FC4CF54FF9B32812505FA6B0A1"/>
    <w:rsid w:val="00757AAF"/>
    <w:pPr>
      <w:ind w:left="720"/>
      <w:contextualSpacing/>
    </w:pPr>
    <w:rPr>
      <w:rFonts w:eastAsiaTheme="minorHAnsi"/>
    </w:rPr>
  </w:style>
  <w:style w:type="paragraph" w:customStyle="1" w:styleId="ACFB31E5A1924CE4A393CA4B6F88EFA6">
    <w:name w:val="ACFB31E5A1924CE4A393CA4B6F88EFA6"/>
    <w:rsid w:val="00757AAF"/>
    <w:pPr>
      <w:ind w:left="720"/>
      <w:contextualSpacing/>
    </w:pPr>
    <w:rPr>
      <w:rFonts w:eastAsiaTheme="minorHAnsi"/>
    </w:rPr>
  </w:style>
  <w:style w:type="paragraph" w:customStyle="1" w:styleId="8AB0CDC71B3A4960AD20BC4F3108B113">
    <w:name w:val="8AB0CDC71B3A4960AD20BC4F3108B113"/>
    <w:rsid w:val="00757AAF"/>
    <w:pPr>
      <w:ind w:left="720"/>
      <w:contextualSpacing/>
    </w:pPr>
    <w:rPr>
      <w:rFonts w:eastAsiaTheme="minorHAnsi"/>
    </w:rPr>
  </w:style>
  <w:style w:type="paragraph" w:customStyle="1" w:styleId="0B51334F8391478F8B01A7651CB3CA241">
    <w:name w:val="0B51334F8391478F8B01A7651CB3CA241"/>
    <w:rsid w:val="00757AAF"/>
    <w:rPr>
      <w:rFonts w:eastAsiaTheme="minorHAnsi"/>
    </w:rPr>
  </w:style>
  <w:style w:type="paragraph" w:customStyle="1" w:styleId="92D10252AEEF47CE956EADFD80433648">
    <w:name w:val="92D10252AEEF47CE956EADFD80433648"/>
    <w:rsid w:val="00757AAF"/>
    <w:rPr>
      <w:rFonts w:eastAsiaTheme="minorHAnsi"/>
    </w:rPr>
  </w:style>
  <w:style w:type="paragraph" w:customStyle="1" w:styleId="2E15280497974D63BD363EA6E2ACCC17">
    <w:name w:val="2E15280497974D63BD363EA6E2ACCC17"/>
    <w:rsid w:val="00757AAF"/>
    <w:rPr>
      <w:rFonts w:eastAsiaTheme="minorHAnsi"/>
    </w:rPr>
  </w:style>
  <w:style w:type="paragraph" w:customStyle="1" w:styleId="8D6332013B5F4BF6994A065EA72D8527">
    <w:name w:val="8D6332013B5F4BF6994A065EA72D8527"/>
    <w:rsid w:val="00757AAF"/>
    <w:rPr>
      <w:rFonts w:eastAsiaTheme="minorHAnsi"/>
    </w:rPr>
  </w:style>
  <w:style w:type="paragraph" w:customStyle="1" w:styleId="05F9B7F248B34D309A53E24E5C4424B2">
    <w:name w:val="05F9B7F248B34D309A53E24E5C4424B2"/>
    <w:rsid w:val="00757AAF"/>
    <w:rPr>
      <w:rFonts w:eastAsiaTheme="minorHAnsi"/>
    </w:rPr>
  </w:style>
  <w:style w:type="paragraph" w:customStyle="1" w:styleId="B636E68D3815480BAEF3619FF1CA9732">
    <w:name w:val="B636E68D3815480BAEF3619FF1CA9732"/>
    <w:rsid w:val="00757AAF"/>
    <w:rPr>
      <w:rFonts w:eastAsiaTheme="minorHAnsi"/>
    </w:rPr>
  </w:style>
  <w:style w:type="paragraph" w:customStyle="1" w:styleId="98AE8E35AEB44EE9AC03026B82ECC7A8">
    <w:name w:val="98AE8E35AEB44EE9AC03026B82ECC7A8"/>
    <w:rsid w:val="00757AAF"/>
    <w:rPr>
      <w:rFonts w:eastAsiaTheme="minorHAnsi"/>
    </w:rPr>
  </w:style>
  <w:style w:type="paragraph" w:customStyle="1" w:styleId="9595354212554A72970B1F0BA91CB39F">
    <w:name w:val="9595354212554A72970B1F0BA91CB39F"/>
    <w:rsid w:val="00757AAF"/>
    <w:rPr>
      <w:rFonts w:eastAsiaTheme="minorHAnsi"/>
    </w:rPr>
  </w:style>
  <w:style w:type="paragraph" w:customStyle="1" w:styleId="4DBF58DBF2BD426C9711CF978D027D98">
    <w:name w:val="4DBF58DBF2BD426C9711CF978D027D98"/>
    <w:rsid w:val="00757AAF"/>
    <w:rPr>
      <w:rFonts w:eastAsiaTheme="minorHAnsi"/>
    </w:rPr>
  </w:style>
  <w:style w:type="paragraph" w:customStyle="1" w:styleId="281678E220A14BBB8BA7F2CA9FC7CB79">
    <w:name w:val="281678E220A14BBB8BA7F2CA9FC7CB79"/>
    <w:rsid w:val="00757AAF"/>
    <w:rPr>
      <w:rFonts w:eastAsiaTheme="minorHAnsi"/>
    </w:rPr>
  </w:style>
  <w:style w:type="paragraph" w:customStyle="1" w:styleId="68A43CBC7F0F41BDA33698E698E9757110">
    <w:name w:val="68A43CBC7F0F41BDA33698E698E9757110"/>
    <w:rsid w:val="00757AAF"/>
    <w:rPr>
      <w:rFonts w:eastAsiaTheme="minorHAnsi"/>
    </w:rPr>
  </w:style>
  <w:style w:type="paragraph" w:customStyle="1" w:styleId="5645B8B9F84D47E18630EB574D6EE6BF6">
    <w:name w:val="5645B8B9F84D47E18630EB574D6EE6BF6"/>
    <w:rsid w:val="00757AAF"/>
    <w:rPr>
      <w:rFonts w:eastAsiaTheme="minorHAnsi"/>
    </w:rPr>
  </w:style>
  <w:style w:type="paragraph" w:customStyle="1" w:styleId="3F656E09723A4E058D9ED0C6AD56731E6">
    <w:name w:val="3F656E09723A4E058D9ED0C6AD56731E6"/>
    <w:rsid w:val="00757AAF"/>
    <w:rPr>
      <w:rFonts w:eastAsiaTheme="minorHAnsi"/>
    </w:rPr>
  </w:style>
  <w:style w:type="paragraph" w:customStyle="1" w:styleId="ADA074112BC34446BE24203F3631D09A5">
    <w:name w:val="ADA074112BC34446BE24203F3631D09A5"/>
    <w:rsid w:val="00757AAF"/>
    <w:rPr>
      <w:rFonts w:eastAsiaTheme="minorHAnsi"/>
    </w:rPr>
  </w:style>
  <w:style w:type="paragraph" w:customStyle="1" w:styleId="5D21C460E75E45F28157A52250F330F85">
    <w:name w:val="5D21C460E75E45F28157A52250F330F85"/>
    <w:rsid w:val="00757AAF"/>
    <w:rPr>
      <w:rFonts w:eastAsiaTheme="minorHAnsi"/>
    </w:rPr>
  </w:style>
  <w:style w:type="paragraph" w:customStyle="1" w:styleId="5331CC1D46FA413EA5BF4BC1F002CE315">
    <w:name w:val="5331CC1D46FA413EA5BF4BC1F002CE315"/>
    <w:rsid w:val="00757AAF"/>
    <w:rPr>
      <w:rFonts w:eastAsiaTheme="minorHAnsi"/>
    </w:rPr>
  </w:style>
  <w:style w:type="paragraph" w:customStyle="1" w:styleId="A6229D80498A4CC69FF3C0163428235A5">
    <w:name w:val="A6229D80498A4CC69FF3C0163428235A5"/>
    <w:rsid w:val="00757AAF"/>
    <w:rPr>
      <w:rFonts w:eastAsiaTheme="minorHAnsi"/>
    </w:rPr>
  </w:style>
  <w:style w:type="paragraph" w:customStyle="1" w:styleId="A34BDCCD989744E99627DC87D33A15325">
    <w:name w:val="A34BDCCD989744E99627DC87D33A15325"/>
    <w:rsid w:val="00757AAF"/>
    <w:rPr>
      <w:rFonts w:eastAsiaTheme="minorHAnsi"/>
    </w:rPr>
  </w:style>
  <w:style w:type="paragraph" w:customStyle="1" w:styleId="0B5C86A7CFD94352B666FA6DD477839D5">
    <w:name w:val="0B5C86A7CFD94352B666FA6DD477839D5"/>
    <w:rsid w:val="00757AAF"/>
    <w:rPr>
      <w:rFonts w:eastAsiaTheme="minorHAnsi"/>
    </w:rPr>
  </w:style>
  <w:style w:type="paragraph" w:customStyle="1" w:styleId="C226761C9C0B4D6AA4E0F637EE6AEEDF5">
    <w:name w:val="C226761C9C0B4D6AA4E0F637EE6AEEDF5"/>
    <w:rsid w:val="00757AAF"/>
    <w:rPr>
      <w:rFonts w:eastAsiaTheme="minorHAnsi"/>
    </w:rPr>
  </w:style>
  <w:style w:type="paragraph" w:customStyle="1" w:styleId="5B4569B1A3394355AE833B3E681893555">
    <w:name w:val="5B4569B1A3394355AE833B3E681893555"/>
    <w:rsid w:val="00757AAF"/>
    <w:rPr>
      <w:rFonts w:eastAsiaTheme="minorHAnsi"/>
    </w:rPr>
  </w:style>
  <w:style w:type="paragraph" w:customStyle="1" w:styleId="C2FF5D89F4D34FEFAB45B570D98C0BF05">
    <w:name w:val="C2FF5D89F4D34FEFAB45B570D98C0BF05"/>
    <w:rsid w:val="00757AAF"/>
    <w:rPr>
      <w:rFonts w:eastAsiaTheme="minorHAnsi"/>
    </w:rPr>
  </w:style>
  <w:style w:type="paragraph" w:customStyle="1" w:styleId="A3108A808C674394B242184350F50F855">
    <w:name w:val="A3108A808C674394B242184350F50F855"/>
    <w:rsid w:val="00757AAF"/>
    <w:rPr>
      <w:rFonts w:eastAsiaTheme="minorHAnsi"/>
    </w:rPr>
  </w:style>
  <w:style w:type="paragraph" w:customStyle="1" w:styleId="E22A1DF10AF6496AAC068E94DE87DC8C5">
    <w:name w:val="E22A1DF10AF6496AAC068E94DE87DC8C5"/>
    <w:rsid w:val="00757AAF"/>
    <w:rPr>
      <w:rFonts w:eastAsiaTheme="minorHAnsi"/>
    </w:rPr>
  </w:style>
  <w:style w:type="paragraph" w:customStyle="1" w:styleId="774B8113ADA347EA8F85EC833879A9285">
    <w:name w:val="774B8113ADA347EA8F85EC833879A9285"/>
    <w:rsid w:val="00757AAF"/>
    <w:rPr>
      <w:rFonts w:eastAsiaTheme="minorHAnsi"/>
    </w:rPr>
  </w:style>
  <w:style w:type="paragraph" w:customStyle="1" w:styleId="939B17FCDD714761948F1B9C8324B7255">
    <w:name w:val="939B17FCDD714761948F1B9C8324B7255"/>
    <w:rsid w:val="00757AAF"/>
    <w:rPr>
      <w:rFonts w:eastAsiaTheme="minorHAnsi"/>
    </w:rPr>
  </w:style>
  <w:style w:type="paragraph" w:customStyle="1" w:styleId="749772D1572A472CB4FB977B70776EDD5">
    <w:name w:val="749772D1572A472CB4FB977B70776EDD5"/>
    <w:rsid w:val="00757AAF"/>
    <w:rPr>
      <w:rFonts w:eastAsiaTheme="minorHAnsi"/>
    </w:rPr>
  </w:style>
  <w:style w:type="paragraph" w:customStyle="1" w:styleId="9A293AD2DDC644048E62CEC1CCAD73575">
    <w:name w:val="9A293AD2DDC644048E62CEC1CCAD73575"/>
    <w:rsid w:val="00757AAF"/>
    <w:rPr>
      <w:rFonts w:eastAsiaTheme="minorHAnsi"/>
    </w:rPr>
  </w:style>
  <w:style w:type="paragraph" w:customStyle="1" w:styleId="6F86C8D8F6D44B72A5141A4A9674B0F95">
    <w:name w:val="6F86C8D8F6D44B72A5141A4A9674B0F95"/>
    <w:rsid w:val="00757AAF"/>
    <w:rPr>
      <w:rFonts w:eastAsiaTheme="minorHAnsi"/>
    </w:rPr>
  </w:style>
  <w:style w:type="paragraph" w:customStyle="1" w:styleId="74E18B5027524DA1820FDC50916D39FB5">
    <w:name w:val="74E18B5027524DA1820FDC50916D39FB5"/>
    <w:rsid w:val="00757AAF"/>
    <w:rPr>
      <w:rFonts w:eastAsiaTheme="minorHAnsi"/>
    </w:rPr>
  </w:style>
  <w:style w:type="paragraph" w:customStyle="1" w:styleId="221D33FFB5054E62998328E2F3FB87145">
    <w:name w:val="221D33FFB5054E62998328E2F3FB87145"/>
    <w:rsid w:val="00757AAF"/>
    <w:rPr>
      <w:rFonts w:eastAsiaTheme="minorHAnsi"/>
    </w:rPr>
  </w:style>
  <w:style w:type="paragraph" w:customStyle="1" w:styleId="EABA5DEC5E5A4DC48F5F204EB56F5FC55">
    <w:name w:val="EABA5DEC5E5A4DC48F5F204EB56F5FC55"/>
    <w:rsid w:val="00757AAF"/>
    <w:rPr>
      <w:rFonts w:eastAsiaTheme="minorHAnsi"/>
    </w:rPr>
  </w:style>
  <w:style w:type="paragraph" w:customStyle="1" w:styleId="4E6127F7E7E0455BB8111B4F789CFFA82">
    <w:name w:val="4E6127F7E7E0455BB8111B4F789CFFA82"/>
    <w:rsid w:val="00757AAF"/>
    <w:rPr>
      <w:rFonts w:eastAsiaTheme="minorHAnsi"/>
    </w:rPr>
  </w:style>
  <w:style w:type="paragraph" w:customStyle="1" w:styleId="A34BFA0160AF4C788B5EDAB3F88F56BD1">
    <w:name w:val="A34BFA0160AF4C788B5EDAB3F88F56BD1"/>
    <w:rsid w:val="00757AAF"/>
    <w:rPr>
      <w:rFonts w:eastAsiaTheme="minorHAnsi"/>
    </w:rPr>
  </w:style>
  <w:style w:type="paragraph" w:customStyle="1" w:styleId="D2F4E98BAF62462A96964DC66627CA6A2">
    <w:name w:val="D2F4E98BAF62462A96964DC66627CA6A2"/>
    <w:rsid w:val="00757AAF"/>
    <w:rPr>
      <w:rFonts w:eastAsiaTheme="minorHAnsi"/>
    </w:rPr>
  </w:style>
  <w:style w:type="paragraph" w:customStyle="1" w:styleId="1D0171C3CD35480690B84904B2A3AC7D2">
    <w:name w:val="1D0171C3CD35480690B84904B2A3AC7D2"/>
    <w:rsid w:val="00757AAF"/>
    <w:rPr>
      <w:rFonts w:eastAsiaTheme="minorHAnsi"/>
    </w:rPr>
  </w:style>
  <w:style w:type="paragraph" w:customStyle="1" w:styleId="0AA7AC3BEBB3404DB6BEDE37E983BA112">
    <w:name w:val="0AA7AC3BEBB3404DB6BEDE37E983BA112"/>
    <w:rsid w:val="00757AAF"/>
    <w:rPr>
      <w:rFonts w:eastAsiaTheme="minorHAnsi"/>
    </w:rPr>
  </w:style>
  <w:style w:type="paragraph" w:customStyle="1" w:styleId="CD5EAD6D93BA49EF9E4A955B7E8E3CA92">
    <w:name w:val="CD5EAD6D93BA49EF9E4A955B7E8E3CA92"/>
    <w:rsid w:val="00757AAF"/>
    <w:rPr>
      <w:rFonts w:eastAsiaTheme="minorHAnsi"/>
    </w:rPr>
  </w:style>
  <w:style w:type="paragraph" w:customStyle="1" w:styleId="18F61B9F8B50482299AD608B96E91A5B5">
    <w:name w:val="18F61B9F8B50482299AD608B96E91A5B5"/>
    <w:rsid w:val="00757AAF"/>
    <w:rPr>
      <w:rFonts w:eastAsiaTheme="minorHAnsi"/>
    </w:rPr>
  </w:style>
  <w:style w:type="paragraph" w:customStyle="1" w:styleId="597BB761A3E84F5891E90BA146818B0D2">
    <w:name w:val="597BB761A3E84F5891E90BA146818B0D2"/>
    <w:rsid w:val="00757AAF"/>
    <w:rPr>
      <w:rFonts w:eastAsiaTheme="minorHAnsi"/>
    </w:rPr>
  </w:style>
  <w:style w:type="paragraph" w:customStyle="1" w:styleId="9E8742AB35CA402DB8CFDE0BE2A87B715">
    <w:name w:val="9E8742AB35CA402DB8CFDE0BE2A87B715"/>
    <w:rsid w:val="00757AAF"/>
    <w:rPr>
      <w:rFonts w:eastAsiaTheme="minorHAnsi"/>
    </w:rPr>
  </w:style>
  <w:style w:type="paragraph" w:customStyle="1" w:styleId="36BBE348CC1D49749AD8C32A6EAE36EE2">
    <w:name w:val="36BBE348CC1D49749AD8C32A6EAE36EE2"/>
    <w:rsid w:val="00757AAF"/>
    <w:rPr>
      <w:rFonts w:eastAsiaTheme="minorHAnsi"/>
    </w:rPr>
  </w:style>
  <w:style w:type="paragraph" w:customStyle="1" w:styleId="3D05E6237408434ABFDF7651E73318782">
    <w:name w:val="3D05E6237408434ABFDF7651E73318782"/>
    <w:rsid w:val="00757AAF"/>
    <w:rPr>
      <w:rFonts w:eastAsiaTheme="minorHAnsi"/>
    </w:rPr>
  </w:style>
  <w:style w:type="paragraph" w:customStyle="1" w:styleId="4B8ECCD6502C42B5992AF52330EF02F52">
    <w:name w:val="4B8ECCD6502C42B5992AF52330EF02F52"/>
    <w:rsid w:val="00757AAF"/>
    <w:rPr>
      <w:rFonts w:eastAsiaTheme="minorHAnsi"/>
    </w:rPr>
  </w:style>
  <w:style w:type="paragraph" w:customStyle="1" w:styleId="D4014758AB254F029BB026C572D30DF35">
    <w:name w:val="D4014758AB254F029BB026C572D30DF35"/>
    <w:rsid w:val="00757AAF"/>
    <w:rPr>
      <w:rFonts w:eastAsiaTheme="minorHAnsi"/>
    </w:rPr>
  </w:style>
  <w:style w:type="paragraph" w:customStyle="1" w:styleId="AFC86EEA12CD4F41A03F6D4DD61E3CB02">
    <w:name w:val="AFC86EEA12CD4F41A03F6D4DD61E3CB02"/>
    <w:rsid w:val="00757AAF"/>
    <w:rPr>
      <w:rFonts w:eastAsiaTheme="minorHAnsi"/>
    </w:rPr>
  </w:style>
  <w:style w:type="paragraph" w:customStyle="1" w:styleId="594459C709D94441A363397B492685A82">
    <w:name w:val="594459C709D94441A363397B492685A82"/>
    <w:rsid w:val="00757AAF"/>
    <w:rPr>
      <w:rFonts w:eastAsiaTheme="minorHAnsi"/>
    </w:rPr>
  </w:style>
  <w:style w:type="paragraph" w:customStyle="1" w:styleId="5F6F12453C7140089132E11CBE10EE602">
    <w:name w:val="5F6F12453C7140089132E11CBE10EE602"/>
    <w:rsid w:val="00757AAF"/>
    <w:rPr>
      <w:rFonts w:eastAsiaTheme="minorHAnsi"/>
    </w:rPr>
  </w:style>
  <w:style w:type="paragraph" w:customStyle="1" w:styleId="85586E95FA004F6BB7CB24A4BA90B6F62">
    <w:name w:val="85586E95FA004F6BB7CB24A4BA90B6F62"/>
    <w:rsid w:val="00757AAF"/>
    <w:rPr>
      <w:rFonts w:eastAsiaTheme="minorHAnsi"/>
    </w:rPr>
  </w:style>
  <w:style w:type="paragraph" w:customStyle="1" w:styleId="C86AF89DC7704AC383591349CAA1A4262">
    <w:name w:val="C86AF89DC7704AC383591349CAA1A4262"/>
    <w:rsid w:val="00757AAF"/>
    <w:rPr>
      <w:rFonts w:eastAsiaTheme="minorHAnsi"/>
    </w:rPr>
  </w:style>
  <w:style w:type="paragraph" w:customStyle="1" w:styleId="AB22D913F4DE4705BBB2DE467436AF072">
    <w:name w:val="AB22D913F4DE4705BBB2DE467436AF072"/>
    <w:rsid w:val="00757AAF"/>
    <w:rPr>
      <w:rFonts w:eastAsiaTheme="minorHAnsi"/>
    </w:rPr>
  </w:style>
  <w:style w:type="paragraph" w:customStyle="1" w:styleId="8C7F15E816874327A1F842AD48B0F6E62">
    <w:name w:val="8C7F15E816874327A1F842AD48B0F6E62"/>
    <w:rsid w:val="00757AAF"/>
    <w:rPr>
      <w:rFonts w:eastAsiaTheme="minorHAnsi"/>
    </w:rPr>
  </w:style>
  <w:style w:type="paragraph" w:customStyle="1" w:styleId="C9C1CA30E7244C46A7A520B3C6173B3A2">
    <w:name w:val="C9C1CA30E7244C46A7A520B3C6173B3A2"/>
    <w:rsid w:val="00757AAF"/>
    <w:rPr>
      <w:rFonts w:eastAsiaTheme="minorHAnsi"/>
    </w:rPr>
  </w:style>
  <w:style w:type="paragraph" w:customStyle="1" w:styleId="506F020BBF6E47978B66715BEB90F8A32">
    <w:name w:val="506F020BBF6E47978B66715BEB90F8A32"/>
    <w:rsid w:val="00757AAF"/>
    <w:rPr>
      <w:rFonts w:eastAsiaTheme="minorHAnsi"/>
    </w:rPr>
  </w:style>
  <w:style w:type="paragraph" w:customStyle="1" w:styleId="D9A91FE081F74A3587AEC6FA047C76272">
    <w:name w:val="D9A91FE081F74A3587AEC6FA047C76272"/>
    <w:rsid w:val="00757AAF"/>
    <w:rPr>
      <w:rFonts w:eastAsiaTheme="minorHAnsi"/>
    </w:rPr>
  </w:style>
  <w:style w:type="paragraph" w:customStyle="1" w:styleId="07A2D91D19D44907893E3FB466CC2A381">
    <w:name w:val="07A2D91D19D44907893E3FB466CC2A381"/>
    <w:rsid w:val="00757AAF"/>
    <w:rPr>
      <w:rFonts w:eastAsiaTheme="minorHAnsi"/>
    </w:rPr>
  </w:style>
  <w:style w:type="paragraph" w:customStyle="1" w:styleId="E70470F03F55444E905A489FF7D33B551">
    <w:name w:val="E70470F03F55444E905A489FF7D33B551"/>
    <w:rsid w:val="00757AAF"/>
    <w:rPr>
      <w:rFonts w:eastAsiaTheme="minorHAnsi"/>
    </w:rPr>
  </w:style>
  <w:style w:type="paragraph" w:customStyle="1" w:styleId="5375D32C3D3A413D859FA0E5C36DB6091">
    <w:name w:val="5375D32C3D3A413D859FA0E5C36DB6091"/>
    <w:rsid w:val="00757AAF"/>
    <w:rPr>
      <w:rFonts w:eastAsiaTheme="minorHAnsi"/>
    </w:rPr>
  </w:style>
  <w:style w:type="paragraph" w:customStyle="1" w:styleId="8FC4A5FF94764F4ABABD6F928076B2E71">
    <w:name w:val="8FC4A5FF94764F4ABABD6F928076B2E71"/>
    <w:rsid w:val="00757AAF"/>
    <w:rPr>
      <w:rFonts w:eastAsiaTheme="minorHAnsi"/>
    </w:rPr>
  </w:style>
  <w:style w:type="paragraph" w:customStyle="1" w:styleId="AF41DC45D5A84DB288C23C8737CB5A881">
    <w:name w:val="AF41DC45D5A84DB288C23C8737CB5A881"/>
    <w:rsid w:val="00757AAF"/>
    <w:rPr>
      <w:rFonts w:eastAsiaTheme="minorHAnsi"/>
    </w:rPr>
  </w:style>
  <w:style w:type="paragraph" w:customStyle="1" w:styleId="1D28DF9289C545569BBE22E5171F28691">
    <w:name w:val="1D28DF9289C545569BBE22E5171F28691"/>
    <w:rsid w:val="00757AAF"/>
    <w:rPr>
      <w:rFonts w:eastAsiaTheme="minorHAnsi"/>
    </w:rPr>
  </w:style>
  <w:style w:type="paragraph" w:customStyle="1" w:styleId="9F6027B6B31148B4B5604A2CDBDD49D41">
    <w:name w:val="9F6027B6B31148B4B5604A2CDBDD49D41"/>
    <w:rsid w:val="00757AAF"/>
    <w:rPr>
      <w:rFonts w:eastAsiaTheme="minorHAnsi"/>
    </w:rPr>
  </w:style>
  <w:style w:type="paragraph" w:customStyle="1" w:styleId="F293FE472BE64E0C851B66406E771D201">
    <w:name w:val="F293FE472BE64E0C851B66406E771D201"/>
    <w:rsid w:val="00757AAF"/>
    <w:rPr>
      <w:rFonts w:eastAsiaTheme="minorHAnsi"/>
    </w:rPr>
  </w:style>
  <w:style w:type="paragraph" w:customStyle="1" w:styleId="65682983FBB241ABB023D7C039DD05A91">
    <w:name w:val="65682983FBB241ABB023D7C039DD05A91"/>
    <w:rsid w:val="00757AAF"/>
    <w:rPr>
      <w:rFonts w:eastAsiaTheme="minorHAnsi"/>
    </w:rPr>
  </w:style>
  <w:style w:type="paragraph" w:customStyle="1" w:styleId="D2F65CCA06574C73A49F120BF7A93FB71">
    <w:name w:val="D2F65CCA06574C73A49F120BF7A93FB71"/>
    <w:rsid w:val="00757AAF"/>
    <w:rPr>
      <w:rFonts w:eastAsiaTheme="minorHAnsi"/>
    </w:rPr>
  </w:style>
  <w:style w:type="paragraph" w:customStyle="1" w:styleId="F6A9099C47C541FBAF2C51F1BD20DDBE1">
    <w:name w:val="F6A9099C47C541FBAF2C51F1BD20DDBE1"/>
    <w:rsid w:val="00757AAF"/>
    <w:rPr>
      <w:rFonts w:eastAsiaTheme="minorHAnsi"/>
    </w:rPr>
  </w:style>
  <w:style w:type="paragraph" w:customStyle="1" w:styleId="9E508AD173B146319E04E463E7F3B6461">
    <w:name w:val="9E508AD173B146319E04E463E7F3B6461"/>
    <w:rsid w:val="00757AAF"/>
    <w:rPr>
      <w:rFonts w:eastAsiaTheme="minorHAnsi"/>
    </w:rPr>
  </w:style>
  <w:style w:type="paragraph" w:customStyle="1" w:styleId="DF682A86B3D941CBA169481DA85E15011">
    <w:name w:val="DF682A86B3D941CBA169481DA85E15011"/>
    <w:rsid w:val="00757AAF"/>
    <w:rPr>
      <w:rFonts w:eastAsiaTheme="minorHAnsi"/>
    </w:rPr>
  </w:style>
  <w:style w:type="paragraph" w:customStyle="1" w:styleId="48D7BE43C47546DDBFA8E0DFC0E3CB771">
    <w:name w:val="48D7BE43C47546DDBFA8E0DFC0E3CB771"/>
    <w:rsid w:val="00757AAF"/>
    <w:rPr>
      <w:rFonts w:eastAsiaTheme="minorHAnsi"/>
    </w:rPr>
  </w:style>
  <w:style w:type="paragraph" w:customStyle="1" w:styleId="77D097C5B6934B8AB41F6B3B3A3166181">
    <w:name w:val="77D097C5B6934B8AB41F6B3B3A3166181"/>
    <w:rsid w:val="00757AAF"/>
    <w:rPr>
      <w:rFonts w:eastAsiaTheme="minorHAnsi"/>
    </w:rPr>
  </w:style>
  <w:style w:type="paragraph" w:customStyle="1" w:styleId="AA8465FC4CF54FF9B32812505FA6B0A11">
    <w:name w:val="AA8465FC4CF54FF9B32812505FA6B0A11"/>
    <w:rsid w:val="00757AAF"/>
    <w:pPr>
      <w:ind w:left="720"/>
      <w:contextualSpacing/>
    </w:pPr>
    <w:rPr>
      <w:rFonts w:eastAsiaTheme="minorHAnsi"/>
    </w:rPr>
  </w:style>
  <w:style w:type="paragraph" w:customStyle="1" w:styleId="ACFB31E5A1924CE4A393CA4B6F88EFA61">
    <w:name w:val="ACFB31E5A1924CE4A393CA4B6F88EFA61"/>
    <w:rsid w:val="00757AAF"/>
    <w:pPr>
      <w:ind w:left="720"/>
      <w:contextualSpacing/>
    </w:pPr>
    <w:rPr>
      <w:rFonts w:eastAsiaTheme="minorHAnsi"/>
    </w:rPr>
  </w:style>
  <w:style w:type="paragraph" w:customStyle="1" w:styleId="8AB0CDC71B3A4960AD20BC4F3108B1131">
    <w:name w:val="8AB0CDC71B3A4960AD20BC4F3108B1131"/>
    <w:rsid w:val="00757AAF"/>
    <w:pPr>
      <w:ind w:left="720"/>
      <w:contextualSpacing/>
    </w:pPr>
    <w:rPr>
      <w:rFonts w:eastAsiaTheme="minorHAnsi"/>
    </w:rPr>
  </w:style>
  <w:style w:type="paragraph" w:customStyle="1" w:styleId="0B51334F8391478F8B01A7651CB3CA242">
    <w:name w:val="0B51334F8391478F8B01A7651CB3CA242"/>
    <w:rsid w:val="00757AAF"/>
    <w:rPr>
      <w:rFonts w:eastAsiaTheme="minorHAnsi"/>
    </w:rPr>
  </w:style>
  <w:style w:type="paragraph" w:customStyle="1" w:styleId="92D10252AEEF47CE956EADFD804336481">
    <w:name w:val="92D10252AEEF47CE956EADFD804336481"/>
    <w:rsid w:val="00757AAF"/>
    <w:rPr>
      <w:rFonts w:eastAsiaTheme="minorHAnsi"/>
    </w:rPr>
  </w:style>
  <w:style w:type="paragraph" w:customStyle="1" w:styleId="2E15280497974D63BD363EA6E2ACCC171">
    <w:name w:val="2E15280497974D63BD363EA6E2ACCC171"/>
    <w:rsid w:val="00757AAF"/>
    <w:rPr>
      <w:rFonts w:eastAsiaTheme="minorHAnsi"/>
    </w:rPr>
  </w:style>
  <w:style w:type="paragraph" w:customStyle="1" w:styleId="8D6332013B5F4BF6994A065EA72D85271">
    <w:name w:val="8D6332013B5F4BF6994A065EA72D85271"/>
    <w:rsid w:val="00757AAF"/>
    <w:rPr>
      <w:rFonts w:eastAsiaTheme="minorHAnsi"/>
    </w:rPr>
  </w:style>
  <w:style w:type="paragraph" w:customStyle="1" w:styleId="05F9B7F248B34D309A53E24E5C4424B21">
    <w:name w:val="05F9B7F248B34D309A53E24E5C4424B21"/>
    <w:rsid w:val="00757AAF"/>
    <w:rPr>
      <w:rFonts w:eastAsiaTheme="minorHAnsi"/>
    </w:rPr>
  </w:style>
  <w:style w:type="paragraph" w:customStyle="1" w:styleId="B636E68D3815480BAEF3619FF1CA97321">
    <w:name w:val="B636E68D3815480BAEF3619FF1CA97321"/>
    <w:rsid w:val="00757AAF"/>
    <w:rPr>
      <w:rFonts w:eastAsiaTheme="minorHAnsi"/>
    </w:rPr>
  </w:style>
  <w:style w:type="paragraph" w:customStyle="1" w:styleId="98AE8E35AEB44EE9AC03026B82ECC7A81">
    <w:name w:val="98AE8E35AEB44EE9AC03026B82ECC7A81"/>
    <w:rsid w:val="00757AAF"/>
    <w:rPr>
      <w:rFonts w:eastAsiaTheme="minorHAnsi"/>
    </w:rPr>
  </w:style>
  <w:style w:type="paragraph" w:customStyle="1" w:styleId="9595354212554A72970B1F0BA91CB39F1">
    <w:name w:val="9595354212554A72970B1F0BA91CB39F1"/>
    <w:rsid w:val="00757AAF"/>
    <w:rPr>
      <w:rFonts w:eastAsiaTheme="minorHAnsi"/>
    </w:rPr>
  </w:style>
  <w:style w:type="paragraph" w:customStyle="1" w:styleId="4DBF58DBF2BD426C9711CF978D027D981">
    <w:name w:val="4DBF58DBF2BD426C9711CF978D027D981"/>
    <w:rsid w:val="00757AAF"/>
    <w:rPr>
      <w:rFonts w:eastAsiaTheme="minorHAnsi"/>
    </w:rPr>
  </w:style>
  <w:style w:type="paragraph" w:customStyle="1" w:styleId="281678E220A14BBB8BA7F2CA9FC7CB791">
    <w:name w:val="281678E220A14BBB8BA7F2CA9FC7CB791"/>
    <w:rsid w:val="00757AAF"/>
    <w:rPr>
      <w:rFonts w:eastAsiaTheme="minorHAnsi"/>
    </w:rPr>
  </w:style>
  <w:style w:type="paragraph" w:customStyle="1" w:styleId="ABDF2B3843024AC2B9F8463C30185DF7">
    <w:name w:val="ABDF2B3843024AC2B9F8463C30185DF7"/>
    <w:rsid w:val="00757AAF"/>
  </w:style>
  <w:style w:type="paragraph" w:customStyle="1" w:styleId="29EA81DF987C430DB418635E96491EB0">
    <w:name w:val="29EA81DF987C430DB418635E96491EB0"/>
    <w:rsid w:val="00757AAF"/>
  </w:style>
  <w:style w:type="paragraph" w:customStyle="1" w:styleId="363C14C950654B3E82D7AE8517F930AC">
    <w:name w:val="363C14C950654B3E82D7AE8517F930AC"/>
    <w:rsid w:val="00757AAF"/>
  </w:style>
  <w:style w:type="paragraph" w:customStyle="1" w:styleId="C06EF8CE307D4736A20E194737D1C10A">
    <w:name w:val="C06EF8CE307D4736A20E194737D1C10A"/>
    <w:rsid w:val="00757AAF"/>
  </w:style>
  <w:style w:type="paragraph" w:customStyle="1" w:styleId="7D7FFA73E6F146A7AA830C4CD7F0CB48">
    <w:name w:val="7D7FFA73E6F146A7AA830C4CD7F0CB48"/>
    <w:rsid w:val="00757AAF"/>
  </w:style>
  <w:style w:type="paragraph" w:customStyle="1" w:styleId="A96CF09CE8F5431FB77E4D7C2A15BF6D">
    <w:name w:val="A96CF09CE8F5431FB77E4D7C2A15BF6D"/>
    <w:rsid w:val="00757AAF"/>
  </w:style>
  <w:style w:type="paragraph" w:customStyle="1" w:styleId="44B2EDC9B9944183B4BA3BCFA497559B">
    <w:name w:val="44B2EDC9B9944183B4BA3BCFA497559B"/>
    <w:rsid w:val="00757AAF"/>
  </w:style>
  <w:style w:type="paragraph" w:customStyle="1" w:styleId="8D070227316A4436A19BDCEC3AB2CD79">
    <w:name w:val="8D070227316A4436A19BDCEC3AB2CD79"/>
    <w:rsid w:val="00757AAF"/>
  </w:style>
  <w:style w:type="paragraph" w:customStyle="1" w:styleId="EB96027B18FC4AB1B315F03DB4428957">
    <w:name w:val="EB96027B18FC4AB1B315F03DB4428957"/>
    <w:rsid w:val="00757AAF"/>
  </w:style>
  <w:style w:type="paragraph" w:customStyle="1" w:styleId="EE5E6ADCEAA84E94A682980FDEADF13E">
    <w:name w:val="EE5E6ADCEAA84E94A682980FDEADF13E"/>
    <w:rsid w:val="00757AAF"/>
  </w:style>
  <w:style w:type="paragraph" w:customStyle="1" w:styleId="97F3A458B9E447E290CE7EA3F571F243">
    <w:name w:val="97F3A458B9E447E290CE7EA3F571F243"/>
    <w:rsid w:val="00757AAF"/>
  </w:style>
  <w:style w:type="paragraph" w:customStyle="1" w:styleId="3084AFB3B3D84237AABBAD1DA261C6A2">
    <w:name w:val="3084AFB3B3D84237AABBAD1DA261C6A2"/>
    <w:rsid w:val="00757AAF"/>
  </w:style>
  <w:style w:type="paragraph" w:customStyle="1" w:styleId="4C360CDD8A7544A8B7EFDC2E4B97E933">
    <w:name w:val="4C360CDD8A7544A8B7EFDC2E4B97E933"/>
    <w:rsid w:val="00757AAF"/>
  </w:style>
  <w:style w:type="paragraph" w:customStyle="1" w:styleId="6512364E65D845769CA72EBBBB0D1E64">
    <w:name w:val="6512364E65D845769CA72EBBBB0D1E64"/>
    <w:rsid w:val="00757AAF"/>
  </w:style>
  <w:style w:type="paragraph" w:customStyle="1" w:styleId="E779AD6EDDC34C579D3FD2AF3CB8B4F4">
    <w:name w:val="E779AD6EDDC34C579D3FD2AF3CB8B4F4"/>
    <w:rsid w:val="00757AAF"/>
  </w:style>
  <w:style w:type="paragraph" w:customStyle="1" w:styleId="8A1A6B9B995B40B49339E0B888A88A94">
    <w:name w:val="8A1A6B9B995B40B49339E0B888A88A94"/>
    <w:rsid w:val="00757AAF"/>
  </w:style>
  <w:style w:type="paragraph" w:customStyle="1" w:styleId="4CCE2D86002D4FB4A3116466AE398C5D">
    <w:name w:val="4CCE2D86002D4FB4A3116466AE398C5D"/>
    <w:rsid w:val="00757AAF"/>
  </w:style>
  <w:style w:type="paragraph" w:customStyle="1" w:styleId="57DAAE7B5ACB40AC9F47EB1072BF369A">
    <w:name w:val="57DAAE7B5ACB40AC9F47EB1072BF369A"/>
    <w:rsid w:val="00757AAF"/>
  </w:style>
  <w:style w:type="paragraph" w:customStyle="1" w:styleId="997C447E653D449C9597ED423D0A459B">
    <w:name w:val="997C447E653D449C9597ED423D0A459B"/>
    <w:rsid w:val="00757AAF"/>
  </w:style>
  <w:style w:type="paragraph" w:customStyle="1" w:styleId="500EC9FB943B4301AC68166160A78392">
    <w:name w:val="500EC9FB943B4301AC68166160A78392"/>
    <w:rsid w:val="00757AAF"/>
  </w:style>
  <w:style w:type="paragraph" w:customStyle="1" w:styleId="8A6E4A9E1D8748DCB5B4481635AB6A87">
    <w:name w:val="8A6E4A9E1D8748DCB5B4481635AB6A87"/>
    <w:rsid w:val="00757AAF"/>
  </w:style>
  <w:style w:type="paragraph" w:customStyle="1" w:styleId="DA57F0FE8C4F4BFDA23C5308FF04A7F0">
    <w:name w:val="DA57F0FE8C4F4BFDA23C5308FF04A7F0"/>
    <w:rsid w:val="00757AAF"/>
  </w:style>
  <w:style w:type="paragraph" w:customStyle="1" w:styleId="D0D7C0A821C9499D832B4AF02D992803">
    <w:name w:val="D0D7C0A821C9499D832B4AF02D992803"/>
    <w:rsid w:val="00757AAF"/>
  </w:style>
  <w:style w:type="paragraph" w:customStyle="1" w:styleId="7D018F01FC384424B8FDE9ACF2FEE7C6">
    <w:name w:val="7D018F01FC384424B8FDE9ACF2FEE7C6"/>
    <w:rsid w:val="00757AAF"/>
  </w:style>
  <w:style w:type="paragraph" w:customStyle="1" w:styleId="78A17C2A97D6421BB3399EE76E221D83">
    <w:name w:val="78A17C2A97D6421BB3399EE76E221D83"/>
    <w:rsid w:val="00757AAF"/>
  </w:style>
  <w:style w:type="paragraph" w:customStyle="1" w:styleId="254F63B66D2245F0BD23842DA387AD98">
    <w:name w:val="254F63B66D2245F0BD23842DA387AD98"/>
    <w:rsid w:val="00757AAF"/>
  </w:style>
  <w:style w:type="paragraph" w:customStyle="1" w:styleId="D482ED7EAF944731A8B73954E5B9D358">
    <w:name w:val="D482ED7EAF944731A8B73954E5B9D358"/>
    <w:rsid w:val="00757AAF"/>
  </w:style>
  <w:style w:type="paragraph" w:customStyle="1" w:styleId="BA90EAE841024B31999A4C7AA5E939FA">
    <w:name w:val="BA90EAE841024B31999A4C7AA5E939FA"/>
    <w:rsid w:val="00757AAF"/>
  </w:style>
  <w:style w:type="paragraph" w:customStyle="1" w:styleId="8086D8975A994DD693E33D9EC45AA517">
    <w:name w:val="8086D8975A994DD693E33D9EC45AA517"/>
    <w:rsid w:val="00757AAF"/>
  </w:style>
  <w:style w:type="paragraph" w:customStyle="1" w:styleId="8FEBEF28A2174C1BB3ABFDA3F0C8EE6E">
    <w:name w:val="8FEBEF28A2174C1BB3ABFDA3F0C8EE6E"/>
    <w:rsid w:val="00757AAF"/>
  </w:style>
  <w:style w:type="paragraph" w:customStyle="1" w:styleId="82B160653AFC48CDB8F42CC6EB6FDD5F">
    <w:name w:val="82B160653AFC48CDB8F42CC6EB6FDD5F"/>
    <w:rsid w:val="00757AAF"/>
  </w:style>
  <w:style w:type="paragraph" w:customStyle="1" w:styleId="5985EC59BB1E4BE596A296853F140FB5">
    <w:name w:val="5985EC59BB1E4BE596A296853F140FB5"/>
    <w:rsid w:val="00757AAF"/>
  </w:style>
  <w:style w:type="paragraph" w:customStyle="1" w:styleId="845A96D759F74B41909E16693A2011DA">
    <w:name w:val="845A96D759F74B41909E16693A2011DA"/>
    <w:rsid w:val="00757AAF"/>
  </w:style>
  <w:style w:type="paragraph" w:customStyle="1" w:styleId="2D7D8F76E3D94465BF915265157B203C">
    <w:name w:val="2D7D8F76E3D94465BF915265157B203C"/>
    <w:rsid w:val="00757AAF"/>
  </w:style>
  <w:style w:type="paragraph" w:customStyle="1" w:styleId="F2B848981C764ED2891B91546214C61E">
    <w:name w:val="F2B848981C764ED2891B91546214C61E"/>
    <w:rsid w:val="00757AAF"/>
  </w:style>
  <w:style w:type="paragraph" w:customStyle="1" w:styleId="AC3EC8D1A83D498A83B010B88229546F">
    <w:name w:val="AC3EC8D1A83D498A83B010B88229546F"/>
    <w:rsid w:val="00757AAF"/>
  </w:style>
  <w:style w:type="paragraph" w:customStyle="1" w:styleId="492F3FC2A4044BC6BE5781AF2C3529CC">
    <w:name w:val="492F3FC2A4044BC6BE5781AF2C3529CC"/>
    <w:rsid w:val="00757AAF"/>
  </w:style>
  <w:style w:type="paragraph" w:customStyle="1" w:styleId="93B1E12159C34A24867EFB9B7E7458B2">
    <w:name w:val="93B1E12159C34A24867EFB9B7E7458B2"/>
    <w:rsid w:val="00757AAF"/>
  </w:style>
  <w:style w:type="paragraph" w:customStyle="1" w:styleId="BC0051A688A9480F8E7CD330978EACE3">
    <w:name w:val="BC0051A688A9480F8E7CD330978EACE3"/>
    <w:rsid w:val="00757AAF"/>
  </w:style>
  <w:style w:type="paragraph" w:customStyle="1" w:styleId="DEDE0272765147049F8ACEF275D360A8">
    <w:name w:val="DEDE0272765147049F8ACEF275D360A8"/>
    <w:rsid w:val="00757AAF"/>
  </w:style>
  <w:style w:type="paragraph" w:customStyle="1" w:styleId="986A71D02185468FA7F475276D2B58B9">
    <w:name w:val="986A71D02185468FA7F475276D2B58B9"/>
    <w:rsid w:val="00757AAF"/>
  </w:style>
  <w:style w:type="paragraph" w:customStyle="1" w:styleId="8213FC377E184287BCED75B523884C64">
    <w:name w:val="8213FC377E184287BCED75B523884C64"/>
    <w:rsid w:val="00757AAF"/>
  </w:style>
  <w:style w:type="paragraph" w:customStyle="1" w:styleId="7D1F7D3DDA334B0CA1E979EFD7E3864C">
    <w:name w:val="7D1F7D3DDA334B0CA1E979EFD7E3864C"/>
    <w:rsid w:val="00757AAF"/>
  </w:style>
  <w:style w:type="paragraph" w:customStyle="1" w:styleId="441E8AB0A60747D4AB774BDAE05AEC0D">
    <w:name w:val="441E8AB0A60747D4AB774BDAE05AEC0D"/>
    <w:rsid w:val="00757AAF"/>
  </w:style>
  <w:style w:type="paragraph" w:customStyle="1" w:styleId="63D502B371854F7BBBB687BADBE6C0DF">
    <w:name w:val="63D502B371854F7BBBB687BADBE6C0DF"/>
    <w:rsid w:val="00757AAF"/>
  </w:style>
  <w:style w:type="paragraph" w:customStyle="1" w:styleId="56FDF3C6A020444282509482136F7B9B">
    <w:name w:val="56FDF3C6A020444282509482136F7B9B"/>
    <w:rsid w:val="00757AAF"/>
  </w:style>
  <w:style w:type="paragraph" w:customStyle="1" w:styleId="730C0AD4D82945C1843315863A60301D">
    <w:name w:val="730C0AD4D82945C1843315863A60301D"/>
    <w:rsid w:val="00757AAF"/>
  </w:style>
  <w:style w:type="paragraph" w:customStyle="1" w:styleId="2D1065985BD441189365D967126050FD">
    <w:name w:val="2D1065985BD441189365D967126050FD"/>
    <w:rsid w:val="00757AAF"/>
  </w:style>
  <w:style w:type="paragraph" w:customStyle="1" w:styleId="785465EE79644B0EB56B0179C8C017F1">
    <w:name w:val="785465EE79644B0EB56B0179C8C017F1"/>
    <w:rsid w:val="00757AAF"/>
  </w:style>
  <w:style w:type="paragraph" w:customStyle="1" w:styleId="C07BE42D628E4F3FAB6C3E432752C704">
    <w:name w:val="C07BE42D628E4F3FAB6C3E432752C704"/>
    <w:rsid w:val="00757AAF"/>
  </w:style>
  <w:style w:type="paragraph" w:customStyle="1" w:styleId="0973A3BE4FFB471AA05F5327CC5DC471">
    <w:name w:val="0973A3BE4FFB471AA05F5327CC5DC471"/>
    <w:rsid w:val="00757AAF"/>
  </w:style>
  <w:style w:type="paragraph" w:customStyle="1" w:styleId="CAAA450DF66045CA8D10BE4BDE7348E2">
    <w:name w:val="CAAA450DF66045CA8D10BE4BDE7348E2"/>
    <w:rsid w:val="00757AAF"/>
  </w:style>
  <w:style w:type="paragraph" w:customStyle="1" w:styleId="086D1850C2F94529871AEBDA22417B2C">
    <w:name w:val="086D1850C2F94529871AEBDA22417B2C"/>
    <w:rsid w:val="00757AAF"/>
  </w:style>
  <w:style w:type="paragraph" w:customStyle="1" w:styleId="42FC91B61D1C441F97BA22E4A6E97839">
    <w:name w:val="42FC91B61D1C441F97BA22E4A6E97839"/>
    <w:rsid w:val="00757AAF"/>
  </w:style>
  <w:style w:type="paragraph" w:customStyle="1" w:styleId="5D010CA322084DD6BFFE9B7FB749174B">
    <w:name w:val="5D010CA322084DD6BFFE9B7FB749174B"/>
    <w:rsid w:val="00757AAF"/>
  </w:style>
  <w:style w:type="paragraph" w:customStyle="1" w:styleId="F5202E043D9D451E9D1D2C89A9108438">
    <w:name w:val="F5202E043D9D451E9D1D2C89A9108438"/>
    <w:rsid w:val="00757AAF"/>
  </w:style>
  <w:style w:type="paragraph" w:customStyle="1" w:styleId="8192F26B795F43B0BC41E90288A43B0F">
    <w:name w:val="8192F26B795F43B0BC41E90288A43B0F"/>
    <w:rsid w:val="00757AAF"/>
  </w:style>
  <w:style w:type="paragraph" w:customStyle="1" w:styleId="5E696BEBC8EE4D839E3492E721BD4A29">
    <w:name w:val="5E696BEBC8EE4D839E3492E721BD4A29"/>
    <w:rsid w:val="00757AAF"/>
  </w:style>
  <w:style w:type="paragraph" w:customStyle="1" w:styleId="CF1EC43EE7624B7CB819B20593AB95C1">
    <w:name w:val="CF1EC43EE7624B7CB819B20593AB95C1"/>
    <w:rsid w:val="00757AAF"/>
  </w:style>
  <w:style w:type="paragraph" w:customStyle="1" w:styleId="EA83CF29E7A14319A8C24676A814A6E0">
    <w:name w:val="EA83CF29E7A14319A8C24676A814A6E0"/>
    <w:rsid w:val="00757AAF"/>
  </w:style>
  <w:style w:type="paragraph" w:customStyle="1" w:styleId="598AD17905BC46FFBA62914B9A3916C6">
    <w:name w:val="598AD17905BC46FFBA62914B9A3916C6"/>
    <w:rsid w:val="00757AAF"/>
  </w:style>
  <w:style w:type="paragraph" w:customStyle="1" w:styleId="05413F3259C04581ABDD993697183A94">
    <w:name w:val="05413F3259C04581ABDD993697183A94"/>
    <w:rsid w:val="00757AAF"/>
  </w:style>
  <w:style w:type="paragraph" w:customStyle="1" w:styleId="BE8687D18088458EB74D3E7B5841140B">
    <w:name w:val="BE8687D18088458EB74D3E7B5841140B"/>
    <w:rsid w:val="00757AAF"/>
  </w:style>
  <w:style w:type="paragraph" w:customStyle="1" w:styleId="A66C705B74564098965CF0068544D502">
    <w:name w:val="A66C705B74564098965CF0068544D502"/>
    <w:rsid w:val="00757AAF"/>
  </w:style>
  <w:style w:type="paragraph" w:customStyle="1" w:styleId="C6E1B363880A47A092ED61742684E843">
    <w:name w:val="C6E1B363880A47A092ED61742684E843"/>
    <w:rsid w:val="00757AAF"/>
  </w:style>
  <w:style w:type="paragraph" w:customStyle="1" w:styleId="BFAA809A1C56408FB3C6A65A5E24DAC2">
    <w:name w:val="BFAA809A1C56408FB3C6A65A5E24DAC2"/>
    <w:rsid w:val="00757AAF"/>
  </w:style>
  <w:style w:type="paragraph" w:customStyle="1" w:styleId="142976484F4D4ECCB13A7CB634D62C7F">
    <w:name w:val="142976484F4D4ECCB13A7CB634D62C7F"/>
    <w:rsid w:val="00757AAF"/>
  </w:style>
  <w:style w:type="paragraph" w:customStyle="1" w:styleId="13C6474D6185480AA78B1E7E2E799F44">
    <w:name w:val="13C6474D6185480AA78B1E7E2E799F44"/>
    <w:rsid w:val="00757AAF"/>
  </w:style>
  <w:style w:type="paragraph" w:customStyle="1" w:styleId="76AA4DD9CC474799862F8797EA27E8E9">
    <w:name w:val="76AA4DD9CC474799862F8797EA27E8E9"/>
    <w:rsid w:val="00757AAF"/>
  </w:style>
  <w:style w:type="paragraph" w:customStyle="1" w:styleId="5BC999ADDFEC4C94835ACD73185AC44A">
    <w:name w:val="5BC999ADDFEC4C94835ACD73185AC44A"/>
    <w:rsid w:val="00757AAF"/>
  </w:style>
  <w:style w:type="paragraph" w:customStyle="1" w:styleId="866280A0BF01427BA0E2F6DF8B03B2C3">
    <w:name w:val="866280A0BF01427BA0E2F6DF8B03B2C3"/>
    <w:rsid w:val="00757AAF"/>
  </w:style>
  <w:style w:type="paragraph" w:customStyle="1" w:styleId="C0DF445B5A7F4C11BCA3B9DC1EFFAFCC">
    <w:name w:val="C0DF445B5A7F4C11BCA3B9DC1EFFAFCC"/>
    <w:rsid w:val="00757AAF"/>
  </w:style>
  <w:style w:type="paragraph" w:customStyle="1" w:styleId="1D0A10DD248341A891BBF343409AA807">
    <w:name w:val="1D0A10DD248341A891BBF343409AA807"/>
    <w:rsid w:val="00757AAF"/>
  </w:style>
  <w:style w:type="paragraph" w:customStyle="1" w:styleId="5289FD1DC41E4F34AB7180ACD51E93EC">
    <w:name w:val="5289FD1DC41E4F34AB7180ACD51E93EC"/>
    <w:rsid w:val="00757AAF"/>
  </w:style>
  <w:style w:type="paragraph" w:customStyle="1" w:styleId="8B507358F5E14309A96510D89D9FC17B">
    <w:name w:val="8B507358F5E14309A96510D89D9FC17B"/>
    <w:rsid w:val="00757AAF"/>
  </w:style>
  <w:style w:type="paragraph" w:customStyle="1" w:styleId="439E471226694E5587758487066609E3">
    <w:name w:val="439E471226694E5587758487066609E3"/>
    <w:rsid w:val="00757AAF"/>
  </w:style>
  <w:style w:type="paragraph" w:customStyle="1" w:styleId="B3C87F1E1158431DBA5F78AA6334D7FC">
    <w:name w:val="B3C87F1E1158431DBA5F78AA6334D7FC"/>
    <w:rsid w:val="00757AAF"/>
  </w:style>
  <w:style w:type="paragraph" w:customStyle="1" w:styleId="27D8BDF8497E494B8CF2E1CC5AB6F0E5">
    <w:name w:val="27D8BDF8497E494B8CF2E1CC5AB6F0E5"/>
    <w:rsid w:val="00757AAF"/>
  </w:style>
  <w:style w:type="paragraph" w:customStyle="1" w:styleId="B662C64601F640F1B27C70C649DD5847">
    <w:name w:val="B662C64601F640F1B27C70C649DD5847"/>
    <w:rsid w:val="00757AAF"/>
  </w:style>
  <w:style w:type="paragraph" w:customStyle="1" w:styleId="35BA8A5AF74B406DB7F3AA1CBD1B5C83">
    <w:name w:val="35BA8A5AF74B406DB7F3AA1CBD1B5C83"/>
    <w:rsid w:val="00757AAF"/>
  </w:style>
  <w:style w:type="paragraph" w:customStyle="1" w:styleId="6EC11C3C63394CB7B0497FE27B1C6E8F">
    <w:name w:val="6EC11C3C63394CB7B0497FE27B1C6E8F"/>
    <w:rsid w:val="00757AAF"/>
  </w:style>
  <w:style w:type="paragraph" w:customStyle="1" w:styleId="3B16F898B0764232869A3FDCCB9D1C4C">
    <w:name w:val="3B16F898B0764232869A3FDCCB9D1C4C"/>
    <w:rsid w:val="00757AAF"/>
  </w:style>
  <w:style w:type="paragraph" w:customStyle="1" w:styleId="D5C30CC9B4074F3B9F57DC576B0BF56E">
    <w:name w:val="D5C30CC9B4074F3B9F57DC576B0BF56E"/>
    <w:rsid w:val="00E05783"/>
  </w:style>
  <w:style w:type="paragraph" w:customStyle="1" w:styleId="1BE190F255624D38927ED355C7FE2E23">
    <w:name w:val="1BE190F255624D38927ED355C7FE2E23"/>
    <w:rsid w:val="00E05783"/>
  </w:style>
  <w:style w:type="paragraph" w:customStyle="1" w:styleId="357F5D400B4A4253B91561E60318C859">
    <w:name w:val="357F5D400B4A4253B91561E60318C859"/>
    <w:rsid w:val="00E05783"/>
  </w:style>
  <w:style w:type="paragraph" w:customStyle="1" w:styleId="A31438DED203428E8982D8D136A8C5B8">
    <w:name w:val="A31438DED203428E8982D8D136A8C5B8"/>
    <w:rsid w:val="00E05783"/>
  </w:style>
  <w:style w:type="paragraph" w:customStyle="1" w:styleId="DC218F1A82FE4F668A4327F5C0EC6989">
    <w:name w:val="DC218F1A82FE4F668A4327F5C0EC6989"/>
    <w:rsid w:val="00E05783"/>
  </w:style>
  <w:style w:type="paragraph" w:customStyle="1" w:styleId="C7D306F24D684DFEB8E3E0F4364B37F0">
    <w:name w:val="C7D306F24D684DFEB8E3E0F4364B37F0"/>
    <w:rsid w:val="00E05783"/>
  </w:style>
  <w:style w:type="paragraph" w:customStyle="1" w:styleId="D322CB73E42D4A12976B2152167FB5F6">
    <w:name w:val="D322CB73E42D4A12976B2152167FB5F6"/>
    <w:rsid w:val="00E05783"/>
  </w:style>
  <w:style w:type="paragraph" w:customStyle="1" w:styleId="BD210E55098846F495DA6CBBF7687F47">
    <w:name w:val="BD210E55098846F495DA6CBBF7687F47"/>
    <w:rsid w:val="00E05783"/>
  </w:style>
  <w:style w:type="paragraph" w:customStyle="1" w:styleId="479191488C5C4C2A9F61E78683EB5FE9">
    <w:name w:val="479191488C5C4C2A9F61E78683EB5FE9"/>
    <w:rsid w:val="00E05783"/>
  </w:style>
  <w:style w:type="paragraph" w:customStyle="1" w:styleId="3512012A312B4F30BD11BE32CC1DCB40">
    <w:name w:val="3512012A312B4F30BD11BE32CC1DCB40"/>
    <w:rsid w:val="00E05783"/>
  </w:style>
  <w:style w:type="paragraph" w:customStyle="1" w:styleId="54AF02523E194AA69D475D89C1F71986">
    <w:name w:val="54AF02523E194AA69D475D89C1F71986"/>
    <w:rsid w:val="00E05783"/>
  </w:style>
  <w:style w:type="paragraph" w:customStyle="1" w:styleId="449D597D6D0C469B91BAE785A06983D8">
    <w:name w:val="449D597D6D0C469B91BAE785A06983D8"/>
    <w:rsid w:val="00E05783"/>
  </w:style>
  <w:style w:type="paragraph" w:customStyle="1" w:styleId="C4F5E17995984A77A00F463A77C23F62">
    <w:name w:val="C4F5E17995984A77A00F463A77C23F62"/>
    <w:rsid w:val="00E05783"/>
  </w:style>
  <w:style w:type="paragraph" w:customStyle="1" w:styleId="8CAD648FDE0C472FAD0DB9A3BB85DD59">
    <w:name w:val="8CAD648FDE0C472FAD0DB9A3BB85DD59"/>
    <w:rsid w:val="00E05783"/>
  </w:style>
  <w:style w:type="paragraph" w:customStyle="1" w:styleId="48279F872DF249949365BD20DE54FDEE">
    <w:name w:val="48279F872DF249949365BD20DE54FDEE"/>
    <w:rsid w:val="00E05783"/>
  </w:style>
  <w:style w:type="paragraph" w:customStyle="1" w:styleId="623F5210220148EF8C32BED73BD3B78F">
    <w:name w:val="623F5210220148EF8C32BED73BD3B78F"/>
    <w:rsid w:val="00E05783"/>
  </w:style>
  <w:style w:type="paragraph" w:customStyle="1" w:styleId="0DF84456A27B472586784983A174CED8">
    <w:name w:val="0DF84456A27B472586784983A174CED8"/>
    <w:rsid w:val="00E05783"/>
  </w:style>
  <w:style w:type="paragraph" w:customStyle="1" w:styleId="729105ED4A244278B16A08EA0B01AFDD">
    <w:name w:val="729105ED4A244278B16A08EA0B01AFDD"/>
    <w:rsid w:val="00E05783"/>
  </w:style>
  <w:style w:type="paragraph" w:customStyle="1" w:styleId="7E61FC180C1D445EAC777E7937626688">
    <w:name w:val="7E61FC180C1D445EAC777E7937626688"/>
    <w:rsid w:val="00E05783"/>
  </w:style>
  <w:style w:type="paragraph" w:customStyle="1" w:styleId="E819175A087E414B9A40C4DC3A10A4FC">
    <w:name w:val="E819175A087E414B9A40C4DC3A10A4FC"/>
    <w:rsid w:val="00E05783"/>
  </w:style>
  <w:style w:type="paragraph" w:customStyle="1" w:styleId="B42BA1606F454C8B81417A7B1EEC9573">
    <w:name w:val="B42BA1606F454C8B81417A7B1EEC9573"/>
    <w:rsid w:val="00E05783"/>
  </w:style>
  <w:style w:type="paragraph" w:customStyle="1" w:styleId="1F5889352FFC4AEF9BFE36F6A63CDF62">
    <w:name w:val="1F5889352FFC4AEF9BFE36F6A63CDF62"/>
    <w:rsid w:val="00E05783"/>
  </w:style>
  <w:style w:type="paragraph" w:customStyle="1" w:styleId="CBDFB0A5013E4494B5ED296DD634565D">
    <w:name w:val="CBDFB0A5013E4494B5ED296DD634565D"/>
    <w:rsid w:val="00E05783"/>
  </w:style>
  <w:style w:type="paragraph" w:customStyle="1" w:styleId="06F6A8FFBCBC4F43825499A5D18D4084">
    <w:name w:val="06F6A8FFBCBC4F43825499A5D18D4084"/>
    <w:rsid w:val="00E05783"/>
  </w:style>
  <w:style w:type="paragraph" w:customStyle="1" w:styleId="424D560F18994D2A902A7234A14D058F">
    <w:name w:val="424D560F18994D2A902A7234A14D058F"/>
    <w:rsid w:val="00E05783"/>
  </w:style>
  <w:style w:type="paragraph" w:customStyle="1" w:styleId="74B6CB7788A247E48A9C3655F7E8ECA5">
    <w:name w:val="74B6CB7788A247E48A9C3655F7E8ECA5"/>
    <w:rsid w:val="00E05783"/>
  </w:style>
  <w:style w:type="paragraph" w:customStyle="1" w:styleId="9DD92643ACB24234A4B68ED568171D60">
    <w:name w:val="9DD92643ACB24234A4B68ED568171D60"/>
    <w:rsid w:val="00E05783"/>
  </w:style>
  <w:style w:type="paragraph" w:customStyle="1" w:styleId="D9656286AF36409E96C5D4B801CB7C96">
    <w:name w:val="D9656286AF36409E96C5D4B801CB7C96"/>
    <w:rsid w:val="00E05783"/>
  </w:style>
  <w:style w:type="paragraph" w:customStyle="1" w:styleId="97F111CDB87340F59ACEC2EBCEFC7A54">
    <w:name w:val="97F111CDB87340F59ACEC2EBCEFC7A54"/>
    <w:rsid w:val="00E05783"/>
  </w:style>
  <w:style w:type="paragraph" w:customStyle="1" w:styleId="363581762E3F4C699CEC13C5CB702C6C">
    <w:name w:val="363581762E3F4C699CEC13C5CB702C6C"/>
    <w:rsid w:val="00E05783"/>
  </w:style>
  <w:style w:type="paragraph" w:customStyle="1" w:styleId="801385F2D952464D93861B1E61BF0B70">
    <w:name w:val="801385F2D952464D93861B1E61BF0B70"/>
    <w:rsid w:val="00E05783"/>
  </w:style>
  <w:style w:type="paragraph" w:customStyle="1" w:styleId="69E6E48E92DA4CD3B678FA8A0FA8727E">
    <w:name w:val="69E6E48E92DA4CD3B678FA8A0FA8727E"/>
    <w:rsid w:val="00E05783"/>
  </w:style>
  <w:style w:type="paragraph" w:customStyle="1" w:styleId="ACB17A96C85A42EAB7C72BBC9EFC9B51">
    <w:name w:val="ACB17A96C85A42EAB7C72BBC9EFC9B51"/>
    <w:rsid w:val="00E05783"/>
  </w:style>
  <w:style w:type="paragraph" w:customStyle="1" w:styleId="59DE3F47112B42738FB308D6510F6836">
    <w:name w:val="59DE3F47112B42738FB308D6510F6836"/>
    <w:rsid w:val="00E05783"/>
  </w:style>
  <w:style w:type="paragraph" w:customStyle="1" w:styleId="A23B0FF02CB14B29B7249784165E1A4F">
    <w:name w:val="A23B0FF02CB14B29B7249784165E1A4F"/>
    <w:rsid w:val="00E05783"/>
  </w:style>
  <w:style w:type="paragraph" w:customStyle="1" w:styleId="AEB37DEF48784C31BC67156946C535BE">
    <w:name w:val="AEB37DEF48784C31BC67156946C535BE"/>
    <w:rsid w:val="00E05783"/>
  </w:style>
  <w:style w:type="paragraph" w:customStyle="1" w:styleId="6F5912F60C704ACCB8E2470336DAF512">
    <w:name w:val="6F5912F60C704ACCB8E2470336DAF512"/>
    <w:rsid w:val="00E05783"/>
  </w:style>
  <w:style w:type="paragraph" w:customStyle="1" w:styleId="5CA8C77FA66F4B50B03865E5B6721FC5">
    <w:name w:val="5CA8C77FA66F4B50B03865E5B6721FC5"/>
    <w:rsid w:val="00E05783"/>
  </w:style>
  <w:style w:type="paragraph" w:customStyle="1" w:styleId="647E578F49184CBCA30C7DA48A9BE440">
    <w:name w:val="647E578F49184CBCA30C7DA48A9BE440"/>
    <w:rsid w:val="00E05783"/>
  </w:style>
  <w:style w:type="paragraph" w:customStyle="1" w:styleId="21B1EBB2703D4A68BEA8C35ED063BEC5">
    <w:name w:val="21B1EBB2703D4A68BEA8C35ED063BEC5"/>
    <w:rsid w:val="00E05783"/>
  </w:style>
  <w:style w:type="paragraph" w:customStyle="1" w:styleId="E2C5E68C7BCE49538AF3E1DE2EFCCA48">
    <w:name w:val="E2C5E68C7BCE49538AF3E1DE2EFCCA48"/>
    <w:rsid w:val="00E05783"/>
  </w:style>
  <w:style w:type="paragraph" w:customStyle="1" w:styleId="12812EF0027F4C8A835DB063C7D27472">
    <w:name w:val="12812EF0027F4C8A835DB063C7D27472"/>
    <w:rsid w:val="00E05783"/>
  </w:style>
  <w:style w:type="paragraph" w:customStyle="1" w:styleId="E10C41891F3C409F8E2EB1C7C2A506EC">
    <w:name w:val="E10C41891F3C409F8E2EB1C7C2A506EC"/>
    <w:rsid w:val="00E05783"/>
  </w:style>
  <w:style w:type="paragraph" w:customStyle="1" w:styleId="1291103DA0C7483EADC25E7D2A39C5C1">
    <w:name w:val="1291103DA0C7483EADC25E7D2A39C5C1"/>
    <w:rsid w:val="00E05783"/>
  </w:style>
  <w:style w:type="paragraph" w:customStyle="1" w:styleId="707E60D399CC40C0A0F23075AC17F242">
    <w:name w:val="707E60D399CC40C0A0F23075AC17F242"/>
    <w:rsid w:val="00E05783"/>
  </w:style>
  <w:style w:type="paragraph" w:customStyle="1" w:styleId="38F1D9C5B7034DF18BF792DCC431EFC2">
    <w:name w:val="38F1D9C5B7034DF18BF792DCC431EFC2"/>
    <w:rsid w:val="00E05783"/>
  </w:style>
  <w:style w:type="paragraph" w:customStyle="1" w:styleId="FD29F61F5FF248C3B3B32F49A2A1BEED">
    <w:name w:val="FD29F61F5FF248C3B3B32F49A2A1BEED"/>
    <w:rsid w:val="00E05783"/>
  </w:style>
  <w:style w:type="paragraph" w:customStyle="1" w:styleId="C4FC9903415449758CFA819180A29621">
    <w:name w:val="C4FC9903415449758CFA819180A29621"/>
    <w:rsid w:val="00E05783"/>
  </w:style>
  <w:style w:type="paragraph" w:customStyle="1" w:styleId="241159D1723C4228995173EEF1D248EF">
    <w:name w:val="241159D1723C4228995173EEF1D248EF"/>
    <w:rsid w:val="00E05783"/>
  </w:style>
  <w:style w:type="paragraph" w:customStyle="1" w:styleId="652AE96098714E01A611BDE097B05484">
    <w:name w:val="652AE96098714E01A611BDE097B05484"/>
    <w:rsid w:val="00E05783"/>
  </w:style>
  <w:style w:type="paragraph" w:customStyle="1" w:styleId="A7944FE14D8A4992A1F9E721C9CD414C">
    <w:name w:val="A7944FE14D8A4992A1F9E721C9CD414C"/>
    <w:rsid w:val="00E05783"/>
  </w:style>
  <w:style w:type="paragraph" w:customStyle="1" w:styleId="4C614E8506104B6DBCE0C88C0771AFB3">
    <w:name w:val="4C614E8506104B6DBCE0C88C0771AFB3"/>
    <w:rsid w:val="00E05783"/>
  </w:style>
  <w:style w:type="paragraph" w:customStyle="1" w:styleId="7C3602B291764DE28701F11F47A49C92">
    <w:name w:val="7C3602B291764DE28701F11F47A49C92"/>
    <w:rsid w:val="00E05783"/>
  </w:style>
  <w:style w:type="paragraph" w:customStyle="1" w:styleId="26239E6BDFDF4E048CCAFE89A7093B8F">
    <w:name w:val="26239E6BDFDF4E048CCAFE89A7093B8F"/>
    <w:rsid w:val="00E05783"/>
  </w:style>
  <w:style w:type="paragraph" w:customStyle="1" w:styleId="8BFAB2C8B0744BB28FE647341660C773">
    <w:name w:val="8BFAB2C8B0744BB28FE647341660C773"/>
    <w:rsid w:val="00E05783"/>
  </w:style>
  <w:style w:type="paragraph" w:customStyle="1" w:styleId="91950AB273134801B47289B9825C3245">
    <w:name w:val="91950AB273134801B47289B9825C3245"/>
    <w:rsid w:val="00E05783"/>
  </w:style>
  <w:style w:type="paragraph" w:customStyle="1" w:styleId="5A34B8969C7642E6891BE53DD299FE17">
    <w:name w:val="5A34B8969C7642E6891BE53DD299FE17"/>
    <w:rsid w:val="00E05783"/>
  </w:style>
  <w:style w:type="paragraph" w:customStyle="1" w:styleId="4AC8592221C64D0BA3646A59EA30FA1D">
    <w:name w:val="4AC8592221C64D0BA3646A59EA30FA1D"/>
    <w:rsid w:val="00E05783"/>
  </w:style>
  <w:style w:type="paragraph" w:customStyle="1" w:styleId="55E0C1080F1A4330AE3DB35293D61276">
    <w:name w:val="55E0C1080F1A4330AE3DB35293D61276"/>
    <w:rsid w:val="00E05783"/>
  </w:style>
  <w:style w:type="paragraph" w:customStyle="1" w:styleId="ADF6C7EB220248D7B1C137B9247967EE">
    <w:name w:val="ADF6C7EB220248D7B1C137B9247967EE"/>
    <w:rsid w:val="00E05783"/>
  </w:style>
  <w:style w:type="paragraph" w:customStyle="1" w:styleId="DD3F507732264942954E291858B7F557">
    <w:name w:val="DD3F507732264942954E291858B7F557"/>
    <w:rsid w:val="00E05783"/>
  </w:style>
  <w:style w:type="paragraph" w:customStyle="1" w:styleId="A815685688604BD4BB08682C0CCDEF62">
    <w:name w:val="A815685688604BD4BB08682C0CCDEF62"/>
    <w:rsid w:val="00E05783"/>
  </w:style>
  <w:style w:type="paragraph" w:customStyle="1" w:styleId="1B92D947218B46F4A2E7541A05AA0655">
    <w:name w:val="1B92D947218B46F4A2E7541A05AA0655"/>
    <w:rsid w:val="00E05783"/>
  </w:style>
  <w:style w:type="paragraph" w:customStyle="1" w:styleId="9112FC02018D47B28BCE7DCE3729C626">
    <w:name w:val="9112FC02018D47B28BCE7DCE3729C626"/>
    <w:rsid w:val="00E05783"/>
  </w:style>
  <w:style w:type="paragraph" w:customStyle="1" w:styleId="44E86282DCD745CC9E6C653015DDC0AB">
    <w:name w:val="44E86282DCD745CC9E6C653015DDC0AB"/>
    <w:rsid w:val="00E05783"/>
  </w:style>
  <w:style w:type="paragraph" w:customStyle="1" w:styleId="E99073A666804EA0835DA980173A9008">
    <w:name w:val="E99073A666804EA0835DA980173A9008"/>
    <w:rsid w:val="00E05783"/>
  </w:style>
  <w:style w:type="paragraph" w:customStyle="1" w:styleId="9D4D7CCFA535429ABAA4F4A20C1ACC72">
    <w:name w:val="9D4D7CCFA535429ABAA4F4A20C1ACC72"/>
    <w:rsid w:val="00E05783"/>
  </w:style>
  <w:style w:type="paragraph" w:customStyle="1" w:styleId="F07DE408BDA1484980238A8986878AC2">
    <w:name w:val="F07DE408BDA1484980238A8986878AC2"/>
    <w:rsid w:val="00E05783"/>
  </w:style>
  <w:style w:type="paragraph" w:customStyle="1" w:styleId="8ABC30B1423F4979B17C832C8105F8F8">
    <w:name w:val="8ABC30B1423F4979B17C832C8105F8F8"/>
    <w:rsid w:val="00E05783"/>
  </w:style>
  <w:style w:type="paragraph" w:customStyle="1" w:styleId="6A71007E9E42486B8CD5384590F16476">
    <w:name w:val="6A71007E9E42486B8CD5384590F16476"/>
    <w:rsid w:val="00E05783"/>
  </w:style>
  <w:style w:type="paragraph" w:customStyle="1" w:styleId="4732F5756BE1475995E4D7C89B523FCF">
    <w:name w:val="4732F5756BE1475995E4D7C89B523FCF"/>
    <w:rsid w:val="00E05783"/>
  </w:style>
  <w:style w:type="paragraph" w:customStyle="1" w:styleId="C3520235C7FB4ECBAAFB6A1FA04832C1">
    <w:name w:val="C3520235C7FB4ECBAAFB6A1FA04832C1"/>
    <w:rsid w:val="00E05783"/>
  </w:style>
  <w:style w:type="paragraph" w:customStyle="1" w:styleId="064A81DB7FB54521A6F325F11EF3A227">
    <w:name w:val="064A81DB7FB54521A6F325F11EF3A227"/>
    <w:rsid w:val="00E05783"/>
  </w:style>
  <w:style w:type="paragraph" w:customStyle="1" w:styleId="3A5F1B33F37C4C8BAB26C0411801362A">
    <w:name w:val="3A5F1B33F37C4C8BAB26C0411801362A"/>
    <w:rsid w:val="00E05783"/>
  </w:style>
  <w:style w:type="paragraph" w:customStyle="1" w:styleId="2A2F9C3C3EF94328B931709C75224C33">
    <w:name w:val="2A2F9C3C3EF94328B931709C75224C33"/>
    <w:rsid w:val="00E05783"/>
  </w:style>
  <w:style w:type="paragraph" w:customStyle="1" w:styleId="84F29B60A17D4157AB4AD24011544B29">
    <w:name w:val="84F29B60A17D4157AB4AD24011544B29"/>
    <w:rsid w:val="00E05783"/>
  </w:style>
  <w:style w:type="paragraph" w:customStyle="1" w:styleId="3D9687E31CD44A84AFBCA6B58F4834A2">
    <w:name w:val="3D9687E31CD44A84AFBCA6B58F4834A2"/>
    <w:rsid w:val="00E05783"/>
  </w:style>
  <w:style w:type="paragraph" w:customStyle="1" w:styleId="924E618D5E5144A2830EA0F111BBFFBD">
    <w:name w:val="924E618D5E5144A2830EA0F111BBFFBD"/>
    <w:rsid w:val="00E05783"/>
  </w:style>
  <w:style w:type="paragraph" w:customStyle="1" w:styleId="B7A528049DA84A5281D08D4B39B82B99">
    <w:name w:val="B7A528049DA84A5281D08D4B39B82B99"/>
    <w:rsid w:val="00E05783"/>
  </w:style>
  <w:style w:type="paragraph" w:customStyle="1" w:styleId="FDE4C30AD4D846F5A13675A50080F7B4">
    <w:name w:val="FDE4C30AD4D846F5A13675A50080F7B4"/>
    <w:rsid w:val="00E05783"/>
  </w:style>
  <w:style w:type="paragraph" w:customStyle="1" w:styleId="29BFAA1A1D6647BE9AF329420133B5B0">
    <w:name w:val="29BFAA1A1D6647BE9AF329420133B5B0"/>
    <w:rsid w:val="00E05783"/>
  </w:style>
  <w:style w:type="paragraph" w:customStyle="1" w:styleId="429604DD76FE4AD59EAAD5E028E2AA76">
    <w:name w:val="429604DD76FE4AD59EAAD5E028E2AA76"/>
    <w:rsid w:val="00E05783"/>
  </w:style>
  <w:style w:type="paragraph" w:customStyle="1" w:styleId="01F6C7080B534AD785BFF6DAFA86BB68">
    <w:name w:val="01F6C7080B534AD785BFF6DAFA86BB68"/>
    <w:rsid w:val="00E05783"/>
  </w:style>
  <w:style w:type="paragraph" w:customStyle="1" w:styleId="FCD41AC4E61247C286EA0F570A04690F">
    <w:name w:val="FCD41AC4E61247C286EA0F570A04690F"/>
    <w:rsid w:val="00E05783"/>
  </w:style>
  <w:style w:type="paragraph" w:customStyle="1" w:styleId="6CBA490E277A44EA8DFEAFB88F3DC03E">
    <w:name w:val="6CBA490E277A44EA8DFEAFB88F3DC03E"/>
    <w:rsid w:val="00E05783"/>
  </w:style>
  <w:style w:type="paragraph" w:customStyle="1" w:styleId="AC77896B75A540FB8083B6EA3F864347">
    <w:name w:val="AC77896B75A540FB8083B6EA3F864347"/>
    <w:rsid w:val="00E05783"/>
  </w:style>
  <w:style w:type="paragraph" w:customStyle="1" w:styleId="1B5A4128EF6D4CD5A437E3E027A1CEE6">
    <w:name w:val="1B5A4128EF6D4CD5A437E3E027A1CEE6"/>
    <w:rsid w:val="00E05783"/>
  </w:style>
  <w:style w:type="paragraph" w:customStyle="1" w:styleId="A16BAFDA9E7E4B14A75570700AC79DA5">
    <w:name w:val="A16BAFDA9E7E4B14A75570700AC79DA5"/>
    <w:rsid w:val="00E05783"/>
  </w:style>
  <w:style w:type="paragraph" w:customStyle="1" w:styleId="AFD484435909404EAD61A1841C3D5AEC">
    <w:name w:val="AFD484435909404EAD61A1841C3D5AEC"/>
    <w:rsid w:val="00E05783"/>
  </w:style>
  <w:style w:type="paragraph" w:customStyle="1" w:styleId="F1F27D4E35394515855CF29876942D5B">
    <w:name w:val="F1F27D4E35394515855CF29876942D5B"/>
    <w:rsid w:val="00E05783"/>
  </w:style>
  <w:style w:type="paragraph" w:customStyle="1" w:styleId="67B2DDA3405C47CF93DDFA52086E76E6">
    <w:name w:val="67B2DDA3405C47CF93DDFA52086E76E6"/>
    <w:rsid w:val="00E05783"/>
  </w:style>
  <w:style w:type="paragraph" w:customStyle="1" w:styleId="E20254B3D30B41AA9987D22D16CFA640">
    <w:name w:val="E20254B3D30B41AA9987D22D16CFA640"/>
    <w:rsid w:val="00E05783"/>
  </w:style>
  <w:style w:type="paragraph" w:customStyle="1" w:styleId="E9574E958DAB4D328FC5829D58921D5D">
    <w:name w:val="E9574E958DAB4D328FC5829D58921D5D"/>
    <w:rsid w:val="00E05783"/>
  </w:style>
  <w:style w:type="paragraph" w:customStyle="1" w:styleId="92CA7D631130497EA82040CD354533FF">
    <w:name w:val="92CA7D631130497EA82040CD354533FF"/>
    <w:rsid w:val="00E05783"/>
  </w:style>
  <w:style w:type="paragraph" w:customStyle="1" w:styleId="F485457B87ED43539020F72DD767927D">
    <w:name w:val="F485457B87ED43539020F72DD767927D"/>
    <w:rsid w:val="00E05783"/>
  </w:style>
  <w:style w:type="paragraph" w:customStyle="1" w:styleId="D61FE611786C454CA6759249358830B0">
    <w:name w:val="D61FE611786C454CA6759249358830B0"/>
    <w:rsid w:val="00E05783"/>
  </w:style>
  <w:style w:type="paragraph" w:customStyle="1" w:styleId="0CD0A8BB7D0541E4B58F7E35CCE34386">
    <w:name w:val="0CD0A8BB7D0541E4B58F7E35CCE34386"/>
    <w:rsid w:val="00E05783"/>
  </w:style>
  <w:style w:type="paragraph" w:customStyle="1" w:styleId="69E8886A050141CDA1678641EEABE4E0">
    <w:name w:val="69E8886A050141CDA1678641EEABE4E0"/>
    <w:rsid w:val="00E05783"/>
  </w:style>
  <w:style w:type="paragraph" w:customStyle="1" w:styleId="F65147FC679B4B8EB9BEFF7B16DE134C">
    <w:name w:val="F65147FC679B4B8EB9BEFF7B16DE134C"/>
    <w:rsid w:val="00E05783"/>
  </w:style>
  <w:style w:type="paragraph" w:customStyle="1" w:styleId="F098A04256C84E6DBBC1A318325D2032">
    <w:name w:val="F098A04256C84E6DBBC1A318325D2032"/>
    <w:rsid w:val="00E05783"/>
  </w:style>
  <w:style w:type="paragraph" w:customStyle="1" w:styleId="4DEC0B2EF3AA4759AEC78F761250C68E">
    <w:name w:val="4DEC0B2EF3AA4759AEC78F761250C68E"/>
    <w:rsid w:val="00E05783"/>
  </w:style>
  <w:style w:type="paragraph" w:customStyle="1" w:styleId="6672725EF27E4487B7220A66E1F7F61A">
    <w:name w:val="6672725EF27E4487B7220A66E1F7F61A"/>
    <w:rsid w:val="00E05783"/>
  </w:style>
  <w:style w:type="paragraph" w:customStyle="1" w:styleId="EB6E5BE7EE6742BA879F8F29036D51C3">
    <w:name w:val="EB6E5BE7EE6742BA879F8F29036D51C3"/>
    <w:rsid w:val="00E05783"/>
  </w:style>
  <w:style w:type="paragraph" w:customStyle="1" w:styleId="3AC115110AA24470A433B7B46DEC0153">
    <w:name w:val="3AC115110AA24470A433B7B46DEC0153"/>
    <w:rsid w:val="00E05783"/>
  </w:style>
  <w:style w:type="paragraph" w:customStyle="1" w:styleId="93CB9C78C443437C9C4D51E700D0F343">
    <w:name w:val="93CB9C78C443437C9C4D51E700D0F343"/>
    <w:rsid w:val="00E05783"/>
  </w:style>
  <w:style w:type="paragraph" w:customStyle="1" w:styleId="A6FAC597109E484BAF446A7A390CF617">
    <w:name w:val="A6FAC597109E484BAF446A7A390CF617"/>
    <w:rsid w:val="00E05783"/>
  </w:style>
  <w:style w:type="paragraph" w:customStyle="1" w:styleId="6F21F8667BC6494E8E57380378AC7C27">
    <w:name w:val="6F21F8667BC6494E8E57380378AC7C27"/>
    <w:rsid w:val="00E05783"/>
  </w:style>
  <w:style w:type="paragraph" w:customStyle="1" w:styleId="13C27AB16547468F8FC6F1D8AD0B515D">
    <w:name w:val="13C27AB16547468F8FC6F1D8AD0B515D"/>
    <w:rsid w:val="00E05783"/>
  </w:style>
  <w:style w:type="paragraph" w:customStyle="1" w:styleId="CFBCB58BCC814F529C99F27BD359C382">
    <w:name w:val="CFBCB58BCC814F529C99F27BD359C382"/>
    <w:rsid w:val="00E05783"/>
  </w:style>
  <w:style w:type="paragraph" w:customStyle="1" w:styleId="51C666F26140466B96CCE38E1D77BC2E">
    <w:name w:val="51C666F26140466B96CCE38E1D77BC2E"/>
    <w:rsid w:val="00E05783"/>
  </w:style>
  <w:style w:type="paragraph" w:customStyle="1" w:styleId="D24F65E174034FD185EEFC2E160520CA">
    <w:name w:val="D24F65E174034FD185EEFC2E160520CA"/>
    <w:rsid w:val="00E05783"/>
  </w:style>
  <w:style w:type="paragraph" w:customStyle="1" w:styleId="CBADC09CEBD74506ABD18D0D7005491E">
    <w:name w:val="CBADC09CEBD74506ABD18D0D7005491E"/>
    <w:rsid w:val="00E05783"/>
  </w:style>
  <w:style w:type="paragraph" w:customStyle="1" w:styleId="7AA1AC4C4C8443EB85215018B9EE504B">
    <w:name w:val="7AA1AC4C4C8443EB85215018B9EE504B"/>
    <w:rsid w:val="00E05783"/>
  </w:style>
  <w:style w:type="paragraph" w:customStyle="1" w:styleId="11770934740642CCB6DCEEA8BDBCA13B">
    <w:name w:val="11770934740642CCB6DCEEA8BDBCA13B"/>
    <w:rsid w:val="00E05783"/>
  </w:style>
  <w:style w:type="paragraph" w:customStyle="1" w:styleId="F696C58021B84ECE8A6A817126F0B384">
    <w:name w:val="F696C58021B84ECE8A6A817126F0B384"/>
    <w:rsid w:val="00E05783"/>
  </w:style>
  <w:style w:type="paragraph" w:customStyle="1" w:styleId="9D231C4B5BDE4BFD997E2FF2A1ECCA77">
    <w:name w:val="9D231C4B5BDE4BFD997E2FF2A1ECCA77"/>
    <w:rsid w:val="00E05783"/>
  </w:style>
  <w:style w:type="paragraph" w:customStyle="1" w:styleId="25E2B4DA2E1A49E1AAB7A6CCEAC4BD0C">
    <w:name w:val="25E2B4DA2E1A49E1AAB7A6CCEAC4BD0C"/>
    <w:rsid w:val="00E05783"/>
  </w:style>
  <w:style w:type="paragraph" w:customStyle="1" w:styleId="313FA2C1BAA245D6B85900271F72D894">
    <w:name w:val="313FA2C1BAA245D6B85900271F72D894"/>
    <w:rsid w:val="00E05783"/>
  </w:style>
  <w:style w:type="paragraph" w:customStyle="1" w:styleId="50F119E8829A44D68F41FE66CE2648B2">
    <w:name w:val="50F119E8829A44D68F41FE66CE2648B2"/>
    <w:rsid w:val="00E05783"/>
  </w:style>
  <w:style w:type="paragraph" w:customStyle="1" w:styleId="AF1D83E0949F460D920FC06234820E37">
    <w:name w:val="AF1D83E0949F460D920FC06234820E37"/>
    <w:rsid w:val="00E05783"/>
  </w:style>
  <w:style w:type="paragraph" w:customStyle="1" w:styleId="3AC98CBA23254C328BAD48AE0D07654B">
    <w:name w:val="3AC98CBA23254C328BAD48AE0D07654B"/>
    <w:rsid w:val="00E05783"/>
  </w:style>
  <w:style w:type="paragraph" w:customStyle="1" w:styleId="0AFA785ABDED4152B6557D768F5365CE">
    <w:name w:val="0AFA785ABDED4152B6557D768F5365CE"/>
    <w:rsid w:val="00E05783"/>
  </w:style>
  <w:style w:type="paragraph" w:customStyle="1" w:styleId="3C36F6AED19C4B9C9E1C46E156B7E436">
    <w:name w:val="3C36F6AED19C4B9C9E1C46E156B7E436"/>
    <w:rsid w:val="00E05783"/>
  </w:style>
  <w:style w:type="paragraph" w:customStyle="1" w:styleId="4F0F353BBA1748E89458D391869D2696">
    <w:name w:val="4F0F353BBA1748E89458D391869D2696"/>
    <w:rsid w:val="00E05783"/>
  </w:style>
  <w:style w:type="paragraph" w:customStyle="1" w:styleId="810F66C0C80142FB8EF0A94F0E88A5DD">
    <w:name w:val="810F66C0C80142FB8EF0A94F0E88A5DD"/>
    <w:rsid w:val="00E05783"/>
  </w:style>
  <w:style w:type="paragraph" w:customStyle="1" w:styleId="C780817882344132B4A136956879CF05">
    <w:name w:val="C780817882344132B4A136956879CF05"/>
    <w:rsid w:val="00E05783"/>
  </w:style>
  <w:style w:type="paragraph" w:customStyle="1" w:styleId="B8D2D155E8B8434586F4FE7640D80EB8">
    <w:name w:val="B8D2D155E8B8434586F4FE7640D80EB8"/>
    <w:rsid w:val="00E05783"/>
  </w:style>
  <w:style w:type="paragraph" w:customStyle="1" w:styleId="D70861542C9C4DF8B76F80BA0EE7C16E">
    <w:name w:val="D70861542C9C4DF8B76F80BA0EE7C16E"/>
    <w:rsid w:val="00E05783"/>
  </w:style>
  <w:style w:type="paragraph" w:customStyle="1" w:styleId="B226F3F70BA34CF38B6FE70D0787E01B">
    <w:name w:val="B226F3F70BA34CF38B6FE70D0787E01B"/>
    <w:rsid w:val="00E05783"/>
  </w:style>
  <w:style w:type="paragraph" w:customStyle="1" w:styleId="C147580F53B5417796A43DB8AF9765CB">
    <w:name w:val="C147580F53B5417796A43DB8AF9765CB"/>
    <w:rsid w:val="00E05783"/>
  </w:style>
  <w:style w:type="paragraph" w:customStyle="1" w:styleId="F385306B14244135A0EBEA4D0BDDF523">
    <w:name w:val="F385306B14244135A0EBEA4D0BDDF523"/>
    <w:rsid w:val="00E05783"/>
  </w:style>
  <w:style w:type="paragraph" w:customStyle="1" w:styleId="40D53242021946A292A8ACD5402F662B">
    <w:name w:val="40D53242021946A292A8ACD5402F662B"/>
    <w:rsid w:val="00E05783"/>
  </w:style>
  <w:style w:type="paragraph" w:customStyle="1" w:styleId="86111D852E7447DFBAADB197F22C856C">
    <w:name w:val="86111D852E7447DFBAADB197F22C856C"/>
    <w:rsid w:val="00E05783"/>
  </w:style>
  <w:style w:type="paragraph" w:customStyle="1" w:styleId="1BEE17DE0CCD4625AFE90F7EA8F93A79">
    <w:name w:val="1BEE17DE0CCD4625AFE90F7EA8F93A79"/>
    <w:rsid w:val="00E05783"/>
  </w:style>
  <w:style w:type="paragraph" w:customStyle="1" w:styleId="1E9FFC52E4D04E668BB457A3A8576415">
    <w:name w:val="1E9FFC52E4D04E668BB457A3A8576415"/>
    <w:rsid w:val="00E05783"/>
  </w:style>
  <w:style w:type="paragraph" w:customStyle="1" w:styleId="A3E35BA8096A49B1B7D740AA365C1ACA">
    <w:name w:val="A3E35BA8096A49B1B7D740AA365C1ACA"/>
    <w:rsid w:val="00E05783"/>
  </w:style>
  <w:style w:type="paragraph" w:customStyle="1" w:styleId="9F3CE56ADCCE4E8AA23C0E629D953A83">
    <w:name w:val="9F3CE56ADCCE4E8AA23C0E629D953A83"/>
    <w:rsid w:val="004B3805"/>
  </w:style>
  <w:style w:type="paragraph" w:customStyle="1" w:styleId="51B4257A4688453C9CAF7E81876BA06C">
    <w:name w:val="51B4257A4688453C9CAF7E81876BA06C"/>
    <w:rsid w:val="004B3805"/>
  </w:style>
  <w:style w:type="paragraph" w:customStyle="1" w:styleId="F6F2AF8F515A4536B216B5119C8F95E7">
    <w:name w:val="F6F2AF8F515A4536B216B5119C8F95E7"/>
    <w:rsid w:val="0090371E"/>
  </w:style>
  <w:style w:type="paragraph" w:customStyle="1" w:styleId="B937B1C2DC114FEBA0AB5FEAC5F51FB6">
    <w:name w:val="B937B1C2DC114FEBA0AB5FEAC5F51FB6"/>
    <w:rsid w:val="0090371E"/>
  </w:style>
  <w:style w:type="paragraph" w:customStyle="1" w:styleId="00A6525424F04A8AA3B9E00C716B0ACB">
    <w:name w:val="00A6525424F04A8AA3B9E00C716B0ACB"/>
    <w:rsid w:val="0090371E"/>
  </w:style>
  <w:style w:type="paragraph" w:customStyle="1" w:styleId="30EDBDC6FE984176A1711BEFA0B116ED">
    <w:name w:val="30EDBDC6FE984176A1711BEFA0B116ED"/>
    <w:rsid w:val="0090371E"/>
  </w:style>
  <w:style w:type="paragraph" w:customStyle="1" w:styleId="8F053D1066C34480914E4F0D4118B241">
    <w:name w:val="8F053D1066C34480914E4F0D4118B241"/>
    <w:rsid w:val="0090371E"/>
  </w:style>
  <w:style w:type="paragraph" w:customStyle="1" w:styleId="8496BC551C32410DA9C30489DAAE0106">
    <w:name w:val="8496BC551C32410DA9C30489DAAE0106"/>
    <w:rsid w:val="0090371E"/>
  </w:style>
  <w:style w:type="paragraph" w:customStyle="1" w:styleId="09D46EA9FA4E4B58ACCC7E38A5201F90">
    <w:name w:val="09D46EA9FA4E4B58ACCC7E38A5201F90"/>
    <w:rsid w:val="0090371E"/>
  </w:style>
  <w:style w:type="paragraph" w:customStyle="1" w:styleId="C8B5A15D96BD457EA7B5A913B53B8AF1">
    <w:name w:val="C8B5A15D96BD457EA7B5A913B53B8AF1"/>
    <w:rsid w:val="0090371E"/>
  </w:style>
  <w:style w:type="paragraph" w:customStyle="1" w:styleId="5E3DE2E1573D47058A045C031AC4C0D7">
    <w:name w:val="5E3DE2E1573D47058A045C031AC4C0D7"/>
    <w:rsid w:val="0090371E"/>
  </w:style>
  <w:style w:type="paragraph" w:customStyle="1" w:styleId="17781ECB127E415E87A1D26E0A28FEE7">
    <w:name w:val="17781ECB127E415E87A1D26E0A28FEE7"/>
    <w:rsid w:val="0090371E"/>
  </w:style>
  <w:style w:type="paragraph" w:customStyle="1" w:styleId="06A352E625264ACD84D3AB513873D580">
    <w:name w:val="06A352E625264ACD84D3AB513873D580"/>
    <w:rsid w:val="0090371E"/>
  </w:style>
  <w:style w:type="paragraph" w:customStyle="1" w:styleId="1BE190F255624D38927ED355C7FE2E231">
    <w:name w:val="1BE190F255624D38927ED355C7FE2E231"/>
    <w:rsid w:val="0090371E"/>
    <w:rPr>
      <w:rFonts w:eastAsiaTheme="minorHAnsi"/>
    </w:rPr>
  </w:style>
  <w:style w:type="paragraph" w:customStyle="1" w:styleId="357F5D400B4A4253B91561E60318C8591">
    <w:name w:val="357F5D400B4A4253B91561E60318C8591"/>
    <w:rsid w:val="0090371E"/>
    <w:rPr>
      <w:rFonts w:eastAsiaTheme="minorHAnsi"/>
    </w:rPr>
  </w:style>
  <w:style w:type="paragraph" w:customStyle="1" w:styleId="A31438DED203428E8982D8D136A8C5B81">
    <w:name w:val="A31438DED203428E8982D8D136A8C5B81"/>
    <w:rsid w:val="0090371E"/>
    <w:rPr>
      <w:rFonts w:eastAsiaTheme="minorHAnsi"/>
    </w:rPr>
  </w:style>
  <w:style w:type="paragraph" w:customStyle="1" w:styleId="C7D306F24D684DFEB8E3E0F4364B37F01">
    <w:name w:val="C7D306F24D684DFEB8E3E0F4364B37F01"/>
    <w:rsid w:val="0090371E"/>
    <w:rPr>
      <w:rFonts w:eastAsiaTheme="minorHAnsi"/>
    </w:rPr>
  </w:style>
  <w:style w:type="paragraph" w:customStyle="1" w:styleId="D322CB73E42D4A12976B2152167FB5F61">
    <w:name w:val="D322CB73E42D4A12976B2152167FB5F61"/>
    <w:rsid w:val="0090371E"/>
    <w:rPr>
      <w:rFonts w:eastAsiaTheme="minorHAnsi"/>
    </w:rPr>
  </w:style>
  <w:style w:type="paragraph" w:customStyle="1" w:styleId="479191488C5C4C2A9F61E78683EB5FE91">
    <w:name w:val="479191488C5C4C2A9F61E78683EB5FE91"/>
    <w:rsid w:val="0090371E"/>
    <w:rPr>
      <w:rFonts w:eastAsiaTheme="minorHAnsi"/>
    </w:rPr>
  </w:style>
  <w:style w:type="paragraph" w:customStyle="1" w:styleId="3512012A312B4F30BD11BE32CC1DCB401">
    <w:name w:val="3512012A312B4F30BD11BE32CC1DCB401"/>
    <w:rsid w:val="0090371E"/>
    <w:rPr>
      <w:rFonts w:eastAsiaTheme="minorHAnsi"/>
    </w:rPr>
  </w:style>
  <w:style w:type="paragraph" w:customStyle="1" w:styleId="449D597D6D0C469B91BAE785A06983D81">
    <w:name w:val="449D597D6D0C469B91BAE785A06983D81"/>
    <w:rsid w:val="0090371E"/>
    <w:rPr>
      <w:rFonts w:eastAsiaTheme="minorHAnsi"/>
    </w:rPr>
  </w:style>
  <w:style w:type="paragraph" w:customStyle="1" w:styleId="C4F5E17995984A77A00F463A77C23F621">
    <w:name w:val="C4F5E17995984A77A00F463A77C23F621"/>
    <w:rsid w:val="0090371E"/>
    <w:rPr>
      <w:rFonts w:eastAsiaTheme="minorHAnsi"/>
    </w:rPr>
  </w:style>
  <w:style w:type="paragraph" w:customStyle="1" w:styleId="48279F872DF249949365BD20DE54FDEE1">
    <w:name w:val="48279F872DF249949365BD20DE54FDEE1"/>
    <w:rsid w:val="0090371E"/>
    <w:rPr>
      <w:rFonts w:eastAsiaTheme="minorHAnsi"/>
    </w:rPr>
  </w:style>
  <w:style w:type="paragraph" w:customStyle="1" w:styleId="623F5210220148EF8C32BED73BD3B78F1">
    <w:name w:val="623F5210220148EF8C32BED73BD3B78F1"/>
    <w:rsid w:val="0090371E"/>
    <w:rPr>
      <w:rFonts w:eastAsiaTheme="minorHAnsi"/>
    </w:rPr>
  </w:style>
  <w:style w:type="paragraph" w:customStyle="1" w:styleId="729105ED4A244278B16A08EA0B01AFDD1">
    <w:name w:val="729105ED4A244278B16A08EA0B01AFDD1"/>
    <w:rsid w:val="0090371E"/>
    <w:rPr>
      <w:rFonts w:eastAsiaTheme="minorHAnsi"/>
    </w:rPr>
  </w:style>
  <w:style w:type="paragraph" w:customStyle="1" w:styleId="7E61FC180C1D445EAC777E79376266881">
    <w:name w:val="7E61FC180C1D445EAC777E79376266881"/>
    <w:rsid w:val="0090371E"/>
    <w:rPr>
      <w:rFonts w:eastAsiaTheme="minorHAnsi"/>
    </w:rPr>
  </w:style>
  <w:style w:type="paragraph" w:customStyle="1" w:styleId="B42BA1606F454C8B81417A7B1EEC95731">
    <w:name w:val="B42BA1606F454C8B81417A7B1EEC95731"/>
    <w:rsid w:val="0090371E"/>
    <w:rPr>
      <w:rFonts w:eastAsiaTheme="minorHAnsi"/>
    </w:rPr>
  </w:style>
  <w:style w:type="paragraph" w:customStyle="1" w:styleId="1F5889352FFC4AEF9BFE36F6A63CDF621">
    <w:name w:val="1F5889352FFC4AEF9BFE36F6A63CDF621"/>
    <w:rsid w:val="0090371E"/>
    <w:rPr>
      <w:rFonts w:eastAsiaTheme="minorHAnsi"/>
    </w:rPr>
  </w:style>
  <w:style w:type="paragraph" w:customStyle="1" w:styleId="06F6A8FFBCBC4F43825499A5D18D40841">
    <w:name w:val="06F6A8FFBCBC4F43825499A5D18D40841"/>
    <w:rsid w:val="0090371E"/>
    <w:rPr>
      <w:rFonts w:eastAsiaTheme="minorHAnsi"/>
    </w:rPr>
  </w:style>
  <w:style w:type="paragraph" w:customStyle="1" w:styleId="424D560F18994D2A902A7234A14D058F1">
    <w:name w:val="424D560F18994D2A902A7234A14D058F1"/>
    <w:rsid w:val="0090371E"/>
    <w:rPr>
      <w:rFonts w:eastAsiaTheme="minorHAnsi"/>
    </w:rPr>
  </w:style>
  <w:style w:type="paragraph" w:customStyle="1" w:styleId="9DD92643ACB24234A4B68ED568171D601">
    <w:name w:val="9DD92643ACB24234A4B68ED568171D601"/>
    <w:rsid w:val="0090371E"/>
    <w:rPr>
      <w:rFonts w:eastAsiaTheme="minorHAnsi"/>
    </w:rPr>
  </w:style>
  <w:style w:type="paragraph" w:customStyle="1" w:styleId="D9656286AF36409E96C5D4B801CB7C961">
    <w:name w:val="D9656286AF36409E96C5D4B801CB7C961"/>
    <w:rsid w:val="0090371E"/>
    <w:rPr>
      <w:rFonts w:eastAsiaTheme="minorHAnsi"/>
    </w:rPr>
  </w:style>
  <w:style w:type="paragraph" w:customStyle="1" w:styleId="363581762E3F4C699CEC13C5CB702C6C1">
    <w:name w:val="363581762E3F4C699CEC13C5CB702C6C1"/>
    <w:rsid w:val="0090371E"/>
    <w:rPr>
      <w:rFonts w:eastAsiaTheme="minorHAnsi"/>
    </w:rPr>
  </w:style>
  <w:style w:type="paragraph" w:customStyle="1" w:styleId="69E6E48E92DA4CD3B678FA8A0FA8727E1">
    <w:name w:val="69E6E48E92DA4CD3B678FA8A0FA8727E1"/>
    <w:rsid w:val="0090371E"/>
    <w:rPr>
      <w:rFonts w:eastAsiaTheme="minorHAnsi"/>
    </w:rPr>
  </w:style>
  <w:style w:type="paragraph" w:customStyle="1" w:styleId="ACB17A96C85A42EAB7C72BBC9EFC9B511">
    <w:name w:val="ACB17A96C85A42EAB7C72BBC9EFC9B511"/>
    <w:rsid w:val="0090371E"/>
    <w:rPr>
      <w:rFonts w:eastAsiaTheme="minorHAnsi"/>
    </w:rPr>
  </w:style>
  <w:style w:type="paragraph" w:customStyle="1" w:styleId="A3C6684217BE401D95F477F1D106FF13">
    <w:name w:val="A3C6684217BE401D95F477F1D106FF13"/>
    <w:rsid w:val="0090371E"/>
    <w:rPr>
      <w:rFonts w:eastAsiaTheme="minorHAnsi"/>
    </w:rPr>
  </w:style>
  <w:style w:type="paragraph" w:customStyle="1" w:styleId="9F3CE56ADCCE4E8AA23C0E629D953A831">
    <w:name w:val="9F3CE56ADCCE4E8AA23C0E629D953A831"/>
    <w:rsid w:val="0090371E"/>
    <w:rPr>
      <w:rFonts w:eastAsiaTheme="minorHAnsi"/>
    </w:rPr>
  </w:style>
  <w:style w:type="paragraph" w:customStyle="1" w:styleId="51B4257A4688453C9CAF7E81876BA06C1">
    <w:name w:val="51B4257A4688453C9CAF7E81876BA06C1"/>
    <w:rsid w:val="0090371E"/>
    <w:rPr>
      <w:rFonts w:eastAsiaTheme="minorHAnsi"/>
    </w:rPr>
  </w:style>
  <w:style w:type="paragraph" w:customStyle="1" w:styleId="59DE3F47112B42738FB308D6510F68361">
    <w:name w:val="59DE3F47112B42738FB308D6510F68361"/>
    <w:rsid w:val="0090371E"/>
    <w:rPr>
      <w:rFonts w:eastAsiaTheme="minorHAnsi"/>
    </w:rPr>
  </w:style>
  <w:style w:type="paragraph" w:customStyle="1" w:styleId="A23B0FF02CB14B29B7249784165E1A4F1">
    <w:name w:val="A23B0FF02CB14B29B7249784165E1A4F1"/>
    <w:rsid w:val="0090371E"/>
    <w:rPr>
      <w:rFonts w:eastAsiaTheme="minorHAnsi"/>
    </w:rPr>
  </w:style>
  <w:style w:type="paragraph" w:customStyle="1" w:styleId="AEB37DEF48784C31BC67156946C535BE1">
    <w:name w:val="AEB37DEF48784C31BC67156946C535BE1"/>
    <w:rsid w:val="0090371E"/>
    <w:rPr>
      <w:rFonts w:eastAsiaTheme="minorHAnsi"/>
    </w:rPr>
  </w:style>
  <w:style w:type="paragraph" w:customStyle="1" w:styleId="6F5912F60C704ACCB8E2470336DAF5121">
    <w:name w:val="6F5912F60C704ACCB8E2470336DAF5121"/>
    <w:rsid w:val="0090371E"/>
    <w:rPr>
      <w:rFonts w:eastAsiaTheme="minorHAnsi"/>
    </w:rPr>
  </w:style>
  <w:style w:type="paragraph" w:customStyle="1" w:styleId="5CA8C77FA66F4B50B03865E5B6721FC51">
    <w:name w:val="5CA8C77FA66F4B50B03865E5B6721FC51"/>
    <w:rsid w:val="0090371E"/>
    <w:rPr>
      <w:rFonts w:eastAsiaTheme="minorHAnsi"/>
    </w:rPr>
  </w:style>
  <w:style w:type="paragraph" w:customStyle="1" w:styleId="647E578F49184CBCA30C7DA48A9BE4401">
    <w:name w:val="647E578F49184CBCA30C7DA48A9BE4401"/>
    <w:rsid w:val="0090371E"/>
    <w:rPr>
      <w:rFonts w:eastAsiaTheme="minorHAnsi"/>
    </w:rPr>
  </w:style>
  <w:style w:type="paragraph" w:customStyle="1" w:styleId="21B1EBB2703D4A68BEA8C35ED063BEC51">
    <w:name w:val="21B1EBB2703D4A68BEA8C35ED063BEC51"/>
    <w:rsid w:val="0090371E"/>
    <w:rPr>
      <w:rFonts w:eastAsiaTheme="minorHAnsi"/>
    </w:rPr>
  </w:style>
  <w:style w:type="paragraph" w:customStyle="1" w:styleId="8496BC551C32410DA9C30489DAAE01061">
    <w:name w:val="8496BC551C32410DA9C30489DAAE01061"/>
    <w:rsid w:val="0090371E"/>
    <w:rPr>
      <w:rFonts w:eastAsiaTheme="minorHAnsi"/>
    </w:rPr>
  </w:style>
  <w:style w:type="paragraph" w:customStyle="1" w:styleId="16FD2D25E6AA44238F5C8754E058F459">
    <w:name w:val="16FD2D25E6AA44238F5C8754E058F459"/>
    <w:rsid w:val="0090371E"/>
    <w:rPr>
      <w:rFonts w:eastAsiaTheme="minorHAnsi"/>
    </w:rPr>
  </w:style>
  <w:style w:type="paragraph" w:customStyle="1" w:styleId="E10C41891F3C409F8E2EB1C7C2A506EC1">
    <w:name w:val="E10C41891F3C409F8E2EB1C7C2A506EC1"/>
    <w:rsid w:val="0090371E"/>
    <w:rPr>
      <w:rFonts w:eastAsiaTheme="minorHAnsi"/>
    </w:rPr>
  </w:style>
  <w:style w:type="paragraph" w:customStyle="1" w:styleId="B937B1C2DC114FEBA0AB5FEAC5F51FB61">
    <w:name w:val="B937B1C2DC114FEBA0AB5FEAC5F51FB61"/>
    <w:rsid w:val="0090371E"/>
    <w:rPr>
      <w:rFonts w:eastAsiaTheme="minorHAnsi"/>
    </w:rPr>
  </w:style>
  <w:style w:type="paragraph" w:customStyle="1" w:styleId="00A6525424F04A8AA3B9E00C716B0ACB1">
    <w:name w:val="00A6525424F04A8AA3B9E00C716B0ACB1"/>
    <w:rsid w:val="0090371E"/>
    <w:rPr>
      <w:rFonts w:eastAsiaTheme="minorHAnsi"/>
    </w:rPr>
  </w:style>
  <w:style w:type="paragraph" w:customStyle="1" w:styleId="30EDBDC6FE984176A1711BEFA0B116ED1">
    <w:name w:val="30EDBDC6FE984176A1711BEFA0B116ED1"/>
    <w:rsid w:val="0090371E"/>
    <w:rPr>
      <w:rFonts w:eastAsiaTheme="minorHAnsi"/>
    </w:rPr>
  </w:style>
  <w:style w:type="paragraph" w:customStyle="1" w:styleId="8F053D1066C34480914E4F0D4118B2411">
    <w:name w:val="8F053D1066C34480914E4F0D4118B2411"/>
    <w:rsid w:val="0090371E"/>
    <w:rPr>
      <w:rFonts w:eastAsiaTheme="minorHAnsi"/>
    </w:rPr>
  </w:style>
  <w:style w:type="paragraph" w:customStyle="1" w:styleId="F6F17E2A212F4FE6B4D27271449A3ACF">
    <w:name w:val="F6F17E2A212F4FE6B4D27271449A3ACF"/>
    <w:rsid w:val="0090371E"/>
    <w:rPr>
      <w:rFonts w:eastAsiaTheme="minorHAnsi"/>
    </w:rPr>
  </w:style>
  <w:style w:type="paragraph" w:customStyle="1" w:styleId="09D46EA9FA4E4B58ACCC7E38A5201F901">
    <w:name w:val="09D46EA9FA4E4B58ACCC7E38A5201F901"/>
    <w:rsid w:val="0090371E"/>
    <w:pPr>
      <w:ind w:left="720"/>
      <w:contextualSpacing/>
    </w:pPr>
    <w:rPr>
      <w:rFonts w:eastAsiaTheme="minorHAnsi"/>
    </w:rPr>
  </w:style>
  <w:style w:type="paragraph" w:customStyle="1" w:styleId="C8B5A15D96BD457EA7B5A913B53B8AF11">
    <w:name w:val="C8B5A15D96BD457EA7B5A913B53B8AF11"/>
    <w:rsid w:val="0090371E"/>
    <w:pPr>
      <w:ind w:left="720"/>
      <w:contextualSpacing/>
    </w:pPr>
    <w:rPr>
      <w:rFonts w:eastAsiaTheme="minorHAnsi"/>
    </w:rPr>
  </w:style>
  <w:style w:type="paragraph" w:customStyle="1" w:styleId="1291103DA0C7483EADC25E7D2A39C5C11">
    <w:name w:val="1291103DA0C7483EADC25E7D2A39C5C11"/>
    <w:rsid w:val="0090371E"/>
    <w:rPr>
      <w:rFonts w:eastAsiaTheme="minorHAnsi"/>
    </w:rPr>
  </w:style>
  <w:style w:type="paragraph" w:customStyle="1" w:styleId="707E60D399CC40C0A0F23075AC17F2421">
    <w:name w:val="707E60D399CC40C0A0F23075AC17F2421"/>
    <w:rsid w:val="0090371E"/>
    <w:rPr>
      <w:rFonts w:eastAsiaTheme="minorHAnsi"/>
    </w:rPr>
  </w:style>
  <w:style w:type="paragraph" w:customStyle="1" w:styleId="38F1D9C5B7034DF18BF792DCC431EFC21">
    <w:name w:val="38F1D9C5B7034DF18BF792DCC431EFC21"/>
    <w:rsid w:val="0090371E"/>
    <w:rPr>
      <w:rFonts w:eastAsiaTheme="minorHAnsi"/>
    </w:rPr>
  </w:style>
  <w:style w:type="paragraph" w:customStyle="1" w:styleId="FD29F61F5FF248C3B3B32F49A2A1BEED1">
    <w:name w:val="FD29F61F5FF248C3B3B32F49A2A1BEED1"/>
    <w:rsid w:val="0090371E"/>
    <w:rPr>
      <w:rFonts w:eastAsiaTheme="minorHAnsi"/>
    </w:rPr>
  </w:style>
  <w:style w:type="paragraph" w:customStyle="1" w:styleId="C4FC9903415449758CFA819180A296211">
    <w:name w:val="C4FC9903415449758CFA819180A296211"/>
    <w:rsid w:val="0090371E"/>
    <w:rPr>
      <w:rFonts w:eastAsiaTheme="minorHAnsi"/>
    </w:rPr>
  </w:style>
  <w:style w:type="paragraph" w:customStyle="1" w:styleId="241159D1723C4228995173EEF1D248EF1">
    <w:name w:val="241159D1723C4228995173EEF1D248EF1"/>
    <w:rsid w:val="0090371E"/>
    <w:rPr>
      <w:rFonts w:eastAsiaTheme="minorHAnsi"/>
    </w:rPr>
  </w:style>
  <w:style w:type="paragraph" w:customStyle="1" w:styleId="F6F2AF8F515A4536B216B5119C8F95E71">
    <w:name w:val="F6F2AF8F515A4536B216B5119C8F95E71"/>
    <w:rsid w:val="0090371E"/>
    <w:rPr>
      <w:rFonts w:eastAsiaTheme="minorHAnsi"/>
    </w:rPr>
  </w:style>
  <w:style w:type="paragraph" w:customStyle="1" w:styleId="652AE96098714E01A611BDE097B054841">
    <w:name w:val="652AE96098714E01A611BDE097B054841"/>
    <w:rsid w:val="0090371E"/>
    <w:rPr>
      <w:rFonts w:eastAsiaTheme="minorHAnsi"/>
    </w:rPr>
  </w:style>
  <w:style w:type="paragraph" w:customStyle="1" w:styleId="2674AE49525F4D3982ED94E4391FC97F">
    <w:name w:val="2674AE49525F4D3982ED94E4391FC97F"/>
    <w:rsid w:val="0090371E"/>
    <w:rPr>
      <w:rFonts w:eastAsiaTheme="minorHAnsi"/>
    </w:rPr>
  </w:style>
  <w:style w:type="paragraph" w:customStyle="1" w:styleId="7489EE2ADE544F97800C55F2C6B77E93">
    <w:name w:val="7489EE2ADE544F97800C55F2C6B77E93"/>
    <w:rsid w:val="0090371E"/>
    <w:rPr>
      <w:rFonts w:eastAsiaTheme="minorHAnsi"/>
    </w:rPr>
  </w:style>
  <w:style w:type="paragraph" w:customStyle="1" w:styleId="4C614E8506104B6DBCE0C88C0771AFB31">
    <w:name w:val="4C614E8506104B6DBCE0C88C0771AFB31"/>
    <w:rsid w:val="0090371E"/>
    <w:rPr>
      <w:rFonts w:eastAsiaTheme="minorHAnsi"/>
    </w:rPr>
  </w:style>
  <w:style w:type="paragraph" w:customStyle="1" w:styleId="7C3602B291764DE28701F11F47A49C921">
    <w:name w:val="7C3602B291764DE28701F11F47A49C921"/>
    <w:rsid w:val="0090371E"/>
    <w:rPr>
      <w:rFonts w:eastAsiaTheme="minorHAnsi"/>
    </w:rPr>
  </w:style>
  <w:style w:type="paragraph" w:customStyle="1" w:styleId="8BFAB2C8B0744BB28FE647341660C7731">
    <w:name w:val="8BFAB2C8B0744BB28FE647341660C7731"/>
    <w:rsid w:val="0090371E"/>
    <w:rPr>
      <w:rFonts w:eastAsiaTheme="minorHAnsi"/>
    </w:rPr>
  </w:style>
  <w:style w:type="paragraph" w:customStyle="1" w:styleId="91950AB273134801B47289B9825C32451">
    <w:name w:val="91950AB273134801B47289B9825C32451"/>
    <w:rsid w:val="0090371E"/>
    <w:rPr>
      <w:rFonts w:eastAsiaTheme="minorHAnsi"/>
    </w:rPr>
  </w:style>
  <w:style w:type="paragraph" w:customStyle="1" w:styleId="5A34B8969C7642E6891BE53DD299FE171">
    <w:name w:val="5A34B8969C7642E6891BE53DD299FE171"/>
    <w:rsid w:val="0090371E"/>
    <w:rPr>
      <w:rFonts w:eastAsiaTheme="minorHAnsi"/>
    </w:rPr>
  </w:style>
  <w:style w:type="paragraph" w:customStyle="1" w:styleId="436F7E709B4D4E6DA461C7CEF0EBE1A1">
    <w:name w:val="436F7E709B4D4E6DA461C7CEF0EBE1A1"/>
    <w:rsid w:val="0090371E"/>
    <w:rPr>
      <w:rFonts w:eastAsiaTheme="minorHAnsi"/>
    </w:rPr>
  </w:style>
  <w:style w:type="paragraph" w:customStyle="1" w:styleId="EA200C8AF7434EDAA029AC78B85E495F">
    <w:name w:val="EA200C8AF7434EDAA029AC78B85E495F"/>
    <w:rsid w:val="0090371E"/>
    <w:rPr>
      <w:rFonts w:eastAsiaTheme="minorHAnsi"/>
    </w:rPr>
  </w:style>
  <w:style w:type="paragraph" w:customStyle="1" w:styleId="E99073A666804EA0835DA980173A90081">
    <w:name w:val="E99073A666804EA0835DA980173A90081"/>
    <w:rsid w:val="0090371E"/>
    <w:rPr>
      <w:rFonts w:eastAsiaTheme="minorHAnsi"/>
    </w:rPr>
  </w:style>
  <w:style w:type="paragraph" w:customStyle="1" w:styleId="9D4D7CCFA535429ABAA4F4A20C1ACC721">
    <w:name w:val="9D4D7CCFA535429ABAA4F4A20C1ACC721"/>
    <w:rsid w:val="0090371E"/>
    <w:rPr>
      <w:rFonts w:eastAsiaTheme="minorHAnsi"/>
    </w:rPr>
  </w:style>
  <w:style w:type="paragraph" w:customStyle="1" w:styleId="F07DE408BDA1484980238A8986878AC21">
    <w:name w:val="F07DE408BDA1484980238A8986878AC21"/>
    <w:rsid w:val="0090371E"/>
    <w:rPr>
      <w:rFonts w:eastAsiaTheme="minorHAnsi"/>
    </w:rPr>
  </w:style>
  <w:style w:type="paragraph" w:customStyle="1" w:styleId="8ABC30B1423F4979B17C832C8105F8F81">
    <w:name w:val="8ABC30B1423F4979B17C832C8105F8F81"/>
    <w:rsid w:val="0090371E"/>
    <w:rPr>
      <w:rFonts w:eastAsiaTheme="minorHAnsi"/>
    </w:rPr>
  </w:style>
  <w:style w:type="paragraph" w:customStyle="1" w:styleId="6A71007E9E42486B8CD5384590F164761">
    <w:name w:val="6A71007E9E42486B8CD5384590F164761"/>
    <w:rsid w:val="0090371E"/>
    <w:rPr>
      <w:rFonts w:eastAsiaTheme="minorHAnsi"/>
    </w:rPr>
  </w:style>
  <w:style w:type="paragraph" w:customStyle="1" w:styleId="4732F5756BE1475995E4D7C89B523FCF1">
    <w:name w:val="4732F5756BE1475995E4D7C89B523FCF1"/>
    <w:rsid w:val="0090371E"/>
    <w:rPr>
      <w:rFonts w:eastAsiaTheme="minorHAnsi"/>
    </w:rPr>
  </w:style>
  <w:style w:type="paragraph" w:customStyle="1" w:styleId="C3520235C7FB4ECBAAFB6A1FA04832C11">
    <w:name w:val="C3520235C7FB4ECBAAFB6A1FA04832C11"/>
    <w:rsid w:val="0090371E"/>
    <w:rPr>
      <w:rFonts w:eastAsiaTheme="minorHAnsi"/>
    </w:rPr>
  </w:style>
  <w:style w:type="paragraph" w:customStyle="1" w:styleId="064A81DB7FB54521A6F325F11EF3A2271">
    <w:name w:val="064A81DB7FB54521A6F325F11EF3A2271"/>
    <w:rsid w:val="0090371E"/>
    <w:rPr>
      <w:rFonts w:eastAsiaTheme="minorHAnsi"/>
    </w:rPr>
  </w:style>
  <w:style w:type="paragraph" w:customStyle="1" w:styleId="3A5F1B33F37C4C8BAB26C0411801362A1">
    <w:name w:val="3A5F1B33F37C4C8BAB26C0411801362A1"/>
    <w:rsid w:val="0090371E"/>
    <w:rPr>
      <w:rFonts w:eastAsiaTheme="minorHAnsi"/>
    </w:rPr>
  </w:style>
  <w:style w:type="paragraph" w:customStyle="1" w:styleId="2A2F9C3C3EF94328B931709C75224C331">
    <w:name w:val="2A2F9C3C3EF94328B931709C75224C331"/>
    <w:rsid w:val="0090371E"/>
    <w:rPr>
      <w:rFonts w:eastAsiaTheme="minorHAnsi"/>
    </w:rPr>
  </w:style>
  <w:style w:type="paragraph" w:customStyle="1" w:styleId="84F29B60A17D4157AB4AD24011544B291">
    <w:name w:val="84F29B60A17D4157AB4AD24011544B291"/>
    <w:rsid w:val="0090371E"/>
    <w:rPr>
      <w:rFonts w:eastAsiaTheme="minorHAnsi"/>
    </w:rPr>
  </w:style>
  <w:style w:type="paragraph" w:customStyle="1" w:styleId="3D9687E31CD44A84AFBCA6B58F4834A21">
    <w:name w:val="3D9687E31CD44A84AFBCA6B58F4834A21"/>
    <w:rsid w:val="0090371E"/>
    <w:rPr>
      <w:rFonts w:eastAsiaTheme="minorHAnsi"/>
    </w:rPr>
  </w:style>
  <w:style w:type="paragraph" w:customStyle="1" w:styleId="924E618D5E5144A2830EA0F111BBFFBD1">
    <w:name w:val="924E618D5E5144A2830EA0F111BBFFBD1"/>
    <w:rsid w:val="0090371E"/>
    <w:rPr>
      <w:rFonts w:eastAsiaTheme="minorHAnsi"/>
    </w:rPr>
  </w:style>
  <w:style w:type="paragraph" w:customStyle="1" w:styleId="B7A528049DA84A5281D08D4B39B82B991">
    <w:name w:val="B7A528049DA84A5281D08D4B39B82B991"/>
    <w:rsid w:val="0090371E"/>
    <w:rPr>
      <w:rFonts w:eastAsiaTheme="minorHAnsi"/>
    </w:rPr>
  </w:style>
  <w:style w:type="paragraph" w:customStyle="1" w:styleId="FDE4C30AD4D846F5A13675A50080F7B41">
    <w:name w:val="FDE4C30AD4D846F5A13675A50080F7B41"/>
    <w:rsid w:val="0090371E"/>
    <w:rPr>
      <w:rFonts w:eastAsiaTheme="minorHAnsi"/>
    </w:rPr>
  </w:style>
  <w:style w:type="paragraph" w:customStyle="1" w:styleId="29BFAA1A1D6647BE9AF329420133B5B01">
    <w:name w:val="29BFAA1A1D6647BE9AF329420133B5B01"/>
    <w:rsid w:val="0090371E"/>
    <w:rPr>
      <w:rFonts w:eastAsiaTheme="minorHAnsi"/>
    </w:rPr>
  </w:style>
  <w:style w:type="paragraph" w:customStyle="1" w:styleId="ABDF2B3843024AC2B9F8463C30185DF71">
    <w:name w:val="ABDF2B3843024AC2B9F8463C30185DF71"/>
    <w:rsid w:val="0090371E"/>
    <w:rPr>
      <w:rFonts w:eastAsiaTheme="minorHAnsi"/>
    </w:rPr>
  </w:style>
  <w:style w:type="paragraph" w:customStyle="1" w:styleId="F65147FC679B4B8EB9BEFF7B16DE134C1">
    <w:name w:val="F65147FC679B4B8EB9BEFF7B16DE134C1"/>
    <w:rsid w:val="0090371E"/>
    <w:rPr>
      <w:rFonts w:eastAsiaTheme="minorHAnsi"/>
    </w:rPr>
  </w:style>
  <w:style w:type="paragraph" w:customStyle="1" w:styleId="313FA2C1BAA245D6B85900271F72D8941">
    <w:name w:val="313FA2C1BAA245D6B85900271F72D8941"/>
    <w:rsid w:val="0090371E"/>
    <w:rPr>
      <w:rFonts w:eastAsiaTheme="minorHAnsi"/>
    </w:rPr>
  </w:style>
  <w:style w:type="paragraph" w:customStyle="1" w:styleId="429604DD76FE4AD59EAAD5E028E2AA761">
    <w:name w:val="429604DD76FE4AD59EAAD5E028E2AA761"/>
    <w:rsid w:val="0090371E"/>
    <w:rPr>
      <w:rFonts w:eastAsiaTheme="minorHAnsi"/>
    </w:rPr>
  </w:style>
  <w:style w:type="paragraph" w:customStyle="1" w:styleId="F098A04256C84E6DBBC1A318325D20321">
    <w:name w:val="F098A04256C84E6DBBC1A318325D20321"/>
    <w:rsid w:val="0090371E"/>
    <w:rPr>
      <w:rFonts w:eastAsiaTheme="minorHAnsi"/>
    </w:rPr>
  </w:style>
  <w:style w:type="paragraph" w:customStyle="1" w:styleId="50F119E8829A44D68F41FE66CE2648B21">
    <w:name w:val="50F119E8829A44D68F41FE66CE2648B21"/>
    <w:rsid w:val="0090371E"/>
    <w:rPr>
      <w:rFonts w:eastAsiaTheme="minorHAnsi"/>
    </w:rPr>
  </w:style>
  <w:style w:type="paragraph" w:customStyle="1" w:styleId="01F6C7080B534AD785BFF6DAFA86BB681">
    <w:name w:val="01F6C7080B534AD785BFF6DAFA86BB681"/>
    <w:rsid w:val="0090371E"/>
    <w:rPr>
      <w:rFonts w:eastAsiaTheme="minorHAnsi"/>
    </w:rPr>
  </w:style>
  <w:style w:type="paragraph" w:customStyle="1" w:styleId="4DEC0B2EF3AA4759AEC78F761250C68E1">
    <w:name w:val="4DEC0B2EF3AA4759AEC78F761250C68E1"/>
    <w:rsid w:val="0090371E"/>
    <w:rPr>
      <w:rFonts w:eastAsiaTheme="minorHAnsi"/>
    </w:rPr>
  </w:style>
  <w:style w:type="paragraph" w:customStyle="1" w:styleId="AF1D83E0949F460D920FC06234820E371">
    <w:name w:val="AF1D83E0949F460D920FC06234820E371"/>
    <w:rsid w:val="0090371E"/>
    <w:rPr>
      <w:rFonts w:eastAsiaTheme="minorHAnsi"/>
    </w:rPr>
  </w:style>
  <w:style w:type="paragraph" w:customStyle="1" w:styleId="FCD41AC4E61247C286EA0F570A04690F1">
    <w:name w:val="FCD41AC4E61247C286EA0F570A04690F1"/>
    <w:rsid w:val="0090371E"/>
    <w:rPr>
      <w:rFonts w:eastAsiaTheme="minorHAnsi"/>
    </w:rPr>
  </w:style>
  <w:style w:type="paragraph" w:customStyle="1" w:styleId="6672725EF27E4487B7220A66E1F7F61A1">
    <w:name w:val="6672725EF27E4487B7220A66E1F7F61A1"/>
    <w:rsid w:val="0090371E"/>
    <w:rPr>
      <w:rFonts w:eastAsiaTheme="minorHAnsi"/>
    </w:rPr>
  </w:style>
  <w:style w:type="paragraph" w:customStyle="1" w:styleId="3AC98CBA23254C328BAD48AE0D07654B1">
    <w:name w:val="3AC98CBA23254C328BAD48AE0D07654B1"/>
    <w:rsid w:val="0090371E"/>
    <w:rPr>
      <w:rFonts w:eastAsiaTheme="minorHAnsi"/>
    </w:rPr>
  </w:style>
  <w:style w:type="paragraph" w:customStyle="1" w:styleId="6CBA490E277A44EA8DFEAFB88F3DC03E1">
    <w:name w:val="6CBA490E277A44EA8DFEAFB88F3DC03E1"/>
    <w:rsid w:val="0090371E"/>
    <w:rPr>
      <w:rFonts w:eastAsiaTheme="minorHAnsi"/>
    </w:rPr>
  </w:style>
  <w:style w:type="paragraph" w:customStyle="1" w:styleId="EB6E5BE7EE6742BA879F8F29036D51C31">
    <w:name w:val="EB6E5BE7EE6742BA879F8F29036D51C31"/>
    <w:rsid w:val="0090371E"/>
    <w:rPr>
      <w:rFonts w:eastAsiaTheme="minorHAnsi"/>
    </w:rPr>
  </w:style>
  <w:style w:type="paragraph" w:customStyle="1" w:styleId="0AFA785ABDED4152B6557D768F5365CE1">
    <w:name w:val="0AFA785ABDED4152B6557D768F5365CE1"/>
    <w:rsid w:val="0090371E"/>
    <w:rPr>
      <w:rFonts w:eastAsiaTheme="minorHAnsi"/>
    </w:rPr>
  </w:style>
  <w:style w:type="paragraph" w:customStyle="1" w:styleId="AC77896B75A540FB8083B6EA3F8643471">
    <w:name w:val="AC77896B75A540FB8083B6EA3F8643471"/>
    <w:rsid w:val="0090371E"/>
    <w:rPr>
      <w:rFonts w:eastAsiaTheme="minorHAnsi"/>
    </w:rPr>
  </w:style>
  <w:style w:type="paragraph" w:customStyle="1" w:styleId="3AC115110AA24470A433B7B46DEC01531">
    <w:name w:val="3AC115110AA24470A433B7B46DEC01531"/>
    <w:rsid w:val="0090371E"/>
    <w:rPr>
      <w:rFonts w:eastAsiaTheme="minorHAnsi"/>
    </w:rPr>
  </w:style>
  <w:style w:type="paragraph" w:customStyle="1" w:styleId="3C36F6AED19C4B9C9E1C46E156B7E4361">
    <w:name w:val="3C36F6AED19C4B9C9E1C46E156B7E4361"/>
    <w:rsid w:val="0090371E"/>
    <w:rPr>
      <w:rFonts w:eastAsiaTheme="minorHAnsi"/>
    </w:rPr>
  </w:style>
  <w:style w:type="paragraph" w:customStyle="1" w:styleId="1B5A4128EF6D4CD5A437E3E027A1CEE61">
    <w:name w:val="1B5A4128EF6D4CD5A437E3E027A1CEE61"/>
    <w:rsid w:val="0090371E"/>
    <w:rPr>
      <w:rFonts w:eastAsiaTheme="minorHAnsi"/>
    </w:rPr>
  </w:style>
  <w:style w:type="paragraph" w:customStyle="1" w:styleId="93CB9C78C443437C9C4D51E700D0F3431">
    <w:name w:val="93CB9C78C443437C9C4D51E700D0F3431"/>
    <w:rsid w:val="0090371E"/>
    <w:rPr>
      <w:rFonts w:eastAsiaTheme="minorHAnsi"/>
    </w:rPr>
  </w:style>
  <w:style w:type="paragraph" w:customStyle="1" w:styleId="4F0F353BBA1748E89458D391869D26961">
    <w:name w:val="4F0F353BBA1748E89458D391869D26961"/>
    <w:rsid w:val="0090371E"/>
    <w:rPr>
      <w:rFonts w:eastAsiaTheme="minorHAnsi"/>
    </w:rPr>
  </w:style>
  <w:style w:type="paragraph" w:customStyle="1" w:styleId="A16BAFDA9E7E4B14A75570700AC79DA51">
    <w:name w:val="A16BAFDA9E7E4B14A75570700AC79DA51"/>
    <w:rsid w:val="0090371E"/>
    <w:rPr>
      <w:rFonts w:eastAsiaTheme="minorHAnsi"/>
    </w:rPr>
  </w:style>
  <w:style w:type="paragraph" w:customStyle="1" w:styleId="A6FAC597109E484BAF446A7A390CF6171">
    <w:name w:val="A6FAC597109E484BAF446A7A390CF6171"/>
    <w:rsid w:val="0090371E"/>
    <w:rPr>
      <w:rFonts w:eastAsiaTheme="minorHAnsi"/>
    </w:rPr>
  </w:style>
  <w:style w:type="paragraph" w:customStyle="1" w:styleId="810F66C0C80142FB8EF0A94F0E88A5DD1">
    <w:name w:val="810F66C0C80142FB8EF0A94F0E88A5DD1"/>
    <w:rsid w:val="0090371E"/>
    <w:rPr>
      <w:rFonts w:eastAsiaTheme="minorHAnsi"/>
    </w:rPr>
  </w:style>
  <w:style w:type="paragraph" w:customStyle="1" w:styleId="AFD484435909404EAD61A1841C3D5AEC1">
    <w:name w:val="AFD484435909404EAD61A1841C3D5AEC1"/>
    <w:rsid w:val="0090371E"/>
    <w:rPr>
      <w:rFonts w:eastAsiaTheme="minorHAnsi"/>
    </w:rPr>
  </w:style>
  <w:style w:type="paragraph" w:customStyle="1" w:styleId="6F21F8667BC6494E8E57380378AC7C271">
    <w:name w:val="6F21F8667BC6494E8E57380378AC7C271"/>
    <w:rsid w:val="0090371E"/>
    <w:rPr>
      <w:rFonts w:eastAsiaTheme="minorHAnsi"/>
    </w:rPr>
  </w:style>
  <w:style w:type="paragraph" w:customStyle="1" w:styleId="C780817882344132B4A136956879CF051">
    <w:name w:val="C780817882344132B4A136956879CF051"/>
    <w:rsid w:val="0090371E"/>
    <w:rPr>
      <w:rFonts w:eastAsiaTheme="minorHAnsi"/>
    </w:rPr>
  </w:style>
  <w:style w:type="paragraph" w:customStyle="1" w:styleId="F1F27D4E35394515855CF29876942D5B1">
    <w:name w:val="F1F27D4E35394515855CF29876942D5B1"/>
    <w:rsid w:val="0090371E"/>
    <w:rPr>
      <w:rFonts w:eastAsiaTheme="minorHAnsi"/>
    </w:rPr>
  </w:style>
  <w:style w:type="paragraph" w:customStyle="1" w:styleId="13C27AB16547468F8FC6F1D8AD0B515D1">
    <w:name w:val="13C27AB16547468F8FC6F1D8AD0B515D1"/>
    <w:rsid w:val="0090371E"/>
    <w:rPr>
      <w:rFonts w:eastAsiaTheme="minorHAnsi"/>
    </w:rPr>
  </w:style>
  <w:style w:type="paragraph" w:customStyle="1" w:styleId="B8D2D155E8B8434586F4FE7640D80EB81">
    <w:name w:val="B8D2D155E8B8434586F4FE7640D80EB81"/>
    <w:rsid w:val="0090371E"/>
    <w:rPr>
      <w:rFonts w:eastAsiaTheme="minorHAnsi"/>
    </w:rPr>
  </w:style>
  <w:style w:type="paragraph" w:customStyle="1" w:styleId="281678E220A14BBB8BA7F2CA9FC7CB792">
    <w:name w:val="281678E220A14BBB8BA7F2CA9FC7CB792"/>
    <w:rsid w:val="0090371E"/>
    <w:rPr>
      <w:rFonts w:eastAsiaTheme="minorHAnsi"/>
    </w:rPr>
  </w:style>
  <w:style w:type="paragraph" w:customStyle="1" w:styleId="67B2DDA3405C47CF93DDFA52086E76E61">
    <w:name w:val="67B2DDA3405C47CF93DDFA52086E76E61"/>
    <w:rsid w:val="0090371E"/>
    <w:rPr>
      <w:rFonts w:eastAsiaTheme="minorHAnsi"/>
    </w:rPr>
  </w:style>
  <w:style w:type="paragraph" w:customStyle="1" w:styleId="CFBCB58BCC814F529C99F27BD359C3821">
    <w:name w:val="CFBCB58BCC814F529C99F27BD359C3821"/>
    <w:rsid w:val="0090371E"/>
    <w:rPr>
      <w:rFonts w:eastAsiaTheme="minorHAnsi"/>
    </w:rPr>
  </w:style>
  <w:style w:type="paragraph" w:customStyle="1" w:styleId="D70861542C9C4DF8B76F80BA0EE7C16E1">
    <w:name w:val="D70861542C9C4DF8B76F80BA0EE7C16E1"/>
    <w:rsid w:val="0090371E"/>
    <w:rPr>
      <w:rFonts w:eastAsiaTheme="minorHAnsi"/>
    </w:rPr>
  </w:style>
  <w:style w:type="paragraph" w:customStyle="1" w:styleId="E20254B3D30B41AA9987D22D16CFA6401">
    <w:name w:val="E20254B3D30B41AA9987D22D16CFA6401"/>
    <w:rsid w:val="0090371E"/>
    <w:rPr>
      <w:rFonts w:eastAsiaTheme="minorHAnsi"/>
    </w:rPr>
  </w:style>
  <w:style w:type="paragraph" w:customStyle="1" w:styleId="51C666F26140466B96CCE38E1D77BC2E1">
    <w:name w:val="51C666F26140466B96CCE38E1D77BC2E1"/>
    <w:rsid w:val="0090371E"/>
    <w:rPr>
      <w:rFonts w:eastAsiaTheme="minorHAnsi"/>
    </w:rPr>
  </w:style>
  <w:style w:type="paragraph" w:customStyle="1" w:styleId="C147580F53B5417796A43DB8AF9765CB1">
    <w:name w:val="C147580F53B5417796A43DB8AF9765CB1"/>
    <w:rsid w:val="0090371E"/>
    <w:rPr>
      <w:rFonts w:eastAsiaTheme="minorHAnsi"/>
    </w:rPr>
  </w:style>
  <w:style w:type="paragraph" w:customStyle="1" w:styleId="E9574E958DAB4D328FC5829D58921D5D1">
    <w:name w:val="E9574E958DAB4D328FC5829D58921D5D1"/>
    <w:rsid w:val="0090371E"/>
    <w:rPr>
      <w:rFonts w:eastAsiaTheme="minorHAnsi"/>
    </w:rPr>
  </w:style>
  <w:style w:type="paragraph" w:customStyle="1" w:styleId="D24F65E174034FD185EEFC2E160520CA1">
    <w:name w:val="D24F65E174034FD185EEFC2E160520CA1"/>
    <w:rsid w:val="0090371E"/>
    <w:rPr>
      <w:rFonts w:eastAsiaTheme="minorHAnsi"/>
    </w:rPr>
  </w:style>
  <w:style w:type="paragraph" w:customStyle="1" w:styleId="F385306B14244135A0EBEA4D0BDDF5231">
    <w:name w:val="F385306B14244135A0EBEA4D0BDDF5231"/>
    <w:rsid w:val="0090371E"/>
    <w:rPr>
      <w:rFonts w:eastAsiaTheme="minorHAnsi"/>
    </w:rPr>
  </w:style>
  <w:style w:type="paragraph" w:customStyle="1" w:styleId="92CA7D631130497EA82040CD354533FF1">
    <w:name w:val="92CA7D631130497EA82040CD354533FF1"/>
    <w:rsid w:val="0090371E"/>
    <w:rPr>
      <w:rFonts w:eastAsiaTheme="minorHAnsi"/>
    </w:rPr>
  </w:style>
  <w:style w:type="paragraph" w:customStyle="1" w:styleId="CBADC09CEBD74506ABD18D0D7005491E1">
    <w:name w:val="CBADC09CEBD74506ABD18D0D7005491E1"/>
    <w:rsid w:val="0090371E"/>
    <w:rPr>
      <w:rFonts w:eastAsiaTheme="minorHAnsi"/>
    </w:rPr>
  </w:style>
  <w:style w:type="paragraph" w:customStyle="1" w:styleId="40D53242021946A292A8ACD5402F662B1">
    <w:name w:val="40D53242021946A292A8ACD5402F662B1"/>
    <w:rsid w:val="0090371E"/>
    <w:rPr>
      <w:rFonts w:eastAsiaTheme="minorHAnsi"/>
    </w:rPr>
  </w:style>
  <w:style w:type="paragraph" w:customStyle="1" w:styleId="F485457B87ED43539020F72DD767927D1">
    <w:name w:val="F485457B87ED43539020F72DD767927D1"/>
    <w:rsid w:val="0090371E"/>
    <w:rPr>
      <w:rFonts w:eastAsiaTheme="minorHAnsi"/>
    </w:rPr>
  </w:style>
  <w:style w:type="paragraph" w:customStyle="1" w:styleId="11770934740642CCB6DCEEA8BDBCA13B1">
    <w:name w:val="11770934740642CCB6DCEEA8BDBCA13B1"/>
    <w:rsid w:val="0090371E"/>
    <w:rPr>
      <w:rFonts w:eastAsiaTheme="minorHAnsi"/>
    </w:rPr>
  </w:style>
  <w:style w:type="paragraph" w:customStyle="1" w:styleId="86111D852E7447DFBAADB197F22C856C1">
    <w:name w:val="86111D852E7447DFBAADB197F22C856C1"/>
    <w:rsid w:val="0090371E"/>
    <w:rPr>
      <w:rFonts w:eastAsiaTheme="minorHAnsi"/>
    </w:rPr>
  </w:style>
  <w:style w:type="paragraph" w:customStyle="1" w:styleId="D61FE611786C454CA6759249358830B01">
    <w:name w:val="D61FE611786C454CA6759249358830B01"/>
    <w:rsid w:val="0090371E"/>
    <w:rPr>
      <w:rFonts w:eastAsiaTheme="minorHAnsi"/>
    </w:rPr>
  </w:style>
  <w:style w:type="paragraph" w:customStyle="1" w:styleId="F696C58021B84ECE8A6A817126F0B3841">
    <w:name w:val="F696C58021B84ECE8A6A817126F0B3841"/>
    <w:rsid w:val="0090371E"/>
    <w:rPr>
      <w:rFonts w:eastAsiaTheme="minorHAnsi"/>
    </w:rPr>
  </w:style>
  <w:style w:type="paragraph" w:customStyle="1" w:styleId="C45F98E86647455A8A6C24EFD9905128">
    <w:name w:val="C45F98E86647455A8A6C24EFD9905128"/>
    <w:rsid w:val="0090371E"/>
    <w:rPr>
      <w:rFonts w:eastAsiaTheme="minorHAnsi"/>
    </w:rPr>
  </w:style>
  <w:style w:type="paragraph" w:customStyle="1" w:styleId="5F0043940E1A4F5F8A241B0CB78EC655">
    <w:name w:val="5F0043940E1A4F5F8A241B0CB78EC655"/>
    <w:rsid w:val="0090371E"/>
    <w:rPr>
      <w:rFonts w:eastAsiaTheme="minorHAnsi"/>
    </w:rPr>
  </w:style>
  <w:style w:type="paragraph" w:customStyle="1" w:styleId="5F2685BFA8414BB0B56C94125229395F">
    <w:name w:val="5F2685BFA8414BB0B56C94125229395F"/>
    <w:rsid w:val="0090371E"/>
    <w:rPr>
      <w:rFonts w:eastAsiaTheme="minorHAnsi"/>
    </w:rPr>
  </w:style>
  <w:style w:type="paragraph" w:customStyle="1" w:styleId="1AA7503C2AE740A8ADF3F6580CFA39B4">
    <w:name w:val="1AA7503C2AE740A8ADF3F6580CFA39B4"/>
    <w:rsid w:val="0090371E"/>
    <w:rPr>
      <w:rFonts w:eastAsiaTheme="minorHAnsi"/>
    </w:rPr>
  </w:style>
  <w:style w:type="paragraph" w:customStyle="1" w:styleId="2C8CF7908F614B50BF58AEB874C5E81D">
    <w:name w:val="2C8CF7908F614B50BF58AEB874C5E81D"/>
    <w:rsid w:val="0090371E"/>
    <w:rPr>
      <w:rFonts w:eastAsiaTheme="minorHAnsi"/>
    </w:rPr>
  </w:style>
  <w:style w:type="paragraph" w:customStyle="1" w:styleId="94C0492151F34B20B829C3BB2443EAC5">
    <w:name w:val="94C0492151F34B20B829C3BB2443EAC5"/>
    <w:rsid w:val="0090371E"/>
    <w:rPr>
      <w:rFonts w:eastAsiaTheme="minorHAnsi"/>
    </w:rPr>
  </w:style>
  <w:style w:type="paragraph" w:customStyle="1" w:styleId="EE404F758E904DD6B98C8673594166A5">
    <w:name w:val="EE404F758E904DD6B98C8673594166A5"/>
    <w:rsid w:val="0090371E"/>
    <w:rPr>
      <w:rFonts w:eastAsiaTheme="minorHAnsi"/>
    </w:rPr>
  </w:style>
  <w:style w:type="paragraph" w:customStyle="1" w:styleId="B86EF90260DF4E3183D0172AB0298C39">
    <w:name w:val="B86EF90260DF4E3183D0172AB0298C39"/>
    <w:rsid w:val="0090371E"/>
    <w:rPr>
      <w:rFonts w:eastAsiaTheme="minorHAnsi"/>
    </w:rPr>
  </w:style>
  <w:style w:type="paragraph" w:customStyle="1" w:styleId="6E0A1ED128D742B285AF5035F6930610">
    <w:name w:val="6E0A1ED128D742B285AF5035F6930610"/>
    <w:rsid w:val="0090371E"/>
  </w:style>
  <w:style w:type="paragraph" w:customStyle="1" w:styleId="4DAADCC35D4845B1BE0C001C573D8CE5">
    <w:name w:val="4DAADCC35D4845B1BE0C001C573D8CE5"/>
    <w:rsid w:val="0090371E"/>
  </w:style>
  <w:style w:type="paragraph" w:customStyle="1" w:styleId="40EFF64A4AF54CC2990E852E315D513C">
    <w:name w:val="40EFF64A4AF54CC2990E852E315D513C"/>
    <w:rsid w:val="0090371E"/>
  </w:style>
  <w:style w:type="paragraph" w:customStyle="1" w:styleId="B7EC83D4032D4E5394DB9DBD7009E51F">
    <w:name w:val="B7EC83D4032D4E5394DB9DBD7009E51F"/>
    <w:rsid w:val="0090371E"/>
  </w:style>
  <w:style w:type="paragraph" w:customStyle="1" w:styleId="6CDA8363FADA43AFA1D0E82F95EED865">
    <w:name w:val="6CDA8363FADA43AFA1D0E82F95EED865"/>
    <w:rsid w:val="0090371E"/>
  </w:style>
  <w:style w:type="paragraph" w:customStyle="1" w:styleId="D07AA064A0D84F3D9A9C7B823DD6ABF1">
    <w:name w:val="D07AA064A0D84F3D9A9C7B823DD6ABF1"/>
    <w:rsid w:val="0090371E"/>
  </w:style>
  <w:style w:type="paragraph" w:customStyle="1" w:styleId="A44740D60B144C31B3B3A0708410E3BE">
    <w:name w:val="A44740D60B144C31B3B3A0708410E3BE"/>
    <w:rsid w:val="0090371E"/>
  </w:style>
  <w:style w:type="paragraph" w:customStyle="1" w:styleId="B5DEA4199A1C469EA00D5FA52276ACF3">
    <w:name w:val="B5DEA4199A1C469EA00D5FA52276ACF3"/>
    <w:rsid w:val="0090371E"/>
  </w:style>
  <w:style w:type="paragraph" w:customStyle="1" w:styleId="F7741CE449A140EBB656D31869059C30">
    <w:name w:val="F7741CE449A140EBB656D31869059C30"/>
    <w:rsid w:val="0090371E"/>
  </w:style>
  <w:style w:type="paragraph" w:customStyle="1" w:styleId="1274963DEDAF4DF98AF06D9DEE7EE24B">
    <w:name w:val="1274963DEDAF4DF98AF06D9DEE7EE24B"/>
    <w:rsid w:val="0090371E"/>
  </w:style>
  <w:style w:type="paragraph" w:customStyle="1" w:styleId="072B69B9A7D047F189E5F1D0574EB74D">
    <w:name w:val="072B69B9A7D047F189E5F1D0574EB74D"/>
    <w:rsid w:val="0090371E"/>
  </w:style>
  <w:style w:type="paragraph" w:customStyle="1" w:styleId="62FCF7603A24490D9DB86006DB132981">
    <w:name w:val="62FCF7603A24490D9DB86006DB132981"/>
    <w:rsid w:val="0090371E"/>
  </w:style>
  <w:style w:type="paragraph" w:customStyle="1" w:styleId="C1C0969A35AF4DC6BE0ED58C6C0C4632">
    <w:name w:val="C1C0969A35AF4DC6BE0ED58C6C0C4632"/>
    <w:rsid w:val="0090371E"/>
  </w:style>
  <w:style w:type="paragraph" w:customStyle="1" w:styleId="55BF0AB1B42C44A189F85248DA257C04">
    <w:name w:val="55BF0AB1B42C44A189F85248DA257C04"/>
    <w:rsid w:val="00EC74A9"/>
  </w:style>
  <w:style w:type="paragraph" w:customStyle="1" w:styleId="1BE190F255624D38927ED355C7FE2E232">
    <w:name w:val="1BE190F255624D38927ED355C7FE2E232"/>
    <w:rsid w:val="003E1CB1"/>
    <w:rPr>
      <w:rFonts w:eastAsiaTheme="minorHAnsi"/>
    </w:rPr>
  </w:style>
  <w:style w:type="paragraph" w:customStyle="1" w:styleId="357F5D400B4A4253B91561E60318C8592">
    <w:name w:val="357F5D400B4A4253B91561E60318C8592"/>
    <w:rsid w:val="003E1CB1"/>
    <w:rPr>
      <w:rFonts w:eastAsiaTheme="minorHAnsi"/>
    </w:rPr>
  </w:style>
  <w:style w:type="paragraph" w:customStyle="1" w:styleId="A31438DED203428E8982D8D136A8C5B82">
    <w:name w:val="A31438DED203428E8982D8D136A8C5B82"/>
    <w:rsid w:val="003E1CB1"/>
    <w:rPr>
      <w:rFonts w:eastAsiaTheme="minorHAnsi"/>
    </w:rPr>
  </w:style>
  <w:style w:type="paragraph" w:customStyle="1" w:styleId="C7D306F24D684DFEB8E3E0F4364B37F02">
    <w:name w:val="C7D306F24D684DFEB8E3E0F4364B37F02"/>
    <w:rsid w:val="003E1CB1"/>
    <w:rPr>
      <w:rFonts w:eastAsiaTheme="minorHAnsi"/>
    </w:rPr>
  </w:style>
  <w:style w:type="paragraph" w:customStyle="1" w:styleId="D322CB73E42D4A12976B2152167FB5F62">
    <w:name w:val="D322CB73E42D4A12976B2152167FB5F62"/>
    <w:rsid w:val="003E1CB1"/>
    <w:rPr>
      <w:rFonts w:eastAsiaTheme="minorHAnsi"/>
    </w:rPr>
  </w:style>
  <w:style w:type="paragraph" w:customStyle="1" w:styleId="479191488C5C4C2A9F61E78683EB5FE92">
    <w:name w:val="479191488C5C4C2A9F61E78683EB5FE92"/>
    <w:rsid w:val="003E1CB1"/>
    <w:rPr>
      <w:rFonts w:eastAsiaTheme="minorHAnsi"/>
    </w:rPr>
  </w:style>
  <w:style w:type="paragraph" w:customStyle="1" w:styleId="3512012A312B4F30BD11BE32CC1DCB402">
    <w:name w:val="3512012A312B4F30BD11BE32CC1DCB402"/>
    <w:rsid w:val="003E1CB1"/>
    <w:rPr>
      <w:rFonts w:eastAsiaTheme="minorHAnsi"/>
    </w:rPr>
  </w:style>
  <w:style w:type="paragraph" w:customStyle="1" w:styleId="449D597D6D0C469B91BAE785A06983D82">
    <w:name w:val="449D597D6D0C469B91BAE785A06983D82"/>
    <w:rsid w:val="003E1CB1"/>
    <w:rPr>
      <w:rFonts w:eastAsiaTheme="minorHAnsi"/>
    </w:rPr>
  </w:style>
  <w:style w:type="paragraph" w:customStyle="1" w:styleId="C4F5E17995984A77A00F463A77C23F622">
    <w:name w:val="C4F5E17995984A77A00F463A77C23F622"/>
    <w:rsid w:val="003E1CB1"/>
    <w:rPr>
      <w:rFonts w:eastAsiaTheme="minorHAnsi"/>
    </w:rPr>
  </w:style>
  <w:style w:type="paragraph" w:customStyle="1" w:styleId="48279F872DF249949365BD20DE54FDEE2">
    <w:name w:val="48279F872DF249949365BD20DE54FDEE2"/>
    <w:rsid w:val="003E1CB1"/>
    <w:rPr>
      <w:rFonts w:eastAsiaTheme="minorHAnsi"/>
    </w:rPr>
  </w:style>
  <w:style w:type="paragraph" w:customStyle="1" w:styleId="623F5210220148EF8C32BED73BD3B78F2">
    <w:name w:val="623F5210220148EF8C32BED73BD3B78F2"/>
    <w:rsid w:val="003E1CB1"/>
    <w:rPr>
      <w:rFonts w:eastAsiaTheme="minorHAnsi"/>
    </w:rPr>
  </w:style>
  <w:style w:type="paragraph" w:customStyle="1" w:styleId="729105ED4A244278B16A08EA0B01AFDD2">
    <w:name w:val="729105ED4A244278B16A08EA0B01AFDD2"/>
    <w:rsid w:val="003E1CB1"/>
    <w:rPr>
      <w:rFonts w:eastAsiaTheme="minorHAnsi"/>
    </w:rPr>
  </w:style>
  <w:style w:type="paragraph" w:customStyle="1" w:styleId="7E61FC180C1D445EAC777E79376266882">
    <w:name w:val="7E61FC180C1D445EAC777E79376266882"/>
    <w:rsid w:val="003E1CB1"/>
    <w:rPr>
      <w:rFonts w:eastAsiaTheme="minorHAnsi"/>
    </w:rPr>
  </w:style>
  <w:style w:type="paragraph" w:customStyle="1" w:styleId="B42BA1606F454C8B81417A7B1EEC95732">
    <w:name w:val="B42BA1606F454C8B81417A7B1EEC95732"/>
    <w:rsid w:val="003E1CB1"/>
    <w:rPr>
      <w:rFonts w:eastAsiaTheme="minorHAnsi"/>
    </w:rPr>
  </w:style>
  <w:style w:type="paragraph" w:customStyle="1" w:styleId="1F5889352FFC4AEF9BFE36F6A63CDF622">
    <w:name w:val="1F5889352FFC4AEF9BFE36F6A63CDF622"/>
    <w:rsid w:val="003E1CB1"/>
    <w:rPr>
      <w:rFonts w:eastAsiaTheme="minorHAnsi"/>
    </w:rPr>
  </w:style>
  <w:style w:type="paragraph" w:customStyle="1" w:styleId="06F6A8FFBCBC4F43825499A5D18D40842">
    <w:name w:val="06F6A8FFBCBC4F43825499A5D18D40842"/>
    <w:rsid w:val="003E1CB1"/>
    <w:rPr>
      <w:rFonts w:eastAsiaTheme="minorHAnsi"/>
    </w:rPr>
  </w:style>
  <w:style w:type="paragraph" w:customStyle="1" w:styleId="424D560F18994D2A902A7234A14D058F2">
    <w:name w:val="424D560F18994D2A902A7234A14D058F2"/>
    <w:rsid w:val="003E1CB1"/>
    <w:rPr>
      <w:rFonts w:eastAsiaTheme="minorHAnsi"/>
    </w:rPr>
  </w:style>
  <w:style w:type="paragraph" w:customStyle="1" w:styleId="9DD92643ACB24234A4B68ED568171D602">
    <w:name w:val="9DD92643ACB24234A4B68ED568171D602"/>
    <w:rsid w:val="003E1CB1"/>
    <w:rPr>
      <w:rFonts w:eastAsiaTheme="minorHAnsi"/>
    </w:rPr>
  </w:style>
  <w:style w:type="paragraph" w:customStyle="1" w:styleId="D9656286AF36409E96C5D4B801CB7C962">
    <w:name w:val="D9656286AF36409E96C5D4B801CB7C962"/>
    <w:rsid w:val="003E1CB1"/>
    <w:rPr>
      <w:rFonts w:eastAsiaTheme="minorHAnsi"/>
    </w:rPr>
  </w:style>
  <w:style w:type="paragraph" w:customStyle="1" w:styleId="363581762E3F4C699CEC13C5CB702C6C2">
    <w:name w:val="363581762E3F4C699CEC13C5CB702C6C2"/>
    <w:rsid w:val="003E1CB1"/>
    <w:pPr>
      <w:ind w:left="720"/>
      <w:contextualSpacing/>
    </w:pPr>
    <w:rPr>
      <w:rFonts w:eastAsiaTheme="minorHAnsi"/>
    </w:rPr>
  </w:style>
  <w:style w:type="paragraph" w:customStyle="1" w:styleId="69E6E48E92DA4CD3B678FA8A0FA8727E2">
    <w:name w:val="69E6E48E92DA4CD3B678FA8A0FA8727E2"/>
    <w:rsid w:val="003E1CB1"/>
    <w:pPr>
      <w:ind w:left="720"/>
      <w:contextualSpacing/>
    </w:pPr>
    <w:rPr>
      <w:rFonts w:eastAsiaTheme="minorHAnsi"/>
    </w:rPr>
  </w:style>
  <w:style w:type="paragraph" w:customStyle="1" w:styleId="ACB17A96C85A42EAB7C72BBC9EFC9B512">
    <w:name w:val="ACB17A96C85A42EAB7C72BBC9EFC9B512"/>
    <w:rsid w:val="003E1CB1"/>
    <w:pPr>
      <w:ind w:left="720"/>
      <w:contextualSpacing/>
    </w:pPr>
    <w:rPr>
      <w:rFonts w:eastAsiaTheme="minorHAnsi"/>
    </w:rPr>
  </w:style>
  <w:style w:type="paragraph" w:customStyle="1" w:styleId="55BF0AB1B42C44A189F85248DA257C041">
    <w:name w:val="55BF0AB1B42C44A189F85248DA257C041"/>
    <w:rsid w:val="003E1CB1"/>
    <w:pPr>
      <w:ind w:left="720"/>
      <w:contextualSpacing/>
    </w:pPr>
    <w:rPr>
      <w:rFonts w:eastAsiaTheme="minorHAnsi"/>
    </w:rPr>
  </w:style>
  <w:style w:type="paragraph" w:customStyle="1" w:styleId="A3C6684217BE401D95F477F1D106FF131">
    <w:name w:val="A3C6684217BE401D95F477F1D106FF131"/>
    <w:rsid w:val="003E1CB1"/>
    <w:rPr>
      <w:rFonts w:eastAsiaTheme="minorHAnsi"/>
    </w:rPr>
  </w:style>
  <w:style w:type="paragraph" w:customStyle="1" w:styleId="8606C588645E4E848D5AA225B34AA713">
    <w:name w:val="8606C588645E4E848D5AA225B34AA713"/>
    <w:rsid w:val="00244A14"/>
  </w:style>
  <w:style w:type="paragraph" w:customStyle="1" w:styleId="D474410D62924E35BB8B78A222FABA5A">
    <w:name w:val="D474410D62924E35BB8B78A222FABA5A"/>
    <w:rsid w:val="00244A14"/>
  </w:style>
  <w:style w:type="paragraph" w:customStyle="1" w:styleId="2779440667594B4B86F9A23CD976297A">
    <w:name w:val="2779440667594B4B86F9A23CD976297A"/>
    <w:rsid w:val="00244A14"/>
  </w:style>
  <w:style w:type="paragraph" w:customStyle="1" w:styleId="597052CE9C624D07BBAA9D1DADB2DF1A">
    <w:name w:val="597052CE9C624D07BBAA9D1DADB2DF1A"/>
    <w:rsid w:val="00244A14"/>
  </w:style>
  <w:style w:type="paragraph" w:customStyle="1" w:styleId="A05635C9523C43DEB92124D976C92DCA">
    <w:name w:val="A05635C9523C43DEB92124D976C92DCA"/>
    <w:rsid w:val="00176588"/>
  </w:style>
  <w:style w:type="paragraph" w:customStyle="1" w:styleId="941A75435E164323B20D8DBFE7D7F8E7">
    <w:name w:val="941A75435E164323B20D8DBFE7D7F8E7"/>
    <w:rsid w:val="00176588"/>
  </w:style>
  <w:style w:type="paragraph" w:customStyle="1" w:styleId="C02CF4DF7E364240BB1A186C81CF636E">
    <w:name w:val="C02CF4DF7E364240BB1A186C81CF636E"/>
    <w:rsid w:val="00176588"/>
  </w:style>
  <w:style w:type="paragraph" w:customStyle="1" w:styleId="3E0144B42DB640DB97104BC5C798A6F8">
    <w:name w:val="3E0144B42DB640DB97104BC5C798A6F8"/>
    <w:rsid w:val="00176588"/>
  </w:style>
  <w:style w:type="paragraph" w:customStyle="1" w:styleId="36D29FEE22734A2FB40D67F878EEDBBD">
    <w:name w:val="36D29FEE22734A2FB40D67F878EEDBBD"/>
    <w:rsid w:val="00176588"/>
  </w:style>
  <w:style w:type="paragraph" w:customStyle="1" w:styleId="0AABC1181E974C6388ECA435B4B9C124">
    <w:name w:val="0AABC1181E974C6388ECA435B4B9C124"/>
    <w:rsid w:val="00176588"/>
  </w:style>
  <w:style w:type="paragraph" w:customStyle="1" w:styleId="83D6D810FCF748F3AF4281B5584FFC69">
    <w:name w:val="83D6D810FCF748F3AF4281B5584FFC69"/>
    <w:rsid w:val="00176588"/>
  </w:style>
  <w:style w:type="paragraph" w:customStyle="1" w:styleId="86734C81544F48E8B254AB36BA9250F5">
    <w:name w:val="86734C81544F48E8B254AB36BA9250F5"/>
    <w:rsid w:val="00176588"/>
  </w:style>
  <w:style w:type="paragraph" w:customStyle="1" w:styleId="AD761896B0A44D1D84BB53C2E7550666">
    <w:name w:val="AD761896B0A44D1D84BB53C2E7550666"/>
    <w:rsid w:val="00176588"/>
  </w:style>
  <w:style w:type="paragraph" w:customStyle="1" w:styleId="F1FEAEAC20FA446F98169AFF6CEE2238">
    <w:name w:val="F1FEAEAC20FA446F98169AFF6CEE2238"/>
    <w:rsid w:val="00176588"/>
  </w:style>
  <w:style w:type="paragraph" w:customStyle="1" w:styleId="2B74A8AD0B0A4CCBA77635C9E9412F1D">
    <w:name w:val="2B74A8AD0B0A4CCBA77635C9E9412F1D"/>
    <w:rsid w:val="00176588"/>
  </w:style>
  <w:style w:type="paragraph" w:customStyle="1" w:styleId="D82F4113BFCA42479B767C03862EEE12">
    <w:name w:val="D82F4113BFCA42479B767C03862EEE12"/>
    <w:rsid w:val="00176588"/>
  </w:style>
  <w:style w:type="paragraph" w:customStyle="1" w:styleId="4B77EA48144D49FCAA890827B13D3C91">
    <w:name w:val="4B77EA48144D49FCAA890827B13D3C91"/>
    <w:rsid w:val="00176588"/>
  </w:style>
  <w:style w:type="paragraph" w:customStyle="1" w:styleId="FCDDDF59BAAE4DF5A418016EBA29905D">
    <w:name w:val="FCDDDF59BAAE4DF5A418016EBA29905D"/>
    <w:rsid w:val="00176588"/>
  </w:style>
  <w:style w:type="paragraph" w:customStyle="1" w:styleId="E1D459D910C24E3C9187C98FCA0C3622">
    <w:name w:val="E1D459D910C24E3C9187C98FCA0C3622"/>
    <w:rsid w:val="00176588"/>
  </w:style>
  <w:style w:type="paragraph" w:customStyle="1" w:styleId="E8EC91096C6441E9A8A1D4DE54FAE6CA">
    <w:name w:val="E8EC91096C6441E9A8A1D4DE54FAE6CA"/>
    <w:rsid w:val="00176588"/>
  </w:style>
  <w:style w:type="paragraph" w:customStyle="1" w:styleId="B2B719C35BF241D4AF2158EAAE82C185">
    <w:name w:val="B2B719C35BF241D4AF2158EAAE82C185"/>
    <w:rsid w:val="00176588"/>
  </w:style>
  <w:style w:type="paragraph" w:customStyle="1" w:styleId="B6D5409C423D4E69B414AD59C56F1020">
    <w:name w:val="B6D5409C423D4E69B414AD59C56F1020"/>
    <w:rsid w:val="00176588"/>
  </w:style>
  <w:style w:type="paragraph" w:customStyle="1" w:styleId="D084DB3CD1A04A24A60EEF4993DE4E0C">
    <w:name w:val="D084DB3CD1A04A24A60EEF4993DE4E0C"/>
    <w:rsid w:val="00176588"/>
  </w:style>
  <w:style w:type="paragraph" w:customStyle="1" w:styleId="D65C5C971E624E4F8D514373829FEA79">
    <w:name w:val="D65C5C971E624E4F8D514373829FEA79"/>
    <w:rsid w:val="00176588"/>
  </w:style>
  <w:style w:type="paragraph" w:customStyle="1" w:styleId="0C30334A253548D78C24E7FFD85EE85C">
    <w:name w:val="0C30334A253548D78C24E7FFD85EE85C"/>
    <w:rsid w:val="00176588"/>
  </w:style>
  <w:style w:type="paragraph" w:customStyle="1" w:styleId="6CC243DF91F84AC9BE6B0AFB358D548E">
    <w:name w:val="6CC243DF91F84AC9BE6B0AFB358D548E"/>
    <w:rsid w:val="00176588"/>
  </w:style>
  <w:style w:type="paragraph" w:customStyle="1" w:styleId="548CE0E131D44924B3A78491E3AB7B0B">
    <w:name w:val="548CE0E131D44924B3A78491E3AB7B0B"/>
    <w:rsid w:val="00176588"/>
  </w:style>
  <w:style w:type="paragraph" w:customStyle="1" w:styleId="03226B56DF8D47DB8EF85A4A96032222">
    <w:name w:val="03226B56DF8D47DB8EF85A4A96032222"/>
    <w:rsid w:val="00176588"/>
  </w:style>
  <w:style w:type="paragraph" w:customStyle="1" w:styleId="A2E0AB69C76F4CB283CA67BA39D96086">
    <w:name w:val="A2E0AB69C76F4CB283CA67BA39D96086"/>
    <w:rsid w:val="00176588"/>
  </w:style>
  <w:style w:type="paragraph" w:customStyle="1" w:styleId="21CC39CF087549E3B9770013485F899F">
    <w:name w:val="21CC39CF087549E3B9770013485F899F"/>
    <w:rsid w:val="00176588"/>
  </w:style>
  <w:style w:type="paragraph" w:customStyle="1" w:styleId="646E210015F843128651FF3BB9D2A8C3">
    <w:name w:val="646E210015F843128651FF3BB9D2A8C3"/>
    <w:rsid w:val="00176588"/>
  </w:style>
  <w:style w:type="paragraph" w:customStyle="1" w:styleId="FE00E6EB6D00408BAB72B5D4EE035DFB">
    <w:name w:val="FE00E6EB6D00408BAB72B5D4EE035DFB"/>
    <w:rsid w:val="00176588"/>
  </w:style>
  <w:style w:type="paragraph" w:customStyle="1" w:styleId="36E3D3C86DB34A05B52BF40F047BE11B">
    <w:name w:val="36E3D3C86DB34A05B52BF40F047BE11B"/>
    <w:rsid w:val="00176588"/>
  </w:style>
  <w:style w:type="paragraph" w:customStyle="1" w:styleId="F6DF7CA8076B4E7A9E8658D0710C5C75">
    <w:name w:val="F6DF7CA8076B4E7A9E8658D0710C5C75"/>
    <w:rsid w:val="00176588"/>
  </w:style>
  <w:style w:type="paragraph" w:customStyle="1" w:styleId="4A0388C5FA964C02AB192B0C02C830EC">
    <w:name w:val="4A0388C5FA964C02AB192B0C02C830EC"/>
    <w:rsid w:val="00176588"/>
  </w:style>
  <w:style w:type="paragraph" w:customStyle="1" w:styleId="172B5DB329D44E188A1B993B857E37AA">
    <w:name w:val="172B5DB329D44E188A1B993B857E37AA"/>
    <w:rsid w:val="00176588"/>
  </w:style>
  <w:style w:type="paragraph" w:customStyle="1" w:styleId="C91E8D8F320D471880E6EDEAF967C1E2">
    <w:name w:val="C91E8D8F320D471880E6EDEAF967C1E2"/>
    <w:rsid w:val="00176588"/>
  </w:style>
  <w:style w:type="paragraph" w:customStyle="1" w:styleId="9B75E6F32E1B4DBCBA63416FEA96DC69">
    <w:name w:val="9B75E6F32E1B4DBCBA63416FEA96DC69"/>
    <w:rsid w:val="00176588"/>
  </w:style>
  <w:style w:type="paragraph" w:customStyle="1" w:styleId="4C31F177BD0B4F8A9FA01347A44A74FF">
    <w:name w:val="4C31F177BD0B4F8A9FA01347A44A74FF"/>
    <w:rsid w:val="00176588"/>
  </w:style>
  <w:style w:type="paragraph" w:customStyle="1" w:styleId="C8256393355C442C9D972F90310559C7">
    <w:name w:val="C8256393355C442C9D972F90310559C7"/>
    <w:rsid w:val="00176588"/>
  </w:style>
  <w:style w:type="paragraph" w:customStyle="1" w:styleId="8E516854692645AE9EAA50A7FEE2F73C">
    <w:name w:val="8E516854692645AE9EAA50A7FEE2F73C"/>
    <w:rsid w:val="00176588"/>
  </w:style>
  <w:style w:type="paragraph" w:customStyle="1" w:styleId="2DFC8B1878414217A55EFC9BF04CFC2C">
    <w:name w:val="2DFC8B1878414217A55EFC9BF04CFC2C"/>
    <w:rsid w:val="00176588"/>
  </w:style>
  <w:style w:type="paragraph" w:customStyle="1" w:styleId="C3DEEEC03EF742C79001E468BD75C38C">
    <w:name w:val="C3DEEEC03EF742C79001E468BD75C38C"/>
    <w:rsid w:val="00176588"/>
  </w:style>
  <w:style w:type="paragraph" w:customStyle="1" w:styleId="5E0E020D2BE245369146F2F6BDABF570">
    <w:name w:val="5E0E020D2BE245369146F2F6BDABF570"/>
    <w:rsid w:val="00176588"/>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97331536535646F98EB73236A0EEBC94">
    <w:name w:val="97331536535646F98EB73236A0EEBC94"/>
    <w:rsid w:val="002D04B0"/>
  </w:style>
  <w:style w:type="paragraph" w:customStyle="1" w:styleId="14920F73504140F8B6418298CD6ECEB6">
    <w:name w:val="14920F73504140F8B6418298CD6ECEB6"/>
    <w:rsid w:val="002D04B0"/>
  </w:style>
  <w:style w:type="paragraph" w:customStyle="1" w:styleId="E45DFA60F648474AB004CF45B4A87A53">
    <w:name w:val="E45DFA60F648474AB004CF45B4A87A53"/>
    <w:rsid w:val="002D04B0"/>
  </w:style>
  <w:style w:type="paragraph" w:customStyle="1" w:styleId="213F433AA3FF40849E3F981724916FD3">
    <w:name w:val="213F433AA3FF40849E3F981724916FD3"/>
    <w:rsid w:val="002D04B0"/>
  </w:style>
  <w:style w:type="paragraph" w:customStyle="1" w:styleId="8F23D3DA44FF416D9AA5D727BFE64A2D">
    <w:name w:val="8F23D3DA44FF416D9AA5D727BFE64A2D"/>
    <w:rsid w:val="002D04B0"/>
  </w:style>
  <w:style w:type="paragraph" w:customStyle="1" w:styleId="3E547E17831648C6A4858B4157CF4C7B">
    <w:name w:val="3E547E17831648C6A4858B4157CF4C7B"/>
    <w:rsid w:val="002D04B0"/>
  </w:style>
  <w:style w:type="paragraph" w:customStyle="1" w:styleId="A5BA35ADC2C8481A91684D6A663AC5F0">
    <w:name w:val="A5BA35ADC2C8481A91684D6A663AC5F0"/>
    <w:rsid w:val="002D04B0"/>
  </w:style>
  <w:style w:type="paragraph" w:customStyle="1" w:styleId="AAE8C53813CE47D4856F63EB6C9E6763">
    <w:name w:val="AAE8C53813CE47D4856F63EB6C9E6763"/>
    <w:rsid w:val="002D04B0"/>
  </w:style>
  <w:style w:type="paragraph" w:customStyle="1" w:styleId="0AB3F44CDDB649F8BF0EF34BD84A3B75">
    <w:name w:val="0AB3F44CDDB649F8BF0EF34BD84A3B75"/>
    <w:rsid w:val="002D04B0"/>
  </w:style>
  <w:style w:type="paragraph" w:customStyle="1" w:styleId="7EE20027A85C4586BBFB56ED1AEA82B2">
    <w:name w:val="7EE20027A85C4586BBFB56ED1AEA82B2"/>
    <w:rsid w:val="002D04B0"/>
  </w:style>
  <w:style w:type="paragraph" w:customStyle="1" w:styleId="DC8845562825490186E5E0816EA26548">
    <w:name w:val="DC8845562825490186E5E0816EA26548"/>
    <w:rsid w:val="00CC59D1"/>
    <w:pPr>
      <w:spacing w:after="160" w:line="259" w:lineRule="auto"/>
    </w:pPr>
  </w:style>
  <w:style w:type="paragraph" w:customStyle="1" w:styleId="594BD54991AE407B862169536E37A7DF">
    <w:name w:val="594BD54991AE407B862169536E37A7DF"/>
    <w:rsid w:val="00CC59D1"/>
    <w:pPr>
      <w:spacing w:after="160" w:line="259" w:lineRule="auto"/>
    </w:pPr>
  </w:style>
  <w:style w:type="paragraph" w:customStyle="1" w:styleId="9D112AD818BF41E081BFEC50556E57A2">
    <w:name w:val="9D112AD818BF41E081BFEC50556E57A2"/>
    <w:rsid w:val="00CC59D1"/>
    <w:pPr>
      <w:spacing w:after="160" w:line="259" w:lineRule="auto"/>
    </w:pPr>
  </w:style>
  <w:style w:type="paragraph" w:customStyle="1" w:styleId="2AC85EEA4B91462DA23C414734921FC0">
    <w:name w:val="2AC85EEA4B91462DA23C414734921FC0"/>
    <w:rsid w:val="00CC59D1"/>
    <w:pPr>
      <w:spacing w:after="160" w:line="259" w:lineRule="auto"/>
    </w:pPr>
  </w:style>
  <w:style w:type="paragraph" w:customStyle="1" w:styleId="AB188F9FA2544996BB288A4A2B897235">
    <w:name w:val="AB188F9FA2544996BB288A4A2B897235"/>
    <w:rsid w:val="00141D6B"/>
    <w:pPr>
      <w:spacing w:after="160" w:line="259" w:lineRule="auto"/>
    </w:pPr>
  </w:style>
  <w:style w:type="paragraph" w:customStyle="1" w:styleId="D3749A7392774412B7F15087D24000F4">
    <w:name w:val="D3749A7392774412B7F15087D24000F4"/>
    <w:rsid w:val="00141D6B"/>
    <w:pPr>
      <w:spacing w:after="160" w:line="259" w:lineRule="auto"/>
    </w:pPr>
  </w:style>
  <w:style w:type="paragraph" w:customStyle="1" w:styleId="25D33C14623F41FD89D17DA767A93CD8">
    <w:name w:val="25D33C14623F41FD89D17DA767A93CD8"/>
    <w:rsid w:val="00141D6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5C725-F310-4245-8478-8DD5BFDE0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503</Words>
  <Characters>14269</Characters>
  <Application>Microsoft Macintosh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efault</cp:lastModifiedBy>
  <cp:revision>2</cp:revision>
  <cp:lastPrinted>2017-10-29T02:42:00Z</cp:lastPrinted>
  <dcterms:created xsi:type="dcterms:W3CDTF">2018-02-15T21:57:00Z</dcterms:created>
  <dcterms:modified xsi:type="dcterms:W3CDTF">2018-02-15T21:57:00Z</dcterms:modified>
</cp:coreProperties>
</file>